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AZƏRBAYCAN RESPUBLİKASININ CƏZALARIN İCRASI MƏCƏLLƏSİ</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Ümumi hiss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bookmarkStart w:id="0" w:name="_GoBack"/>
      <w:bookmarkEnd w:id="0"/>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Cəzaların İcrası qanunvericiliyinin əsas müddəalar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Ümumi müddəala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w:t>
      </w:r>
      <w:r w:rsidRPr="00793280">
        <w:rPr>
          <w:rFonts w:ascii="Palatino Linotype" w:eastAsia="Times New Roman" w:hAnsi="Palatino Linotype" w:cs="Times New Roman"/>
          <w:b/>
          <w:bCs/>
          <w:color w:val="000000"/>
          <w:sz w:val="27"/>
          <w:szCs w:val="27"/>
        </w:rPr>
        <w:t> Cəzaların icrası qanunvericiliy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əhkəmə tərəfindən təyin edilən cəzaların icrası və çəkilməsi</w:t>
      </w:r>
      <w:r w:rsidRPr="00793280">
        <w:rPr>
          <w:rFonts w:ascii="Palatino Linotype" w:eastAsia="Times New Roman" w:hAnsi="Palatino Linotype" w:cs="Times New Roman"/>
          <w:i/>
          <w:iCs/>
          <w:color w:val="000000"/>
          <w:sz w:val="27"/>
          <w:szCs w:val="27"/>
        </w:rPr>
        <w:t>, habelə cinayət-hüquqi xarakterli digər tədbirlərin tətbiqi</w:t>
      </w:r>
      <w:r w:rsidRPr="00793280">
        <w:rPr>
          <w:rFonts w:ascii="Palatino Linotype" w:eastAsia="Times New Roman" w:hAnsi="Palatino Linotype" w:cs="Times New Roman"/>
          <w:color w:val="000000"/>
          <w:sz w:val="27"/>
          <w:szCs w:val="27"/>
        </w:rPr>
        <w:t> qaydalarını və şərtlərini müəyyən edən cəzaların icrası qanunvericiliyi bu Məcəllədən, Azərbaycan Respublikasının digər normativ hüquqi aktlarından və Azərbaycan Respublikasının tərəfdar çıxdığı beynəlxalq müqavilələrdən ibarətd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w:t>
      </w:r>
      <w:r w:rsidRPr="00793280">
        <w:rPr>
          <w:rFonts w:ascii="Palatino Linotype" w:eastAsia="Times New Roman" w:hAnsi="Palatino Linotype" w:cs="Times New Roman"/>
          <w:b/>
          <w:bCs/>
          <w:color w:val="000000"/>
          <w:sz w:val="27"/>
          <w:szCs w:val="27"/>
        </w:rPr>
        <w:t> Cəzaların İcrası Məcəlləsinin məqsəd və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1. Bu Məcəllənin məqsədi məhkumları islah etmək, həm məhkumlar, həm də başqa şəxslər tərəfindən yeni cinayətlər törədilməsinin qarşısını almaq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2. Bu Məcəllənin vəzifəsi cəzaların icrası və çəkilməsi</w:t>
      </w:r>
      <w:r w:rsidRPr="00793280">
        <w:rPr>
          <w:rFonts w:ascii="Palatino Linotype" w:eastAsia="Times New Roman" w:hAnsi="Palatino Linotype" w:cs="Times New Roman"/>
          <w:i/>
          <w:iCs/>
          <w:color w:val="000000"/>
          <w:sz w:val="27"/>
          <w:szCs w:val="27"/>
        </w:rPr>
        <w:t>, habelə cinayət-hüquqi xarakterli digər tədbirlərin tətbiqi</w:t>
      </w:r>
      <w:r w:rsidRPr="00793280">
        <w:rPr>
          <w:rFonts w:ascii="Palatino Linotype" w:eastAsia="Times New Roman" w:hAnsi="Palatino Linotype" w:cs="Times New Roman"/>
          <w:color w:val="000000"/>
          <w:sz w:val="27"/>
          <w:szCs w:val="27"/>
        </w:rPr>
        <w:t> qaydalarını və şərtlərini tənzimləməkdən, məhkumların islah edilmə vasitələrini müəyyən etməkdən, məhkumların hüquq və azadlıqlarını, qanuni mənafelərini qorumaqdan ibarət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3. Bu Məcəllə qarşısına qoyulmuş vəzifələrə uyğun olaraq Azərbaycan Respublikasının Cinayət Məcəlləsində nəzərdə tutulmuş cəzaların icrasının ümumi müddəaları və prinsiplərini, digər cinayət-hüquqi xarakterli tədbirləri, məhkumlara islah edilmə vasitələrinin tətbiqini, cəzaların icrası və çəkilməsi qaydalarını və şərtlərini, məhkumların hüquqi vəziyyətini, cəzanı icra edən müəssisə və orqanların fəaliyyət qaydasını, məhkumların islah edilməsində müvafiq icra hakimiyyəti orqanlarının, digər müəssisə, idarə və ya təşkilatların ictimai birliklərin və vətəndaşların iştirakını, məhkumların cəza çəkməkdən azad edilməsi və cəza çəkməkdən azad edilmiş şəxslərə yardım edilməsi qaydalarını müəyyənləşd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w:t>
      </w:r>
      <w:r w:rsidRPr="00793280">
        <w:rPr>
          <w:rFonts w:ascii="Palatino Linotype" w:eastAsia="Times New Roman" w:hAnsi="Palatino Linotype" w:cs="Times New Roman"/>
          <w:b/>
          <w:bCs/>
          <w:color w:val="000000"/>
          <w:sz w:val="27"/>
          <w:szCs w:val="27"/>
        </w:rPr>
        <w:t> Cəzaların İcrası Məcəlləsi və beynəlxalq hüquqi akt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3.1. Bu Məcəllə cəzaların icrasına və məhkumlarla rəftar qaydalarına dair Azərbaycan Respublikasının tərəfdar çıxdığı beynəlxalq hüquqi aktları nəzərə a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2. Azərbaycan Respublikasının tərəfdar çıxdığı beynəlxalq müqavilələrdə bu Məcəllənin müddəalarından fərqli normalar müəyyən edilərsə, beynəlxalq müqavilələrin qaydaları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3. Bu Məcəllə Azərbaycan Respublikasının Konstitusiyasına, müvafiq qanunlarına və beynəlxalq hüququn prinsip və normalarına uyğun olaraq məhkumlarla rəftarda </w:t>
      </w:r>
      <w:r w:rsidRPr="00793280">
        <w:rPr>
          <w:rFonts w:ascii="Palatino Linotype" w:eastAsia="Times New Roman" w:hAnsi="Palatino Linotype" w:cs="Times New Roman"/>
          <w:i/>
          <w:iCs/>
          <w:color w:val="000000"/>
          <w:sz w:val="27"/>
          <w:szCs w:val="27"/>
        </w:rPr>
        <w:t>işgəncə və ya digər qəddar, qeyri-insani hərəkətlərə və yaxud ləyaqətin</w:t>
      </w:r>
      <w:r w:rsidRPr="00793280">
        <w:rPr>
          <w:rFonts w:ascii="Palatino Linotype" w:eastAsia="Times New Roman" w:hAnsi="Palatino Linotype" w:cs="Times New Roman"/>
          <w:color w:val="000000"/>
          <w:sz w:val="27"/>
          <w:szCs w:val="27"/>
        </w:rPr>
        <w:t> alçaldılmasına yol verilməməsinə əsaslanır.</w:t>
      </w:r>
      <w:r w:rsidRPr="00793280">
        <w:rPr>
          <w:rFonts w:ascii="Palatino Linotype" w:eastAsia="Times New Roman" w:hAnsi="Palatino Linotype" w:cs="Times New Roman"/>
          <w:color w:val="000000"/>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w:t>
      </w:r>
      <w:r w:rsidRPr="00793280">
        <w:rPr>
          <w:rFonts w:ascii="Palatino Linotype" w:eastAsia="Times New Roman" w:hAnsi="Palatino Linotype" w:cs="Times New Roman"/>
          <w:b/>
          <w:bCs/>
          <w:color w:val="000000"/>
          <w:sz w:val="27"/>
          <w:szCs w:val="27"/>
        </w:rPr>
        <w:t> Cəzaların icrasına dair normativ hüquqi akt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üvafiq icra hakimiyyəti orqanları cəzaların icrası məsələlərinə dair qanunvericiliyə əsaslanan normativ hüquqi aktlar qəbul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5.</w:t>
      </w:r>
      <w:r w:rsidRPr="00793280">
        <w:rPr>
          <w:rFonts w:ascii="Palatino Linotype" w:eastAsia="Times New Roman" w:hAnsi="Palatino Linotype" w:cs="Times New Roman"/>
          <w:b/>
          <w:bCs/>
          <w:color w:val="000000"/>
          <w:sz w:val="27"/>
          <w:szCs w:val="27"/>
        </w:rPr>
        <w:t> Cəzaların İcrası Məcəlləsinin məkana və zamana görə qüvv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1. Bu Məcəllə Azərbaycan Respublikasının bütün ərazisində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2. Cəzaların icrası, habelə məhkumlara islah edilmə vasitələrinin tətbiqi və cəza çəkməkdən azad edilmiş şəxslərə yardım edilməsi onların icrası zamanı qüvvədə olan qanunvericiliyə uyğu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w:t>
      </w:r>
      <w:r w:rsidRPr="00793280">
        <w:rPr>
          <w:rFonts w:ascii="Palatino Linotype" w:eastAsia="Times New Roman" w:hAnsi="Palatino Linotype" w:cs="Times New Roman"/>
          <w:b/>
          <w:bCs/>
          <w:color w:val="000000"/>
          <w:sz w:val="27"/>
          <w:szCs w:val="27"/>
        </w:rPr>
        <w:t> Cəzaların icrasının əsas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Cəzaların icrasının və </w:t>
      </w:r>
      <w:r w:rsidRPr="00793280">
        <w:rPr>
          <w:rFonts w:ascii="Palatino Linotype" w:eastAsia="Times New Roman" w:hAnsi="Palatino Linotype" w:cs="Times New Roman"/>
          <w:strike/>
          <w:color w:val="000000"/>
          <w:sz w:val="27"/>
          <w:szCs w:val="27"/>
        </w:rPr>
        <w:t>məhkumlara</w:t>
      </w:r>
      <w:r w:rsidRPr="00793280">
        <w:rPr>
          <w:rFonts w:ascii="Palatino Linotype" w:eastAsia="Times New Roman" w:hAnsi="Palatino Linotype" w:cs="Times New Roman"/>
          <w:color w:val="000000"/>
          <w:sz w:val="27"/>
          <w:szCs w:val="27"/>
        </w:rPr>
        <w:t> cinayət-hüquqi xarakterli digər tədbirlərin tətbiqinin əsaslarını məhkəmənin qanuni qüvvəyə minmiş hökmü, yaxud </w:t>
      </w:r>
      <w:r w:rsidRPr="00793280">
        <w:rPr>
          <w:rFonts w:ascii="Palatino Linotype" w:eastAsia="Times New Roman" w:hAnsi="Palatino Linotype" w:cs="Times New Roman"/>
          <w:strike/>
          <w:color w:val="000000"/>
          <w:sz w:val="27"/>
          <w:szCs w:val="27"/>
        </w:rPr>
        <w:t>məhkəmənin bu hökmü dəyişən</w:t>
      </w:r>
      <w:r w:rsidRPr="00793280">
        <w:rPr>
          <w:rFonts w:ascii="Palatino Linotype" w:eastAsia="Times New Roman" w:hAnsi="Palatino Linotype" w:cs="Times New Roman"/>
          <w:color w:val="000000"/>
          <w:sz w:val="27"/>
          <w:szCs w:val="27"/>
        </w:rPr>
        <w:t> qərarları, habelə amnistiya və ya əfvetmə aktları təşkil ed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w:t>
      </w:r>
      <w:r w:rsidRPr="00793280">
        <w:rPr>
          <w:rFonts w:ascii="Palatino Linotype" w:eastAsia="Times New Roman" w:hAnsi="Palatino Linotype" w:cs="Times New Roman"/>
          <w:b/>
          <w:bCs/>
          <w:color w:val="000000"/>
          <w:sz w:val="27"/>
          <w:szCs w:val="27"/>
        </w:rPr>
        <w:t> Cəzaların icrası qanunvericiliyinin prinsip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Cəzaların icrası qanunvericiliyi qanunçuluq, humanizm, demokratizm, məhkumların </w:t>
      </w:r>
      <w:r w:rsidRPr="00793280">
        <w:rPr>
          <w:rFonts w:ascii="Palatino Linotype" w:eastAsia="Times New Roman" w:hAnsi="Palatino Linotype" w:cs="Times New Roman"/>
          <w:i/>
          <w:iCs/>
          <w:color w:val="000000"/>
          <w:sz w:val="27"/>
          <w:szCs w:val="27"/>
        </w:rPr>
        <w:t>və barəsində cinayət-hüquqi tədbirlər tətbiq edilən hüquqi şəxslərin</w:t>
      </w:r>
      <w:r w:rsidRPr="00793280">
        <w:rPr>
          <w:rFonts w:ascii="Palatino Linotype" w:eastAsia="Times New Roman" w:hAnsi="Palatino Linotype" w:cs="Times New Roman"/>
          <w:color w:val="000000"/>
          <w:sz w:val="27"/>
          <w:szCs w:val="27"/>
        </w:rPr>
        <w:t> qanun qarşısında bərabərliyi, cəzaların icrasının fərdiləşdirilməsi, məcburetmə tədbirlərindən və məhkumların islah edilmə vasitələrindən məqsədəuyğun istifadə edilməsi, onlarda qanuna itaətin həvəsləndirilməsi və cəzanın islahedici təsirinin artırılması prinsiplərinə əsaslanı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w:t>
      </w:r>
      <w:r w:rsidRPr="00793280">
        <w:rPr>
          <w:rFonts w:ascii="Palatino Linotype" w:eastAsia="Times New Roman" w:hAnsi="Palatino Linotype" w:cs="Times New Roman"/>
          <w:b/>
          <w:bCs/>
          <w:color w:val="000000"/>
          <w:sz w:val="27"/>
          <w:szCs w:val="27"/>
        </w:rPr>
        <w:t> Məhkumların islah edilməsi və onun əsas vasit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8.1. Məhkumların islah edilməsi - onlarda qanuna itaətin həvəsləndirilməsi, insana, cəmiyyətə, əməyə, birgəyaşayış qayda və ənənələrinə hörmət və ehtiramın formalaşdırılmas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 Məhkumların islah edilməsinin əsas vasitələri aşağıdakıl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1. cəzanın icrasının və çəkilməsinin müəyyən edilmiş qaydası (rejim);</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2. tərbiyə iş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3. ictimai faydalı ə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4. ümumi təhsil;</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5.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və peşə hazırlığ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6. ictimai təs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3. Məhkumlara islah edilmə vasitələri cəzanın növü, törədilmiş cinayətin ictimai təhlükəlilik dərəcəsi və xarakteri, məhkumun şəxsiyyəti və davranışı nəzərə alınmaqla tətbiq edil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əhkumların hüquqi vəziyyəti</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w:t>
      </w:r>
      <w:r w:rsidRPr="00793280">
        <w:rPr>
          <w:rFonts w:ascii="Palatino Linotype" w:eastAsia="Times New Roman" w:hAnsi="Palatino Linotype" w:cs="Times New Roman"/>
          <w:b/>
          <w:bCs/>
          <w:color w:val="000000"/>
          <w:sz w:val="27"/>
          <w:szCs w:val="27"/>
        </w:rPr>
        <w:t> Məhkumların hüquqi vəziyyətinin əsas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 Azərbaycan Respublikası məhkumların hüquq və azadlıqlarına, qanuni mənafelərinə hörmət edir və qoruyur, məhkumların islah edilmə vasitələrinin tətbiq edilməsinin qanuniliyini, cəzaların icrası zamanı onların hüquqi müdafiəsini və şəxsi təhlükəsizliyini təmin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2. Cəzaların icrası zamanı məhkumlara dair Azərbaycan Respublikasının Cinayət, Cinayət-Prosessual məcəllələri, bu Məcəllə və digər qanunvericilik aktları ilə müəyyən edilmiş məhdudlaşdırmalar və istisnalarla onların Azərbaycan Respublikası vətəndaşlarına mənsub olan hüquq və azadlıqlarına təminat verilir. Məhkumlar qanunvericiliklə müəyyən edilmiş hallar istisna olmaqla, hüquq və azadlıqlardan irəli gələn vəzifələr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 Əcnəbi və ya vətəndaşlığı olmayan məhkum şəxslər Azərbaycan Respublikasının Cinayət, Cinayət-Prosessual məcəllələri, bu Məcəllə və digər qanunvericilik aktları ilə müəyyən edilmiş məhdudlaşdırmalar istisna edilməklə, əcnəbilərin və vətəndaşlığı olmayan şəxslərin hüquqi vəziyyətinə dair qanunvericilikdə və Azərbaycan Respublikasının tərəfdar çıxdığı beynəlxalq müqavilələrdə müəyyən edilmiş hüquqlardan istifadə edir və vəzifələr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4. Məhkumların hüquq və vəzifələri, habelə bu hüquq və vəzifələrin məhdudlaşdırılması cəza növünün icrası və çəkilməsi qaydaları və şərtləri nəzərə alınmaqla bu Məcəllə və digər normativ hüquqi aktlarla müəyyənləşd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w:t>
      </w:r>
      <w:r w:rsidRPr="00793280">
        <w:rPr>
          <w:rFonts w:ascii="Palatino Linotype" w:eastAsia="Times New Roman" w:hAnsi="Palatino Linotype" w:cs="Times New Roman"/>
          <w:b/>
          <w:bCs/>
          <w:color w:val="000000"/>
          <w:sz w:val="27"/>
          <w:szCs w:val="27"/>
        </w:rPr>
        <w:t> Məhkumların əsas hüquq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1. Cəzaların icrası və çəkilməsi zamanı məhkumların qanunvericiliklə nəzərdə tutulmuş hüquq və azadlıqları təmin olunur. Məhkumların hüquq və azadlıqları yalnız qanunvericiliklə müəyyən olunmuş qaydada məhdudlaşdır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 Cəzaların icrası və çəkilməsi zamanı məhkumların aşağıdakı hüquqları v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1. cəzanı insan şəxsiyyətinə hörməti təmin edən şəraitdə çək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2. ictimai faydalı əməklə məşğul o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w:t>
      </w:r>
      <w:r w:rsidRPr="00793280">
        <w:rPr>
          <w:rFonts w:ascii="Palatino Linotype" w:eastAsia="Times New Roman" w:hAnsi="Palatino Linotype" w:cs="Times New Roman"/>
          <w:i/>
          <w:iCs/>
          <w:color w:val="000000"/>
          <w:sz w:val="27"/>
          <w:szCs w:val="27"/>
        </w:rPr>
        <w:t>.2.2-1. bədən tərbiyəsi və idmanla məşğul olmaq</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3. istirahət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4. pensiya və ya sosial müavinət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5. ilk tibbi yardım daxil olmaqla, tibbi rəydən asılı olaraq ambulator və ya stasionar şəraitdə tibbi yardım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6. öz hüquq və vəzifələri barədə, o cümlədən məhkəmə tərəfindən təyin edilmiş cəzanın icrası qaydası və şərtləri barəsində məlumat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7. hüquq və azadlıqlarının müdafiəsi üzrə Azərbaycan Respublikasının qanunvericiliyi ilə müəyyən edilmiş qaydada təklif, ərizə və şikayətlə dövlət dilində və ya başqa dildə müraciət etmək, zəruri hallarda isə bu məqsədlər üçün cəzanı icra edən müəssisə və ya orqan tərəfindən təqdim edilən tərcüməçi xidmətindən istifadə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2.7-1. cəzanın icrası və çəkilməsi ilə əlaqədar barəsində qəbul edilən qərarlara dair öz rəyini bildirmək və ya onlardan şikayət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8. dini ayinlərin icra edilməsində iştirak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9. hüquqi yardım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2.9-1. “Psixoloji yardım haqqında” Azərbaycan Respublikasının Qanunu ilə müəyyən edilmiş qaydada ödənişsiz psixoloji yardım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10. təhsil almaq və peşə hazırlığı keç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11. əcnəbi, vətəndaşlığı olmayan və ya qaçqın statusuna malik olan məhkumların qısa müddətdə şəxsi məsələlər üzrə öz dövlətlərinin Azərbaycan Respublikasındakı diplomatik və konsulluq nümayəndəlikləri ilə və ya onlara himayədarlığı öz üzərinə götürmüş milli, yaxud beynəlxalq təşkilatlarla əlaqəyə gi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10.2.12. cəzanın çəkilməsinin təxirə salınması və ya onun ləğv edilməsi, xəstəliyə görə cəzanı çəkməkdən azad edilməsi, ittiham hökmünün icrası müddəti ilə əlaqədar cəza çəkməkdən azad edilməsi, cəzadan şərti olaraq vaxtından əvvəl azad edilməsi, cəzanın çəkilməmiş hissəsinin daha yüngül cəza növü ilə əvəz edilməsi, cəzaçəkmə müəssisəsinin növünün dəyişdirilməsi, amnistiyanın tətbiq edilməsi, müalicə müəssisəsində saxlanma vaxtının cəzaçəkmə müddətinə daxil edilməsi, məhkumluğun vaxtından əvvəl götürülməsi üçün ərizə ilə məhkəməyə, əfv edilmək üçün isə Azərbaycan Respublikasının Prezidentinə bilavasitə və ya qanuni nümayəndələrinin </w:t>
      </w:r>
      <w:r w:rsidRPr="00793280">
        <w:rPr>
          <w:rFonts w:ascii="Palatino Linotype" w:eastAsia="Times New Roman" w:hAnsi="Palatino Linotype" w:cs="Times New Roman"/>
          <w:color w:val="000000"/>
          <w:sz w:val="27"/>
          <w:szCs w:val="27"/>
        </w:rPr>
        <w:lastRenderedPageBreak/>
        <w:t>vasitəsilə, habelə yetkinlik yaşına çatmayan və ya fiziki qüsurlardan, yaxud psixi xəstəlikdən əzab çəkən məhkumlar barəsində isə onların müdafiəçilərinin və qanuni nümayəndələrinin vasitəsilə müraciət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 Cəzaları icra edən müəssisə və ya orqanın işçi heyəti məhkumlara qarşı münasibətdə nəzakətli olmalıdır. Məhkumlar qəddar və ya insan ləyaqətini alçaldan rəftara məruz qalmamalıdırlar. Məhkumlara məcburetmə tədbirləri yalnız qanuna əsasən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 Məhkumlar onların həyat və sağlamlıqlarını təhlükə altında qoya bilən tibbi və ya başqa təcrübələrə məruz qala bilməz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5. Məhkumların hüquqlarının həyata keçirilməsi qaydası bu Məcəllə və digər normativ hüquqi aktlarla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6. Məhkumların hüquqlarının həyata keçirilməsi zamanı normativ hüquqi aktların, fiziki və hüquqi şəxslərin hüquqlarının pozulmasına yol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w:t>
      </w:r>
      <w:r w:rsidRPr="00793280">
        <w:rPr>
          <w:rFonts w:ascii="Palatino Linotype" w:eastAsia="Times New Roman" w:hAnsi="Palatino Linotype" w:cs="Times New Roman"/>
          <w:b/>
          <w:bCs/>
          <w:color w:val="000000"/>
          <w:sz w:val="27"/>
          <w:szCs w:val="27"/>
        </w:rPr>
        <w:t> Məhkumların əsas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1. Məhkumlar Azərbaycan Respublikasının vətəndaşları üçün qanunvericiliklə müəyyən olunmuş vəzifələri yerinə yetirməli və cəmiyyətdə qəbul edilmiş müvafiq davranış normalarına riayət et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2. Məhkumlar bu Məcəllənin, habelə ona uyğun qəbul edilmiş digər normativ hüquqi aktların tələblərinə riayət et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 Məhkumlar cəzanı icra edən müəssisə və ya orqanın işçi heyətinin qanuni tələblərini yerinə yeti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4. Məhkumlar cəzanı icra edən müəssisənin işçi heyətinə və cəzaçəkmə müəssisəsinə baş çəkən şəxslərə, habelə digər məhkumlara qarşı nəzakətlə davranmalıd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5. Məhkumlar üzərinə düşən vəzifələri, habelə cəzanı icra edən müəssisə və ya orqanın işçi heyətinin qanuni tələblərini yerinə yetirmədikdə, qanunla müəyyən edilmiş qaydada məsuliyyətə cəlb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6. Məhkumlar “Azərbaycan Respublikasında dövlət daktiloskopik və genom qeydiyyatı haqqında” Azərbaycan Respublikasının Qanununda nəzərdə tutulmuş hallarda məcburi dövlət daktiloskopik və məcburi dövlət genom qeydiyyatından keç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w:t>
      </w:r>
      <w:r w:rsidRPr="00793280">
        <w:rPr>
          <w:rFonts w:ascii="Palatino Linotype" w:eastAsia="Times New Roman" w:hAnsi="Palatino Linotype" w:cs="Times New Roman"/>
          <w:b/>
          <w:bCs/>
          <w:color w:val="000000"/>
          <w:sz w:val="27"/>
          <w:szCs w:val="27"/>
        </w:rPr>
        <w:t> Məhkumların şəxsi təhlükəsizlik hüququ</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 Məhkumlar şəxsi təhlükəsizlik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w:t>
      </w:r>
      <w:r w:rsidRPr="00793280">
        <w:rPr>
          <w:rFonts w:ascii="Palatino Linotype" w:eastAsia="Times New Roman" w:hAnsi="Palatino Linotype" w:cs="Times New Roman"/>
          <w:i/>
          <w:iCs/>
          <w:color w:val="000000"/>
          <w:sz w:val="27"/>
          <w:szCs w:val="27"/>
        </w:rPr>
        <w:t>. Müəyyən</w:t>
      </w:r>
      <w:r w:rsidRPr="00793280">
        <w:rPr>
          <w:rFonts w:ascii="Palatino Linotype" w:eastAsia="Times New Roman" w:hAnsi="Palatino Linotype" w:cs="Times New Roman"/>
          <w:color w:val="000000"/>
          <w:sz w:val="27"/>
          <w:szCs w:val="27"/>
        </w:rPr>
        <w:t> müddətə azadlıqdan məhrum etmə və ya ömürlük azadlıqdan məhrum etmə növündə cəza çəkən məhkumun həyatına, sağlamlığına, yaxud şəxsiyyətinə qarşı digər məhkumlar tərəfindən və ya başqa şəxslər tərəfindən təhlükə yaranarsa, o, cəzaçəkmə müəssisəsinin müdiriyyətinə təhlükəsizliyini təmin etmək üçün ərizə və ya şifahi müraciət etmək hüququna malik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2.3. Cəzanı icra edən cəzaçəkmə müəssisəsinin müdiriyyəti təhlükənin aradan qaldırılması üçün məhkumun təhlükəsiz yerə köçürülməsi və ya başqa tədbirlər görülməsi barədə qərar qəbul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w:t>
      </w:r>
      <w:r w:rsidRPr="00793280">
        <w:rPr>
          <w:rFonts w:ascii="Palatino Linotype" w:eastAsia="Times New Roman" w:hAnsi="Palatino Linotype" w:cs="Times New Roman"/>
          <w:b/>
          <w:bCs/>
          <w:color w:val="000000"/>
          <w:sz w:val="27"/>
          <w:szCs w:val="27"/>
        </w:rPr>
        <w:t> Məhkumların vicdan və dini etiqad azadlığının təmin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1. Məhkumların vicdan və dini etiqad azadlığına təminat verilir. Onlar istədikləri dinə etiqad etmək və ya etməmək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2. Məntəqə tipli cəzaçəkmə </w:t>
      </w:r>
      <w:r w:rsidRPr="00793280">
        <w:rPr>
          <w:rFonts w:ascii="Palatino Linotype" w:eastAsia="Times New Roman" w:hAnsi="Palatino Linotype" w:cs="Times New Roman"/>
          <w:i/>
          <w:iCs/>
          <w:color w:val="000000"/>
          <w:sz w:val="27"/>
          <w:szCs w:val="27"/>
        </w:rPr>
        <w:t>müəssisələrində</w:t>
      </w:r>
      <w:r w:rsidRPr="00793280">
        <w:rPr>
          <w:rFonts w:ascii="Palatino Linotype" w:eastAsia="Times New Roman" w:hAnsi="Palatino Linotype" w:cs="Times New Roman"/>
          <w:color w:val="000000"/>
          <w:sz w:val="27"/>
          <w:szCs w:val="27"/>
        </w:rPr>
        <w:t> məhkumların xahişi ilə onlara cəzanın icra edildiyi </w:t>
      </w:r>
      <w:r w:rsidRPr="00793280">
        <w:rPr>
          <w:rFonts w:ascii="Palatino Linotype" w:eastAsia="Times New Roman" w:hAnsi="Palatino Linotype" w:cs="Times New Roman"/>
          <w:i/>
          <w:iCs/>
          <w:color w:val="000000"/>
          <w:sz w:val="27"/>
          <w:szCs w:val="27"/>
        </w:rPr>
        <w:t>inzibati ərazi vahidi</w:t>
      </w:r>
      <w:r w:rsidRPr="00793280">
        <w:rPr>
          <w:rFonts w:ascii="Palatino Linotype" w:eastAsia="Times New Roman" w:hAnsi="Palatino Linotype" w:cs="Times New Roman"/>
          <w:color w:val="000000"/>
          <w:sz w:val="27"/>
          <w:szCs w:val="27"/>
        </w:rPr>
        <w:t> hüdudları daxilində ibadət yerlərinə getməyə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3. Müəyyən edilmiş qaydada dövlət qeydiyyatına alınmış dini birliklərin din xadimləri məhkumların xahişi ilə cəzaçəkmə müəssisələrinə dəvət olunurlar. Məhkumlara cəzaçəkmə müəssisələrində dini ayinləri yerinə yetirməyə, dini ləvazimat və ədəbiyyatdan istifadə etməyə icazə verilir. Bu məqsəd üçün cəzaçəkmə müəssisəsinin müdiriyyəti müvafiq yer ayı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4. Din xadimlərinin şəxsi təhlükəsizliyi təmin olunmaqla, onlar xüsusi rejimli cəzaçəkmə müəssisələrinin birnəfərlik kameralarında, intizam və cərimə təcridxanalarında, kamera tipli otaqlarda saxlanılan məhkumların yanına burax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5. Ağır xəstəliyi ilə əlaqədar həyatı üçün təhlükə yaranan məhkumların xahişi ilə din xadimləri zəruri dini ayinləri yerinə yetirmək üçün cəzaçəkmə müəssisələrinə dəvət olun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4.</w:t>
      </w:r>
      <w:r w:rsidRPr="00793280">
        <w:rPr>
          <w:rFonts w:ascii="Palatino Linotype" w:eastAsia="Times New Roman" w:hAnsi="Palatino Linotype" w:cs="Times New Roman"/>
          <w:b/>
          <w:bCs/>
          <w:color w:val="000000"/>
          <w:sz w:val="27"/>
          <w:szCs w:val="27"/>
        </w:rPr>
        <w:t> Məhkumların müraciətləri və onlara baxılması qayd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1. Məhkumların təklif, ərizə və şikayətləri yazılı və şifahi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2. Azadlıqdan məhrum edilmiş şəxslərin bu Məcəllənin </w:t>
      </w:r>
      <w:r w:rsidRPr="00793280">
        <w:rPr>
          <w:rFonts w:ascii="Palatino Linotype" w:eastAsia="Times New Roman" w:hAnsi="Palatino Linotype" w:cs="Times New Roman"/>
          <w:i/>
          <w:iCs/>
          <w:color w:val="000000"/>
          <w:sz w:val="27"/>
          <w:szCs w:val="27"/>
        </w:rPr>
        <w:t>10.2.12-ci</w:t>
      </w:r>
      <w:r w:rsidRPr="00793280">
        <w:rPr>
          <w:rFonts w:ascii="Palatino Linotype" w:eastAsia="Times New Roman" w:hAnsi="Palatino Linotype" w:cs="Times New Roman"/>
          <w:color w:val="000000"/>
          <w:sz w:val="27"/>
          <w:szCs w:val="27"/>
        </w:rPr>
        <w:t> maddəsində göstərilən təşkilatlara ünvanlanmış təklif, ərizə və şikayətləri cəzaçəkmə müəssisəsinin müdiriyyəti tərəfindən göndərilir. Digər cəza növlərinə məhkum edilmiş şəxslər təklif, ərizə və şikayətlərini sərbəst göndə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3. Məhkumların cəzanı icra edən müəssisə və ya orqanın vəzifəli şəxslərinin qərar və hərəkətlərinə dair təklif, ərizə və şikayətləri həmin qərarların və hərəkətlərin icrasını dayandır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4. Məhkumların təklif, ərizə və şikayət göndərdiyi orqan və ya vəzifəli şəxslər onlara qanunvericiliklə müəyyən edilmiş müddətdə baxmalı və nəticəsi barədə məhkuma yazılı məlumat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5. Cəzanı icra edən müəssisə və ya orqanın vəzifəli şəxsləri məhkumları müəyyən edilmiş və onlara bildirmiş günlərdə və saatlarda qəbul edir.</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lastRenderedPageBreak/>
        <w:t>Cəzanı</w:t>
      </w:r>
      <w:r w:rsidRPr="00793280">
        <w:rPr>
          <w:rFonts w:ascii="Palatino Linotype" w:eastAsia="Times New Roman" w:hAnsi="Palatino Linotype" w:cs="Times New Roman"/>
          <w:b/>
          <w:bCs/>
          <w:i/>
          <w:iCs/>
          <w:color w:val="000000"/>
          <w:sz w:val="27"/>
          <w:szCs w:val="27"/>
        </w:rPr>
        <w:t> və cinayət-hüquqi xarakterli digər tədbirləri</w:t>
      </w:r>
      <w:r w:rsidRPr="00793280">
        <w:rPr>
          <w:rFonts w:ascii="Palatino Linotype" w:eastAsia="Times New Roman" w:hAnsi="Palatino Linotype" w:cs="Times New Roman"/>
          <w:b/>
          <w:bCs/>
          <w:color w:val="000000"/>
          <w:sz w:val="27"/>
          <w:szCs w:val="27"/>
        </w:rPr>
        <w:t> icra edən müəssisə və orqanlar, onların fəaliyyətinə nəzarət</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5.</w:t>
      </w:r>
      <w:r w:rsidRPr="00793280">
        <w:rPr>
          <w:rFonts w:ascii="Palatino Linotype" w:eastAsia="Times New Roman" w:hAnsi="Palatino Linotype" w:cs="Times New Roman"/>
          <w:b/>
          <w:bCs/>
          <w:color w:val="000000"/>
          <w:sz w:val="27"/>
          <w:szCs w:val="27"/>
        </w:rPr>
        <w:t> Cəzanı </w:t>
      </w:r>
      <w:r w:rsidRPr="00793280">
        <w:rPr>
          <w:rFonts w:ascii="Palatino Linotype" w:eastAsia="Times New Roman" w:hAnsi="Palatino Linotype" w:cs="Times New Roman"/>
          <w:b/>
          <w:bCs/>
          <w:i/>
          <w:iCs/>
          <w:color w:val="000000"/>
          <w:sz w:val="27"/>
          <w:szCs w:val="27"/>
        </w:rPr>
        <w:t>və cinayət-hüquqi xarakterli digər tədbirləri</w:t>
      </w:r>
      <w:r w:rsidRPr="00793280">
        <w:rPr>
          <w:rFonts w:ascii="Palatino Linotype" w:eastAsia="Times New Roman" w:hAnsi="Palatino Linotype" w:cs="Times New Roman"/>
          <w:b/>
          <w:bCs/>
          <w:color w:val="000000"/>
          <w:sz w:val="27"/>
          <w:szCs w:val="27"/>
        </w:rPr>
        <w:t> icra edən müəssisə və orqa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1. İctimai işlər növündə cəza məhkumun yaşadığı, cərimə </w:t>
      </w:r>
      <w:r w:rsidRPr="00793280">
        <w:rPr>
          <w:rFonts w:ascii="Palatino Linotype" w:eastAsia="Times New Roman" w:hAnsi="Palatino Linotype" w:cs="Times New Roman"/>
          <w:i/>
          <w:iCs/>
          <w:color w:val="000000"/>
          <w:sz w:val="27"/>
          <w:szCs w:val="27"/>
        </w:rPr>
        <w:t>növündə cəza və xüsusi müsadirə növündə cinayət-hüquqi tədbiri</w:t>
      </w:r>
      <w:r w:rsidRPr="00793280">
        <w:rPr>
          <w:rFonts w:ascii="Palatino Linotype" w:eastAsia="Times New Roman" w:hAnsi="Palatino Linotype" w:cs="Times New Roman"/>
          <w:color w:val="000000"/>
          <w:sz w:val="27"/>
          <w:szCs w:val="27"/>
        </w:rPr>
        <w:t> isə hökmü çıxaran məhkəmənin, həmçinin məhkumun işlədiyi və ya onun əmlakının olduğu yeri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tərəfindən icra edil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1. Hüquqi şəxslərə tətbiq edilən cərimə və xüsusi müsadirə növündə cinayət-hüquqi tədbirlər hüquqi şəxsin olduğu yerin icra məmuru tərəfindən icra edil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2. Hüquqi şəxsi müəyyən fəaliyyətlə məşğul olma hüququndan məhrum etmə və hüquqi şəxsi ləğvetmə növündə cinayət-hüquqi tədbirlər müvafiq icra hakimiyyəti orqanı tərəfindən icra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2. Azərbaycan Respublikasının hüdudlarından kənara məcburi çıxarma növündə cəza əsas cəzanı icra edən müəssisə və ya orqanın təqdimatı ilə qanunvericilikdə nəzərdə tutulmuş qaydada müvafiq icra hakimiyyəti orqanı tərəfindən icra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3. Müəyyən vəzifə tutma və ya müəyyən fəaliyyətlə məşğul olma hüququndan məhrum etmə növündə cəza məhkumun yaşayış yeri üzr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və ya cəzaçəkmə müəssisələrinin müdiriyyəti tərəfindən icra edilir. Müəyyən vəzifə tutma və ya müəyyən fəaliyyətlə məşğul olma hüququndan məhrum etmə növündə cəza barəsində hökmün tələbləri məhkumun iş yeri üzrə, həmçinin qanuna uyğun olaraq fəaliyyətin müvafiq növü ilə məşğul olmağa icazəni ləğv etmək səlahiyyəti olan orqanlar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4. Nəqliyyat vasitəsini idarəetmə hüququndan məhrum etmə növündə cəzanı nəqliyyat vasitəsini idarəetmə hüququnu verən orqan icra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5. İslah işləri növündə cəzanı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cra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5-1. Azadlığın məhdudlaşdırılması növündə cəzanı məhkumun yaşayış yeri üzrə icra məmuru icra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6. Müəyyən müddətə azadlıqdan məhrum etmə və ömürlük azadlıqdan məhrum etmə növündə cəzaların icrasını müvafiq cəzaçəkmə müəssisələri həyata keçi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7. Xüsusi və ya hərbi rütbədən, fəxri addan və dövlət təltifindən məhrum etmə növündə cəza hökmü çıxaran məhkəmə tərəfindən icra edilir. Xüsusi və ya hərbi rütbədən, fəxri addan və dövlət təltifindən məhrum etmə barəsində hökmün tələbləri həmin rütbəni, fəxri adı və ya dövlət təltifini verən orqan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8. Hərbi xidmət üzrə məhdudlaşdırma növündə cəza hərbi qulluqçuların xidmət yeri üzrə hərbi hissə komandiri, intizam xarakterli hərbi hissədə saxlama növündə cəza isə bu məqsədlər üçün yaradılmış hərbi hissənin komandiri tərəfindən icra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5.9. Şərti məhkum edilmiş məhkumlara nəzarəti </w:t>
      </w:r>
      <w:r w:rsidRPr="00793280">
        <w:rPr>
          <w:rFonts w:ascii="Palatino Linotype" w:eastAsia="Times New Roman" w:hAnsi="Palatino Linotype" w:cs="Times New Roman"/>
          <w:i/>
          <w:iCs/>
          <w:color w:val="000000"/>
          <w:sz w:val="27"/>
          <w:szCs w:val="27"/>
        </w:rPr>
        <w:t>icra məmurları</w:t>
      </w:r>
      <w:r w:rsidRPr="00793280">
        <w:rPr>
          <w:rFonts w:ascii="Palatino Linotype" w:eastAsia="Times New Roman" w:hAnsi="Palatino Linotype" w:cs="Times New Roman"/>
          <w:color w:val="000000"/>
          <w:sz w:val="27"/>
          <w:szCs w:val="27"/>
        </w:rPr>
        <w:t>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10</w:t>
      </w:r>
      <w:r w:rsidRPr="00793280">
        <w:rPr>
          <w:rFonts w:ascii="Palatino Linotype" w:eastAsia="Times New Roman" w:hAnsi="Palatino Linotype" w:cs="Times New Roman"/>
          <w:i/>
          <w:iCs/>
          <w:color w:val="000000"/>
          <w:sz w:val="27"/>
          <w:szCs w:val="27"/>
        </w:rPr>
        <w:t>. İntizam</w:t>
      </w:r>
      <w:r w:rsidRPr="00793280">
        <w:rPr>
          <w:rFonts w:ascii="Palatino Linotype" w:eastAsia="Times New Roman" w:hAnsi="Palatino Linotype" w:cs="Times New Roman"/>
          <w:color w:val="000000"/>
          <w:sz w:val="27"/>
          <w:szCs w:val="27"/>
        </w:rPr>
        <w:t> xarakterli hərbi hissədə saxlama, müəyyən müddətə azadlıqdan məhrum etmə və ömürlük azadlıqdan məhrum etmə növündə cəzaya məhkum edilmiş şəxslərin cəzalarının icrası və çəkilməsi qaydalarının həyata keçirilməsi mexanizmi, bu cəza növlərinin xüsusiyyətlərinə uyğun olaraq müvafiq icra hakimiyyəti orqanları tərəfindən qəbul edilmiş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5.11. Cəzaları icra edən müəssisələr və ya orqanlar Azərbaycan Respublikasının qanunvericiliyi ilə müəyyən edilmiş qaydada yaradılır və ya ləğv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15-1.</w:t>
      </w:r>
      <w:r w:rsidRPr="00793280">
        <w:rPr>
          <w:rFonts w:ascii="Palatino Linotype" w:eastAsia="Times New Roman" w:hAnsi="Palatino Linotype" w:cs="Times New Roman"/>
          <w:b/>
          <w:bCs/>
          <w:i/>
          <w:iCs/>
          <w:color w:val="000000"/>
          <w:sz w:val="27"/>
          <w:szCs w:val="27"/>
        </w:rPr>
        <w:t> Probasiya nəzarət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1. Probasiya nəzarəti – azadlıqdan məhrum etmə ilə bağlı olmayan cəzalara məhkum edilmiş, şərti məhkum edilmiş, cəzadan şərti olaraq vaxtından əvvəl azad edilmiş və ya cəza çəkməsi təxirə salınmış məhkumların, habelə bu Məcəllənin 15-1.2.3-cü maddəsində nəzərdə tutulmuş digər şəxslərin üzərinə qanunla və məhkəmə qərarı ilə qoyulmuş vəzifələrin yerinə yetirilməsinə nəzarət edilməsinə, məhkumların islah edilməsi, sosial adaptasiya və reabilitasiyasına yönəlmiş kompleks sosial-hüquqi xarakterli tədbirlər sistemindən ibarət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2. Probasiya nəzarəti aşağıdakı şəxslərə tətbiq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2.1. cərimə, nəqliyyat vasitəsini idarəetmə hüququndan məhrum etmə, müəyyən vəzifə tutma və ya müəyyən fəaliyyətlə məşğul olma hüququndan məhrum etmə, ictimai işlər, islah işləri, azadlığın məhdudlaşdırılması növündə cəzalara məhkum edilmiş şəxs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2.2. şərti məhkum edilmiş, cəzadan şərti olaraq vaxtından əvvəl azad edilmiş və ya cəza çəkməsi təxirə salınmış şəxs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2.3. alkoqolizm və ya narkomaniyadan müalicə məqsədi ilə barəsində tibbi xarakterli məcburi tədbirlər təyin edilmiş şəxs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3. Probasiya nəzarəti müvafiq icra hakimiyyəti orqanı tərəfindən həyata keçi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4. Probasiya nəzarətini həyata keçirən icra məmurları bu Məcəllə, “İcra haqqında” və “İcra məmurları haqqında” Azərbaycan Respublikasının qanunları ilə müəyyən edilənlərdən əlavə aşağıdakı vəzifələri yerinə yetirir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4.1. məhkəmə qərarı əsasında elektron nəzarət vasitələrini məhkumlara tətbiq etmək və məhkum tərəfindən həmin vasitələrdən istifadə qaydalarına riayət edilməsinə nəzarət etmək;</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4.2. məhkumun olduğu yer müəyyən edilmədikdə 10 günədək müddətdə onun axtarılması ilə əlaqədar ilkin tədbirlər həyata keçirmək;</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xml:space="preserve">15-1.4.3. məhkumun olduğu yer 10 gündən artıq müddətdə müəyyən edilmədikdə onun barəsində axtarış elan edilməsi haqqında qərar qəbul etmək, qərarın surətini </w:t>
      </w:r>
      <w:r w:rsidRPr="00793280">
        <w:rPr>
          <w:rFonts w:ascii="Palatino Linotype" w:eastAsia="Times New Roman" w:hAnsi="Palatino Linotype" w:cs="Times New Roman"/>
          <w:i/>
          <w:iCs/>
          <w:color w:val="000000"/>
          <w:sz w:val="27"/>
          <w:szCs w:val="27"/>
        </w:rPr>
        <w:lastRenderedPageBreak/>
        <w:t>müvafiq icra hakimiyyəti orqanına göndərmək, həmçinin məhkumun tutulması barədə Azərbaycan Respublikasının Cinayət-Prosessual Məcəlləsi ilə müəyyən edilmiş qaydada vəsatət vermək;</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1.4.4. probasiya nəzarəti tətbiq edilən məhkumların islah edilməsi, sosial adaptasiya və reabilitasiyasına yönəlmiş tədbirləri həyata keçirmək.</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15-2.</w:t>
      </w:r>
      <w:r w:rsidRPr="00793280">
        <w:rPr>
          <w:rFonts w:ascii="Palatino Linotype" w:eastAsia="Times New Roman" w:hAnsi="Palatino Linotype" w:cs="Times New Roman"/>
          <w:b/>
          <w:bCs/>
          <w:i/>
          <w:iCs/>
          <w:color w:val="000000"/>
          <w:sz w:val="27"/>
          <w:szCs w:val="27"/>
        </w:rPr>
        <w:t> Elektron nəzarət vasitələrinin tətbiqi xüsusiyyətlər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2.1. Azadlığın məhdudlaşdırılması növündə cəzaya məhkum edilmiş şəxslərə elektron nəzarət vasitələri tətbiq edilir. Məhkəmənin müəyyən etdiyi hallarda şərti məhkum edilmiş və ya cəzadan şərti olaraq vaxtından əvvəl azad edilmiş şəxslərə də elektron nəzarət vasitələri tətbiq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2.2. Elektron nəzarət vasitələrinin siyahısı və tətbiqi qaydaları müvafiq icra hakimiyyəti orqanı tərəfindən müəyyən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2.3. Elektron nəzarət vasitələri tətbiq edilmiş məhkumun müəyyən edilmiş vəzifələri yerinə yetirməsinə nəzarət icra məmurları tərəfindən həyata keçi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2.4. Şəxsin üzərinə elektron nəzarət vasitəsini gəzdirmək və həmin vasitənin işlək vəziyyətdə saxlanılması üçün ona xidmət etmək vəzifəsi qoyulduqda, elektron nəzarət vasitəsi onun üzərinə bağlanılır və həmin vasitənin işlək vəziyyətdə saxlanılması üçün ona xidmət qaydaları, hər hansı müdaxilənin və ya cihazın üzərindən çıxarılmasının yolverilməzliyi, həmçinin bu əməllərin hüquqi nəticələri izah edilir və bu barədə protokol tərti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5-2.5. Elektron nəzarət vasitəsi tətbiq edilmiş şəxs həmin vasitəni zədələdikdə və ya digər üsulla yararsız vəziyyətə saldıqda, onun dəyəri həmin şəxsdən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6.</w:t>
      </w:r>
      <w:r w:rsidRPr="00793280">
        <w:rPr>
          <w:rFonts w:ascii="Palatino Linotype" w:eastAsia="Times New Roman" w:hAnsi="Palatino Linotype" w:cs="Times New Roman"/>
          <w:b/>
          <w:bCs/>
          <w:color w:val="000000"/>
          <w:sz w:val="27"/>
          <w:szCs w:val="27"/>
        </w:rPr>
        <w:t> Cəzanın icra edildiyi yer barədə məlumat ve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6.1. Cəzanı icra edən müəssisə və ya orqanın vəzifəli şəxsləri məhkumun </w:t>
      </w:r>
      <w:r w:rsidRPr="00793280">
        <w:rPr>
          <w:rFonts w:ascii="Palatino Linotype" w:eastAsia="Times New Roman" w:hAnsi="Palatino Linotype" w:cs="Times New Roman"/>
          <w:i/>
          <w:iCs/>
          <w:color w:val="000000"/>
          <w:sz w:val="27"/>
          <w:szCs w:val="27"/>
        </w:rPr>
        <w:t>razılığı ilə onun ailəsinə</w:t>
      </w:r>
      <w:r w:rsidRPr="00793280">
        <w:rPr>
          <w:rFonts w:ascii="Palatino Linotype" w:eastAsia="Times New Roman" w:hAnsi="Palatino Linotype" w:cs="Times New Roman"/>
          <w:color w:val="000000"/>
          <w:sz w:val="27"/>
          <w:szCs w:val="27"/>
        </w:rPr>
        <w:t> və ya yaxın qohumlarından birinə, </w:t>
      </w:r>
      <w:r w:rsidRPr="00793280">
        <w:rPr>
          <w:rFonts w:ascii="Palatino Linotype" w:eastAsia="Times New Roman" w:hAnsi="Palatino Linotype" w:cs="Times New Roman"/>
          <w:i/>
          <w:iCs/>
          <w:color w:val="000000"/>
          <w:sz w:val="27"/>
          <w:szCs w:val="27"/>
        </w:rPr>
        <w:t>yaxud məhkumun göstərdiyi şəxsə</w:t>
      </w:r>
      <w:r w:rsidRPr="00793280">
        <w:rPr>
          <w:rFonts w:ascii="Palatino Linotype" w:eastAsia="Times New Roman" w:hAnsi="Palatino Linotype" w:cs="Times New Roman"/>
          <w:color w:val="000000"/>
          <w:sz w:val="27"/>
          <w:szCs w:val="27"/>
        </w:rPr>
        <w:t> ona təyin olunmuş cəzanın icrası, cəzanın çəkilmə yeri, məhkumun yerdəyişmələri və azad edilməsi barədə məlumat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6.2. Müəyyən müddətə azadlıqdan məhrum etmə və ömürlük azadlıqdan məhrum etmə növündə cəza çəkən əcnəbi və ya vətəndaşlığı olmayan </w:t>
      </w:r>
      <w:r w:rsidRPr="00793280">
        <w:rPr>
          <w:rFonts w:ascii="Palatino Linotype" w:eastAsia="Times New Roman" w:hAnsi="Palatino Linotype" w:cs="Times New Roman"/>
          <w:i/>
          <w:iCs/>
          <w:color w:val="000000"/>
          <w:sz w:val="27"/>
          <w:szCs w:val="27"/>
        </w:rPr>
        <w:t>şəxslərin razılığı ilə onlar </w:t>
      </w:r>
      <w:r w:rsidRPr="00793280">
        <w:rPr>
          <w:rFonts w:ascii="Palatino Linotype" w:eastAsia="Times New Roman" w:hAnsi="Palatino Linotype" w:cs="Times New Roman"/>
          <w:color w:val="000000"/>
          <w:sz w:val="27"/>
          <w:szCs w:val="27"/>
        </w:rPr>
        <w:t>barəsində cəzanı icra edən müəssisə və ya orqan onların dövlətlərinin Azərbaycan Respublikasındakı diplomatik və ya konsulluq nümayəndəliklərinə, habelə onlara himayədarlığı öz üzərinə götürmüş beynəlxalq təşkilatlara dərhal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7.</w:t>
      </w:r>
      <w:r w:rsidRPr="00793280">
        <w:rPr>
          <w:rFonts w:ascii="Palatino Linotype" w:eastAsia="Times New Roman" w:hAnsi="Palatino Linotype" w:cs="Times New Roman"/>
          <w:b/>
          <w:bCs/>
          <w:color w:val="000000"/>
          <w:sz w:val="27"/>
          <w:szCs w:val="27"/>
        </w:rPr>
        <w:t> Məhkumlara tibbi xarakterli məcburi tədbirlərin tətbiq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7.1. Məhkuma məhkəmə tərəfindən alkoqolizmə və ya narkomaniyaya, həmçinin anlaqlılığı istisna etməyən psixi pozuntuya görə tibbi xarakterli məcburi tədbirlər tətbiq edilərsə, bu tədbirlər cəza müddəti ərzində cəzanı icra edən müəssisə və ya orqan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7.2. Məhkumun cəza müddəti ərzində alkoqolizmə və ya narkomaniyaya düçar olması və ya anlaqlılığı istisna etməyən psixi pozuntusunun olması müəyyən edildikdə, cəzanı icra edən müəssisə və ya orqan həmin şəxs barəsində tibbi xarakterli məcburi tədbirlərin tətbiq edilməsi barədə məhkəməy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7.3. Müəyyən müddətə azadlıqdan məhrum etmə və ömürlük azadlıqdan məhrum etmə növündə cəzaya məhkum edilmiş şəxslərə tibbi xarakterli məcburi tədbirlər müvafiq qanunvericiliyin və bu Məcəllənin tələbləri nəzərə alınmaqla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17-1. </w:t>
      </w:r>
      <w:r w:rsidRPr="00793280">
        <w:rPr>
          <w:rFonts w:ascii="Palatino Linotype" w:eastAsia="Times New Roman" w:hAnsi="Palatino Linotype" w:cs="Times New Roman"/>
          <w:b/>
          <w:bCs/>
          <w:i/>
          <w:iCs/>
          <w:color w:val="000000"/>
          <w:sz w:val="27"/>
          <w:szCs w:val="27"/>
        </w:rPr>
        <w:t>Alkoqolizm və ya narkomaniyadan müalicə məqsədi ilə tibbi xarakterli məcburi tədbirlərin tətbiq edilməsinin xüsusiyyətlər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1. Azadlıqdan məhrum etmə ilə əlaqədar cəzaya məhkum edilməklə yanaşı, alkoqolizm və ya narkomaniyadan müalicə məqsədi ilə barəsində tibbi xarakterli məcburi tədbirlər təyin edilmiş şəxslərin müalicəsi cəza çəkdiyi müddətdə cəzaçəkmə müəssisələri tərəfindən həyata keçi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2. Cəzaçəkmə müəssisələrində cəza çəkən narkoloji xəstə məhkumların məcburi müalicəsinin aparılması qaydaları müvafiq icra hakimiyyəti orqanı tərəfindən müəyyən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3. Cəzaçəkmə müəssisələrində cəza çəkən narkoloji xəstə məhkumlara təyin edilmiş məcburi müalicə kursu başa çatdıqda, müvafiq icra hakimiyyəti orqanının həkim-məsləhət komissiyası (bundan sonra - həkim-məsləhət komissiyası) aparılmış tibbi xarakterli məcburi tədbirlərin qiymətləndirilməsini həyata keçirir. Aparılmış tibbi xarakterli məcburi tədbirlərin həkim-məsləhət komissiyası tərəfindən qiymətləndirilməsi qaydası bu Məcəllənin 17-1.2-ci maddəsində nəzərdə tutulmuş qaydalarla müəyyən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4. Cəzaçəkmə müəssisəsində cəza çəkən narkoloji xəstə məhkumların səhhətinin və psixoloji vəziyyətinin yaxşılaşması səbəbindən barəsində təyin edilmiş tibbi xarakterli məcburi tədbirlərin davam etdirilməsinə olan zərurət aradan qalxdıqda, tibbi xarakterli məcburi tədbirlərin ləğv edilməsi məsələsi həkim-məsləhət komissiyasının rəyi əsasında məcburi müalicəni həyata keçirən cəzaçəkmə müəssisəsinin müdiriyyətinin təqdimatı ilə cəzanın çəkildiyi yer üzrə məhkəmə tərəfindən həll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5. Azadlıqdan məhrum etmə ilə əlaqədar olmayan cəzaya məhkum edilməklə yanaşı, alkoqolizm və ya narkomaniyadan müalicə məqsədi ilə barəsində tibbi xarakterli məcburi tədbirlər təyin edilmiş şəxslərin müalicəsi müvafiq icra hakimiyyəti orqanının tabeliyində olan ixtisaslaşdırılmış tibb müəssisələri tərəfindən həyata keçi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17-1.6. Şəxs azadlıqdan məhrum etmə ilə əlaqədar olmayan cəzaya məhkum edilməklə yanaşı, onun barəsində alkoqolizm və ya narkomaniyadan müalicə məqsədi ilə tibbi xarakterli məcburi tədbirlər təyin edildikdə, məhkəmə bu barədə qanuni qüvvəyə minmiş qərarın surətini icra olunması üçün ixtisaslaşdırılmış tibb müəssisəsinə, habelə məcburi müalicənin icrasına nəzarət edilməsi üçün icra məmuruna göndər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7. İxtisaslaşdırılmış tibb müəssisələrində məcburi müalicə müvafiq icra hakimiyyəti orqanının təsdiq etdiyi şərtlərə və qaydalara uyğun aparıl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8. İxtisaslaşdırılmış tibb müəssisəsində məcburi müalicə barədə məhkəmə qərarının tələblərinin yerinə yetirilməsinə icra məmuru tərəfindən nəzarət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7-1.9. İxtisaslaşdırılmış tibb müəssisəsində məcburi müalicədə olan şəxsin məcburi müalicədən vaxtından əvvəl azad edilməsi və ya məcburi müalicə müddətinin uzadılması “Narkotik vasitələrin, psixotrop maddələrin və onların prekursorlarının dövriyyəsi haqqında” Azərbaycan Respublikasının Qanununda nəzərdə tutulmuş hallarda məhkəmənin qərarı əsasın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8.</w:t>
      </w:r>
      <w:r w:rsidRPr="00793280">
        <w:rPr>
          <w:rFonts w:ascii="Palatino Linotype" w:eastAsia="Times New Roman" w:hAnsi="Palatino Linotype" w:cs="Times New Roman"/>
          <w:b/>
          <w:bCs/>
          <w:color w:val="000000"/>
          <w:sz w:val="27"/>
          <w:szCs w:val="27"/>
        </w:rPr>
        <w:t> Cəzaların icrasına müvafiq icra hakimiyyəti orqanlarının nəzar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Cəzaları icra edən müəssisə və orqanın fəaliyyətinə nəzarəti müvafiq icra hakimiyyəti orqanları həyata keçirirlər. Bu nəzarətin həyata keçirilməsi qaydaları normativ hüquqi aktlarla müəyyənləşd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9.</w:t>
      </w:r>
      <w:r w:rsidRPr="00793280">
        <w:rPr>
          <w:rFonts w:ascii="Palatino Linotype" w:eastAsia="Times New Roman" w:hAnsi="Palatino Linotype" w:cs="Times New Roman"/>
          <w:b/>
          <w:bCs/>
          <w:color w:val="000000"/>
          <w:sz w:val="27"/>
          <w:szCs w:val="27"/>
        </w:rPr>
        <w:t> Məhkəmə nəzar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9.1. Cəzanı icra edən müəssisə və ya orqanın vəzifəli şəxsləri məhkuma təyin olunmuş cəzanın icrası, cəzanın çəkilmə yeri, məhkumun yerdəyişmələri və azad edilməsi barədə hökm çıxarmış və hökmün icrası barədə göstəriş vermiş hakimə dərhal məlumat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9.2 Məhkəmə cinayət-prosessual qanunvericiliyi ilə müəyyən edilmiş qaydada cəzanın çəkilməsinin təxirə salınması və ya onun ləğv edilməsi, xəstəliyə görə cəzanı çəkməkdən azad edilməsi, ittiham hökmünün icrası müddəti ilə əlaqədar cəza çəkməkdən azad edilməsi, cəzanın çəkilməmiş hissəsinin daha yüngül cəza növü ilə əvəz edilməsi, cəzaçəkmə müəssisəsində saxlanılma şəraitinin dəyişdirilməsi, amnistiyanın tətbiq edilməsi, müalicə müəssisəsində saxlanma vaxtının cəzaçəkmə müddətinə daxil edilməsi, məhkumluğun vaxtından əvvəl götürülməsi məsələlərinin həlli zamanı cəzanın icrasına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9.3. Məhkəmə cəzanı icra edən müəssisə və ya orqanın fəaliyyəti ilə əlaqədar daxil olmuş şikayətlərə baxaraq müvafiq qərar qəbul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0.</w:t>
      </w:r>
      <w:r w:rsidRPr="00793280">
        <w:rPr>
          <w:rFonts w:ascii="Palatino Linotype" w:eastAsia="Times New Roman" w:hAnsi="Palatino Linotype" w:cs="Times New Roman"/>
          <w:b/>
          <w:bCs/>
          <w:color w:val="000000"/>
          <w:sz w:val="27"/>
          <w:szCs w:val="27"/>
        </w:rPr>
        <w:t> Məhkumların islah edilməsində ictimai təşkilatların iştirak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20.1. İctimai təşkilatlar məhkumların islah edilməsində iştirak edir və cəzanı icra edən müəssisə və ya orqanların fəaliyyətinə ictimai nəzarəti həyata keçi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0.2. İctimai təşkilatların məhkumların islah edilməsində iştirakı və cəzanı icra edən müəssisə və ya orqanların fəaliyyətinə nəzarətin həyata keçirilməsi qaydaları normativ hüquqi aktlarla müəyyənləşd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1.</w:t>
      </w:r>
      <w:r w:rsidRPr="00793280">
        <w:rPr>
          <w:rFonts w:ascii="Palatino Linotype" w:eastAsia="Times New Roman" w:hAnsi="Palatino Linotype" w:cs="Times New Roman"/>
          <w:b/>
          <w:bCs/>
          <w:color w:val="000000"/>
          <w:sz w:val="27"/>
          <w:szCs w:val="27"/>
        </w:rPr>
        <w:t> Prokurorluğun cəzaların məqsədinə nail olunmasında iştirak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Prokurorluğun məhkəmələr tərəfindən təyin edilmiş cəzaların məqsədinə nail olunmasında iştirakı hökmün və ya məhkəmənin digər yekun qərarının icrası qaydasında məsələlərə dair müraciətlərə məhkəmə iclasında baxılarkən cinayət-prosessual qanunvericiliyi ilə müəyyən edilmiş qayda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2.</w:t>
      </w:r>
      <w:r w:rsidRPr="00793280">
        <w:rPr>
          <w:rFonts w:ascii="Palatino Linotype" w:eastAsia="Times New Roman" w:hAnsi="Palatino Linotype" w:cs="Times New Roman"/>
          <w:b/>
          <w:bCs/>
          <w:color w:val="000000"/>
          <w:sz w:val="27"/>
          <w:szCs w:val="27"/>
        </w:rPr>
        <w:t> Cəzaçəkmə müəssisələrinə baş çək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2.1. Qanunvericilik hakimiyyəti orqanı tərəfindən müvəkkil edilmiş Azərbaycan Respublikası Milli Məclisinin deputatları, müvafiq icra hakimiyyəti orqanlarının icraatında olan cinayət işləri üzrə istintaq və digər prosessual hərəkətləri aparan təhqiqatçılar və ya müstəntiqlər, təhqiqata və ibtidai istintaqa prosessual rəhbərliyi həyata keçirən prokurorlar, habelə məhkəmə nəzarəti funksiyalarını həyata keçirən hakimlər öz vəzifələrini yerinə yetirərkən, müəyyən müddətə azadlıqdan məhrum etmə və ömürlük azadlıqdan məhrum etmə növündə cəzanı icra edən müəssisələrə baş çək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22.1-1. Azərbaycan Respublikası İnsan hüquqları üzrə müvəkkilinin (ombudsmanın) və Milli preventiv qrup üzvlərinin istənilən vaxt, maneəsiz və əvvəlcədən xəbərdarlıq etmədən cəzaçəkmə müəssisələrinə daxil olmaq, orada saxlanılan şəxslərlə, habelə müvafiq məlumatı verə biləcək istənilən digər şəxslə təkbətək və ya zəruri saydığı halda mütəxəssisin və ya tərcüməçinin iştirakı ilə görüşmək və söhbət etmək, onların həmin yerlərdə saxlanılmasının qanuniliyini təsdiq edən, eləcə də həmin şəxslərlə rəftara və onların saxlanma şəraitinə aid olan bütün sənədlərlə tanış olmaq və surətlərini almaq, akt tərtib etmək, həyata keçirdikləri tədbirlərin gedişini və nəticələrini protokollaşdırmaq, cəzaçəkmə müəssisələrinin rəhbərliyi tərəfindən təxirə salınmadan qəbul edilmək, Azərbaycan Respublikası İnsan hüquqları üzrə müvəkkilinin (ombudsmanın) isə həmçinin cəzaçəkmə müəssisələrinə müvafiq tövsiyələr vermək və həmin tövsiyələrə müəyyən edilmiş müddətdə cavablar almaq hüququ v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2.2. Kütləvi informasiya vasitələrinin nümayəndələri və bu Məcəllədə göstərilən digər şəxslərin müəyyən müddətə azadlıqdan məhrum etmə və ömürlük azadlıqdan məhrum etmə növündə cəzanı icra edən müəssisələrə baş çəkmələri yalnız müvafiq icra hakimiyyəti orqanı tərəfindən müəyyən edilmiş hallarda və qaydada həyata keçi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22.3. Müəyyən müddətə azadlıqdan məhrum etmə və ömürlük azadlıqdan məhrum etmə növündə cəzanı icra edən müəssisələrə daxilolma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2.4. Cəzaçəkmə müəssisələrində məhkumlarla kino, foto, video çəkilişlərinin aparılması, onlardan müsahibə almaq, həmçinin audio və video texniki vasitələrindən istifadə edilməsi onların razılığına əsas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2.5. Məhkumların təhlükəsizliyini və mühafizəsini təmin edən obyektlərin kino, foto və video çəkilişləri müvafiq icra hakimiyyəti orqanının icazəsi ilə həyata keçiril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üsusi hiss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əhkumun cəmiyyətdən təcrid edİlməsi ilə əlaqədar olmayan cəzalar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V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Cərimə növü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3. </w:t>
      </w:r>
      <w:r w:rsidRPr="00793280">
        <w:rPr>
          <w:rFonts w:ascii="Palatino Linotype" w:eastAsia="Times New Roman" w:hAnsi="Palatino Linotype" w:cs="Times New Roman"/>
          <w:b/>
          <w:bCs/>
          <w:color w:val="000000"/>
          <w:sz w:val="27"/>
          <w:szCs w:val="27"/>
        </w:rPr>
        <w:t>Cərimə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3.1. Məhkum cəriməni hökm qanuni qüvvəyə mindiyi gündən bir aydan gec olmayaraq müvafiq bank hesabına köçürməklə ödəməlidir. </w:t>
      </w:r>
      <w:r w:rsidRPr="00793280">
        <w:rPr>
          <w:rFonts w:ascii="Palatino Linotype" w:eastAsia="Times New Roman" w:hAnsi="Palatino Linotype" w:cs="Times New Roman"/>
          <w:i/>
          <w:iCs/>
          <w:color w:val="000000"/>
          <w:sz w:val="27"/>
          <w:szCs w:val="27"/>
        </w:rPr>
        <w:t>icra məmuru </w:t>
      </w:r>
      <w:r w:rsidRPr="00793280">
        <w:rPr>
          <w:rFonts w:ascii="Palatino Linotype" w:eastAsia="Times New Roman" w:hAnsi="Palatino Linotype" w:cs="Times New Roman"/>
          <w:color w:val="000000"/>
          <w:sz w:val="27"/>
          <w:szCs w:val="27"/>
        </w:rPr>
        <w:t>cərimənin ödənilmədiyi halda məhkumu, ondan cərimənin məcburi tutulacağı barədə xəbərdar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3.2. Məhkum cəriməni üzrlü səbəbdən bir ay müddətində ödəyə bilmədikdə, Azərbaycan Respublikasının Cinayət-Prosessual Məcəlləsinə uyğun olaraq, məhkəmə məhkumun ərizəsinə əsasən cərimənin ödənilməsinin altı ayadək müddətə təxirə salınması və ya </w:t>
      </w:r>
      <w:r w:rsidRPr="00793280">
        <w:rPr>
          <w:rFonts w:ascii="Palatino Linotype" w:eastAsia="Times New Roman" w:hAnsi="Palatino Linotype" w:cs="Times New Roman"/>
          <w:i/>
          <w:iCs/>
          <w:color w:val="000000"/>
          <w:sz w:val="27"/>
          <w:szCs w:val="27"/>
        </w:rPr>
        <w:t>müddəti göstərilməklə </w:t>
      </w:r>
      <w:r w:rsidRPr="00793280">
        <w:rPr>
          <w:rFonts w:ascii="Palatino Linotype" w:eastAsia="Times New Roman" w:hAnsi="Palatino Linotype" w:cs="Times New Roman"/>
          <w:color w:val="000000"/>
          <w:sz w:val="27"/>
          <w:szCs w:val="27"/>
        </w:rPr>
        <w:t>onun hissə-hissə ödənilməsi haqqında qərar qəbul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4.</w:t>
      </w:r>
      <w:r w:rsidRPr="00793280">
        <w:rPr>
          <w:rFonts w:ascii="Palatino Linotype" w:eastAsia="Times New Roman" w:hAnsi="Palatino Linotype" w:cs="Times New Roman"/>
          <w:b/>
          <w:bCs/>
          <w:color w:val="000000"/>
          <w:sz w:val="27"/>
          <w:szCs w:val="27"/>
        </w:rPr>
        <w:t> Cərimənin məcburi qaydada tutu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4.1. Məhkum cəriməni müəyyən edilmiş müddətdə ödəmədikdə cərimə növündə cəzanın icrası Azərbaycan Respublikasının qanunvericiliyi ilə müəyyən edilmiş qaydada hökmü çıxarmış məhkəmə tərəfindən məcburi qaydada, yəni məhkumun xüsusi mülkiyyətdə olan əmlakına və ya ümumi mülkiyyətdə olan payına yönəldilməkl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4.2. Cərimənin tutulması o halda məhkumun əmək haqqına və ya başqa qazancına yönəldilir ki, onun əmlakı olmasın, yaxud bu əmlak cərimənin tamamilə ödənilməsi üçün kifayət etməsin.</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5.</w:t>
      </w:r>
      <w:r w:rsidRPr="00793280">
        <w:rPr>
          <w:rFonts w:ascii="Palatino Linotype" w:eastAsia="Times New Roman" w:hAnsi="Palatino Linotype" w:cs="Times New Roman"/>
          <w:b/>
          <w:bCs/>
          <w:color w:val="000000"/>
          <w:sz w:val="27"/>
          <w:szCs w:val="27"/>
        </w:rPr>
        <w:t> Cərimə növündə cəzanı icra edən orqan</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Əsas cəza kimi və ya şərti məhkum etmə zamanı əlavə cəza kimi cərimə növündə cəzanın icrası məhkumun yaşadığı və ya işlədiyi yerin, yaxud onun əmlakının olduğu yeri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digər əsas cəza növlərinə əlavə cəza kimi təyin edilmiş cərimənin icrası isə məhkumun əsas cəzanı çəkdiyi yeri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6.</w:t>
      </w:r>
      <w:r w:rsidRPr="00793280">
        <w:rPr>
          <w:rFonts w:ascii="Palatino Linotype" w:eastAsia="Times New Roman" w:hAnsi="Palatino Linotype" w:cs="Times New Roman"/>
          <w:b/>
          <w:bCs/>
          <w:color w:val="000000"/>
          <w:sz w:val="27"/>
          <w:szCs w:val="27"/>
        </w:rPr>
        <w:t> Cəriməni ödəməkdən boyun qaçırmanın nətic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əhkum ona edilən rəsmi xəbərdarlıqdan sonra cəriməni ödəməkdən boyun qaçırarsa və onun xüsusi mülkiyyətdə əmlakı, ümumi mülkiyyətdə payı və digər qazancı olmazsa məhkəmə əsas cəza kimi təyin edilmiş bu cəza növünü </w:t>
      </w:r>
      <w:r w:rsidRPr="00793280">
        <w:rPr>
          <w:rFonts w:ascii="Palatino Linotype" w:eastAsia="Times New Roman" w:hAnsi="Palatino Linotype" w:cs="Times New Roman"/>
          <w:i/>
          <w:iCs/>
          <w:color w:val="000000"/>
          <w:sz w:val="27"/>
          <w:szCs w:val="27"/>
        </w:rPr>
        <w:t>icra məmurunun</w:t>
      </w:r>
      <w:r w:rsidRPr="00793280">
        <w:rPr>
          <w:rFonts w:ascii="Palatino Linotype" w:eastAsia="Times New Roman" w:hAnsi="Palatino Linotype" w:cs="Times New Roman"/>
          <w:color w:val="000000"/>
          <w:sz w:val="27"/>
          <w:szCs w:val="27"/>
        </w:rPr>
        <w:t> təqdimatına əsasən ictimai işlər, islah işləri</w:t>
      </w:r>
      <w:r w:rsidRPr="00793280">
        <w:rPr>
          <w:rFonts w:ascii="Palatino Linotype" w:eastAsia="Times New Roman" w:hAnsi="Palatino Linotype" w:cs="Times New Roman"/>
          <w:i/>
          <w:iCs/>
          <w:color w:val="000000"/>
          <w:sz w:val="27"/>
          <w:szCs w:val="27"/>
        </w:rPr>
        <w:t>, azadlığın məhdudlaşdırılması</w:t>
      </w:r>
      <w:r w:rsidRPr="00793280">
        <w:rPr>
          <w:rFonts w:ascii="Palatino Linotype" w:eastAsia="Times New Roman" w:hAnsi="Palatino Linotype" w:cs="Times New Roman"/>
          <w:color w:val="000000"/>
          <w:sz w:val="27"/>
          <w:szCs w:val="27"/>
        </w:rPr>
        <w:t> və ya müəyyən müddətə azadlıqdan məhrum etmə cəzası ilə əvəz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7.</w:t>
      </w:r>
      <w:r w:rsidRPr="00793280">
        <w:rPr>
          <w:rFonts w:ascii="Palatino Linotype" w:eastAsia="Times New Roman" w:hAnsi="Palatino Linotype" w:cs="Times New Roman"/>
          <w:b/>
          <w:bCs/>
          <w:color w:val="000000"/>
          <w:sz w:val="27"/>
          <w:szCs w:val="27"/>
        </w:rPr>
        <w:t> Cərimə növündə cəzanın icrasının qurtar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cərimənin tam ödənilməsi haqqında hökmü çıxarmış məhkəməyə məlumat ver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V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üəyyən vəzifə tutma və ya müəyyən fəaliyyətlə məşğul olma hüququndan məhrum etmə növü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8.</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8.1. Müəyyən vəzifə tutma və ya müəyyən fəaliyyətlə məşğul olma hüququndan məhrum etmə əsas cəza kimi və yaxud müəyyən müddətə azadlıqdan məhrum etmə ilə əlaqədar olmayan cəzaya əlavə cəza kimi təyin edildikdə, habelə şərti məhkum etmə zamanı məhkəmə qanuni qüvvəyə minmiş hökmün surətini cəzanın icra edilməsi üçün məhkumun işlədiyi yerin işəgötürəninə, habelə bu cəzanın icrasına nəzarət edilməsi üçü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28.2. Müəyyən vəzifə tutma və ya müəyyən fəaliyyətlə məşğul olma hüququndan məhrum etmə müəyyən müddətə azadlıqdan məhrum etmə növündə cəzaya əlavə cəza kimi təyin edildikdə, cəzaçəkmə müəssisəsinin müdiriyyəti əsas cəza müddəti qurtardıqdan sonra, yaxud məhkumun cəzadan </w:t>
      </w:r>
      <w:r w:rsidRPr="00793280">
        <w:rPr>
          <w:rFonts w:ascii="Palatino Linotype" w:eastAsia="Times New Roman" w:hAnsi="Palatino Linotype" w:cs="Times New Roman"/>
          <w:color w:val="000000"/>
          <w:sz w:val="27"/>
          <w:szCs w:val="27"/>
        </w:rPr>
        <w:lastRenderedPageBreak/>
        <w:t>şərti olaraq vaxtından əvvəl azad edildiyi və ya cəzanın çəkilməmiş hissəsinin daha yüngül cəza növü ilə əvəz edildiyi hallarda hökmün surətini cəzanın icrası üçün məhkumun yaşadığı yerin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8.3. ləğv edilmiş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8.4. Cəzanın icrası müddətində məhkum </w:t>
      </w:r>
      <w:r w:rsidRPr="00793280">
        <w:rPr>
          <w:rFonts w:ascii="Palatino Linotype" w:eastAsia="Times New Roman" w:hAnsi="Palatino Linotype" w:cs="Times New Roman"/>
          <w:strike/>
          <w:color w:val="000000"/>
          <w:sz w:val="27"/>
          <w:szCs w:val="27"/>
        </w:rPr>
        <w:t>müddətli həqiqi hərbi xidmətə çağırılarsa və ya</w:t>
      </w:r>
      <w:r w:rsidRPr="00793280">
        <w:rPr>
          <w:rFonts w:ascii="Palatino Linotype" w:eastAsia="Times New Roman" w:hAnsi="Palatino Linotype" w:cs="Times New Roman"/>
          <w:color w:val="000000"/>
          <w:sz w:val="27"/>
          <w:szCs w:val="27"/>
        </w:rPr>
        <w:t> hərbi xidmətə qəbul edilərsə, </w:t>
      </w:r>
      <w:r w:rsidRPr="00793280">
        <w:rPr>
          <w:rFonts w:ascii="Palatino Linotype" w:eastAsia="Times New Roman" w:hAnsi="Palatino Linotype" w:cs="Times New Roman"/>
          <w:i/>
          <w:iCs/>
          <w:color w:val="000000"/>
          <w:sz w:val="27"/>
          <w:szCs w:val="27"/>
        </w:rPr>
        <w:t>icra məmurunu</w:t>
      </w:r>
      <w:r w:rsidRPr="00793280">
        <w:rPr>
          <w:rFonts w:ascii="Palatino Linotype" w:eastAsia="Times New Roman" w:hAnsi="Palatino Linotype" w:cs="Times New Roman"/>
          <w:color w:val="000000"/>
          <w:sz w:val="27"/>
          <w:szCs w:val="27"/>
        </w:rPr>
        <w:t> hökmün surətini cəzanın icrası üçün </w:t>
      </w:r>
      <w:r w:rsidRPr="00793280">
        <w:rPr>
          <w:rFonts w:ascii="Palatino Linotype" w:eastAsia="Times New Roman" w:hAnsi="Palatino Linotype" w:cs="Times New Roman"/>
          <w:strike/>
          <w:color w:val="000000"/>
          <w:sz w:val="27"/>
          <w:szCs w:val="27"/>
        </w:rPr>
        <w:t>müvafiq hərbi komissarlığa və ya</w:t>
      </w:r>
      <w:r w:rsidRPr="00793280">
        <w:rPr>
          <w:rFonts w:ascii="Palatino Linotype" w:eastAsia="Times New Roman" w:hAnsi="Palatino Linotype" w:cs="Times New Roman"/>
          <w:color w:val="000000"/>
          <w:sz w:val="27"/>
          <w:szCs w:val="27"/>
        </w:rPr>
        <w:t> məhkumun xidmət yerinə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29.</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sı zamanı işəgötürə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9.1. İşəgötürən hökmün surətini aldığı gündən sonra üç gün ərzində müəyyən vəzifə tutma və ya müəyyən fəaliyyətlə məşğul olma hüququndan məhrum edilmiş məhkumla əmək müqaviləsinə qanunvericilikdə nəzərdə tutulmuş qaydada xitam verir və məhkəmənin hökmünə uyğun olaraq məhkumun əmək kitabçasına onun hansı əsasla, hansı müddətə və hansı vəzifəni tutma hüququndan məhrum edilməsi və ya hansı fəaliyyət növü ilə məşğul olma hüququndan məhrum edilməsi barədə qeyd edir. Hökmü çıxarmış məhkəməyə bu barədə dərhal məlumat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9.2. İşəgötürən hökmə zidd olmadıqda məhkumun razılığı ilə ona başqa vəzifə və ya başqa fəaliyyət növü ilə məşğul olmaq imkanı yarad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9.3. Müəyyən vəzifə tutma və ya müəyyən fəaliyyətlə məşğul olma hüququndan məhrum edilməyə məhkum olunmuş şəxs əmək müqaviləsi bağlayarkən onun əmək kitabçasında müvafiq qeyd olmadıqda işəgötürən bu cəzanın icrasına nəzarət edən müvafiq </w:t>
      </w:r>
      <w:r w:rsidRPr="00793280">
        <w:rPr>
          <w:rFonts w:ascii="Palatino Linotype" w:eastAsia="Times New Roman" w:hAnsi="Palatino Linotype" w:cs="Times New Roman"/>
          <w:i/>
          <w:iCs/>
          <w:color w:val="000000"/>
          <w:sz w:val="27"/>
          <w:szCs w:val="27"/>
        </w:rPr>
        <w:t>icra məmurunun</w:t>
      </w:r>
      <w:r w:rsidRPr="00793280">
        <w:rPr>
          <w:rFonts w:ascii="Palatino Linotype" w:eastAsia="Times New Roman" w:hAnsi="Palatino Linotype" w:cs="Times New Roman"/>
          <w:color w:val="000000"/>
          <w:sz w:val="27"/>
          <w:szCs w:val="27"/>
        </w:rPr>
        <w:t> təqdimatı ilə məhkəmənin hökmünə uyğun olaraq həmin əmək kitabçasında onun hansı əsasla, hansı müddətə və hansı vəzifəni tutma hüququndan məhrum edilməsi və ya hansı fəaliyyət növü ilə məşğul olma hüququndan məhrum edilməsi barədə qeyd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29.4. Müəyyən vəzifə tutma və ya müəyyən fəaliyyətlə məşğul olma hüququndan məhrum etmə növündə cəza çəkmiş, yaxud qanunla müəyyən edilmiş qaydada bu cəzadan azad edilmiş şəxsə onun xahişi ilə əmək kitabçası əvəzinə bu kitabçanın cəza haqqında qeyd yazılmış dublikatı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0.</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sı zamanı cəzanı icra edən müəssisə və ya orqanı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Müəyyən vəzifə tutma və ya müəyyən fəaliyyətlə məşğul olma hüququndan məhrum etmə növündə əlavə cəzaya məhkum olunmuş şəxslər əsas cəzanı </w:t>
      </w:r>
      <w:r w:rsidRPr="00793280">
        <w:rPr>
          <w:rFonts w:ascii="Palatino Linotype" w:eastAsia="Times New Roman" w:hAnsi="Palatino Linotype" w:cs="Times New Roman"/>
          <w:color w:val="000000"/>
          <w:sz w:val="27"/>
          <w:szCs w:val="27"/>
        </w:rPr>
        <w:lastRenderedPageBreak/>
        <w:t>çəkərkən, cəzanı icra edən müəssisə və ya orqan bu şəxsləri hökmdə qadağan edilmiş işlərə cəlb edə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1.</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sı zamanı məhkəmə icrasını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1.0. Məhkumun yaşadığı yeri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1.0.1. müəyyən vəzifə tutma və ya müəyyən fəaliyyətlə məşğul olma hüququndan məhrum etmə barədə məhkəmənin hökmünün tələblərinə məhkumun riayət etməsinə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1.0.2. müəyyən vəzifə tutma və ya müəyyən fəaliyyətlə məşğul olma hüququndan məhrum etmə barədə məhkəmənin hökmündə nəzərdə tutulan tələblərin işəgötürən tərəfindən yerinə yetirilməsini yoxlay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2.</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sı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üəyyən vəzifə tutma və ya müəyyən fəaliyyətlə məşğul olma hüququndan məhrum etmə növündə cəzanın icrası müddəti Azərbaycan Respublikası Cinayət Məcəlləsinin 46.3-cü maddəsi ilə müəyyən edilmiş qaydada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3.</w:t>
      </w:r>
      <w:r w:rsidRPr="00793280">
        <w:rPr>
          <w:rFonts w:ascii="Palatino Linotype" w:eastAsia="Times New Roman" w:hAnsi="Palatino Linotype" w:cs="Times New Roman"/>
          <w:b/>
          <w:bCs/>
          <w:color w:val="000000"/>
          <w:sz w:val="27"/>
          <w:szCs w:val="27"/>
        </w:rPr>
        <w:t> Müəyyən vəzifə tutma və ya müəyyən fəaliyyətlə məşğul olma hüququndan məhrum etmə növündə cəzanın icra edilməməsinin nətic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3.1. Müəyyən vəzifə tutma və ya müəyyən fəaliyyətlə məşğul olma hüququndan məhrum edilməyə məhkum olunmuş şəxs hökmdə görülməsi ona qadağan edilmiş işə girdikdə, yaxud hökmlə ona qadağan edilmiş fəaliyyətlə məşğul olduq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şəgötürənə məlumat verərək, məhkumun hökmlə qadağan edilmiş fəaliyyətinə xitam verilməsi üçün üç gün müddətində tədbir görülməsini təklif edir və onu hökmün icra edilməməsinin məsuliyyətə səbəb olması barədə xəbərdar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3.2. Müəyyən vəzifə tutma və ya müəyyən fəaliyyətlə məşğul olma hüququndan məhrum edilmiş məhkum cəzanın çəkilməsindən qərəzli boyun qaçırdıqda, habelə vəzifəli şəxs müəyyən vəzifə tutma və ya müəyyən fəaliyyətlə məşğul olma hüququndan məhrum etmə növündə cəzanı qərəzli icra etmədikdə onlar Azərbaycan Respublikasının qanunvericiliyində nəzərdə tutulmuş qaydada məsuliyyət daşıyırla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V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ctimai işlər növündə cəzan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4.</w:t>
      </w:r>
      <w:r w:rsidRPr="00793280">
        <w:rPr>
          <w:rFonts w:ascii="Palatino Linotype" w:eastAsia="Times New Roman" w:hAnsi="Palatino Linotype" w:cs="Times New Roman"/>
          <w:b/>
          <w:bCs/>
          <w:color w:val="000000"/>
          <w:sz w:val="27"/>
          <w:szCs w:val="27"/>
        </w:rPr>
        <w:t> İctimai işlər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4.1. İctimai işlər növündə cəzanı məhkumun yaşadığı ərazinin müvafiq icra hakimiyyəti orqanının müəyyən etdiyi ictimai yerlərd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cra edir. </w:t>
      </w:r>
      <w:r w:rsidRPr="00793280">
        <w:rPr>
          <w:rFonts w:ascii="Palatino Linotype" w:eastAsia="Times New Roman" w:hAnsi="Palatino Linotype" w:cs="Times New Roman"/>
          <w:i/>
          <w:iCs/>
          <w:color w:val="000000"/>
          <w:sz w:val="27"/>
          <w:szCs w:val="27"/>
        </w:rPr>
        <w:t>İctimai işlər növündə cəzaya məhkum olunmuş şəxslərin cəlb ediləcəyi işlərin növləri və belə işlərin keçiriləcəyi yerlərin müəyyənləşdirilməsi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34.1-1. Müvafiq icra hakimiyyəti orqanı müvafiq inzibati-ərazi vahidi üzrə ictimai işlərin həyata keçiriləcəyi yerlərin siyahısını və həmin işlərin həyata keçirilməsi üçün zəruri olan şəxslərin sayı barədə məlumatı növbəti ay başlayanadək müvafiq icra hakimiyyəti orqanına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34.1-2. İcra məmuru ictimai işlər növündə cəzaya məhkum olunmuş şəxsə ictimai işlərin həyata keçiriləcəyi yerlərin siyahısındakı iş yerlərindən birində işləmək üçün göndəriş verir. İctimai işlərin həyata keçiriləcəyi yerlərlə bağlı hər hansı məlumat tələb edildikdə icra məmuru müvafiq icra hakimiyyəti orqanına bu barədə sorğu verir. Sorğuya beş gündən gec olmayaraq cavab verilməli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4.2. İctimai işlər növündə cəzaya məhkum olunmuş şəxslər məhkəmənin qanuni qüvvəyə minmiş hökmünün icrası haqqında məhkəmənin hökmünün surətini və müvafiq göstərişinin icra </w:t>
      </w:r>
      <w:r w:rsidRPr="00793280">
        <w:rPr>
          <w:rFonts w:ascii="Palatino Linotype" w:eastAsia="Times New Roman" w:hAnsi="Palatino Linotype" w:cs="Times New Roman"/>
          <w:i/>
          <w:iCs/>
          <w:color w:val="000000"/>
          <w:sz w:val="27"/>
          <w:szCs w:val="27"/>
        </w:rPr>
        <w:t>məmuru</w:t>
      </w:r>
      <w:r w:rsidRPr="00793280">
        <w:rPr>
          <w:rFonts w:ascii="Palatino Linotype" w:eastAsia="Times New Roman" w:hAnsi="Palatino Linotype" w:cs="Times New Roman"/>
          <w:color w:val="000000"/>
          <w:sz w:val="27"/>
          <w:szCs w:val="27"/>
        </w:rPr>
        <w:t> tərəfindən alındığı gündən sonra on beş gün müddətində cəzanın çəkilməsinə cəlb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4.3.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məhkumların qeydiyyatını aparır, onlara cəzanın icrasının qayda və şərtlərini izah edir, </w:t>
      </w:r>
      <w:r w:rsidRPr="00793280">
        <w:rPr>
          <w:rFonts w:ascii="Palatino Linotype" w:eastAsia="Times New Roman" w:hAnsi="Palatino Linotype" w:cs="Times New Roman"/>
          <w:strike/>
          <w:color w:val="000000"/>
          <w:sz w:val="27"/>
          <w:szCs w:val="27"/>
        </w:rPr>
        <w:t>müvafiq icra hakimiyyəti orqanı ilə ictimai işlərin həyata keçiriləcəyi yerlərin siyahısını razılaşdırır,</w:t>
      </w:r>
      <w:r w:rsidRPr="00793280">
        <w:rPr>
          <w:rFonts w:ascii="Palatino Linotype" w:eastAsia="Times New Roman" w:hAnsi="Palatino Linotype" w:cs="Times New Roman"/>
          <w:color w:val="000000"/>
          <w:sz w:val="27"/>
          <w:szCs w:val="27"/>
        </w:rPr>
        <w:t> məhkumların davranışına nəzarət edir, onların işləmiş olduğu vaxtın uçotunu aparır</w:t>
      </w:r>
      <w:r w:rsidRPr="00793280">
        <w:rPr>
          <w:rFonts w:ascii="Palatino Linotype" w:eastAsia="Times New Roman" w:hAnsi="Palatino Linotype" w:cs="Times New Roman"/>
          <w:i/>
          <w:iCs/>
          <w:color w:val="000000"/>
          <w:sz w:val="27"/>
          <w:szCs w:val="27"/>
        </w:rPr>
        <w:t>, ayda iki dəfədən az olmayaraq şəxsin ictimai işləri yerinə yetirməli olduğu vaxtlarda həmin işlərin görüldüyü yerlərə baş çəkməklə protokol tərtib edir, cəzanın bu Məcəllə ilə müəyyən edilmiş qaydada həyata keçirilməsi üçün digər tədbirləri görü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5. </w:t>
      </w:r>
      <w:r w:rsidRPr="00793280">
        <w:rPr>
          <w:rFonts w:ascii="Palatino Linotype" w:eastAsia="Times New Roman" w:hAnsi="Palatino Linotype" w:cs="Times New Roman"/>
          <w:b/>
          <w:bCs/>
          <w:color w:val="000000"/>
          <w:sz w:val="27"/>
          <w:szCs w:val="27"/>
        </w:rPr>
        <w:t>İctimai işlər növündə cəzanın çəkilməsi və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5.1. Məhkumlar ictimai işləri yerinə yetirdikləri yerin müəssisədaxili intizam qaydalarına riayət etməli, əməyə vicdanla yanaşmalı, onlar üçün müəyyən olunmuş yerlərdə və hökmdə müəyyən olunmuş müddətdə işləməli və yaşayış yerini dəyişdikdə bu barədə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məlumat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5.2. Əsas iş yerində məhkuma növbəti məzuniyyətin verilməsi ictimai işlər növündə cəzanın icrasını dayandır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5.3. İctimai işlər növündə cəza çəkən məhkum və ya onun qanuni nümayəndəsi qanunvericiliklə müəyyən edilmiş qaydada cəzadan azad edilmə haqqında məhkəməyə ərizə ilə müraciət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6.</w:t>
      </w:r>
      <w:r w:rsidRPr="00793280">
        <w:rPr>
          <w:rFonts w:ascii="Palatino Linotype" w:eastAsia="Times New Roman" w:hAnsi="Palatino Linotype" w:cs="Times New Roman"/>
          <w:b/>
          <w:bCs/>
          <w:color w:val="000000"/>
          <w:sz w:val="27"/>
          <w:szCs w:val="27"/>
        </w:rPr>
        <w:t> İctimai işlər növündə cəzanın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6.1. İctimai işlər növündə cəzanın müddəti saatla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6.2. İctimai işlər növündə cəzanın müddəti, bir qayda olaraq, həftə ərzində on iki saatdan az olmayaraq müəyyən edilir. İctimai işlər növündə cəzanın müddəti </w:t>
      </w:r>
      <w:r w:rsidRPr="00793280">
        <w:rPr>
          <w:rFonts w:ascii="Palatino Linotype" w:eastAsia="Times New Roman" w:hAnsi="Palatino Linotype" w:cs="Times New Roman"/>
          <w:i/>
          <w:iCs/>
          <w:color w:val="000000"/>
          <w:sz w:val="27"/>
          <w:szCs w:val="27"/>
        </w:rPr>
        <w:t>istirahət, səsvermə, iş günü hesab edilməyən bayram günləri, ümumxalq hüzn günü</w:t>
      </w:r>
      <w:r w:rsidRPr="00793280">
        <w:rPr>
          <w:rFonts w:ascii="Palatino Linotype" w:eastAsia="Times New Roman" w:hAnsi="Palatino Linotype" w:cs="Times New Roman"/>
          <w:color w:val="000000"/>
          <w:sz w:val="27"/>
          <w:szCs w:val="27"/>
        </w:rPr>
        <w:t> və məhkumun əsas işindən və ya təhsilindən asudə vaxtlarında dörd saatdan, iş günlərində isə iki saatdan, məhkumun razılığı ilə isə dörd saatdan çox ola bilməz. Bu cəza növünün icra müddəti on beş yaşınadək məhkumlar üçün gündə iki saatdan, on beş yaşından on altı yaşınadək məhkumlar üçün isə üç saatdan çox ola bilməz. Üzrlü səbəblər olduq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məhkuma həftə ərzində müəyyən olunmuş vaxtdan az işləməyə icazə ver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7.</w:t>
      </w:r>
      <w:r w:rsidRPr="00793280">
        <w:rPr>
          <w:rFonts w:ascii="Palatino Linotype" w:eastAsia="Times New Roman" w:hAnsi="Palatino Linotype" w:cs="Times New Roman"/>
          <w:b/>
          <w:bCs/>
          <w:color w:val="000000"/>
          <w:sz w:val="27"/>
          <w:szCs w:val="27"/>
        </w:rPr>
        <w:t> İctimai işlər növündə cəzanın icrası zamanı işəgötürə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İşəgötürən ictimai işlərin həyata keçirilməsi üçün mövcud olan yerlər barədə müvafiq icra hakimiyyəti orqanına düzgün və tam məlumat verir, hər bir məhkum ictimai işlərin həyata keçiriləcəyi yerdə ictimai işə təhkim edildikdə, məhkum tərəfindən ictimai işlərin yerinə yetirilməli olduğu vaxtların cədvəlini tərtib edərək üç gündən gec olmayaraq icra məmuruna göndərir, məhkumlar üçün müəyyən edilmiş işin yerinə yetirilməsinə nəzarət edir, onların işlədikləri saatların uçotunu aparır və ictimai işlərin yerinə yetirilməsindən boyun qaçırma halları barədə dərhal icra məmuruna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8.</w:t>
      </w:r>
      <w:r w:rsidRPr="00793280">
        <w:rPr>
          <w:rFonts w:ascii="Palatino Linotype" w:eastAsia="Times New Roman" w:hAnsi="Palatino Linotype" w:cs="Times New Roman"/>
          <w:b/>
          <w:bCs/>
          <w:color w:val="000000"/>
          <w:sz w:val="27"/>
          <w:szCs w:val="27"/>
        </w:rPr>
        <w:t> İctimai işlər növündə cəza çəkən şəxslərin məsul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8.1. Məhkum ictimai işlər növündə cəzanın çəkilməsi qaydalarını pozduq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ona məsuliyyət daşıyacağı barədə rəsmi xəbərdarlıq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8.2. Məhkum ictimai işlər növündə cəzanın çəkilməsindən qərəzli boyun qaçırdıqda, </w:t>
      </w:r>
      <w:r w:rsidRPr="00793280">
        <w:rPr>
          <w:rFonts w:ascii="Palatino Linotype" w:eastAsia="Times New Roman" w:hAnsi="Palatino Linotype" w:cs="Times New Roman"/>
          <w:i/>
          <w:iCs/>
          <w:color w:val="000000"/>
          <w:sz w:val="27"/>
          <w:szCs w:val="27"/>
        </w:rPr>
        <w:t>icra məmuru </w:t>
      </w:r>
      <w:r w:rsidRPr="00793280">
        <w:rPr>
          <w:rFonts w:ascii="Palatino Linotype" w:eastAsia="Times New Roman" w:hAnsi="Palatino Linotype" w:cs="Times New Roman"/>
          <w:color w:val="000000"/>
          <w:sz w:val="27"/>
          <w:szCs w:val="27"/>
        </w:rPr>
        <w:t>Azərbaycan Respublikasının Cinayət Məcəlləsinə uyğun olaraq cəzanın </w:t>
      </w:r>
      <w:r w:rsidRPr="00793280">
        <w:rPr>
          <w:rFonts w:ascii="Palatino Linotype" w:eastAsia="Times New Roman" w:hAnsi="Palatino Linotype" w:cs="Times New Roman"/>
          <w:i/>
          <w:iCs/>
          <w:color w:val="000000"/>
          <w:sz w:val="27"/>
          <w:szCs w:val="27"/>
        </w:rPr>
        <w:t>azadlığın məhdudlaşdırılması və ya</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müəyyən müddətə azadlıqdan məhrum etmə növündə cəza</w:t>
      </w:r>
      <w:r w:rsidRPr="00793280">
        <w:rPr>
          <w:rFonts w:ascii="Palatino Linotype" w:eastAsia="Times New Roman" w:hAnsi="Palatino Linotype" w:cs="Times New Roman"/>
          <w:color w:val="000000"/>
          <w:sz w:val="27"/>
          <w:szCs w:val="27"/>
        </w:rPr>
        <w:t> ilə əvəz edilməsi üçün məhkəməy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39.</w:t>
      </w:r>
      <w:r w:rsidRPr="00793280">
        <w:rPr>
          <w:rFonts w:ascii="Palatino Linotype" w:eastAsia="Times New Roman" w:hAnsi="Palatino Linotype" w:cs="Times New Roman"/>
          <w:b/>
          <w:bCs/>
          <w:color w:val="000000"/>
          <w:sz w:val="27"/>
          <w:szCs w:val="27"/>
        </w:rPr>
        <w:t> İctimai işlər növündə cəzanın çəkilməsindən qərəzli boyun qaçırm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9.0. İctimai işlər növündə cəzanın çəkilməsindən qərəzli boyun qaçıran məhkumlar aşağıdakılar hesab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9.0.1. üzrsüz səbəbdən ayda iki dəfədən çox ictimai işə çıxmaya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9.0.2. ayda iki dəfədən çox cəzanın icrası yerlərində əmək intizamını poza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39.0.3. cəzanı çəkməmək məqsədilə gizlənənlər.</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V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slah işləri növündə cəzan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0.</w:t>
      </w:r>
      <w:r w:rsidRPr="00793280">
        <w:rPr>
          <w:rFonts w:ascii="Palatino Linotype" w:eastAsia="Times New Roman" w:hAnsi="Palatino Linotype" w:cs="Times New Roman"/>
          <w:b/>
          <w:bCs/>
          <w:color w:val="000000"/>
          <w:sz w:val="27"/>
          <w:szCs w:val="27"/>
        </w:rPr>
        <w:t> İslah işləri növündə cəzanın icrası ye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İslah işləri növündə cəza məhkumun əsas iş yeri üzrə çək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1.</w:t>
      </w:r>
      <w:r w:rsidRPr="00793280">
        <w:rPr>
          <w:rFonts w:ascii="Palatino Linotype" w:eastAsia="Times New Roman" w:hAnsi="Palatino Linotype" w:cs="Times New Roman"/>
          <w:b/>
          <w:bCs/>
          <w:color w:val="000000"/>
          <w:sz w:val="27"/>
          <w:szCs w:val="27"/>
        </w:rPr>
        <w:t> İslah işləri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1.1. İslah işləri növündə cəzaya məhkum olunmuş şəxslər məhkum edilməzdən əvvəl işlədikləri vəzifədə və ya işdə qalırlar. Bu şəxslər başqa vəzifəyə və ya işə yalnız əmək qanunvericiliyi ilə müəyyən olunmuş qaydada və ümumi əsaslarla keç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1.2. Hökm çıxarıldıqdan sonra ağır xəstəliyə düçar olmuş məhkumlar və ya onların qanuni nümayəndələri cəzanın bu növünü daha yüngül cəza növü ilə əvəz etmək haqqında məhkəməyə ərizə ilə müraciət edə bilərlər. Həmin müraciət məhkəmə tərəfindən həll edilənədək göstərilən şəxslər islah işlərini çəkməyə cəlb edilm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2.</w:t>
      </w:r>
      <w:r w:rsidRPr="00793280">
        <w:rPr>
          <w:rFonts w:ascii="Palatino Linotype" w:eastAsia="Times New Roman" w:hAnsi="Palatino Linotype" w:cs="Times New Roman"/>
          <w:b/>
          <w:bCs/>
          <w:color w:val="000000"/>
          <w:sz w:val="27"/>
          <w:szCs w:val="27"/>
        </w:rPr>
        <w:t> İslah işləri növündə cəzanın icrasının təşki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2.1. İslah işləri növündə cəza çəkən məhkumların islah edilməsi onların ictimai-faydalı əməkdə iştirakı əsasında həyata keçirilir. Cəzanın çəkildiyi yer üzrə işəgötürən məhkumun davranışına nəzarət edir və onunla tərbiyə işinin aparılmasında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kömə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2.2. İslah işləri növündə cəzaya məhkum olunmuş şəxslər cəza çəkmək üçün müəyyən edilmiş qaydaya riayət etməli, cəzanın bu növünü icra edən </w:t>
      </w:r>
      <w:r w:rsidRPr="00793280">
        <w:rPr>
          <w:rFonts w:ascii="Palatino Linotype" w:eastAsia="Times New Roman" w:hAnsi="Palatino Linotype" w:cs="Times New Roman"/>
          <w:i/>
          <w:iCs/>
          <w:color w:val="000000"/>
          <w:sz w:val="27"/>
          <w:szCs w:val="27"/>
        </w:rPr>
        <w:t>icra məmurunun</w:t>
      </w:r>
      <w:r w:rsidRPr="00793280">
        <w:rPr>
          <w:rFonts w:ascii="Palatino Linotype" w:eastAsia="Times New Roman" w:hAnsi="Palatino Linotype" w:cs="Times New Roman"/>
          <w:color w:val="000000"/>
          <w:sz w:val="27"/>
          <w:szCs w:val="27"/>
        </w:rPr>
        <w:t> çağırışına gəlməlidirlər. Üzrlü səbəblər olmadan bu tələbə əməl edilmədikdə, məhkum məcburi gətirilə bilər. Məcburi gətirilmə məhkəmənin qərarı il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3.</w:t>
      </w:r>
      <w:r w:rsidRPr="00793280">
        <w:rPr>
          <w:rFonts w:ascii="Palatino Linotype" w:eastAsia="Times New Roman" w:hAnsi="Palatino Linotype" w:cs="Times New Roman"/>
          <w:b/>
          <w:bCs/>
          <w:color w:val="000000"/>
          <w:sz w:val="27"/>
          <w:szCs w:val="27"/>
        </w:rPr>
        <w:t> İslah işləri növündə cəzanın icra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3.1. İslah işləri növündə cəzanın çəkilməsi hökm qanuni qüvvəyə mindiyi gündən icraya yönəl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3.2.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slah işləri növündə cəzaya məhkum olunmuş şəxs barəsində hökmün surətini və göstərişi aldıqdan sonra üç gün müddətində hökmün surətini və müəyyən edilmiş formada bildirişi işəgötürənə göndərir. Məhkum əvvəlki iş yerindən getdikdə və heç yerdə işləmədikd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xml:space="preserve"> məhkuma üç ay müddətində işə girməyi təklif edir və zəruri olduqda </w:t>
      </w:r>
      <w:r w:rsidRPr="00793280">
        <w:rPr>
          <w:rFonts w:ascii="Palatino Linotype" w:eastAsia="Times New Roman" w:hAnsi="Palatino Linotype" w:cs="Times New Roman"/>
          <w:color w:val="000000"/>
          <w:sz w:val="27"/>
          <w:szCs w:val="27"/>
        </w:rPr>
        <w:lastRenderedPageBreak/>
        <w:t>ona işə düzəlməkdə kömək edir. Göstərilən müddətdə məhkum üzrlü səbəblər olmadan işə girmədikdə, onun barəsində bu Məcəllədə nəzərdə tutulmuş tədbirlər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3.3. İşsiz məhkum özü işə düzəlməli və ya </w:t>
      </w:r>
      <w:r w:rsidRPr="00793280">
        <w:rPr>
          <w:rFonts w:ascii="Palatino Linotype" w:eastAsia="Times New Roman" w:hAnsi="Palatino Linotype" w:cs="Times New Roman"/>
          <w:i/>
          <w:iCs/>
          <w:color w:val="000000"/>
          <w:sz w:val="27"/>
          <w:szCs w:val="27"/>
        </w:rPr>
        <w:t>icra məmurunun</w:t>
      </w:r>
      <w:r w:rsidRPr="00793280">
        <w:rPr>
          <w:rFonts w:ascii="Palatino Linotype" w:eastAsia="Times New Roman" w:hAnsi="Palatino Linotype" w:cs="Times New Roman"/>
          <w:color w:val="000000"/>
          <w:sz w:val="27"/>
          <w:szCs w:val="27"/>
        </w:rPr>
        <w:t> iştirakı ilə məşğulluq xidməti orqanında qeydiyyata durmalıdır. Məhkum məşğulluq xidməti orqanının ona təklif etdiyi işdən imtina edə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4.</w:t>
      </w:r>
      <w:r w:rsidRPr="00793280">
        <w:rPr>
          <w:rFonts w:ascii="Palatino Linotype" w:eastAsia="Times New Roman" w:hAnsi="Palatino Linotype" w:cs="Times New Roman"/>
          <w:b/>
          <w:bCs/>
          <w:color w:val="000000"/>
          <w:sz w:val="27"/>
          <w:szCs w:val="27"/>
        </w:rPr>
        <w:t> İslah işləri növü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4.1. İslah işləri növündə cəzaya məhkum olunmuş şəxslərin qazancından cəzanın icrası müddəti ərzində məhkəmənin hökmü ilə müəyyən edilmiş məbləğdə və bu Məcəllədə nəzərdə tutulmuş qaydada dövlət nəfinə pul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4.2. İslah işləri növündə cəzanın icrası müddəti məhkumun ümumi iş stajına daxi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4.3. İslah işləri növündə cəzaya məhkum olunmuş şəxslər əmək qanunvericiliyi ilə müəyyən edilmiş məzuniyyətlərdən istifadə etmək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5.</w:t>
      </w:r>
      <w:r w:rsidRPr="00793280">
        <w:rPr>
          <w:rFonts w:ascii="Palatino Linotype" w:eastAsia="Times New Roman" w:hAnsi="Palatino Linotype" w:cs="Times New Roman"/>
          <w:b/>
          <w:bCs/>
          <w:color w:val="000000"/>
          <w:sz w:val="27"/>
          <w:szCs w:val="27"/>
        </w:rPr>
        <w:t> İslah işləri növündə cəzanın icrası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5.1. İslah işləri növündə cəzanın icrası müddəti məhkumun işlədiyi və onun qazancından tutulmalar aparıldığı aylar və günlərlə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5.2. Məhkumun işlədiyi günlərin sayı məhkəmənin cəza üçün müəyyən etdiyi təqvim ayına düşən iş günlərinin sayına uyğun olmalıdır. Məhkum göstərilən miqdarda iş günlərini işləmədikdə və işlənməmiş günlərin cəza müddətinə hesablanması üçün bu Məcəllə ilə müəyyən edilmiş əsaslar olmadıqda, islah işləri növündə cəzanın icrası nəzərdə tutulmuş miqdarda iş günlərinin məhkum tərəfindən tamamilə işlənməsinədək davam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5.3. Məhkumun üzrlü səbəblərə görə işləmədiyi və qanuna uyğun olaraq onun əmək haqqı saxlandığı vaxt cəzanın icrası müddətinə hesablanır. Tibbi sənədlərlə təsdiq edilmiş əmək qabiliyyətinin müvəqqəti itirildiyi vaxt, habelə sosial məzuniyyətlərdə olma vaxtı bu müddətə daxi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5.4. Kənd təsərrüfatı müəssisələrində məhkumların işlədikləri günlərin ümumi sayı təsərrüfat üzrə işçilər üçün müəyyən edilmiş illik minimumdan və ya onun ayrı-ayrı dövrləri üzrə minimumdan aşağı olmadıqda, obyektiv səbəblərə görə onlara iş verilməyən vaxt da cəzanın çəkilməsi müddətinə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5.5. İslah işləri növündə cəzanın icrası zamanı məhkuma inzibati tənbeh kimi verilmiş, yaxud başqa cinayət işi ilə əlaqədar qətimkan tədbiri kimi seçilmiş həbsin müddəti islah işləri növündə cəzanın icrası müddətinə hesablan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Maddə 46.</w:t>
      </w:r>
      <w:r w:rsidRPr="00793280">
        <w:rPr>
          <w:rFonts w:ascii="Palatino Linotype" w:eastAsia="Times New Roman" w:hAnsi="Palatino Linotype" w:cs="Times New Roman"/>
          <w:b/>
          <w:bCs/>
          <w:color w:val="000000"/>
          <w:sz w:val="27"/>
          <w:szCs w:val="27"/>
        </w:rPr>
        <w:t> İslah işləri növündə cəzaya məhkum olunmuş şəxslərin qazancından tutulma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1. İslah işləri növündə cəzaya məhkum olunmuş şəxslərin qazancından tutulmalar bütün qazanc məbləğindən, vergilər və digər tədiyyələr daxil olmaqla, habelə icra sənədlərindən asılı olmayaraq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2. Qazancdan tutulmalar əmək haqqı verilərkən hər işlənmiş ay üçün, məhkum işdən çıxdıqda isə ayın işlənmiş hissəsi üçün aparılır. Əvəzçilik üzrə işləyən şəxslərin iş y</w:t>
      </w:r>
      <w:r w:rsidRPr="00793280">
        <w:rPr>
          <w:rFonts w:ascii="Palatino Linotype" w:eastAsia="Times New Roman" w:hAnsi="Palatino Linotype" w:cs="Times New Roman"/>
          <w:i/>
          <w:iCs/>
          <w:color w:val="000000"/>
          <w:sz w:val="27"/>
          <w:szCs w:val="27"/>
        </w:rPr>
        <w:t>erlərindəki </w:t>
      </w:r>
      <w:r w:rsidRPr="00793280">
        <w:rPr>
          <w:rFonts w:ascii="Palatino Linotype" w:eastAsia="Times New Roman" w:hAnsi="Palatino Linotype" w:cs="Times New Roman"/>
          <w:color w:val="000000"/>
          <w:sz w:val="27"/>
          <w:szCs w:val="27"/>
        </w:rPr>
        <w:t>qazancından pul məbləği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3. Qazancdan tutulmalar pensiyalardan və müavinətdən, birdəfəlik verilən və əmək haqqı sistemində nəzərdə tutulmayan ödəmələrdən, ezamiyyətlərlə əlaqədar xərclər üçün əvəz kimi verilən məbləğlərdən və başqa ödəmələrdən aparıl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4. Məhkumların qazancından tutulmalara onların qazancının həm pul, həm də natura hissəsi cəlb edilir. Qazancın məhkumlardan tutulmuş natura hissəsi işəgötürənin sərəncamında qalır, onun dəyəri isə dövlətin nəfinə keçirilir. Tutulmuş pul məbləği hər ay əmək haqqı verilən gün dövlətin nəfinə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5. Tutulmalar qazancın natura hissəsi daxil olduqca təsərrüfat ilinin yekunlarına görə haqq-hesab çəkilərkən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6.6. İşə xitam verilməklə məhkəmənin hökmü ləğv olunduqda və ya dəyişdirildikdə məhkumun qazancından tutulmuş məbləğlər tamamilə və ya artıq tutulmuş məbləğlər ona qayt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7.</w:t>
      </w:r>
      <w:r w:rsidRPr="00793280">
        <w:rPr>
          <w:rFonts w:ascii="Palatino Linotype" w:eastAsia="Times New Roman" w:hAnsi="Palatino Linotype" w:cs="Times New Roman"/>
          <w:b/>
          <w:bCs/>
          <w:color w:val="000000"/>
          <w:sz w:val="27"/>
          <w:szCs w:val="27"/>
        </w:rPr>
        <w:t> İslah işləri növündə cəzanın icrası yeri üzrə işəgötürə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 İslah işləri növündə cəzanın icrası yeri üzrə işəgötürən:</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1. məhkəmə hökmünün məzmununu əmək kollektivinin nəzərinə çatdı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2. iş yeri üzrə məhkumların davranışına nəzarət edir və onlarla tərbiyə işinin aparılmasında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kömə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3. məhkumların əmək intizamına riayət etməsinə nəzarət edir, onlara ixtisaslarının artırılmasında kömə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4. məhkum barəsində həvəsləndirmə və tənbeh tədbirlərinin tətbiq edilməsi və məhkumun cəza çəkməkdən boyun qaçırması, başqa işə keçməsi və ya işdən azad olması haqqında əvvəlcədən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5. məhkumun qazancından dövlət nəfinə tutulmaları düzgün və vaxtında aparır və tutulmuş məbləğləri müəyyən edilmiş qaydada dövlət nəfinə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7.0.6. islah işləri növündə cəzanın icrası üçün bu Məcəllədə nəzərdə tutulmuş şərtləri yerinə yet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Maddə 48.</w:t>
      </w:r>
      <w:r w:rsidRPr="00793280">
        <w:rPr>
          <w:rFonts w:ascii="Palatino Linotype" w:eastAsia="Times New Roman" w:hAnsi="Palatino Linotype" w:cs="Times New Roman"/>
          <w:b/>
          <w:bCs/>
          <w:color w:val="000000"/>
          <w:sz w:val="27"/>
          <w:szCs w:val="27"/>
        </w:rPr>
        <w:t> İslah işləri növündə cəzanı icra edən </w:t>
      </w:r>
      <w:r w:rsidRPr="00793280">
        <w:rPr>
          <w:rFonts w:ascii="Palatino Linotype" w:eastAsia="Times New Roman" w:hAnsi="Palatino Linotype" w:cs="Times New Roman"/>
          <w:b/>
          <w:bCs/>
          <w:i/>
          <w:iCs/>
          <w:color w:val="000000"/>
          <w:sz w:val="27"/>
          <w:szCs w:val="27"/>
        </w:rPr>
        <w:t>icra məmurunun</w:t>
      </w:r>
      <w:r w:rsidRPr="00793280">
        <w:rPr>
          <w:rFonts w:ascii="Palatino Linotype" w:eastAsia="Times New Roman" w:hAnsi="Palatino Linotype" w:cs="Times New Roman"/>
          <w:b/>
          <w:bCs/>
          <w:color w:val="000000"/>
          <w:sz w:val="27"/>
          <w:szCs w:val="27"/>
        </w:rPr>
        <w:t>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 İslah işləri növündə cəzanı icra edə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1. islah işləri növündə cəzaya məhkum olunmuş şəxslərə zəruri hallarda işə düzəlməkdə köməklik göst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2. məhkumların qazancından tutulmaların düzgün aparılmasına və cəzanın icrası üçün bu Məcəllədə müəyyən edilmiş şərtlərə işəgötürən tərəfindən riayət olunmasına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3. məhkumlarla tərbiyə işini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4. məhkumlar barəsində bu Məcəllədə nəzərdə tutulmuş həvəsləndirmə və tənbeh tədbirlərini tətbiq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5. məhkum olunmuş şəxslərin fərdi qeydiyyatını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48.0.6. yeri məlum olmayan məhkumların müəyyən olunmuş qaydada axtarışını təşkil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49.</w:t>
      </w:r>
      <w:r w:rsidRPr="00793280">
        <w:rPr>
          <w:rFonts w:ascii="Palatino Linotype" w:eastAsia="Times New Roman" w:hAnsi="Palatino Linotype" w:cs="Times New Roman"/>
          <w:b/>
          <w:bCs/>
          <w:color w:val="000000"/>
          <w:sz w:val="27"/>
          <w:szCs w:val="27"/>
        </w:rPr>
        <w:t> İslah işləri növündə cəzaya məhkum olunmuş şəxslər barəsində işəgötürənin tətbiq etdiyi mükafatlandırma və intizam tənbehi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İslah işləri növündə cəzaya məhkum olunmuş şəxslər barəsində işəgötürən tərəfindən əmək qanunvericiliyi ilə müəyyən edilmiş qaydada mükafatlandırma və intizam tənbehi tədbirlə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50.</w:t>
      </w:r>
      <w:r w:rsidRPr="00793280">
        <w:rPr>
          <w:rFonts w:ascii="Palatino Linotype" w:eastAsia="Times New Roman" w:hAnsi="Palatino Linotype" w:cs="Times New Roman"/>
          <w:b/>
          <w:bCs/>
          <w:color w:val="000000"/>
          <w:sz w:val="27"/>
          <w:szCs w:val="27"/>
        </w:rPr>
        <w:t> İslah işləri növündə cəzaya məhkum olunmuş şəxslər barəsində </w:t>
      </w:r>
      <w:r w:rsidRPr="00793280">
        <w:rPr>
          <w:rFonts w:ascii="Palatino Linotype" w:eastAsia="Times New Roman" w:hAnsi="Palatino Linotype" w:cs="Times New Roman"/>
          <w:b/>
          <w:bCs/>
          <w:i/>
          <w:iCs/>
          <w:color w:val="000000"/>
          <w:sz w:val="27"/>
          <w:szCs w:val="27"/>
        </w:rPr>
        <w:t>icra məmurları</w:t>
      </w:r>
      <w:r w:rsidRPr="00793280">
        <w:rPr>
          <w:rFonts w:ascii="Palatino Linotype" w:eastAsia="Times New Roman" w:hAnsi="Palatino Linotype" w:cs="Times New Roman"/>
          <w:b/>
          <w:bCs/>
          <w:color w:val="000000"/>
          <w:sz w:val="27"/>
          <w:szCs w:val="27"/>
        </w:rPr>
        <w:t> tərəfindən tətbiq edilən həvəsləndirmə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Nümunəvi davranışına görə məhkum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tərəfindən təşəkkür elan edilə və ya əvvəllər verilmiş tənbeh götürü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51.</w:t>
      </w:r>
      <w:r w:rsidRPr="00793280">
        <w:rPr>
          <w:rFonts w:ascii="Palatino Linotype" w:eastAsia="Times New Roman" w:hAnsi="Palatino Linotype" w:cs="Times New Roman"/>
          <w:b/>
          <w:bCs/>
          <w:color w:val="000000"/>
          <w:sz w:val="27"/>
          <w:szCs w:val="27"/>
        </w:rPr>
        <w:t> İslah işləri növündə cəzaya məhkum olunmuş şəxslər barəsində </w:t>
      </w:r>
      <w:r w:rsidRPr="00793280">
        <w:rPr>
          <w:rFonts w:ascii="Palatino Linotype" w:eastAsia="Times New Roman" w:hAnsi="Palatino Linotype" w:cs="Times New Roman"/>
          <w:b/>
          <w:bCs/>
          <w:i/>
          <w:iCs/>
          <w:color w:val="000000"/>
          <w:sz w:val="27"/>
          <w:szCs w:val="27"/>
        </w:rPr>
        <w:t>icra məmurları</w:t>
      </w:r>
      <w:r w:rsidRPr="00793280">
        <w:rPr>
          <w:rFonts w:ascii="Palatino Linotype" w:eastAsia="Times New Roman" w:hAnsi="Palatino Linotype" w:cs="Times New Roman"/>
          <w:b/>
          <w:bCs/>
          <w:color w:val="000000"/>
          <w:sz w:val="27"/>
          <w:szCs w:val="27"/>
        </w:rPr>
        <w:t> tərəfindən tətbiq edilən tənbeh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1.1. İslah işləri növündə cəzaya məhkum olunmuş şəxslər cəzanın icrası qaydalarını pozduqda</w:t>
      </w:r>
      <w:r w:rsidRPr="00793280">
        <w:rPr>
          <w:rFonts w:ascii="Palatino Linotype" w:eastAsia="Times New Roman" w:hAnsi="Palatino Linotype" w:cs="Times New Roman"/>
          <w:i/>
          <w:iCs/>
          <w:color w:val="000000"/>
          <w:sz w:val="27"/>
          <w:szCs w:val="27"/>
        </w:rPr>
        <w:t>, icra məmuru</w:t>
      </w:r>
      <w:r w:rsidRPr="00793280">
        <w:rPr>
          <w:rFonts w:ascii="Palatino Linotype" w:eastAsia="Times New Roman" w:hAnsi="Palatino Linotype" w:cs="Times New Roman"/>
          <w:color w:val="000000"/>
          <w:sz w:val="27"/>
          <w:szCs w:val="27"/>
        </w:rPr>
        <w:t> məhkuma xəbərdarlıq və ya töhmət növündə tənbeh ver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1.2. Tənbeh verilməzdən əvvəl məhkumdan yazılı izahat alınır. Xətanın aşkara çıxarıldığı gündən bir ay keçdikdən sonra məhkuma tənbeh verilə bilməz. Məhkum ona verilmiş tənbehdən yuxarı vəzifəli şəxsə şikayət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1.3. İslah işləri növündə cəzaya məhkum olunmuş şəxslər cəzanı çəkməkdən boyun qaçırdıq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onlara rəsmi xəbərdarlıq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51.4. İslah işləri növündə cəzaya məhkum olunmuş şəxslər rəsmi xəbərdarlıqdan sonra cəzanı çəkməkdən </w:t>
      </w:r>
      <w:r w:rsidRPr="00793280">
        <w:rPr>
          <w:rFonts w:ascii="Palatino Linotype" w:eastAsia="Times New Roman" w:hAnsi="Palatino Linotype" w:cs="Times New Roman"/>
          <w:i/>
          <w:iCs/>
          <w:color w:val="000000"/>
          <w:sz w:val="27"/>
          <w:szCs w:val="27"/>
        </w:rPr>
        <w:t>qərəzli</w:t>
      </w:r>
      <w:r w:rsidRPr="00793280">
        <w:rPr>
          <w:rFonts w:ascii="Palatino Linotype" w:eastAsia="Times New Roman" w:hAnsi="Palatino Linotype" w:cs="Times New Roman"/>
          <w:color w:val="000000"/>
          <w:sz w:val="27"/>
          <w:szCs w:val="27"/>
        </w:rPr>
        <w:t> boyun qaçırdıqda</w:t>
      </w:r>
      <w:r w:rsidRPr="00793280">
        <w:rPr>
          <w:rFonts w:ascii="Palatino Linotype" w:eastAsia="Times New Roman" w:hAnsi="Palatino Linotype" w:cs="Times New Roman"/>
          <w:i/>
          <w:iCs/>
          <w:color w:val="000000"/>
          <w:sz w:val="27"/>
          <w:szCs w:val="27"/>
        </w:rPr>
        <w:t>, icra məmuru</w:t>
      </w:r>
      <w:r w:rsidRPr="00793280">
        <w:rPr>
          <w:rFonts w:ascii="Palatino Linotype" w:eastAsia="Times New Roman" w:hAnsi="Palatino Linotype" w:cs="Times New Roman"/>
          <w:color w:val="000000"/>
          <w:sz w:val="27"/>
          <w:szCs w:val="27"/>
        </w:rPr>
        <w:t xml:space="preserve"> Azərbaycan Respublikası Cinayət Məcəlləsinə uyğun olaraq islah </w:t>
      </w:r>
      <w:r w:rsidRPr="00793280">
        <w:rPr>
          <w:rFonts w:ascii="Palatino Linotype" w:eastAsia="Times New Roman" w:hAnsi="Palatino Linotype" w:cs="Times New Roman"/>
          <w:color w:val="000000"/>
          <w:sz w:val="27"/>
          <w:szCs w:val="27"/>
        </w:rPr>
        <w:lastRenderedPageBreak/>
        <w:t>işlərinin çəkilməmiş hissəsinin </w:t>
      </w:r>
      <w:r w:rsidRPr="00793280">
        <w:rPr>
          <w:rFonts w:ascii="Palatino Linotype" w:eastAsia="Times New Roman" w:hAnsi="Palatino Linotype" w:cs="Times New Roman"/>
          <w:i/>
          <w:iCs/>
          <w:color w:val="000000"/>
          <w:sz w:val="27"/>
          <w:szCs w:val="27"/>
        </w:rPr>
        <w:t>azadlığın məhdudlaşdırılması və ya</w:t>
      </w:r>
      <w:r w:rsidRPr="00793280">
        <w:rPr>
          <w:rFonts w:ascii="Palatino Linotype" w:eastAsia="Times New Roman" w:hAnsi="Palatino Linotype" w:cs="Times New Roman"/>
          <w:color w:val="000000"/>
          <w:sz w:val="27"/>
          <w:szCs w:val="27"/>
        </w:rPr>
        <w:t> müəyyən müddətə azadlıqdan məhrum etmə növündə cəza ilə əvəz edilməsi haqqında məhkəməy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V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Azadlığın məhdudlaşdırılması növündə cəzan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1.</w:t>
      </w:r>
      <w:r w:rsidRPr="00793280">
        <w:rPr>
          <w:rFonts w:ascii="Palatino Linotype" w:eastAsia="Times New Roman" w:hAnsi="Palatino Linotype" w:cs="Times New Roman"/>
          <w:b/>
          <w:bCs/>
          <w:i/>
          <w:iCs/>
          <w:color w:val="000000"/>
          <w:sz w:val="27"/>
          <w:szCs w:val="27"/>
        </w:rPr>
        <w:t> Azadlığın məhdudlaşdırılması növündə cəzanın icrasına başlanılması qaydası</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1.1. Azadlığın məhdudlaşdırılması növündə cəzanın icrasını həyata keçirən icra məmuru məhkəmənin qanuni qüvvəyə minmiş hökmünün surətini və həmin hökmün icrası barədə göstərişi aldığı vaxtdan 3 gün müddətində azadlığın məhdudlaşdırılması növündə cəzaya məhkum edilmiş şəxsə gəlib qeydiyyatdan keçməsinə dair yazılı bildiriş göndər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1.2. Məhkum bu Məcəllənin 51-1.1-ci maddəsində nəzərdə tutulmuş göstərişi aldıqdan sonra 3 gün müddətində cəzanın icrasına nəzarət edən orqana gəlməlidir. Üzrsüz səbəblərdən gəlməyən məhkumlar probasiya qurumunun rəhbəri tərəfindən təsdiq olunmuş icra məmurunun qərarı ilə məcburi gətirilir. Həmin qərar müvafiq icra hakimiyyəti orqanı tərəfindən icra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1.3. İcra məmuru məhkumu qeydiyyata alır, ona məhkəmə hökmünün tələblərini, cəzanın icrası qaydalarını, həmin qaydaların pozulmasının hüquqi nəticələrini, o cümlədən üzərində elektron nəzarət vasitəsi daşımalı olduğunu, həmin vasitənin işlək vəziyyətdə saxlanılması üçün ona xidmət qaydalarını, habelə hər hansı müdaxilənin və ya cihazın üzərindən çıxarılmasının yol verilməzliyini izah edir, elektron nəzarət vasitəsini məhkumun üzərinə bağlayır və bu barədə protokol tərtib e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2. </w:t>
      </w:r>
      <w:r w:rsidRPr="00793280">
        <w:rPr>
          <w:rFonts w:ascii="Palatino Linotype" w:eastAsia="Times New Roman" w:hAnsi="Palatino Linotype" w:cs="Times New Roman"/>
          <w:b/>
          <w:bCs/>
          <w:i/>
          <w:iCs/>
          <w:color w:val="000000"/>
          <w:sz w:val="27"/>
          <w:szCs w:val="27"/>
        </w:rPr>
        <w:t>Azadlığın məhdudlaşdırılması növündə cəzanın icrası müddətinin hesablanması</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2.1. Azadlığın məhdudlaşdırılması növündə cəzanın icrası müddəti məhkumun cəzanı icra edən orqanda qeydiyyata alındığı vaxtdan hesablan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2.2. Azadlığın məhdudlaşdırılması növündə cəzanın icrası zamanı məhkuma inzibati tənbeh kimi verilmiş, yaxud başqa cinayət işi ilə əlaqədar qətimkan tədbiri kimi seçilmiş həbsin müddəti həmin cəzanın icrası müddətinə hesablanm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3.</w:t>
      </w:r>
      <w:r w:rsidRPr="00793280">
        <w:rPr>
          <w:rFonts w:ascii="Palatino Linotype" w:eastAsia="Times New Roman" w:hAnsi="Palatino Linotype" w:cs="Times New Roman"/>
          <w:b/>
          <w:bCs/>
          <w:i/>
          <w:iCs/>
          <w:color w:val="000000"/>
          <w:sz w:val="27"/>
          <w:szCs w:val="27"/>
        </w:rPr>
        <w:t> Azadlığın məhdudlaşdırılması növündə cəzanın çəkilməsi qaydası</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1. Azadlığın məhdudlaşdırılması növündə cəza məhkumun yaşayış yeri üzrə çək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51-3.2. Məhkum edilmiş şəxs məhkəmənin hökmündə müəyyən edilmiş vəzifələri yerinə yetirməli və icra məmurunun tələbi ilə cəzanın çəkilməsi məsələləri ilə bağlı yazılı izahat verməlidir. Məhkumun cəzanın icrası qaydalarına və şərtlərinə riayət etməsinə nəzarət etmək məqsədi ilə icra məmuru (gecə vaxtı istisna olmaqla) onun yaşayış yerinə daxil olmaq və müəyyən edilmiş vəzifələrə əməl edilməsini yerində yoxlamaq hüququna malikdir. Bu halda müvafiq protokol tərti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 Məhkum edilmiş şəxsin müəyyən vaxtlarda yaşayış yerini və ya məhkəmənin müəyyən etdiyi ərazi hüdudlarını (yalnız Azərbaycan Respublikasının ərazisi hüdudlarında) müvəqqəti tərk etməsinə icazə icra məmuru tərəfindən aşağıdakı müstəsna hallarda ve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1. yaxın qohumların ölümü və ya həyatı üçün təhlükə yaradan ağır xəstəliyi (yeddi gün müddətinə qəd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2. təbii fəlakət və digər fövqəladə hadisə ilə bağlı şəxsin yaşayış yerində müəyyən müddət qalmasının mümkün olmaması;</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3. yaxın qohumların nikaha daxil olması (iki gün müddətinə qəd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4. şəxsə tibbi yardım göstərilməsi zərurətinin yaranması (yaşayış yerində və ya məhkəmənin müəyyən etdiyi ərazi hüdudları daxilindəki tibb müəssisəsində tələb olunan tibbi yardımın göstərilməsi mümkün olmadıqda);</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3.5. istirahət və bayram günlərində, həvəsləndirmə tədbiri qismində.</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4. Tibbi göstəricilərə görə məhkum yaşayış məntəqəsinin ərazisindən kənar tibb müəssisəsinə yeddi gündən çox stasionar müalicəyə yerləşdirildikdə, (yaşayış məntəqəsinin ərazisində yerləşən tibb müəssisələrində bu mümkün olmadıqda) onun üçün müəyyən edilmiş məhdudiyyətlər qüvvəsində qalmaqla cəzanın icrası yeri müvafiq tibb müəssisəsi hesa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5. Məhkumun yaşayış yerini və ya məhkəmənin müəyyən etdiyi ərazi hüdudlarını müvəqqəti tərk etməsi ilə bağlı müraciətinə təxirəsalınmadan baxılır və bu Məcəllənin 51-3.3-cü maddəsinə uyğun olaraq əsaslandırılmış qərar qəbul edilir. Məhkuma yaşayış yerini və ya məhkəmənin müəyyən etdiyi ərazi hüdudlarını müvəqqəti tərk etmək üçün icazə verilmiş vaxt cəzanın icrası müddətinə hesablan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6. İcra məmuru azadlığın məhdudlaşdırılması növündə cəza çəkən məhkumun yaşayış yerini (yalnız Azərbaycan Respublikasının ərazisi hüdudlarında) dəyişdirməsinə dair ərizəsi əsasında bu barədə məhkumun yaşayış yeri üzrə məhkəməyə təqdimat verir. Məhkəmə aşağıdakı müstəsna hallarda məhkumun yaşayış yerini dəyişməsinə icazə verilməsi barədə qərar qəbul e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6.1. məhkumun ailə vəziyyəti dəyişdikdə;</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6.2. məhkum digər yaşayış sahəsi üzərində mülkiyyət hüququ əldə etdikdə;</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3.6.3. şəxsin xəstəliyi ilə bağlı ona yaşayış məntəqəsinin ərazisindən kənar tibb müəssisəsində uzunmüddətli tibbi yardım göstərilməsi zərurəti yarandıqda (yaşayış yerində və ya məhkəmənin müəyyən etdiyi ərazi hüdudları daxilindəki tibb müəssisəsində tələb olunan tibbi yardımın göstərilməsi mümkün olmadıqda).</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Maddə 51-4.</w:t>
      </w:r>
      <w:r w:rsidRPr="00793280">
        <w:rPr>
          <w:rFonts w:ascii="Palatino Linotype" w:eastAsia="Times New Roman" w:hAnsi="Palatino Linotype" w:cs="Times New Roman"/>
          <w:b/>
          <w:bCs/>
          <w:i/>
          <w:iCs/>
          <w:color w:val="000000"/>
          <w:sz w:val="27"/>
          <w:szCs w:val="27"/>
        </w:rPr>
        <w:t> Azadlığın məhdudlaşdırılması növündə cəzanın icrası zamanı icra məmurunun vəzifələr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 Azadlığın məhdudlaşdırılması növündə cəzanı icra edən icra məmuru:</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1. məhkumun qeydiyyatını apar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2. məhkumun bu Məcəllə ilə müəyyən edilmiş cəzanın icrası qaydalarına və şərtlərinə riayət etməsinə nəzarət e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3. məhkumla tərbiyə işini apar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4. məhkum barəsində bu Məcəllədə nəzərdə tutulmuş həvəsləndirmə və tənbeh tədbirlərini tətbiq e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5. olduğu yer məlum olmayan məhkumun axtarışını təşkil ed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4.0.6. cəzanın icrasından irəli gələn digər vəzifələri yerinə yetir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5.</w:t>
      </w:r>
      <w:r w:rsidRPr="00793280">
        <w:rPr>
          <w:rFonts w:ascii="Palatino Linotype" w:eastAsia="Times New Roman" w:hAnsi="Palatino Linotype" w:cs="Times New Roman"/>
          <w:b/>
          <w:bCs/>
          <w:i/>
          <w:iCs/>
          <w:color w:val="000000"/>
          <w:sz w:val="27"/>
          <w:szCs w:val="27"/>
        </w:rPr>
        <w:t> Azadlığın məhdudlaşdırılması növündə cəzaya məhkum olunmuş şəxslə tərbiyə iş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5.1. İcra məmuru azadlığın məhdudlaşdırılması növündə cəzaya məhkum olunmuş şəxslə tərbiyə işini onunla əməyə və təhsilə vicdanlı münasibət göstərilməsinə, cəmiyyətdə qəbul edilmiş davranış qaydalarına riayət edilməsinə yönəlmiş fərdi söhbətlər aparmaqla həyata keçirir. Bu zaman məhkumun fərdi xüsusiyyətləri, xarakteri və törədilən cinayətin səbəbləri nəzərə alın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5.2. Məhkumların tərbiyə xarakterli tədbirlərdə fəal iştirakı həvəsləndirilir və onların islah edilməsi müəyyən olunarkən nəzərə alın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6.</w:t>
      </w:r>
      <w:r w:rsidRPr="00793280">
        <w:rPr>
          <w:rFonts w:ascii="Palatino Linotype" w:eastAsia="Times New Roman" w:hAnsi="Palatino Linotype" w:cs="Times New Roman"/>
          <w:b/>
          <w:bCs/>
          <w:i/>
          <w:iCs/>
          <w:color w:val="000000"/>
          <w:sz w:val="27"/>
          <w:szCs w:val="27"/>
        </w:rPr>
        <w:t> Azadlığın məhdudlaşdırılması növündə cəzaya məhkum olunmuş şəxs barəsində tətbiq edilən həvəsləndirmə tədbirlər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6.1. Azadlığın məhdudlaşdırılması növündə cəzaya məhkum olunmuş şəxsə cəzanın icrası qaydalarını nümunəvi yerinə yetirdiyinə görə icra məmuru tərəfindən təşəkkür elan edilə, əvvəllər verilmiş tənbeh götürülə, istirahət və bayram günlərini müəyyən edilmiş ərazi hüdudlarından kənarda keçirməyə icazə verilə bi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6.2. Azadlığın məhdudlaşdırılması növündə cəzaya məhkum olunmuş şəxsə tətbiq edilmiş həvəsləndirmə və tənbeh tədbirləri, habelə tərbiyə xarakterli tədbirlərdə fəal iştirakı məhkumun islah edilməsi müəyyənləşdirilərkən nəzərə alını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51-7. </w:t>
      </w:r>
      <w:r w:rsidRPr="00793280">
        <w:rPr>
          <w:rFonts w:ascii="Palatino Linotype" w:eastAsia="Times New Roman" w:hAnsi="Palatino Linotype" w:cs="Times New Roman"/>
          <w:b/>
          <w:bCs/>
          <w:i/>
          <w:iCs/>
          <w:color w:val="000000"/>
          <w:sz w:val="27"/>
          <w:szCs w:val="27"/>
        </w:rPr>
        <w:t>Azadlığın məhdudlaşdırılması növündə cəzanın icrası qaydasının pozulmasının nəticələr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1. Azadlığın məhdudlaşdırılması növündə cəzaya məhkum edilmiş şəxs cəzanın çəkilməsi qaydalarını pozduqda və ya onun üzərinə qoyulmuş vəzifələri yerinə yetirməkdən boyun qaçırdıqda, icra məmuru ona töhmət növündə tənbeh verir. Tənbeh tədbiri yazılı şəkildə əsaslandırılmış qərarla ver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51-7.2. Azadlığın məhdudlaşdırılması növündə cəzaya məhkum edilmiş şəxsin aşağıdakı əməlləri törətməsi, onun üzərinə qoyulmuş vəzifələri yerinə yetirməkdən boyun qaçırma hesa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2.1. icra məmurunun cəzanın çəkilməsi üçün gəlib qeydiyyatdan keçməsinə dair yazılı bildirişini aldıqdan sonra 3 gün müddətində üzrlü səbəblər olmadan cəzanın icrasına nəzarət edən orqana gəlmə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2.2. üzrlü səbəb olmadan məhkəmə tərəfindən müəyyən edilmiş vəzifələri yerinə yetirmə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2.3. cəzanın çəkilməsi məsələləri ilə bağlı yazılı izahat vermək üçün icra məmurunun çağırışı ilə gəlmə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2.4. barəsində inzibati həbs növündə tənbeh tədbirinin tətbiq edil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3. Tənbeh tətbiq edilməzdən əvvəl məhkumdan yazılı izahat alınır. Xətanın müəyyən edildiyi gündən bir ay keçdikdən sonra məhkum barəsində tənbeh tədbiri tətbiq edilə bilməz. Məhkum tətbiq edilmiş tənbeh tədbirindən yuxarı vəzifəli şəxsə və ya məhkəməyə şikayət edə bilə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4. Azadlığın məhdudlaşdırılması növündə cəzaya məhkum edilmiş şəxs onun üzərinə qoyulmuş vəzifələri yerinə yetirməkdən mütəmadi və ya qərəzli olaraq boyun qaçırdıqda icra məmuru cəzanın çəkilməmiş hissəsinin müəyyən müddətə azadlıqdan məhrum etmə növündə cəza ilə əvəz edilməsi üçün məhkəməyə təqdimat ver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5. Üzərinə qoyulmuş vəzifələri yerinə yetirməkdən boyun qaçırdığına görə töhmət almış məhkumun il ərzində daha iki dəfə bu Məcəllənin 51-7.2-ci maddəsində nəzərdə tutulmuş əməlləri törətməsi vəzifələri mütəmadi yerinə yetirməmə hesa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6. Aşağıdakı əməllər azadlığın məhdudlaşdırılması növündə cəzanın icrasından qərəzli boyun qaçırma hesab edilir:</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6.1. məhkumun müəyyən edilmiş ərazi hüdudlarını icazəsiz tərk et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6.2. məhkumun elektron nəzarət vasitəsini gəzdirməkdən imtina etməsi, onu zədələməsi və ya digər üsulla yararsız vəziyyətə salması, yaxud həmin vasitənin işlək vəziyyətdə saxlanılması üçün ona xidmət etməməsi;</w:t>
      </w:r>
    </w:p>
    <w:p w:rsidR="00793280" w:rsidRPr="00793280" w:rsidRDefault="00793280" w:rsidP="00793280">
      <w:pPr>
        <w:spacing w:after="0" w:line="240" w:lineRule="auto"/>
        <w:ind w:firstLine="539"/>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51-7.6.3. məhkumun yaşayış yerini bu Məcəllənin 51-3.3 və ya 51-3.6-cı maddələrində nəzərdə tutulmuş icazə olmadan 10 gündən artıq müddətdə tərk etməsi.</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V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strike/>
          <w:color w:val="000000"/>
          <w:sz w:val="27"/>
          <w:szCs w:val="27"/>
        </w:rPr>
        <w:t>Azadlığın məhdudlaşdırılması növü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2. </w:t>
      </w:r>
      <w:r w:rsidRPr="00793280">
        <w:rPr>
          <w:rFonts w:ascii="Palatino Linotype" w:eastAsia="Times New Roman" w:hAnsi="Palatino Linotype" w:cs="Times New Roman"/>
          <w:b/>
          <w:bCs/>
          <w:strike/>
          <w:color w:val="000000"/>
          <w:sz w:val="27"/>
          <w:szCs w:val="27"/>
        </w:rPr>
        <w:t>Azadlığın məhdudlaşdırılması növündə cəzanın icrası ye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2.1. Azadlığın məhdudlaşdırılması növündə cəzaya məhkum olunmuş şəxslər cəzanı bir qayda olaraq yaşayış yerinə yaxın ərazidə yerləşən xüsusi müəssisələrdə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2.2. Cəzaları azadlığın məhdudlaşdırılması cəza növü ilə əvəz edilmiş məhkumlar cəzanı çəkmək üçün digər xüsusi müəssisələrə göndə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lastRenderedPageBreak/>
        <w:t>52.3. Azadlığın məhdudlaşdırılması növündə cəzanı icra edən xüsusi müəssisənin müdiriyyəti cəza çəkmək üçün göndərilən şəxslərin əmək və məişət təminatına köməklik göstə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3.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in cəzanın icrası yerlərinə göndə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3.1. Azadlığın məhdudlaşdırılması növündə cəzaya məhkum olunmuş və ya cəzaları bu cəza növü ilə əvəz edilmiş şəxslər cəzanın icrası yerlərinə müstəqil gedirlər. Cəzaçəkmə müəssisəsinin müdiriyyəti və </w:t>
      </w:r>
      <w:r w:rsidRPr="00793280">
        <w:rPr>
          <w:rFonts w:ascii="Palatino Linotype" w:eastAsia="Times New Roman" w:hAnsi="Palatino Linotype" w:cs="Times New Roman"/>
          <w:i/>
          <w:iCs/>
          <w:strike/>
          <w:color w:val="000000"/>
          <w:sz w:val="27"/>
          <w:szCs w:val="27"/>
        </w:rPr>
        <w:t>ya icra məmuru</w:t>
      </w:r>
      <w:r w:rsidRPr="00793280">
        <w:rPr>
          <w:rFonts w:ascii="Palatino Linotype" w:eastAsia="Times New Roman" w:hAnsi="Palatino Linotype" w:cs="Times New Roman"/>
          <w:strike/>
          <w:color w:val="000000"/>
          <w:sz w:val="27"/>
          <w:szCs w:val="27"/>
        </w:rPr>
        <w:t> məhkəmənin hökm və ya qərardadına əsasən məhkuma cəzanın icrası yerinə getmək haqqında göstəriş təqdim edir. Göstərişi alan məhkum göstərişdə müəyyən edilən vaxtda cəzanın icrası yerinə gəlməli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3.2. Məhkum cəzanın icrası yerinə getmək haqqında göstərişi almaqdan və ya cəzanın icrası yerinə getməkdən, habelə digər formada cəzanın çəkilməsindən boyun qaçırarsa, bu halda məhkum məhkəmənin qərarı ilə polis orqanları tərəfindən yeddi gün müddətinə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3.3. Tutulduqdan sonra məhkum, müəyyən müddətə azadlıqdan məhrum etməyə məhkum olunan şəxslər üçün müəyyən edilmiş qaydada cəzanın icrası yerinə göndərilir və onun cəza çəkməkdən qərəzli boyun qaçırması müəyyən edildikdə, azadlığın məhdudlaşdırılması növündə cəzanın müəyyən müddətə azadlıqdan məhrum etmə növündə cəza ilə əvəz edilməsi üçün məhkəməyə təqdimat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3.4. Xüsusi müəssisənin müdiriyyəti tərəfindən məhkum qeydiyyata alındıqdan sonra ona beş gün müddətədək ailəsi ilə görüşmək üçün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3.5. Ailəsi ilə görüşməyə icazə verilmiş məhkum müəyyən olunmuş vaxtda xüsusi müəssisəyə qayıtmadıqda məhkəmənin qərarı ilə polis orqanı tərəfindən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4. </w:t>
      </w:r>
      <w:r w:rsidRPr="00793280">
        <w:rPr>
          <w:rFonts w:ascii="Palatino Linotype" w:eastAsia="Times New Roman" w:hAnsi="Palatino Linotype" w:cs="Times New Roman"/>
          <w:b/>
          <w:bCs/>
          <w:strike/>
          <w:color w:val="000000"/>
          <w:sz w:val="27"/>
          <w:szCs w:val="27"/>
        </w:rPr>
        <w:t>Azadlığın məhdudlaşdırılması növündə cəzanın icrası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4.1. Azadlığın məhdudlaşdırılması növündə cəzanın icrası müddəti məhkumun xüsusi müəssisədə qeydiyyata alındığı vaxtdan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4.2. Hökm qanuni qüvvəyə minənədək məhkumun qətimkan tədbiri kimi həbsdə saxlandığı müddət həbsin bir günü azadlığın məhdudlaşdırılması növündə cəzanın iki gününə bərabərləşdirilməklə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4.3. Məhkumun bir gündən artıq üzrsüz səbəbdən xüsusi müəssisəyə gəlməməsi vaxtı cəza müddətinə hesablan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5. </w:t>
      </w:r>
      <w:r w:rsidRPr="00793280">
        <w:rPr>
          <w:rFonts w:ascii="Palatino Linotype" w:eastAsia="Times New Roman" w:hAnsi="Palatino Linotype" w:cs="Times New Roman"/>
          <w:b/>
          <w:bCs/>
          <w:strike/>
          <w:color w:val="000000"/>
          <w:sz w:val="27"/>
          <w:szCs w:val="27"/>
        </w:rPr>
        <w:t>Azadlığın məhdudlaşdırılması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1. Cəzanı icra edən orqanların təqdimatı ilə müvafiq icra hakimiyyəti orqanları xüsusi müəssisədə cəza çəkən məhkumların hərəkət edəcəyi ərazi sərhədini müəyyən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 Azadlığın məhdudlaşdırılması növündə cəza çəkən şəxslər nəzarət altında olur və o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1. normativ hüquqi aktların tələblərini yerinə yetirmə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2. müdiriyyətin icazəsi olmadan xüsusi müəssisənin ərazisini tərk etməmə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3. onlar üçün nəzərdə tutulmuş yataqxananın kommunal-məişət xərclərini ödəməli və xüsusi müəssisənin müdiriyyətinin icazəsi olmadan oranı tərk etməmə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4. xüsusi müəssisədə abadlaşdırma işlərində iş vaxtından əlavə, həftədə iki saatdan artıq olmayaraq növbə ilə ödənişsiz iştirak etmə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2.5. müəyyən edilmiş nümunədə şəxsiyyəti təsdiq edən sənəd daşımalıd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3. Məhkumlar, onların saxlandığı yerlər və əşyaları yoxlan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4. Xüsusi müəssisədə Daxili İntizam Qaydaları ilə qadağan edilmiş əşya və malların məhkumlar tərəfindən alınmasına, saxlanılmasına və istifadəsinə yol verilmir. Belə əşya və mallar məhkumlarda aşkar olunarsa, onlar xüsusi müəssisənin müdiriyyətinin qərarı ilə götürülüb ya məhv edilir, ya da məhkumlar cəza çəkməkdən azad olunanadək saxlanılmaq üçün anbara təhvi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5. Xüsusi müəssisənin Daxili İntizam Qaydalarını pozmayan ailəli məhkumlara xüsusi müəssisənin müdiriyyətinin qərarı ilə ailəsi ilə icarəyə götürülmüş və ya şəxsi yaşayış sahəsində yaşamağa icazə verilir. Belə məhkumların hər ay bir dəfədən dörd dəfəyə qədər xüsusi müəssisədə qeydiyyatdan keçməsi xüsusi müəssisənin müdiriyyətinin qər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6. Azadlığın məhdudlaşdırılması növündə cəzaya məhkum olunmuş şəxslərə cəzanın icrası yeri üzrə inzibati ərazidə yerləşən ali, orta ixtisas təhsil müəssisələrində qiyabi təhsil almağa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5.7. Məhkumlara tibbi yardım xüsusi müəssisənin yerləşdiyi və ya bu əraziyə daha yaxın yerləşən səhiyyə müəssisələrində göst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6.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in əməy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6.1. Azadlığın məhdudlaşdırılması növündə cəzaya məhkum olunmuş şəxslər xüsusi müəssisənin yerləşdiyi inzibati ərazi hüdudlarında iş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6.2. Azadlığın məhdudlaşdırılması növündə cəzaya məhkum olunmuş şəxslərin əməyi əmək qanunvericiliyi ilə tənzimlən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7. </w:t>
      </w:r>
      <w:r w:rsidRPr="00793280">
        <w:rPr>
          <w:rFonts w:ascii="Palatino Linotype" w:eastAsia="Times New Roman" w:hAnsi="Palatino Linotype" w:cs="Times New Roman"/>
          <w:b/>
          <w:bCs/>
          <w:strike/>
          <w:color w:val="000000"/>
          <w:sz w:val="27"/>
          <w:szCs w:val="27"/>
        </w:rPr>
        <w:t>Xüsusi müəssisənin müdiriyyəti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 Xüsusi müəssisənin müdir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1. məhkumların qeydiyyatını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2. cəzanın icrasının qayda və şərtlərini məhkumlara izah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3. məhkumların məişət təminatını təşkil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4. cəzanın icrasının qayda və şərtlərinə riayət edilməsinə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5. məhkumlarla tərbiyəvi iş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6. bu Məcəllə ilə müəyyən edilən həvəsləndirmə və tənbeh tədbirləri tətbiq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1.7. məhkumun cəza çəkməkdən azad edilməsi ilə əlaqədar hazırlıq işi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7.2. Göstərilmiş vəzifələrin yerinə yetirilməsi qaydası bu Məcəllə, habelə digər normativ hüquqi aktlarla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8.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in işlədikləri yer üzrə işəgötürə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8.1. Azadlığın məhdudlaşdırılması növündə cəzaya məhkum olunmuş şəxslərin işlədikləri yer üzrə işəgötürən məhkumların əməyini əmək qanunvericiliyinə uyğun təşkil edir və onların islah edilməsində iştira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8.2. Azadlığın məhdudlaşdırılması növündə cəzaya məhkum olunmuş şəxslərin işlədikləri yer üzrə işəgötürən onları işdən azad etdikdə bu barədə xüsusi müəssisənin müdiriyyətinə məlumat verməli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59.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lə tərbiyə iş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9.1. Azadlığın məhdudlaşdırılması növündə cəzaya məhkum olunmuş şəxslərlə xüsusi müəssisənin müdiriyyəti, ictimaiyyət və məhkumların işlədiyi yer üzrə işəgötürən tərəfindən tərbiyə işi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59.2. Məhkumların tərbiyə xarakterli tədbirlərdə fəal iştirakı həvəsləndirilir və onların islah edilməsi müəyyən olunarkən nəzərə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60.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 barəsində tətbiq edilən həvəsləndirmə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0.0. Nümunəvi davranışa və əməyə vicdanlı münasibətə görə xüsusi müəssisənin müdiriyyəti azadlığın məhdudlaşdırılması növündə cəzaya məhkum olunmuş şəxslərə aşağıdakı həvəsləndirmə tədbirləri tətbiq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0.0.1. təşəkkür elan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lastRenderedPageBreak/>
        <w:t>60.0.2. verilmiş tənbehi vaxtından əvvəl götü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0.0.3. bayram və istirahət günlərinin xüsusi müəssisənin ərazisinin sərhədlərindən kənarda keçirilməsinə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0.0.4. iş yeri üzrə əsas məzuniyyəti xüsusi müəssisənin ərazisinin sərhədlərindən kənarda keçirilməsinə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61.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 barəsində tətbiq edilən tənbeh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1.0. Azadlığın məhdudlaşdırılması növündə cəzaya məhkum olunmuş şəxslər cəzanın icrası qaydalarını pozduqda, xüsusi müəssisənin müdiriyyəti onlar barəsində aşağıdakı tənbeh tədbirləri tətbiq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1.0.1. xəbərdarlı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1.0.2. töhm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1.0.3. müəyyən olunmuş vaxtlarda yataqxanadan kənara çıxmağa bir ayadək müddətə qadağan qoy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1.0.4. beş günədək müddətə intizam təcridxanasına s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62.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 barəsində həvəsləndirmə və tənbeh tədbirlərinin tətbiq edilməsi qayd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2.1. Azadlığın məhdudlaşdırılması növündə cəzaya məhkum olunmuş şəxslər barəsində həvəsləndirmə və tənbeh tədbirləri yazılı şəkild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2.2. Tənbeh tədbirləri tətbiq edilərkən, xətanın törədilmə şəraiti, məhkumun şəxsiyyəti və onun xəta törədənədək davranışı nəzərə alınır. Tənbeh məhkumun törətdiyi xətanın ağırlığına və xüsusiyyətinə uyğun olmalıdır. Tənbeh tədbiri xətanın aşkar olunduğu vaxtdan on gün ərzində tətbiq edilir. Əgər həmin xəta ilə əlaqədar yoxlama aparılarsa, onun başa çatdığı gündən, lakin xətanın törədildiyi vaxtdan bir aydan gec olmayaraq müddətə tətbiq edilir. Tənbehin icrası bir qayda olaraq dərhal, müstəsna hallarda isə, onun tətbiq edildiyi gündən bir aydan gec olmayaraq həyata keçirilir. Eyni zamanda törədilmiş bir neçə xəta üçün bir tənbeh tədbi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2.3. Azadlığın məhdudlaşdırılması növündə cəzaya məhkum olunmuş şəxslər barəsində həvəsləndirmə və tənbeh tədbirlərini tətbiq etmək hüququna xüsusi müəssisənin müdiriyyəti malik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63. </w:t>
      </w:r>
      <w:r w:rsidRPr="00793280">
        <w:rPr>
          <w:rFonts w:ascii="Palatino Linotype" w:eastAsia="Times New Roman" w:hAnsi="Palatino Linotype" w:cs="Times New Roman"/>
          <w:b/>
          <w:bCs/>
          <w:strike/>
          <w:color w:val="000000"/>
          <w:sz w:val="27"/>
          <w:szCs w:val="27"/>
        </w:rPr>
        <w:t>Azadlığın məhdudlaşdırılması növündə cəzanın icrasından qərəzli boyun qaçırm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3.0. Azadlığın məhdudlaşdırılması növündə cəzanın icrasından qərəzli boyun qaçırma aşağıdakı hallar hesab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lastRenderedPageBreak/>
        <w:t>63.0.1. məhkumun üzrsüz səbəbdən xüsusi müəssisəyə vaxtında gəlməməsi və ya qayıtma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3.0.2. məhkumun xüsusi müəssisənin ərazisini icazəsiz tərk et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Maddə 64. </w:t>
      </w:r>
      <w:r w:rsidRPr="00793280">
        <w:rPr>
          <w:rFonts w:ascii="Palatino Linotype" w:eastAsia="Times New Roman" w:hAnsi="Palatino Linotype" w:cs="Times New Roman"/>
          <w:b/>
          <w:bCs/>
          <w:strike/>
          <w:color w:val="000000"/>
          <w:sz w:val="27"/>
          <w:szCs w:val="27"/>
        </w:rPr>
        <w:t>Azadlığın məhdudlaşdırılması növündə cəzaya məhkum olunmuş şəxslər üzərində nəzar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4.1. Azadlığın məhdudlaşdırılması növündə cəzaya məhkum olunmuş şəxslər üzərində nəzarət xüsusi müəssisənin müdiriyyəti tərəfindən həyata keçirilir. Nəzarətin həyata keçirilməsi qaydaları müvafiq icra hakimiyyəti orqanının qəbul etdiyi normativ hüquqi aktlarla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strike/>
          <w:color w:val="000000"/>
          <w:sz w:val="27"/>
          <w:szCs w:val="27"/>
        </w:rPr>
        <w:t>64.2. İctimai qaydanın pozulmasının qarşısının alınması məqsədi ilə barəsində tənbeh tədbirlərinin tətbiqi haqqında məsələnin həllinə qədər məhkum iyirmi dörd saatdan çox olmayan müddətə intizam təcridxanasına salına bilər.</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I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üəyyən müddətə azadlıqdan məhrum etmə və ömürlük azadlıqdan məhrum etmə növündə cəzalar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X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üəyyən müddətə azadlıqdan məhrum etmə və ömürlük azadlıqdan məhrum etmə növündə cəzaların icrasının ümumi müddəalar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5.</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ın icrası ye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5.1. Müəyyən müddətə azadlıqdan məhrum etmə növündə cəzaya məhkum olunmuş şəxslər cəzalarını bir qayda olaraq yaşayış yerinə yaxın ərazidə yerləşən cəzaçəkmə müəssisələrində çəkirlər. Sağlamlıq vəziyyətinə görə, şəxsi təhlükəsizliyini təmin etmək məqsədi ilə və digər müstəsna hallara görə məhkum cəzasını çəkmək üçün başqa ərazidə yerləşən cəzaçəkmə müəssisələrinə göndə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5.2. Cinayətlərin xüsusi təhlükəli residivinə görə, ömürlük azadlıqdan məhrum etmə növündə cəzaya və ya cəzalarının bir hissəsini həbsxanada çəkməyə məhkum olunanlar, həmçinin əcnəbilər və ya vətəndaşlığı olmayan şəxslər cəzalarını çəkmək üçün yaşadıqları yerdən asılı olmayaraq, müvafiq cəzaçəkmə müəssisələrinə göndə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6.</w:t>
      </w:r>
      <w:r w:rsidRPr="00793280">
        <w:rPr>
          <w:rFonts w:ascii="Palatino Linotype" w:eastAsia="Times New Roman" w:hAnsi="Palatino Linotype" w:cs="Times New Roman"/>
          <w:b/>
          <w:bCs/>
          <w:color w:val="000000"/>
          <w:sz w:val="27"/>
          <w:szCs w:val="27"/>
        </w:rPr>
        <w:t> Cəzaçəkmə müəssisələrinin növ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66.1. Cəzaçəkmə müəssisələri yetkinlik yaşına çatmayan şəxslər üçün tərbiyə müəssisələrindən, yetkinlik yaşına çatmış şəxslər üçün müxtəlif rejimli cəzaçəkmə müəssisələrindən, həbsxanalardan və azadlıqdan məhrum edilmiş şəxslər üçün nəzərdə tutulmuş müalicə müəssisələrindən ibarətdir. İstintaq təcridxanaları </w:t>
      </w:r>
      <w:r w:rsidRPr="00793280">
        <w:rPr>
          <w:rFonts w:ascii="Palatino Linotype" w:eastAsia="Times New Roman" w:hAnsi="Palatino Linotype" w:cs="Times New Roman"/>
          <w:i/>
          <w:iCs/>
          <w:color w:val="000000"/>
          <w:sz w:val="27"/>
          <w:szCs w:val="27"/>
        </w:rPr>
        <w:t>penitensiar müəssisə olmaqla </w:t>
      </w:r>
      <w:r w:rsidRPr="00793280">
        <w:rPr>
          <w:rFonts w:ascii="Palatino Linotype" w:eastAsia="Times New Roman" w:hAnsi="Palatino Linotype" w:cs="Times New Roman"/>
          <w:color w:val="000000"/>
          <w:sz w:val="27"/>
          <w:szCs w:val="27"/>
        </w:rPr>
        <w:t>təsərrüfat və məişət xidməti işlərinə görə bu müəssisədə saxlanılan məhkumlar üçün cəzaçəkmə müəssisələrinin vəzifələrini yerinə yeti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6.2. Cəzaçəkmə müəssisələri məntəqə tipli, ümumi, ciddi, xüsusi rejimli cəzaçəkmə müəssisələrinə, tərbiyə müəssisələri isə ümumi və möhkəm rejimli müəssisələrə bölünü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6.3. Müalicə müəssisələrində stasionar şəraitdə </w:t>
      </w:r>
      <w:r w:rsidRPr="00793280">
        <w:rPr>
          <w:rFonts w:ascii="Palatino Linotype" w:eastAsia="Times New Roman" w:hAnsi="Palatino Linotype" w:cs="Times New Roman"/>
          <w:i/>
          <w:iCs/>
          <w:color w:val="000000"/>
          <w:sz w:val="27"/>
          <w:szCs w:val="27"/>
        </w:rPr>
        <w:t>müayinə və</w:t>
      </w:r>
      <w:r w:rsidRPr="00793280">
        <w:rPr>
          <w:rFonts w:ascii="Palatino Linotype" w:eastAsia="Times New Roman" w:hAnsi="Palatino Linotype" w:cs="Times New Roman"/>
          <w:color w:val="000000"/>
          <w:sz w:val="27"/>
          <w:szCs w:val="27"/>
        </w:rPr>
        <w:t> müalicəyə ehtiyacı olan məhkumla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7.</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ya məhkum olunmuş şəxslərin cəzanın icrası yerinə göndə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7.1. Müəyyən müddətə azadlıqdan məhrum etmə və ömürlük azadlıqdan məhrum etmə növündə cəzaya məhkum olunmuş şəxslər istintaq təcridxanasının müdiriyyəti tərəfindən hökmün surətini və onun icrası barədə məhkəmənin göstərişi alındığı vaxtdan on gündən gec olmayaraq cəzalarını çəkmək üçün cəzaçəkmə müəssisələrinə göndərilirlər. Məhkum bu müddət ərzində yaxın qohumları ilə bir qısamüddətli görüş hüququna malik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7.2. Cəzaçəkmə müəssisəsindən keçirilmiş məhkumlar istisna olmaqla cəzanın icrası müddəti məhkumun məntəqə tipli cəzaçəkmə müəssisəsində qeydiyyata alındığı vaxtdan hesablanır. Məhkumun qətimkan tədbiri kimi həbsdə saxlanma vaxtı, cəzaçəkmə müəssisələrindən gətirilmə vaxtı cəzanın icrası müddətinə hesablanır. Məhkumun bir gündən artıq icazəsiz məntəqə tipli cəzaçəkmə müəssisəsinin ərazisində olmaması cəzanın icrası müddətinə hesablan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8.</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ya məhkum olunmuş şəxslərin cəzanın icrası yerinə göndərilməsi qayd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8.1. Müəyyən müddətə azadlıqdan məhrum etmə və ömürlük azadlıqdan məhrum etmə növündə cəzaya məhkum olunmuş şəxslər cəzanın icrası yerlərinə və bir cəzaçəkmə müəssisəsindən digərinə müşayiətlə göndərilirlər. </w:t>
      </w:r>
      <w:r w:rsidRPr="00793280">
        <w:rPr>
          <w:rFonts w:ascii="Palatino Linotype" w:eastAsia="Times New Roman" w:hAnsi="Palatino Linotype" w:cs="Times New Roman"/>
          <w:i/>
          <w:iCs/>
          <w:color w:val="000000"/>
          <w:sz w:val="27"/>
          <w:szCs w:val="27"/>
        </w:rPr>
        <w:t>Məntəqə tipli cəzaçəkmə müəssisəsinə göndərilən və hökm qüvvəyə mindiyi zaman həbsdə olmayan məhkum məhkəmə icraçısının təqdim etdiyi müvafiq göstərişə əsasən müəyyən edilən vaxtda məntəqə tipli cəzaçəkmə müəssisəsinə şəxsən gəlməlidir.</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 xml:space="preserve">Məhkum üzrlü səbəb olmadan cəzanın icrası yerinə gəlmədikdə cəzanı icra edən müəssisənin və ya orqanın </w:t>
      </w:r>
      <w:r w:rsidRPr="00793280">
        <w:rPr>
          <w:rFonts w:ascii="Palatino Linotype" w:eastAsia="Times New Roman" w:hAnsi="Palatino Linotype" w:cs="Times New Roman"/>
          <w:i/>
          <w:iCs/>
          <w:color w:val="000000"/>
          <w:sz w:val="27"/>
          <w:szCs w:val="27"/>
        </w:rPr>
        <w:lastRenderedPageBreak/>
        <w:t>vəsatəti və müvafiq ərazi üzrə ibtidai araşdırmaya prosessual rəhbərliyi həyata keçirən prokurorun təqdimatı əsasında məhkəmə onun tutulması barədə qərar qəbul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8.2. Məhkumların müşayiətlə göndərilməsi ayrılıqda saxlanma qaydalarına riayət olunmaqla həyata keçirilir. Kişilər qadınlardan, yetkinlik yaşına çatmayanlar yetkinlik yaşına çatanlardan, eyni cinayət işi üzrə məhkum olunmuşlar ayrılıqda, vərəm xəstəliyinə tutulmuş (vərəm çöpləri ifraz edənlər), zöhrəvi xəstəlikdən müalicə kursunu tam keçməmiş şəxslər və psixi xəstələr bir-birindən ayrı-ayrılıqda və sağlam məhkumlardan təcrid olunmaqla tibb işçilərinin müşayiəti ilə göndə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69.</w:t>
      </w:r>
      <w:r w:rsidRPr="00793280">
        <w:rPr>
          <w:rFonts w:ascii="Palatino Linotype" w:eastAsia="Times New Roman" w:hAnsi="Palatino Linotype" w:cs="Times New Roman"/>
          <w:b/>
          <w:bCs/>
          <w:color w:val="000000"/>
          <w:sz w:val="27"/>
          <w:szCs w:val="27"/>
        </w:rPr>
        <w:t> Məhkumların təsərrüfat və məişət xidməti işi üçün istintaq təcridxanasında, müalicə müəssisəsində və ya həbsxanada sax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9.1. İlk dəfə beş ildən artıq olmayan müddətə azadlıqdan məhrum etmə növündə cəzaya məhkum olunmuş və cəzasını ümumi rejimli cəzaçəkmə müəssisələrində çəkən şəxslər </w:t>
      </w:r>
      <w:r w:rsidRPr="00793280">
        <w:rPr>
          <w:rFonts w:ascii="Palatino Linotype" w:eastAsia="Times New Roman" w:hAnsi="Palatino Linotype" w:cs="Times New Roman"/>
          <w:strike/>
          <w:color w:val="000000"/>
          <w:sz w:val="27"/>
          <w:szCs w:val="27"/>
        </w:rPr>
        <w:t>müstəsna hallarda</w:t>
      </w:r>
      <w:r w:rsidRPr="00793280">
        <w:rPr>
          <w:rFonts w:ascii="Palatino Linotype" w:eastAsia="Times New Roman" w:hAnsi="Palatino Linotype" w:cs="Times New Roman"/>
          <w:color w:val="000000"/>
          <w:sz w:val="27"/>
          <w:szCs w:val="27"/>
        </w:rPr>
        <w:t> onların razılığı ilə təsərrüfat və məişət xidməti işi üçün istintaq təcridxanasında, müalicə müəssisəsində və ya həbsxanada saxlanıla bilərlər</w:t>
      </w:r>
      <w:r w:rsidRPr="00793280">
        <w:rPr>
          <w:rFonts w:ascii="Palatino Linotype" w:eastAsia="Times New Roman" w:hAnsi="Palatino Linotype" w:cs="Times New Roman"/>
          <w:i/>
          <w:iCs/>
          <w:color w:val="000000"/>
          <w:sz w:val="27"/>
          <w:szCs w:val="27"/>
        </w:rPr>
        <w:t>. Əvvəllər məhkum edilmiş və yenidən yeddi ildən artıq olmayan müddətə azadlıqdan məhrum etmə növündə cəzaya məhkum olunmuş şəxslər müstəsna hallarda onların razılığı ilə təsərrüfat və məişət xidməti işi üçün müalicə müəssisələrində saxlan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9.2. Məhkumun təsərrüfat və məişət xidməti işi üçün saxlanması istintaq təcridxanası, müalicə müəssisəsi və ya həbsxana müdiriyyətinin qərarı il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69.3. Təsərrüfat və məişət xidməti işi üçün istintaq təcridxanasında, müalicə müəssisəsində və ya həbsxanada saxlanılan məhkumlar, ümumi rejimli cəzaçəkmə müəssisələri üçün bu Məcəllədə nəzərdə tutulan şərtlərlə başqa şəxslərdən təcrid olunmaqla saxlanılırlar. Bu məhkumlar bağlı bina və ya otaqlarda işlədikləri hallarda gündə iki saat müddətinə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69-1.</w:t>
      </w:r>
      <w:r w:rsidRPr="00793280">
        <w:rPr>
          <w:rFonts w:ascii="Palatino Linotype" w:eastAsia="Times New Roman" w:hAnsi="Palatino Linotype" w:cs="Times New Roman"/>
          <w:b/>
          <w:bCs/>
          <w:i/>
          <w:iCs/>
          <w:color w:val="000000"/>
          <w:sz w:val="27"/>
          <w:szCs w:val="27"/>
        </w:rPr>
        <w:t> Müəyyən müddətə azadlıqdan məhrum etmə və ya ömürlük azadlıqdan məhrum etmə növündə cəzaya məhkum olunmuş şəxslərin istintaq təcridxanalarına keçi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xml:space="preserve">69-1.1. Müəyyən müddətə azadlıqdan məhrum etmə və ya ömürlük azadlıqdan məhrum etmə növündə cəzalara məhkum olunmuş şəxslər digər şəxslər tərəfindən törədilmiş cinayət işləri üzrə istintaq hərəkətlərinin həyata keçirilməsi və ya digər şəxslər tərəfindən törədilmiş cinayət işlərinə məhkəmədə baxılması ilə əlaqədar məhkəmənin qərarına əsasən iki aydan çox olmayan müddətə cəzaçəkmə müəssisəsindən istintaq təcridxanalarına keçirilə bilərlər. Zəruri hallarda bu müddət məhkəmənin qərarı ilə dörd </w:t>
      </w:r>
      <w:r w:rsidRPr="00793280">
        <w:rPr>
          <w:rFonts w:ascii="Palatino Linotype" w:eastAsia="Times New Roman" w:hAnsi="Palatino Linotype" w:cs="Times New Roman"/>
          <w:i/>
          <w:iCs/>
          <w:color w:val="000000"/>
          <w:sz w:val="27"/>
          <w:szCs w:val="27"/>
        </w:rPr>
        <w:lastRenderedPageBreak/>
        <w:t>ayadək uzadıla bilər. Məhkəməyədək icraat zamanı göstərilən məsələlərə ibtidai araşdırmaya prosessual rəhbərliyi həyata keçirən prokurorun təqdimatı əsasında məhkumun cəza çəkdiyi yer üzrə birinci instansiya məhkəməsi tərəfindən Azərbaycan Respublikası Cinayət-Prosessual Məcəlləsinin 520-ci maddəsi ilə nəzərdə tutulmuş qaydada bax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69-1.2. Bu Məcəllənin 69-1.1-ci maddəsinə əsasən cəzaçəkmə müəssisələrindən istintaq təcridxanalarına keçirilmiş şəxslərin saxlanılma şərtləri həmin yerlərin saxlanma rejimi və onlara məhkəmənin hökmü ilə təyin edilmiş cəzaçəkmə müəssisəsinin növü və rejimi nəzərə alınmaqla müəyyən edilir. Belə halda məhkumlara bu Məcəllədə nəzərdə tutulmuş uzun müddətli görüşlər onların razılığı ilə qısa müddətli görüş və ya telefon danışıqları ilə əvəz olun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69-1.3. Müəyyən müddətə azadlıqdan məhrum etmə və ya ömürlük azadlıqdan məhrum etmə növündə cəzalara məhkum olunmuş şəxslər digər cinayət işləri üzrə şübhəli və ya təqsirləndirilən şəxs qismində cəlb olunduqda, onların cəzaçəkmə müəssisələrindən istintaq təcridxanalarına keçirilməsi ibtidai araşdırmaya prosessual rəhbərliyi həyata keçirən prokurorun təqdimatı əsasında məhkəmənin qərarı ilə həyata keçirilir. Bu şəxslərin istintaq təcridxanalarında saxlanma müddəti Azərbaycan Respublikasının Cinayət-Prosessual Məcəlləsində nəzərdə tutulmuş həbsdə saxlanma müddətləri daxilind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0.</w:t>
      </w:r>
      <w:r w:rsidRPr="00793280">
        <w:rPr>
          <w:rFonts w:ascii="Palatino Linotype" w:eastAsia="Times New Roman" w:hAnsi="Palatino Linotype" w:cs="Times New Roman"/>
          <w:b/>
          <w:bCs/>
          <w:color w:val="000000"/>
          <w:sz w:val="27"/>
          <w:szCs w:val="27"/>
        </w:rPr>
        <w:t> Cəzaçəkmə müəssisəsinin növünün dəyişdi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1. Ömürlük azadlıqdan məhrum etmə növündə cəzaya məhkum olunmuş şəxslər istisna olmaqla, davranışından və əməyə münasibətindən asılı olaraq məhkumlar cəzaçəkmə müəssisəsinin bir növündən digərinə keç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2. Müsbət xarakterizə edilən məhkumlar cəzanın qalan hissəsini çəkmək üçün cəzaçəkmə müəssisəsinin bir növündən digərinə aşağıdakı hallarda keç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2.1. həbsxanadan cəzaçəkmə müəssisələrinə-məhkəmənin hökmü ilə müəyyən olunmuş həbs cəzasının ən azı yarısını çək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w:t>
      </w:r>
      <w:r w:rsidRPr="00793280">
        <w:rPr>
          <w:rFonts w:ascii="Palatino Linotype" w:eastAsia="Times New Roman" w:hAnsi="Palatino Linotype" w:cs="Times New Roman"/>
          <w:i/>
          <w:iCs/>
          <w:color w:val="000000"/>
          <w:sz w:val="27"/>
          <w:szCs w:val="27"/>
        </w:rPr>
        <w:t>.2.2. ciddi rejimli cəzaçəkmə müəssisələrindən - ümumi rejimli cəzaçəkmə müəssisələrinə - cəza müddətinin ən azı üçdə iki hissəsini çək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0.2.3. ilk dəfə ağır cinayət törətmiş məhkumlar ümumi rejimli cəzaçəkmə müəssisələrindən - məntəqə tipli cəzaçəkmə müəssisələrinə - cəza müddətinin ən azı üçdə iki hissəsini çək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0.2.4. az ağır və ya böyük ictimai təhlükə törətməyən cinayət törətmiş məhkumlar ümumi rejimli cəzaçəkmə müəssisələrindən - məntəqə tipli cəzaçəkmə müəssisələrinə - cəza müddətinin ən azı üçdəbirini çək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3. Aşağıdakı məhkumlar məntəqə tipli cəzaçəkmə müəssisəsinə keçirilm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3.1. cinayətlərin xüsusi təhlükəli residivinə görə məhkum olunmuş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70.3.2. ömürlük azadlıqdan məhrum etmə növündə cəzası müəyyən müddətə azadlıqdan məhrum etmə növündə cəza ilə əvəz olunan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3.3. tibbi xarakterli məcburi tədbirlər keçməli olan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0.3.4. ciddi rejimli cəzaçəkmə müəssisələrindən ümumi rejimli cəzaçəkmə müəssisələrinə keçirilmiş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4. Cəzanın icrası qaydalarını qərəzli pozan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4.1. məntəqə tipli cəzaçəkmə müəssisəsindən məhkəmənin hökmdə müəyyən etdiyi rejim növündəki cəzaçəkmə müəssisəsin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4.2. məhkəmənin hökmü ilə məntəqə tipli cəzaçəkmə müəssisəsinə göndərilən şəxslər ümumi rejimli cəzaçəkmə müəssisəsin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4.3. ümumi, ciddi və xüsusi rejimli cəzaçəkmə müəssisələrindən üç ildən çox olmayan müddətə həbsxanaya keç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0.5. Cəzaçəkmə müəssisələrinin növünün dəyişdirilməsi məhkəmə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1.</w:t>
      </w:r>
      <w:r w:rsidRPr="00793280">
        <w:rPr>
          <w:rFonts w:ascii="Palatino Linotype" w:eastAsia="Times New Roman" w:hAnsi="Palatino Linotype" w:cs="Times New Roman"/>
          <w:b/>
          <w:bCs/>
          <w:color w:val="000000"/>
          <w:sz w:val="27"/>
          <w:szCs w:val="27"/>
        </w:rPr>
        <w:t> Məhkumların cəzaçəkmə müəssisələrinə qəbul edilməsi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1.1. Məhkumlar cəzaçəkmə müəssisələrinə cəzaçəkmə müəssisələrinin Daxili İntizam Qaydalarına uyğun müdiriyyət tərəfindən qəbul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1.2. Cəzaçəkmə müəssisələrinə yeni qəbul edilmiş məhkumlar iki həftəyədək müddətə başqa məhkumlardan ayrı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1.3. Məhkumların ayrı saxlandığı müddətdə cəzaçəkmə müəssisəsinin müdiriyyəti tərəfindən onların </w:t>
      </w:r>
      <w:r w:rsidRPr="00793280">
        <w:rPr>
          <w:rFonts w:ascii="Palatino Linotype" w:eastAsia="Times New Roman" w:hAnsi="Palatino Linotype" w:cs="Times New Roman"/>
          <w:i/>
          <w:iCs/>
          <w:color w:val="000000"/>
          <w:sz w:val="27"/>
          <w:szCs w:val="27"/>
        </w:rPr>
        <w:t>ana dilində və ya bildikləri başqa dildə</w:t>
      </w:r>
      <w:r w:rsidRPr="00793280">
        <w:rPr>
          <w:rFonts w:ascii="Palatino Linotype" w:eastAsia="Times New Roman" w:hAnsi="Palatino Linotype" w:cs="Times New Roman"/>
          <w:color w:val="000000"/>
          <w:sz w:val="27"/>
          <w:szCs w:val="27"/>
        </w:rPr>
        <w:t> hüquq və vəzifələri, qanunla nəzərdə tutulmuş əmək və istirahət şəraiti izah olunmalı, cəzanın icrasını tənzimləyən qanunvericilik aktları və cəzaçəkmə müəssisələrinin Daxili İntizam Qaydaları ilə tanış olmaları üçün şərait yaradıl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2.</w:t>
      </w:r>
      <w:r w:rsidRPr="00793280">
        <w:rPr>
          <w:rFonts w:ascii="Palatino Linotype" w:eastAsia="Times New Roman" w:hAnsi="Palatino Linotype" w:cs="Times New Roman"/>
          <w:b/>
          <w:bCs/>
          <w:color w:val="000000"/>
          <w:sz w:val="27"/>
          <w:szCs w:val="27"/>
        </w:rPr>
        <w:t> Məhkumların cəzaçəkmə müəssisələrində ayrılıqda sax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2.1. Cəzaçəkmə müəssisələrində yetkinlik yaşına çatmayanlar yetkinlik yaşına çatanlardan, kişilər qadınlardan ayrılıq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2.2. Müəyyən müddətə azadlıqdan məhrum etmə növündə cəzaya ilk dəfə məhkum olunmuş şəxslər əvvəllər məhkum olunmuş şəxslərdən ayrılıqda saxlanılırlar. Cinayətlərin xüsusi təhlükəli residivinə görə və ömürlük azadlıqdan məhrum etmə növündə cəzaya məhkum olunmuş şəxslər başqa məhkumlardan təcrid olunmaqla ayrılıq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2.3. Məhkəmə və hüquq mühafizə orqanlarının sabiq işçiləri xüsusi cəzaçəkmə müəssisəsində saxlanılırlar. Həmin müəssisəyə bu Məcəllənin 12.3-cü maddəsinə uyğun olaraq başqa məhkumlar da göndə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72.4. Məhkumların ayrılıqda saxlanmasının bu Məcəllənin 72.2-ci maddəsində müəyyən edilmiş tələbləri azadlıqdan məhrum edilmiş şəxslər üçün </w:t>
      </w:r>
      <w:r w:rsidRPr="00793280">
        <w:rPr>
          <w:rFonts w:ascii="Palatino Linotype" w:eastAsia="Times New Roman" w:hAnsi="Palatino Linotype" w:cs="Times New Roman"/>
          <w:color w:val="000000"/>
          <w:sz w:val="27"/>
          <w:szCs w:val="27"/>
        </w:rPr>
        <w:lastRenderedPageBreak/>
        <w:t>nəzərdə tutulmuş müalicə müəssisəsinə, həmçinin nəzdində uşaq evi olan cəzaçəkmə müəssisəsinə aid edilmir. Qeyd edilən müəssisələrə göndərilmiş şəxslər məhkəmənin təyin etdiyi və qanunla bu növ cəzaçəkmə müəssisəsi üçün müəyyən edilmiş şərtlərə uyğun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2.5. Müxtəlif yoluxucu xəstəliklərə tutulmuş məhkumlar bir-birindən və sağlam məhkumlardan ayrılıq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2.6. Cəzasını müxtəlif rejimdə çəkən məhkumlar bir cəzaçəkmə müəssisəsində, lakin ayrılıqda və bir-birindən təcrid edilməklə saxlan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3.</w:t>
      </w:r>
      <w:r w:rsidRPr="00793280">
        <w:rPr>
          <w:rFonts w:ascii="Palatino Linotype" w:eastAsia="Times New Roman" w:hAnsi="Palatino Linotype" w:cs="Times New Roman"/>
          <w:b/>
          <w:bCs/>
          <w:color w:val="000000"/>
          <w:sz w:val="27"/>
          <w:szCs w:val="27"/>
        </w:rPr>
        <w:t> Məhkumun cəzanı bir cəzaçəkmə müəssisəsində çək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3.1. Müəyyən müddətə azadlıqdan məhrum etmə və ömürlük azadlıqdan məhrum etmə növündə cəzaya məhkum olunmuş şəxslər bir qayda olaraq cəzalarının bütün müddətini bir cəzaçəkmə müəssisəsində, həbsxanada və ya tərbiyə müəssisəsində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3.2. Məhkumun cəzanın çəkilməmiş hissəsini çəkmək üçün bir cəzaçəkmə müəssisəsindən eyni növlü başqa cəzaçəkmə müəssisəsinə və ya bir həbsxanadan digərinə keçirilməsinə məhkumun xəstəliyi ilə əlaqədar və ya onun təhlükəsizliyini təmin etmək üçün, cəzaçəkmə müəssisəsinin yenidən təşkili və ya ləğv edilməsi, həmçinin məhkumun bu cəzaçəkmə müəssisəsində qalmasına mane olan digər müstəsna hallarda yol verilir. Məhkumların eyni rejimli bir cəzaçəkmə müəssisəsindən digərinə keçirilmə qaydası müvafiq icra hakimiyyəti orqanı tərəfindən müəyyən edilir.</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Cəzaçəkmə müəssisələrində rejim</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4.</w:t>
      </w:r>
      <w:r w:rsidRPr="00793280">
        <w:rPr>
          <w:rFonts w:ascii="Palatino Linotype" w:eastAsia="Times New Roman" w:hAnsi="Palatino Linotype" w:cs="Times New Roman"/>
          <w:b/>
          <w:bCs/>
          <w:color w:val="000000"/>
          <w:sz w:val="27"/>
          <w:szCs w:val="27"/>
        </w:rPr>
        <w:t> Cəzaçəkmə müəssisələrində rejim və onun əsas tələb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4.1. Cəzaçəkmə müəssisələrində rejim qanunla və normativ hüquqi aktlarla müəyyən olunmuş müəyyən müddətə azadlıqdan məhrum etmə və ömürlük azadlıqdan məhrum etmə növündə cəzaların icrası və çəkilməsi qaydasıdır. Rejim məhkumların mühafizəsini və təcrid olunmasını, onlara daim nəzarət edilməsini, onların üzərinə qoyulmuş vəzifələrin yerinə yetirilməsini, onların hüquq və azadlıqlarının həyata keçirilməsini, işçi heyətinin və məhkumların şəxsi təhlükəsizliyini, müxtəlif kateqoriyalı məhkumların bir-birindən ayrı saxlanılmasını, cəzaçəkmə müəssisəsinin məhkəmə tərəfindən təyin edilmiş növündən asılı olaraq, müxtəlif saxlanılma şəraitini, cəzanın icrası şərtlərinin dəyişdirilməsini təmin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74.2. Cəzaçəkmə müəssisələrində müdiriyyət tərəfindən cəzaçəkmə müəssisələrinin Daxili İntizam Qaydalarında nəzərdə tutulmuş və məhkumlar üçün yerinə yetirilməsi məcburi olan g</w:t>
      </w:r>
      <w:r w:rsidRPr="00793280">
        <w:rPr>
          <w:rFonts w:ascii="Palatino Linotype" w:eastAsia="Times New Roman" w:hAnsi="Palatino Linotype" w:cs="Times New Roman"/>
          <w:i/>
          <w:iCs/>
          <w:color w:val="000000"/>
          <w:sz w:val="27"/>
          <w:szCs w:val="27"/>
        </w:rPr>
        <w:t>ün bölgüsü</w:t>
      </w:r>
      <w:r w:rsidRPr="00793280">
        <w:rPr>
          <w:rFonts w:ascii="Palatino Linotype" w:eastAsia="Times New Roman" w:hAnsi="Palatino Linotype" w:cs="Times New Roman"/>
          <w:color w:val="000000"/>
          <w:sz w:val="27"/>
          <w:szCs w:val="27"/>
        </w:rPr>
        <w:t>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4.3. Cəzaçəkmə müəssisələrində məhkumlar müəyyən olunmuş eyni formalı paltar geyinirlər. Geyim forması cəzaçəkmə müəssisələri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4.4. Cəzanın icrası qaydalarını təmin etmək məqsədilə məhkumlara cəzaçəkmə müəssisələrinin Daxili İntizam Qaydaları ilə müəyyən edilmiş əşyaların verilməsi və ya ötürülməsi, habelə onlar tərəfindən belə əşyaların hazırlanması, saxlanılması, gəzdirilməsi, daşınması və ya istifadəsi qadağan olunur. Məhkumlarda, cəzaçəkmə müəssisəsinə daxil olan və çıxan şəxslərdə, habelə məhkumların adına göndərilmiş bağlama və banderollarda belə əşyalar aşkar edildikdə həmin əşyalar götürülür və cinayət-prosessual qanunvericiliklə müəyyən edilmiş qaydada müvafiq araşdırma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4.5. Cəzaçəkmə müəssisələrində məhkumlara özlərində saxlamağa, əldə etməyə, habelə onlara bağlama və banderollarda göndərilməsinə, sovqatlarda gətirilməsinə icazə verilən əşya, mallar və ərzaq məhsullarının siyahısı cəzaçəkmə müəssisələrinin Daxili İntizam Qaydaları ilə </w:t>
      </w:r>
      <w:r w:rsidRPr="00793280">
        <w:rPr>
          <w:rFonts w:ascii="Palatino Linotype" w:eastAsia="Times New Roman" w:hAnsi="Palatino Linotype" w:cs="Times New Roman"/>
          <w:color w:val="000000"/>
          <w:sz w:val="27"/>
          <w:szCs w:val="27"/>
        </w:rPr>
        <w:t>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74.6. Bu məcəllənin 74.5-ci maddəsində nəzərdə tutulanlar istisna olmaqla, digər əşya, mallar və ərzaq məhsulları cəzaçəkmə müəssisəsində aşkar edildikdə onlar həmin müəssisənin müdiriyyəti tərəfindən götürülür, müvafiq araşdırma aparılır və məhkumun hərəkətləri cəzaların icrası qaydalarının pozuntusu kimi qiymətləndirilə bilər. Götürülmüş əşya, mallar və ya ərzaq məhsulları məhkum azad olunanadək saxlanılması üçün anbara təhvil verilir və ya cəzaçəkmə müəssisəsinin müdiriyyətinin əsaslandırılmış qərarına əsasən məhv edilir. Bu barədə məhkuma məlumat verilməklə müvafiq akt tərtib olunur. Cəzaçəkmə müəssisəsinə daxil olan və ya çıxan şəxslərdə bu məcəllənin 74.5-ci maddəsində nəzərdə tutulanlar istisna olmaqla, digər əşya, mallar və ərzaq məhsulları aşkar edildikdə, qanunla bu əmələ görə məsuliyyət nəzərdə tutulmamışdırsa, belə əşyalar onları gətirmiş şəxslərə qayt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5.</w:t>
      </w:r>
      <w:r w:rsidRPr="00793280">
        <w:rPr>
          <w:rFonts w:ascii="Palatino Linotype" w:eastAsia="Times New Roman" w:hAnsi="Palatino Linotype" w:cs="Times New Roman"/>
          <w:b/>
          <w:bCs/>
          <w:color w:val="000000"/>
          <w:sz w:val="27"/>
          <w:szCs w:val="27"/>
        </w:rPr>
        <w:t> Cəzaçəkmə müəssisələrində texniki nəzarət vasit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1. Cəzaçəkmə müəssisəsinin müdiriyyəti məhkumlar tərəfindən cəzanın icrası yerindən qaçmanın və başqa cinayətlər törədilməsinin, cəzanın icrası qaydalarının pozulmasının qarşısını almaq, məhkumların davranışı haqqında məlumatlar əldə etmək üçün video və səsyazmadan, elektron və digər texniki vasitələrdən istifadə etmək hüququna malik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2. Texniki nəzarət vasitələrinin tətbiq edilməsi, o cümlədən bu vasitələrin onların həyat və sağlamlıqları üçün təhlükə yaradacağı barədə, cəzaçəkmə müəssisəsinin müdiriyyəti məhkumları yazılı şəkildə xəbərdar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3. Texniki nəzarət vasitələrindən istifadə qaydası normativ hüquqi aktlarla müəyyənləşd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75.4. Cəzaçəkmə müəssisəsinin müdiriyyəti məhkumlara, onların üst-başına, əşya və geyimlərinə, həmçinin cəzaçəkmə müəssisəsinin ərazisindəki binalara baxış və onlarda axtarış keçirə bilər. Şəxsi axtarış məhkumlarla eyni cinsdən olan şəxs tərəfindən aparılır. Təxirəsalınmaz hallarda məhkumların yaşadığı binalarda gecə baxışı apar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5. Cəzaçəkmə müəssisəsinin müdiriyyəti bu müəssisəyə daxil olan və çıxan şəxslərə, onların əşyalarına, nəqliyyat vasitələrinə baxış keçirmək </w:t>
      </w:r>
      <w:r w:rsidRPr="00793280">
        <w:rPr>
          <w:rFonts w:ascii="Palatino Linotype" w:eastAsia="Times New Roman" w:hAnsi="Palatino Linotype" w:cs="Times New Roman"/>
          <w:strike/>
          <w:color w:val="000000"/>
          <w:sz w:val="27"/>
          <w:szCs w:val="27"/>
        </w:rPr>
        <w:t>və cəzaçəkmə müəssisələrinin Daxili İntizam Qaydaları ilə müəyyən edilmiş siyahı üzrə qadağan olunmuş əşya və sənədləri götürmək</w:t>
      </w:r>
      <w:r w:rsidRPr="00793280">
        <w:rPr>
          <w:rFonts w:ascii="Palatino Linotype" w:eastAsia="Times New Roman" w:hAnsi="Palatino Linotype" w:cs="Times New Roman"/>
          <w:color w:val="000000"/>
          <w:sz w:val="27"/>
          <w:szCs w:val="27"/>
        </w:rPr>
        <w:t> hüququna malik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6. Baxış və axtarış tədbirlərinin keçirilməsi qaydası cəzaçəkmə müəssisələri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6.</w:t>
      </w:r>
      <w:r w:rsidRPr="00793280">
        <w:rPr>
          <w:rFonts w:ascii="Palatino Linotype" w:eastAsia="Times New Roman" w:hAnsi="Palatino Linotype" w:cs="Times New Roman"/>
          <w:b/>
          <w:bCs/>
          <w:color w:val="000000"/>
          <w:sz w:val="27"/>
          <w:szCs w:val="27"/>
        </w:rPr>
        <w:t> Cəzaçəkmə müəssisələrində əməliyyat-axtarış fəal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1. Azərbaycan Respublikasının qanunvericiliyinə uyğun olaraq cəzaçəkmə müəssisələrində əməliyyat-axtarış fəaliyyəti həyata keçirilir. Cəzaçəkmə müəssisələrində əməliyyat-axtarış fəaliyyətinin vəzifələri aşağıdakıl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1.1. işçi heyətinin, məhkumların və başqa şəxslərin təhlükəsizliyini təmin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1.2. cəzanın icrası qaydalarının pozulması hallarını aşkar etmək, cəzaçəkmə müəssisələrində hazırlanan və törədilən cinayətlərin qarşısını almaq və onları aç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1.3. cəzaçəkmə müəssisələrindən qaçmış, həmçinin müəyyən müddətə azadlıqdan məhrum etmə və ömürlük azadlıqdan məhrum etmə növündə cəzanı çəkməkdən boyun qaçıran şəxsləri müəyyən edilmiş qaydada axta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5.1.4. məhkumların törətdikləri digər cinayətlərin aşkar edilməsi və açılmasında hüquq-mühafizə orqanlarına köməklik göstə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2. Cəzaçəkmə müəssisələrində əməliyyat-axtarış fəaliyyətini cəzaçəkmə müəssisəsinin müdiriyyəti həyata keçirir. Müvafiq icra hakimiyyəti orqanları öz səlahiyyətlərinə aid edilmiş cinayət işlərinin təhqiqatı üzrə əməliyyat-axtarış fəaliyyətini cəzaçəkmə müəssisəsinin müdiriyyəti ilə birgə həyata keçi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6.3. Cəzaçəkmə müəssisəsində əməliyyat-axtarış fəaliyyətində qanunların icrasına nəzarəti Azərbaycan Respublikasının qanunvericiliyi ilə müəyyən edilmiş qaydada Azərbaycan Respublikasının Baş prokuroru və onun tərəfindən müvəkkil edilmiş prokurorlar həyata keçi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7.</w:t>
      </w:r>
      <w:r w:rsidRPr="00793280">
        <w:rPr>
          <w:rFonts w:ascii="Palatino Linotype" w:eastAsia="Times New Roman" w:hAnsi="Palatino Linotype" w:cs="Times New Roman"/>
          <w:b/>
          <w:bCs/>
          <w:color w:val="000000"/>
          <w:sz w:val="27"/>
          <w:szCs w:val="27"/>
        </w:rPr>
        <w:t> Cəzaçəkmə müəssisələrində fövqəladə hallarda saxlanma şəraitinin xüsusiyyə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77.1. Cəzaçəkmə müəssisələrində müdiriyyətin, işçi heyətinin və ya məhkumların həyatı və sağlamlığı üçün təhlükə yaradan kütləvi iğtişaşlar, </w:t>
      </w:r>
      <w:r w:rsidRPr="00793280">
        <w:rPr>
          <w:rFonts w:ascii="Palatino Linotype" w:eastAsia="Times New Roman" w:hAnsi="Palatino Linotype" w:cs="Times New Roman"/>
          <w:color w:val="000000"/>
          <w:sz w:val="27"/>
          <w:szCs w:val="27"/>
        </w:rPr>
        <w:lastRenderedPageBreak/>
        <w:t>həmçinin təbii fəlakət və ya digər fövqəladə hadisə baş verdikdə müvafiq icra hakimiyyəti orqanının qərarına əsasən xüsusi saxlanma şəraiti tətbiq edilə bilər və ya məhkumlar eyni rejimli cəzaçəkmə müəssisəsinə keçi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7.2. Cəzaçəkmə müəssisələrində xüsusi saxlanma şəraitinin tətbiqi dövründə məhkumların bu Məcəllədə nəzərdə tutulan hüquqlarının həyata keçirilməsi, istehsal, kommunal-məişət, mədəni-maarif, tibbi-sanitar və başqa xidmətlərin fəaliyyəti bu Məcəllənin 77.1-ci maddəsində göstərilən hallar aradan qaldırılanadək məhdudlaşdırıla bilər. Bu müddət ərzində məhkumlara görüş verilməsi dayandırılır və cəzaçəkmə müəssisəsinə buraxılış xüsusi qayda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7.3. Naxçıvan Muxtar Respublikasının ərazisində yerləşən cəzaçəkmə müəssisələrində xüsusi saxlanma şəraitinin tətbiqi Naxçıvan Muxtar Respublikasının müvafiq icra hakimiyyəti orqanının qərarı ilə də həyata keçirilə bilər. Bu halda qəbul edilmiş qərarın təsdiqi üçün dərhal Azərbaycan Respublikasının müvafiq icra hakimiyyəti orqanına məlumat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7.4. Təxirəsalınmaz hallarda cəzaçəkmə müəssisələrinin müdiriyyəti bu Məcəllənin 77.2-ci maddəsində nəzərdə tutulan tədbirləri müstəqil həyata keçirir və bu barədə dərhal müvafiq icra hakimiyyəti orqanına məlumat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8.</w:t>
      </w:r>
      <w:r w:rsidRPr="00793280">
        <w:rPr>
          <w:rFonts w:ascii="Palatino Linotype" w:eastAsia="Times New Roman" w:hAnsi="Palatino Linotype" w:cs="Times New Roman"/>
          <w:b/>
          <w:bCs/>
          <w:color w:val="000000"/>
          <w:sz w:val="27"/>
          <w:szCs w:val="27"/>
        </w:rPr>
        <w:t> Cəzaçəkmə müəssisələrində təhlükəsizlik tədbirləri və onların tətbiqinin əsas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8.1. Cəzaçəkmə müəssisələrinin işçi heyətinin qanuni tələblərinə tabe olmayan, onlara müqavimət göstərən, kütləvi iğtişaşlarda, insanların girov götürülməsində iştirak edən, vətəndaşlara hücum edən və ya digər ictimai təhlükəli hərəkətlər törədən məhkumlara, həmçinin məhkumların cəzaçəkmə müəssisəsindən qaçması və ya qaçanların tutulması zamanı göstərilən hüquqazidd hərəkətlərin, habelə bu məhkumların ətrafdakı insanlara və ya özlərinə ziyan vurmasının qarşısının alınması, hazırlanan və ya törədilən cinayətlərin qarşısının alınması məqsədilə təhlükəsizlik tədbirləri (fiziki qüvvə, xüsusi vasitələr, xidməti itlər və odlu silah)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8.2. Cəzaçəkmə müəssisələrində qalmaqal salan məhkumlara qarşı əl qandalı, işçi heyətinə fiziki müqavimət göstərən və ya digər zorakılıq hərəkətləri edən, habelə mühafizə altından qaçan məhkumlara qarşı isə fiziki qüvvə, xüsusi vasitələr və xidməti itlər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78.3. Müəyyən müddətə azadlıqdan məhrum etmə və ömürlük azadlıqdan məhrum etmə növündə cəzaya məhkum olunmuş şəxslər cəzaçəkmə müəssisələrinin işçi heyətinin və ya başqa şəxslərin həyatı üçün bilavasitə təhlükə törədən basqınlar, yaxud da qəsdən başqa hərəkətlər etdikdə, habelə mühafizə altından qaçdıqda, göstərilən hərəkətlərin qarşısını başqa tədbirlərlə almaq mümkün olmadıqda, müstəsna tədbir kimi odlu silah tətbiq edilməsinə </w:t>
      </w:r>
      <w:r w:rsidRPr="00793280">
        <w:rPr>
          <w:rFonts w:ascii="Palatino Linotype" w:eastAsia="Times New Roman" w:hAnsi="Palatino Linotype" w:cs="Times New Roman"/>
          <w:color w:val="000000"/>
          <w:sz w:val="27"/>
          <w:szCs w:val="27"/>
        </w:rPr>
        <w:lastRenderedPageBreak/>
        <w:t>yol verilir. Qadınlar və yetkinlik yaşına çatmayan şəxslər cəzaçəkmə müəssisəsindən qaçdıqda, onlara qarşı odlu silah tətbiq edilməsinə yol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8.4. Odlu silah tətbiq edilməsi ilə əlaqədar cəzaçəkmə müəssisəsinin müdiriyyəti dərhal müvafiq icra hakimiyyəti orqanına məlumat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8.5. Cəzaçəkmə müəssisəsində təhlükəsizlik tədbirlərinin tətbiqi qaydası qanunvericiliklə müəyyən edil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Cəzaçəkmə müəssisələrində cəzanın çəkilməsi şərtləri</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79.</w:t>
      </w:r>
      <w:r w:rsidRPr="00793280">
        <w:rPr>
          <w:rFonts w:ascii="Palatino Linotype" w:eastAsia="Times New Roman" w:hAnsi="Palatino Linotype" w:cs="Times New Roman"/>
          <w:b/>
          <w:bCs/>
          <w:color w:val="000000"/>
          <w:sz w:val="27"/>
          <w:szCs w:val="27"/>
        </w:rPr>
        <w:t> Məhkumların cəza çəkmə şərai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9.1. Məhkumlar bir cəzaçəkmə müəssisəsinin daxilində rejim növündən asılı olaraq adi və ya yaxşılaşdırılmış şəraitdə saxlan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79.2. Məhkumlar bir saxlanılma şəraitindən digərinə bu Məcəllədə nəzərdə tutulmuş əsaslarla keç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0.</w:t>
      </w:r>
      <w:r w:rsidRPr="00793280">
        <w:rPr>
          <w:rFonts w:ascii="Palatino Linotype" w:eastAsia="Times New Roman" w:hAnsi="Palatino Linotype" w:cs="Times New Roman"/>
          <w:b/>
          <w:bCs/>
          <w:color w:val="000000"/>
          <w:sz w:val="27"/>
          <w:szCs w:val="27"/>
        </w:rPr>
        <w:t> Məhkumların ərzaq məhsulları və ən zəruri mallar əldə et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0.1. Cəzaçəkmə müəssisələrində məhkumlar nağdsız haqq-hesabla şəxsi hesablarında olan vəsaitlə ərzaq məhsulları və ən zəruri mallar əldə e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0.2. Cəzaçəkmə müəssisələrində məhkumlara xərcləmək üçün icazə verilən vəsaitin məbləği bu Məcəllə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0.3. İş normalarını artıqlaması ilə yerinə yetirən və ya müəyyən edilmiş tapşırıqları nümunəvi yerinə yetirən məhkumlara xərcləmək üçün icazə verilən vəsaitdən əlavə olaraq, ayda </w:t>
      </w:r>
      <w:r w:rsidRPr="00793280">
        <w:rPr>
          <w:rFonts w:ascii="Palatino Linotype" w:eastAsia="Times New Roman" w:hAnsi="Palatino Linotype" w:cs="Times New Roman"/>
          <w:i/>
          <w:iCs/>
          <w:color w:val="000000"/>
          <w:sz w:val="27"/>
          <w:szCs w:val="27"/>
        </w:rPr>
        <w:t>on beş manat</w:t>
      </w:r>
      <w:r w:rsidRPr="00793280">
        <w:rPr>
          <w:rFonts w:ascii="Palatino Linotype" w:eastAsia="Times New Roman" w:hAnsi="Palatino Linotype" w:cs="Times New Roman"/>
          <w:color w:val="000000"/>
          <w:sz w:val="27"/>
          <w:szCs w:val="27"/>
        </w:rPr>
        <w:t> miqdarında, ağır işlərdə, əmək şəraiti zərərli olan işlərdə, yaxud yüksək dağlıq rayonlarda yerləşmiş cəzaçəkmə müəssisələrində isə, əlavə olaraq ayda </w:t>
      </w:r>
      <w:r w:rsidRPr="00793280">
        <w:rPr>
          <w:rFonts w:ascii="Palatino Linotype" w:eastAsia="Times New Roman" w:hAnsi="Palatino Linotype" w:cs="Times New Roman"/>
          <w:i/>
          <w:iCs/>
          <w:color w:val="000000"/>
          <w:sz w:val="27"/>
          <w:szCs w:val="27"/>
        </w:rPr>
        <w:t>otuz beş manat </w:t>
      </w:r>
      <w:r w:rsidRPr="00793280">
        <w:rPr>
          <w:rFonts w:ascii="Palatino Linotype" w:eastAsia="Times New Roman" w:hAnsi="Palatino Linotype" w:cs="Times New Roman"/>
          <w:color w:val="000000"/>
          <w:sz w:val="27"/>
          <w:szCs w:val="27"/>
        </w:rPr>
        <w:t>miqdarında pul xərcləməyə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0.4. Birinci və ikinci qrup əlillərə, </w:t>
      </w:r>
      <w:r w:rsidRPr="00793280">
        <w:rPr>
          <w:rFonts w:ascii="Palatino Linotype" w:eastAsia="Times New Roman" w:hAnsi="Palatino Linotype" w:cs="Times New Roman"/>
          <w:i/>
          <w:iCs/>
          <w:color w:val="000000"/>
          <w:sz w:val="27"/>
          <w:szCs w:val="27"/>
        </w:rPr>
        <w:t>sağlamlıq imkanları məhdud uşaqlar</w:t>
      </w:r>
      <w:r w:rsidRPr="00793280">
        <w:rPr>
          <w:rFonts w:ascii="Palatino Linotype" w:eastAsia="Times New Roman" w:hAnsi="Palatino Linotype" w:cs="Times New Roman"/>
          <w:color w:val="000000"/>
          <w:sz w:val="27"/>
          <w:szCs w:val="27"/>
        </w:rPr>
        <w:t>a, hamilə qadınlara, cəzaçəkmə müəssisələrinin nəzdindəki uşaq evlərində uşaqları olan qadınlara, müalicə müəssisələrində və yoluxucu xəstəliyə tutulmuş şəxslərin saxlanılması və müalicəsi üçün nəzərdə tutulan cəzaçəkmə müəssisələrindəki məhkumlara əlavə olaraq ayda </w:t>
      </w:r>
      <w:r w:rsidRPr="00793280">
        <w:rPr>
          <w:rFonts w:ascii="Palatino Linotype" w:eastAsia="Times New Roman" w:hAnsi="Palatino Linotype" w:cs="Times New Roman"/>
          <w:i/>
          <w:iCs/>
          <w:color w:val="000000"/>
          <w:sz w:val="27"/>
          <w:szCs w:val="27"/>
        </w:rPr>
        <w:t>on beş manat</w:t>
      </w:r>
      <w:r w:rsidRPr="00793280">
        <w:rPr>
          <w:rFonts w:ascii="Palatino Linotype" w:eastAsia="Times New Roman" w:hAnsi="Palatino Linotype" w:cs="Times New Roman"/>
          <w:color w:val="000000"/>
          <w:sz w:val="27"/>
          <w:szCs w:val="27"/>
        </w:rPr>
        <w:t> miqdarında ərzaq məhsulları və ən zəruri mallar əldə etməyə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0.5. Cəzaçəkmə müəssisələrində </w:t>
      </w:r>
      <w:r w:rsidRPr="00793280">
        <w:rPr>
          <w:rFonts w:ascii="Palatino Linotype" w:eastAsia="Times New Roman" w:hAnsi="Palatino Linotype" w:cs="Times New Roman"/>
          <w:i/>
          <w:iCs/>
          <w:color w:val="000000"/>
          <w:sz w:val="27"/>
          <w:szCs w:val="27"/>
        </w:rPr>
        <w:t>məhkumlara ticarət şəbəkəsi vasitəsilə satışına icazə verilən </w:t>
      </w:r>
      <w:r w:rsidRPr="00793280">
        <w:rPr>
          <w:rFonts w:ascii="Palatino Linotype" w:eastAsia="Times New Roman" w:hAnsi="Palatino Linotype" w:cs="Times New Roman"/>
          <w:color w:val="000000"/>
          <w:sz w:val="27"/>
          <w:szCs w:val="27"/>
        </w:rPr>
        <w:t>ərzaq məhsullarının və digər malların siyahısı cəzaçəkmə müəssisələri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1.</w:t>
      </w:r>
      <w:r w:rsidRPr="00793280">
        <w:rPr>
          <w:rFonts w:ascii="Palatino Linotype" w:eastAsia="Times New Roman" w:hAnsi="Palatino Linotype" w:cs="Times New Roman"/>
          <w:b/>
          <w:bCs/>
          <w:color w:val="000000"/>
          <w:sz w:val="27"/>
          <w:szCs w:val="27"/>
        </w:rPr>
        <w:t> Məhkumların qohumları, vəkilləri və digər şəxslərlə görüşü</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81.1. Məhkumlara cəzaçəkmə müəssisəsinin ərazisində dörd saatadək qısamüddətli və bir gündən üç günədək uzunmüddətli görüşlər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2. Qısamüddətli görüşlər qohumlarla və başqa şəxslərlə cəzaçəkmə müəssisəsinin nümayəndəsinin iştirakı il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3. Məhkumlara uzunmüddətli görüşlər birlikdə yaşamaq hüququ ilə yaxın qohumlarla (arvadı, əri, valideynləri, babası, nənəsi, övladları, övladlığa götürənləri və götürdükləri, nəvələri, qardaşları və bacıları) verilir. Məhkumların xahişi ilə uzun müddətli görüşlər qısa müddətli görüşlərlə əvəz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4. Məhkumlara müsbət təsir göstərə biləcək digər şəxslərlə görüş üçün cəzaçəkmə müəssisəsinin müdiriyyəti tərəfindən şərait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5. Görüşlərin sayı və növləri bu Məcəllə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6. Ağır xəstəliyi ilə əlaqədar həyatı üçün təhlükə yaranan məhkumun yaxın qohumlarına ona baş çəkmək üçün cəzaçəkmə müəssisəsinin müdiriyyəti tərəfindən imkan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7. Hüquqi yardım almaq üçün məhkumların özlərinin, yaxın qohumlarının və ya onların qanuni nümayəndələrinin ərizəsinə əsasən məhkumlara vəkillərlə, habelə belə yardımı göstərmək hüququna malik olan digər şəxslərlə görüş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8. Məhkumlarla bu Məcəllənin 81.7-ci maddəsi ilə müəyyən edilmiş görüşlərin sayı və müddəti məhdudlaşdırılmır və cəzaçəkmə müəssisələrinin Daxili İntizam Qaydalarına riayət edilməklə həyata keçirilir. Belə görüşlər bu Məcəllə ilə müəyyən edilmiş görüşlərin sayına daxil ed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1.9. Vəkil və ya hüquqi yardım göstərmək hüququna malik olan digər şəxs cəzaçəkmə müəssisəsinə onun şəxsiyyətini və səlahiyyətlərini təsdiq edən sənədi təqdim etdikdə buraxılır. Belə görüşlər tərəflərin arzusu ilə təklikdə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2. </w:t>
      </w:r>
      <w:r w:rsidRPr="00793280">
        <w:rPr>
          <w:rFonts w:ascii="Palatino Linotype" w:eastAsia="Times New Roman" w:hAnsi="Palatino Linotype" w:cs="Times New Roman"/>
          <w:b/>
          <w:bCs/>
          <w:color w:val="000000"/>
          <w:sz w:val="27"/>
          <w:szCs w:val="27"/>
        </w:rPr>
        <w:t>Məhkumların bağlama, sovqat və banderol a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1. Cəzaçəkmə müəssisələrində məhkumlar bu Məcəllə ilə müəyyən edilmiş sayda bağlama, sovqat və ya banderol alırlar. Bir bağlama və ya banderolun yuxarı çəkisi mövcud poçt göndərişləri qaydaları ilə müəyyən edilir. Bir sovqatın çəkisi bir bağlama üçün müəyyən olunmuş çəkidən artıq olma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2. Ağır xəstə, hamilə və uşaq evlərində uşaqları olan qadın məhkumların, birinci və ikinci qrup əlilliyi</w:t>
      </w:r>
      <w:r w:rsidRPr="00793280">
        <w:rPr>
          <w:rFonts w:ascii="Palatino Linotype" w:eastAsia="Times New Roman" w:hAnsi="Palatino Linotype" w:cs="Times New Roman"/>
          <w:i/>
          <w:iCs/>
          <w:color w:val="000000"/>
          <w:sz w:val="27"/>
          <w:szCs w:val="27"/>
        </w:rPr>
        <w:t>, 18 yaşınadək sağlamlıq imkanlarının məhdudluğu</w:t>
      </w:r>
      <w:r w:rsidRPr="00793280">
        <w:rPr>
          <w:rFonts w:ascii="Palatino Linotype" w:eastAsia="Times New Roman" w:hAnsi="Palatino Linotype" w:cs="Times New Roman"/>
          <w:color w:val="000000"/>
          <w:sz w:val="27"/>
          <w:szCs w:val="27"/>
        </w:rPr>
        <w:t> olan məhkumların bağlama, sovqat və ya banderol almalarına məhdudiyyət qoyulm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3. Tibbi rəyə əsasən məhkumların aldığı dərman preparatları və tibbi məmulatlar bu Məcəllənin 82.1-ci maddəsi ilə müəyyən olunmuş bağlama, sovqat və ya banderolların sayına daxil edilmir. Belə dərman preparatları və tibbi məmulatlar cəzaçəkmə müəssisələrinin tibb-sanitar hissəsinə məhkumların müalicəsi üçün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82.4. Bağlama, sovqat və banderollara müdiriyyət tərəfindən baxış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5. Məhkumların bağlama, sovqat və ya banderol alması və onlara baxış keçirilməsi qaydası</w:t>
      </w:r>
      <w:r w:rsidRPr="00793280">
        <w:rPr>
          <w:rFonts w:ascii="Palatino Linotype" w:eastAsia="Times New Roman" w:hAnsi="Palatino Linotype" w:cs="Times New Roman"/>
          <w:strike/>
          <w:color w:val="000000"/>
          <w:sz w:val="27"/>
          <w:szCs w:val="27"/>
        </w:rPr>
        <w:t>, habelə məhkumlara alınması qadağan edilən əşyaların siyahısı</w:t>
      </w:r>
      <w:r w:rsidRPr="00793280">
        <w:rPr>
          <w:rFonts w:ascii="Palatino Linotype" w:eastAsia="Times New Roman" w:hAnsi="Palatino Linotype" w:cs="Times New Roman"/>
          <w:color w:val="000000"/>
          <w:sz w:val="27"/>
          <w:szCs w:val="27"/>
        </w:rPr>
        <w:t> cəzaçəkmə müəssisələrinin Daxili İntizam Qaydaları ilə müəyyən edilir</w:t>
      </w:r>
      <w:r w:rsidRPr="00793280">
        <w:rPr>
          <w:rFonts w:ascii="Palatino Linotype" w:eastAsia="Times New Roman" w:hAnsi="Palatino Linotype" w:cs="Times New Roman"/>
          <w:i/>
          <w:iCs/>
          <w:color w:val="000000"/>
          <w:sz w:val="27"/>
          <w:szCs w:val="27"/>
        </w:rPr>
        <w:t>. Məhkumların adına göndərilmiş bağlama və banderollarda bu məcəllənin 74.5-ci maddəsində nəzərdə tutulanlar istisna olmaqla, digər əşya, mallar və ərzaq məhsulları aşkar edildikdə onlar götürülür. Bu əşya, mallar və ya ərzaq məhsulları məhkum azad olunanadək saxlanılması üçün anbara təhvil verilir və ya bağlama və banderolu göndərmiş şəxsin hesabına geri qaytarılır, yaxud cəzaçəkmə müəssisəsinin müdiriyyətinin əsaslandırılmış qərarına əsasən məhv edili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2.6. Cəzaçəkmə müəssisəsinin müdiriyyətinin razılığı ilə məhkumlar yaxın qohumlarına bağlama və ya banderol göndər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3.</w:t>
      </w:r>
      <w:r w:rsidRPr="00793280">
        <w:rPr>
          <w:rFonts w:ascii="Palatino Linotype" w:eastAsia="Times New Roman" w:hAnsi="Palatino Linotype" w:cs="Times New Roman"/>
          <w:b/>
          <w:bCs/>
          <w:color w:val="000000"/>
          <w:sz w:val="27"/>
          <w:szCs w:val="27"/>
        </w:rPr>
        <w:t> Məhkumların yazışması, pul baratlarının alınması və göndə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3.1. Bu Məcəllənin 83.3-cü maddəsində nəzərdə tutulan hallardan başqa məhkumlara məhdudiyyətsiz sayda məktub, teleqram almağa və göndərməyə icazə verilir. Məhkumlar məktub və teleqramları öz hesablarına göndər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83.2. Məhkumların müdafiəçi və ya qanuni əsaslarla hüquqi yardım göstərən digər şəxslərlə yazışmaları istisna olmaqla, onlar tərəfindən alman və göndərilən yazışmalar hazırlanan cinayətlərin qarşısını almaq, cinayət təqibini, cəzanın çəkilməsi qaydasını və şəxslərin həyat və təhlükəsizliyini təmin etmək məqsədilə cəzaçəkmə müəssisəsinin müdiriyyəti tərəfindən senzuradan keçirilə bilər. Yazışmadakı məlumatların cinayətlərin törədilməsinə yönəlməsi barədə cəzaçəkmə müəssisəsi müdiriyyətinin əsaslı məlumata malik olduğu hallarda məhkumların yazışmaları üzərində nəzarət cəzaçəkmə müəssisəsi müdiriyyətinin əsaslandırılmış qərarı ilə həyata keçirilir.</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Qanunvericiliklə qadağan olunmuş əşyaların ötürülməsinin qarşısını almaq məqsədilə məhkumların adına gələn və onlar tərəfindən göndərilən məktublar cəzaçəkmə müəssisəsinin müdiriyyəti tərəfindən açıla bilər. Bu halda həmin məktubların oxunmasına yol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3.3. Cəzaçəkmə müəssisələrində saxlanılan və qohum olmayan məhkumlar arasında yazışmalara cəzaçəkmə müəssisəsi müdiriyyətinin razılığı ilə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3.4. Məhkumların adına gəlmiş məktubların verilməsi, habelə ünvan sahiblərinə məhkumların məktublarının göndərilməsi məktubun gəldiyi və ya məhkum tərəfindən verildiyi gündən ən geci üç gün müddətində cəzaçəkmə müəssisəsinin müdiriyyəti tərəfindən həyata keçirilir. Teleqramlar məhkuma cəzaçəkmə müəssisəsinin müdiriyyəti tərəfindən təxirə salınmadan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83.5. Cəzaçəkmə müəssisələrinin fəaliyyətinə nəzarəti həyata keçirən orqanlara , Azərbaycan Respublikasının insan hüquqları üzrə müvəkkilinə (ombudsmana) , Milli preventiv qrupa və İnsan Hüquqları üzrə Avropa Məhkəməsinə ünvanlanmış təklif, ərizə və şikayətlər senzuradan keçirilmir və </w:t>
      </w:r>
      <w:r w:rsidRPr="00793280">
        <w:rPr>
          <w:rFonts w:ascii="Palatino Linotype" w:eastAsia="Times New Roman" w:hAnsi="Palatino Linotype" w:cs="Times New Roman"/>
          <w:color w:val="000000"/>
          <w:sz w:val="27"/>
          <w:szCs w:val="27"/>
        </w:rPr>
        <w:lastRenderedPageBreak/>
        <w:t>bir gündən gec olmayaraq (</w:t>
      </w:r>
      <w:r w:rsidRPr="00793280">
        <w:rPr>
          <w:rFonts w:ascii="Palatino Linotype" w:eastAsia="Times New Roman" w:hAnsi="Palatino Linotype" w:cs="Times New Roman"/>
          <w:i/>
          <w:iCs/>
          <w:color w:val="000000"/>
          <w:sz w:val="27"/>
          <w:szCs w:val="27"/>
        </w:rPr>
        <w:t>istirahət, səsvermə, iş günü hesab edilməyən bayram günləri və ümumxalq hüzn günü </w:t>
      </w:r>
      <w:r w:rsidRPr="00793280">
        <w:rPr>
          <w:rFonts w:ascii="Palatino Linotype" w:eastAsia="Times New Roman" w:hAnsi="Palatino Linotype" w:cs="Times New Roman"/>
          <w:color w:val="000000"/>
          <w:sz w:val="27"/>
          <w:szCs w:val="27"/>
        </w:rPr>
        <w:t>istisna olmaqla) aidiyyəti üzrə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3.6. Məhkumlar məhdudiyyətsiz pul baratları almaq, həmçinin şəxsi hesablarından yaxın qohumlarına pul baratları göndərmək hüququna malikdirlər. Başqa şəxslərə məhkumlar cəzaçəkmə müəssisəsinin müdiriyyətinin icazəsi ilə pul baratları göndər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4.</w:t>
      </w:r>
      <w:r w:rsidRPr="00793280">
        <w:rPr>
          <w:rFonts w:ascii="Palatino Linotype" w:eastAsia="Times New Roman" w:hAnsi="Palatino Linotype" w:cs="Times New Roman"/>
          <w:b/>
          <w:bCs/>
          <w:color w:val="000000"/>
          <w:sz w:val="27"/>
          <w:szCs w:val="27"/>
        </w:rPr>
        <w:t> Məhkumların telefon danışıq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4.1. </w:t>
      </w:r>
      <w:r w:rsidRPr="00793280">
        <w:rPr>
          <w:rFonts w:ascii="Palatino Linotype" w:eastAsia="Times New Roman" w:hAnsi="Palatino Linotype" w:cs="Times New Roman"/>
          <w:i/>
          <w:iCs/>
          <w:color w:val="000000"/>
          <w:sz w:val="27"/>
          <w:szCs w:val="27"/>
        </w:rPr>
        <w:t>Müəyyən müddətə azadlıqdan məhrum etmə növündə cəzaya məhkum edilmiş şəxslər həftədə iki dəfə, ömürlük azadlıqdan məhrum etmə növündə cəzaya məhkum edilmiş şəxslər isə həftədə bir dəfə müddəti on beş dəqiqə olmaqla telefonla danışmaq hüququna malikdirlər</w:t>
      </w:r>
      <w:r w:rsidRPr="00793280">
        <w:rPr>
          <w:rFonts w:ascii="Palatino Linotype" w:eastAsia="Times New Roman" w:hAnsi="Palatino Linotype" w:cs="Times New Roman"/>
          <w:color w:val="000000"/>
          <w:sz w:val="27"/>
          <w:szCs w:val="27"/>
        </w:rPr>
        <w:t>. Şəhərlərarası telefon danışıqlarının haqqı məhkumun şəxsi vəsaiti hesabına və ya yaxın qohumları tərəfindən ödənilir. Texniki imkanlar olmadıqda bir telefon danışığı bir qısa müddətli görüşlə əvəz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4.2. Məhkumun xahişi ilə onun yeni cəzaçəkmə müəssisəsinə gəlməsi ilə əlaqədar, həmçinin müstəsna hallarda ona cəzaçəkmə müəssisəsinin müdiriyyəti tərəfindən əlavə telefon danışığına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4.3. Tənbeh tədbiri kimi intizam və ya cərimə təcridxanalarında, kamera tipli otaqlarda və birnəfərlik kameralarda saxlanılan məhkumların telefon danışıqlarına yalnız müstəsna hallarda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4.4. Cəzaçəkmə müəssisələrində saxlanılan məhkumlar arasında </w:t>
      </w:r>
      <w:r w:rsidRPr="00793280">
        <w:rPr>
          <w:rFonts w:ascii="Palatino Linotype" w:eastAsia="Times New Roman" w:hAnsi="Palatino Linotype" w:cs="Times New Roman"/>
          <w:i/>
          <w:iCs/>
          <w:color w:val="000000"/>
          <w:sz w:val="27"/>
          <w:szCs w:val="27"/>
        </w:rPr>
        <w:t>yaxın qohumlar istisna olmaqla t</w:t>
      </w:r>
      <w:r w:rsidRPr="00793280">
        <w:rPr>
          <w:rFonts w:ascii="Palatino Linotype" w:eastAsia="Times New Roman" w:hAnsi="Palatino Linotype" w:cs="Times New Roman"/>
          <w:color w:val="000000"/>
          <w:sz w:val="27"/>
          <w:szCs w:val="27"/>
        </w:rPr>
        <w:t>elefon danışıqlarına icazə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84.5. Cinayət təqibinin, cəzanın icrası prosesində ictimai qaydanın, təhlükəsizliyin və rejim tələblərinin təmin edilməsi, yeni cinayətlərin və digər hüquqpozmaların törədilməsinin qarşısının alınması, onlardan zərər çəkmiş şəxslərin müdafiəsi zərurəti yarandıqda cəzaçəkmə müəssisəsinin müdiriyyətinin əsaslandırılmış qərarı ilə məhkumların telefon danışıqlarına nəzarət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5.</w:t>
      </w:r>
      <w:r w:rsidRPr="00793280">
        <w:rPr>
          <w:rFonts w:ascii="Palatino Linotype" w:eastAsia="Times New Roman" w:hAnsi="Palatino Linotype" w:cs="Times New Roman"/>
          <w:b/>
          <w:bCs/>
          <w:color w:val="000000"/>
          <w:sz w:val="27"/>
          <w:szCs w:val="27"/>
        </w:rPr>
        <w:t> Məhkumların gəzinti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5.1. Açıq havada işləməyən, bağlı otaq və ya kamerada saxlanılan məhkumlar bir saatdan az olmayan müddətə hər gün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5.2. Məhkumların gəzintisi gündüz vaxtı, cəzaçəkmə müəssisəsi ərazisinin xüsusi təchiz olunmuş hissəsində hər bağlı otaq və ya kamera üçün ayrılıqda keçirilir. Gəzinti zamanı müvafiq qaydalar məhkum tərəfindən pozulduqda gəzinti vaxtından əvvəl dayandır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6.</w:t>
      </w:r>
      <w:r w:rsidRPr="00793280">
        <w:rPr>
          <w:rFonts w:ascii="Palatino Linotype" w:eastAsia="Times New Roman" w:hAnsi="Palatino Linotype" w:cs="Times New Roman"/>
          <w:b/>
          <w:bCs/>
          <w:color w:val="000000"/>
          <w:sz w:val="27"/>
          <w:szCs w:val="27"/>
        </w:rPr>
        <w:t> Məhkumların ədəbiyyat və yazı ləvazimatı əldə etməsi və saxla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86.1. Məhkumlara bağlama, sovqat və ya banderol ilə, habelə şəxsi hesablarında olan vəsait hesabına məhdudiyyət qoyulmadan yazı ləvazimatı, ədəbiyyat almağa, qəzet və jurnallara abunə yazılmağa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6.2. Əldə olunmuş ədəbiyyat bu Məcəllə ilə müəyyən edilmiş bağlama və banderolların sayına daxil edilmir. Məhkumlara on cildədək kitab (jurnal) saxlamağa icaz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6.3. Məhkumların müharibəni, zorakılığı, </w:t>
      </w:r>
      <w:r w:rsidRPr="00793280">
        <w:rPr>
          <w:rFonts w:ascii="Palatino Linotype" w:eastAsia="Times New Roman" w:hAnsi="Palatino Linotype" w:cs="Times New Roman"/>
          <w:i/>
          <w:iCs/>
          <w:color w:val="000000"/>
          <w:sz w:val="27"/>
          <w:szCs w:val="27"/>
        </w:rPr>
        <w:t>ekstremizmi, terroru</w:t>
      </w:r>
      <w:r w:rsidRPr="00793280">
        <w:rPr>
          <w:rFonts w:ascii="Palatino Linotype" w:eastAsia="Times New Roman" w:hAnsi="Palatino Linotype" w:cs="Times New Roman"/>
          <w:color w:val="000000"/>
          <w:sz w:val="27"/>
          <w:szCs w:val="27"/>
        </w:rPr>
        <w:t> və qəddarlığı təbliğ edən, </w:t>
      </w:r>
      <w:r w:rsidRPr="00793280">
        <w:rPr>
          <w:rFonts w:ascii="Palatino Linotype" w:eastAsia="Times New Roman" w:hAnsi="Palatino Linotype" w:cs="Times New Roman"/>
          <w:i/>
          <w:iCs/>
          <w:color w:val="000000"/>
          <w:sz w:val="27"/>
          <w:szCs w:val="27"/>
        </w:rPr>
        <w:t>milli, dini və irqi</w:t>
      </w:r>
      <w:r w:rsidRPr="00793280">
        <w:rPr>
          <w:rFonts w:ascii="Palatino Linotype" w:eastAsia="Times New Roman" w:hAnsi="Palatino Linotype" w:cs="Times New Roman"/>
          <w:color w:val="000000"/>
          <w:sz w:val="27"/>
          <w:szCs w:val="27"/>
        </w:rPr>
        <w:t> ədavəti qızışdıran, habelə pornoqrafiya xarakterli nəşrləri əldə etməsi, saxlaması, onlara abunə yazılması və onları yayması qadağan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7.</w:t>
      </w:r>
      <w:r w:rsidRPr="00793280">
        <w:rPr>
          <w:rFonts w:ascii="Palatino Linotype" w:eastAsia="Times New Roman" w:hAnsi="Palatino Linotype" w:cs="Times New Roman"/>
          <w:b/>
          <w:bCs/>
          <w:color w:val="000000"/>
          <w:sz w:val="27"/>
          <w:szCs w:val="27"/>
        </w:rPr>
        <w:t> Məhkumların müşayiətsiz gediş-gəliş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1. Təsərrüfat və ya məişət xidməti üçün cəzaçəkmə müəssisələrində müəyyən müddətə azadlıqdan məhrum etmə növündə cəza çəkən və müsbət xarakterizə olunan məhkumlara cəza müddətinin ən azı üçdə bir hissəsini çəkdikdən sonra onların gördüyü işin xüsusiyyətinə görə zəruri hallarda mühafizə olunan ərazidən kənarda müşayiətsiz hərəkət etməyə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2. Cinayətlərin xüsusi təhlükəli residivinə görə məhkum olunmuş şəxslərə, ömürlük azadlıqdan məhrum etmə növündə cəza çəkən şəxslərə, ömürlük azadlıqdan məhrum etmə növündə cəzası müəyyən müddətə azadlıqdan məhrum etmə növündə cəza ilə əvəz olunmuş şəxslərə, tibbi xarakterli məcburi tədbirlər keçməli olan şəxslərə, bir cəzaçəkmə müəssisəsində altı aydan az müddətə cəza çəkən məhkumlara, tənbehi olan məhkumlara, cəzanın icrası dövründə qəsdən törədilmiş cinayətlərə görə yenidən məhkum olunmuşlara, vərəm xəstəliyinə tutulmuş (vərəm çöpləri ifraz edənlər) və zöhrəvi xəstəliklərdən tam müalicə kursu keçməyən məhkumlara mühafizə olunan ərazidən kənarda müşayiətsiz hərəkət etməyə icazə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3. Məhkuma mühafizə olunan ərazidən kənarda müşayiətsiz hərəkət etmək üçün icazə cəzaçəkmə müəssisəsinin müdiriyyətinin əsaslandırılmış və müvafiq icra hakimiyyəti orqanı ilə razılaşdırılmış qərarına əsasən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4. Müşayiətsiz hərəkət etməyə icazə verilmiş məhkumlar ayrı yaşayış binalarında yerləşd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5. Mühafizə olunan ərazidən kənarda müşayiətsiz hərəkət etməyə icazə verilmiş məhkumların davranışı cəzaçəkmə müəssisələrinin Daxili İntizam Qaydaları ilə tənzimlən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7.6. Məhkum tərəfindən davranış qaydaları pozulduqda və ya işin xüsusiyyəti dəyişdikdə müşayiətsiz hərəkət etməyə icazə cəzaçəkmə müəssisəsinin müdiriyyətinin əsaslandırılmış və müvafiq icra hakimiyyəti orqanı ilə razılaşdırılmış qərarı ilə ləğv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Maddə 88.</w:t>
      </w:r>
      <w:r w:rsidRPr="00793280">
        <w:rPr>
          <w:rFonts w:ascii="Palatino Linotype" w:eastAsia="Times New Roman" w:hAnsi="Palatino Linotype" w:cs="Times New Roman"/>
          <w:b/>
          <w:bCs/>
          <w:color w:val="000000"/>
          <w:sz w:val="27"/>
          <w:szCs w:val="27"/>
        </w:rPr>
        <w:t> Məhkum qadınların cəzaçəkmə müəssisəsindən kənarda yaşa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1. Əməyə vicdanlı münasibət bəsləyən və cəzaçəkmə rejiminin tələblərinə riayət edən, habelə cəza müddətinin ən azı üçdə birini çəkmiş məhkum qadınlara cəzaçəkmə müəssisəsinin müdiriyyətinin əsaslandırılmış və müvafiq icra hakimiyyəti orqanı ilə razılaşdırılmış qərarı ilə hamiləliyə və ya doğuşa görə qanunla müəyyən edilmiş qaydada, işdən azad edildikləri vaxt ərzində, habelə uşaq üç yaşına çatanadək cəzaçəkmə müəssisəsindən kənarda yaşamağa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2. Cəzaçəkmə müəssisəsindən kənarda yaşamağa icazə verilmiş məhkum qadı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2.1. cəzaçəkmə müəssisəsinin ərazisi yaxınlığında yaşamağa yerləşdirilir və müdiriyyətin daimi müşahidəsi altında ol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2.2. adi həyatda işlədilən paltar geyin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2.3. məhdudiyyətsiz halda yazışa bilər, pul baratları ala bilər və nağd puldan istifadə edə bilər, qohumları, həkimi ilə və başqa şəxslərlə görüşə bilər, bağlama, sovqat və ya banderol a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2.4. hüdudları cəzaçəkmə müəssisəsinin müdiriyyəti tərəfindən müəyyən edilən ərazi daxilində sərbəst gediş-gəliş hüququndan istifadə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8.3. Cəzaçəkmə rejimi və ya davranış qaydaları məhkum qadın tərəfindən müntəzəm və ya qəsdən pozulduqda, cəzaçəkmə müəssisəsinin müdiriyyətinin əsaslandırılmış və müvafiq icra hakimiyyəti orqanı ilə razılaşdırılmış qərarına əsasən cəzaçəkmə müəssisəsindən kənarda yaşamaq üçün verilən icazə ləğv edilir, məhkum qadın isə cəzasını çəkmək üçün cəzaçəkmə müəssisəsinə qayt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89.</w:t>
      </w:r>
      <w:r w:rsidRPr="00793280">
        <w:rPr>
          <w:rFonts w:ascii="Palatino Linotype" w:eastAsia="Times New Roman" w:hAnsi="Palatino Linotype" w:cs="Times New Roman"/>
          <w:b/>
          <w:bCs/>
          <w:color w:val="000000"/>
          <w:sz w:val="27"/>
          <w:szCs w:val="27"/>
        </w:rPr>
        <w:t> Cəzaçəkmə müəssisəsinin hüdudlarından kənarda qısa müddətli səf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9.1. Məntəqə tipli cəzaçəkmə müəssisələrində, ilk dəfə qəsdən törədilmiş böyük ictimai təhlükə törətməyən və ya az ağır cinayətlərə görə, habelə ehtiyatsızlıqdan törədilmiş cinayətlərə görə məhkum olunmuş ümumi rejimli cəzaçəkmə müəssisələrində və tərbiyə müəssisələrində saxlanılan məhkumlara onların yaxın qohumlarının ölümü və ya həyatı üçün təhlükə yaradan ağır xəstəliyi ilə əlaqədar, məhkumlara və ya onların ailəsinə təbii fəlakətlə və digər fövqəladə hadisə nəticəsində əhəmiyyətli maddi zərər vurulduqda cəzaçəkmə müəssisələrinin hüdudlarından kənara (yalnız ölkə daxilində) yeddi gün müddətinə qısa müddətli səfərə getməsinə icazə verilə bilər. Bu zaman gedib-gəlmək üçün sərf olunan vaxt, iki gündən çox olmamaq şərti ilə, nəzərə alın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89.2. Bu Məcəllənin 89.1-ci maddəsində nəzərdə tutulmuş hallarda məhkumun qısa müddətli səfər haqqındakı ərizəsinə təxirə salınmadan </w:t>
      </w:r>
      <w:r w:rsidRPr="00793280">
        <w:rPr>
          <w:rFonts w:ascii="Palatino Linotype" w:eastAsia="Times New Roman" w:hAnsi="Palatino Linotype" w:cs="Times New Roman"/>
          <w:color w:val="000000"/>
          <w:sz w:val="27"/>
          <w:szCs w:val="27"/>
        </w:rPr>
        <w:lastRenderedPageBreak/>
        <w:t>baxılmalıdır. Qısa müddətli səfərə cəzaçəkmə müəssisəsinin müdiriyyəti, müvafiq icra hakimiyyəti orqanı ilə razılaşdırıldıqdan sonra məhkumun şəxsiyyətini və davranışını nəzərə almaqla icazə verir. Qısa müddətli səfərə icazə verilməməsi əsaslandırılmalıdır. Məhkumun cəzaçəkmə müəssisəsinin hüdudlarından kənarda olduğu vaxt cəzanın icrası müddətinə hesablanır. Məhkumun yol xərcini özü və ya qohumları ödəyir. Məhkumun cəzaçəkmə müəssisəsinin hüdudlarından kənarda olduğu vaxt ərzində ona əmək haqqı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9.3. Cəzaçəkmə müəssisələrindəki uşaq evlərində uşaqları olan qadınlara öz məzuniyyətləri vaxtı övladlarını qohumlarının, himayəçilərinin yanına və ya uşaq evlərinə düzəltmək üçün cəzaçəkmə müəssisələrinin hüdudlarından kənara (yalnız ölkə daxilində) on beş günədək qısa müddətli səfərə getməsinə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9.4. İlk dəfə qəsdən törədilmiş böyük ictimai təhlükə törətməyən və ya az ağır cinayətlərə görə, habelə ehtiyatsızlıqdan törədilmiş cinayətlərə görə məhkum olunmuş və ümumi rejimli cəzaçəkmə müəssisələrində və ya ümumi rejimli tərbiyə müəssisələrində bu Məcəllənin 113.3 və 124.3-cü maddələrinə əsasən saxlanılma şəraiti yaxşılaşdırılan məhkumlara ildə bir dəfə məzuniyyətləri vaxtı müvafiq icra hakimiyyəti orqanının müəyyən etdiyi qaydada cəzaçəkmə müəssisəsinin müdiriyyətinin qərarı ilə cəzaçəkmə müəssisələrinin hüdudlarından kənara (yalnız ölkə daxilində) yeddi günədək müddətə, yola sərf olunan iki günədək müddət nəzərə alınmamaqla, qısa müddətli səfər etməyə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89.4-1. Məntəqə tipli cəzaçəkmə müəssisəsində cəza çəkən və cəzaçəkmə müəssisəsindən kənarda, yaxud cəzaçəkmə müəssisəsinin istehsalat sahəsində əmək fəaliyyəti ilə məşğul olan məhkuma nümunəvi davranışına, əməyə və təhsilə vicdanlı münasibətinə, təlim-tərbiyə tədbirlərində fəal iştirakına görə cəzaçəkmə müəssisəsi müdiriyyətinin qərarı ilə əmək məzuniyyətini cəzaçəkmə müəssisəsinin hüdudlarından kənarda (yalnız Azərbaycan Respublikasının ərazisi hüdudlarında) keçirməyə icazə verilməlidi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89.5. Məhkumların cəzaçəkmə müəssisələrinin hüdudlarından kənara qısa müddətli səfərə buraxılması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90.</w:t>
      </w:r>
      <w:r w:rsidRPr="00793280">
        <w:rPr>
          <w:rFonts w:ascii="Palatino Linotype" w:eastAsia="Times New Roman" w:hAnsi="Palatino Linotype" w:cs="Times New Roman"/>
          <w:b/>
          <w:bCs/>
          <w:i/>
          <w:iCs/>
          <w:color w:val="000000"/>
          <w:sz w:val="27"/>
          <w:szCs w:val="27"/>
        </w:rPr>
        <w:t> Müəyyən müddətə azadlıqdan məhrum etmə və ömürlük azadlıqdan məhrum etmə növündə cəzaya məhkum olunmuş şəxslərin sosial təminatı</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0.1. Müəyyən müddətə azadlıqdan məhrum etmə və ömürlük azadlıqdan məhrum etmə növündə cəzaya məhkum olunmuş şəxslərə əmək pensiyalarının təyin edilməsi şərtləri və qaydası “Əmək pensiyaları haqqında” Azərbaycan Respublikasının Qanunu ilə müəyyən edilir.</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90.2. Müəyyən müddətə azadlıqdan məhrum etmə və ömürlük azadlıqdan məhrum etmə növündə cəzaya məhkum olunmuş şəxslərə sosial müavinətlərin təyin edilməsi şərtləri və qaydası “Sosial müavinətlər haqqında” Azərbaycan Respublikasının Qanunu ilə müəyyən edilir.</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0.3. Müəyyən müddətə azadlıqdan məhrum etmə və ömürlük azadlıqdan məhrum etmə növündə cəzaya məhkum olunmuş işləyən şəxslərin məcburi dövlət sosial sığortasına cəlb edilməsi şərtləri və qaydası, həmçinin qadın məhkumların hamiləliyə və doğuşa görə müavinətlə təmin olunması “Sosial sığorta haqqında” Azərbaycan Respublikasının Qanunu ilə müəyyən edilir.</w:t>
      </w:r>
    </w:p>
    <w:p w:rsidR="00793280" w:rsidRPr="00793280" w:rsidRDefault="00793280" w:rsidP="00793280">
      <w:pPr>
        <w:spacing w:after="0" w:line="240" w:lineRule="auto"/>
        <w:ind w:firstLine="60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0.4. Əmək pensiyalarının və sosial müavinətlərin təyin edilməsi məqsədilə cəzaçəkmə müəssisəsinin müdiriyyəti müəyyən müddətə azadlıqdan məhrum etmə və ömürlük azadlıqdan məhrum etmə növündə cəzaya məhkum olunmuş şəxslər barədə müvafiq icra hakimiyyəti orqanının müəyyən etdiyi məlumatları həmin şəxslərin bu Məcəllənin 71.1-ci maddəsinə uyğun olaraq cəzaçəkmə müəssisəsinə qəbul edildiyi gündən 10 gün müddətində müvafiq icra hakimiyyəti orqanının mərkəzləşdirilmiş elektron informasiya sisteminə ötürür və həmin məlumatların mütəmadi yenilənməsini təmin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1.</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ya məhkum olunmuş şəxslərin maddi məişət təminat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1. Müəyyən müddətə azadlıqdan məhrum etmə və ömürlük azadlıqdan məhrum etmə növündə cəzaya məhkum olunmuş şəxslər cəzaçəkmə müəssisələrində sanitariya və gigiyena qaydalarına uyğun zəruri maddi-məişət şəraiti ilə təmin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2. Cəzaçəkmə müəssisələrində, tərbiyə müəssisələrində və həbsxanalarda hər məhkum üçün yaşayış sahəsinin norması dörd kvadratmetrdən, müalicə müəssisələrində isə beş kvadratmetrdən az ola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3. Məhkumlara fərdi yataq yeri və yataq ləvazimatı verilir. Onlar cinsləri, mövsüm və iqlim şəraiti nəzərə alınmaqla </w:t>
      </w:r>
      <w:r w:rsidRPr="00793280">
        <w:rPr>
          <w:rFonts w:ascii="Palatino Linotype" w:eastAsia="Times New Roman" w:hAnsi="Palatino Linotype" w:cs="Times New Roman"/>
          <w:i/>
          <w:iCs/>
          <w:color w:val="000000"/>
          <w:sz w:val="27"/>
          <w:szCs w:val="27"/>
        </w:rPr>
        <w:t>dövlət hesabına</w:t>
      </w:r>
      <w:r w:rsidRPr="00793280">
        <w:rPr>
          <w:rFonts w:ascii="Palatino Linotype" w:eastAsia="Times New Roman" w:hAnsi="Palatino Linotype" w:cs="Times New Roman"/>
          <w:color w:val="000000"/>
          <w:sz w:val="27"/>
          <w:szCs w:val="27"/>
        </w:rPr>
        <w:t> geyim, alt paltarı və ayaqqabı ilə təmin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4. Məhkumlar gün ərzində orqanizmin normal fəaliyyətini təmin edən üç dəfə yeməklə </w:t>
      </w:r>
      <w:r w:rsidRPr="00793280">
        <w:rPr>
          <w:rFonts w:ascii="Palatino Linotype" w:eastAsia="Times New Roman" w:hAnsi="Palatino Linotype" w:cs="Times New Roman"/>
          <w:i/>
          <w:iCs/>
          <w:color w:val="000000"/>
          <w:sz w:val="27"/>
          <w:szCs w:val="27"/>
        </w:rPr>
        <w:t>dövlət hesabına</w:t>
      </w:r>
      <w:r w:rsidRPr="00793280">
        <w:rPr>
          <w:rFonts w:ascii="Palatino Linotype" w:eastAsia="Times New Roman" w:hAnsi="Palatino Linotype" w:cs="Times New Roman"/>
          <w:color w:val="000000"/>
          <w:sz w:val="27"/>
          <w:szCs w:val="27"/>
        </w:rPr>
        <w:t> təmin olunurlar. Məhkumları əməyə cəlb edən müəssisələrin hesabına onların müəyyən olunmuş normadan əlavə qidalanması təşkil edilə bilər</w:t>
      </w:r>
      <w:r w:rsidRPr="00793280">
        <w:rPr>
          <w:rFonts w:ascii="Palatino Linotype" w:eastAsia="Times New Roman" w:hAnsi="Palatino Linotype" w:cs="Times New Roman"/>
          <w:strike/>
          <w:color w:val="000000"/>
          <w:sz w:val="27"/>
          <w:szCs w:val="27"/>
        </w:rPr>
        <w:t>. Özlərindən asılı olmayan səbəblərdən əmək haqqı və ya pensiya almayan məhkumlar dövlət hesabına yeməklə təmin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5. Məhkumların yemək və maddi-məişət normalar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6. ləğv edilmiş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7. ləğv edilmiş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91.8. Hamilə və ya üç yaşına çatmamış uşağı olan məhkum qadınlara, yetkinlik yaşına çatmayan, həmçinin xəstə, birinci və ikinci qrup əlilliyi olan məhkumlara yaxşılaşdırılmış maddi-məişət şəraiti yaradılır və onlar üçün yeməyin xüsusi normaları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1.9. Ərzaq məhsullarının və ən zəruri malların əldə edilməsi üçün xərcləməyə icazə verilən məbləğdən başqa, məhkumlar öz şəxsi hesablarında olan vəsaitlə cəzaçəkmə müəssisələrində istifadəsinə icazə verilən ayaqqabı və paltar </w:t>
      </w:r>
      <w:r w:rsidRPr="00793280">
        <w:rPr>
          <w:rFonts w:ascii="Palatino Linotype" w:eastAsia="Times New Roman" w:hAnsi="Palatino Linotype" w:cs="Times New Roman"/>
          <w:strike/>
          <w:color w:val="000000"/>
          <w:sz w:val="27"/>
          <w:szCs w:val="27"/>
        </w:rPr>
        <w:t>həmçinin idman paltarı</w:t>
      </w:r>
      <w:r w:rsidRPr="00793280">
        <w:rPr>
          <w:rFonts w:ascii="Palatino Linotype" w:eastAsia="Times New Roman" w:hAnsi="Palatino Linotype" w:cs="Times New Roman"/>
          <w:color w:val="000000"/>
          <w:sz w:val="27"/>
          <w:szCs w:val="27"/>
        </w:rPr>
        <w:t> əldə edə bilərlər. Məhkumlar normativ hüquqi aktlarla müəyyən olunmuş qaydada haqqı ödənilən müalicə-profilaktika xidmətlərindən və başqa əlavə xidmətlərdən istifadə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91-1.</w:t>
      </w:r>
      <w:r w:rsidRPr="00793280">
        <w:rPr>
          <w:rFonts w:ascii="Palatino Linotype" w:eastAsia="Times New Roman" w:hAnsi="Palatino Linotype" w:cs="Times New Roman"/>
          <w:b/>
          <w:bCs/>
          <w:i/>
          <w:iCs/>
          <w:color w:val="000000"/>
          <w:sz w:val="27"/>
          <w:szCs w:val="27"/>
        </w:rPr>
        <w:t> Cəzaçəkmə müəssisələrində bədən tərbiyəsi və idman</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1-1.1. Cəzaçəkmə müəssisələrinin rəhbərliyi azadlıqdan məhrum edilmiş şəxslərin bədən tərbiyəsi və idmanla məşğul olması üçün şəraiti təmin edir və idman tədbirlərinin keçirilməsini təşkil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1-1.2. Cəzaçəkmə müəssisələrinin gün bölgüsündə fiziki məşqlər, o cümlədən səhər gimnastikası və gündə bir saatdan az olmayaraq idmanla məşğul olma nəzərdə tutu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91-1.3. Cəzaçəkmə müəssisələrində cəza çəkən şəxslər müəyyən edilmiş normativlərdən əlavə bədən tərbiyəsi və idmanla məşğul olmaq üçün öz vəsaitləri hesabına idman geyimi və alətləri əldə etmək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2.</w:t>
      </w:r>
      <w:r w:rsidRPr="00793280">
        <w:rPr>
          <w:rFonts w:ascii="Palatino Linotype" w:eastAsia="Times New Roman" w:hAnsi="Palatino Linotype" w:cs="Times New Roman"/>
          <w:b/>
          <w:bCs/>
          <w:color w:val="000000"/>
          <w:sz w:val="27"/>
          <w:szCs w:val="27"/>
        </w:rPr>
        <w:t> Hamilə və ya üç yaşına çatmayan uşağı olan məhkum qadınların maddi-məişət təminatının xüsusiyyə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2.1. Cəzaçəkmə müəssisələrində məhkum qadınların üç yaşına çatmayan uşaqlarının yerləşdirilməsi üçün uşaq evləri təşkil edilir. Uşaq evləri uşaqların normal inkişafı və yaşayışı üçün zəruri şəraitlə təmin edilir. Məhkum qadınlar asudə vaxtlarında uşaqlarla məhdudiyyətsiz görüşə bilərlər. Onların uşaqla birgə yaşayışına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2.2. Məhkum qadınların uşaqları ananın razılığı ilə onun qohumlarına və ya ananın razılığı, qəyyumluq və himayəçilik orqanlarının qərarı ilə digər şəxslərə verilə, habelə üç yaşı tamam olduqdan sonra müvafiq uşaq müəssisələrinə göndə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2.3. Üç yaşı tamam olmuş uşaqların anasının cəzaçəkmə müddətinin qurtarmasına bir ildən çox qalmazsa və o, analıq borcunu vicdanla yerinə yetirərsə, cəzaçəkmə müəssisəsinin müdiriyyəti uşağın uşaq evində saxlanma müddətini cəzaçəkmə müddətinin sonuna qədər artır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2.4. Hamilə qadınlar doğuş və doğuşdan sonrakı müddətdə xüsusi tibbi yardım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3.</w:t>
      </w:r>
      <w:r w:rsidRPr="00793280">
        <w:rPr>
          <w:rFonts w:ascii="Palatino Linotype" w:eastAsia="Times New Roman" w:hAnsi="Palatino Linotype" w:cs="Times New Roman"/>
          <w:b/>
          <w:bCs/>
          <w:color w:val="000000"/>
          <w:sz w:val="27"/>
          <w:szCs w:val="27"/>
        </w:rPr>
        <w:t> Məhkumların tibbi-sanitariya təminat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1. Cəzaçəkmə müəssisələrində müalicə-profilaktika, sanitariya-profilaktika və sanitariya-epidemiologiya işi qanunvericiliyə, habelə cəzanın icrası qaydasına və şərtlərinə uyğun təşkil edilir v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2. </w:t>
      </w:r>
      <w:r w:rsidRPr="00793280">
        <w:rPr>
          <w:rFonts w:ascii="Palatino Linotype" w:eastAsia="Times New Roman" w:hAnsi="Palatino Linotype" w:cs="Times New Roman"/>
          <w:i/>
          <w:iCs/>
          <w:color w:val="000000"/>
          <w:sz w:val="27"/>
          <w:szCs w:val="27"/>
        </w:rPr>
        <w:t>Cəzaçəkmə müəssisələrində məhkumlara tibbi xidmət göstərmək üçün tibb-sanitariya hissələri, həmçinin yoluxucu xəstələrin, alkoqolizm və narkomaniyaya düçar olanların, habelə vərəmli xəstələrin stasionar müalicəsi və saxlanılması üçün müalicə müəssisələri təşki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Azadlıqdan məhrum etmə növündə cəza çəkən narkoloji xəstələrin narkoloji yardım almaq hüququnun hər hansı şəkildə məhdudlaşdırılmasına yol verilmir. Azadlıqdan məhrum etmə növündə cəza çəkən və abstinent sindromu vəziyyətində olan narkoloji xəstələr digər xəstələrdən ayrı saxlan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Cəzaçəkmə müəssisələrində insanın immunçatışmazlığı virusu infeksiyasının profilaktikası məqsədi ilə insanın immunçatışmazlığı virusunun törətdiyi xəstəliklə mübarizə haqqında Azərbaycan Respublikasının qanunvericiliyində nəzərdə tutulmuş tədbirlər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3. Cəzaçəkmə müəssisələrinin müdiriyyəti məhkumların ümumi və şəxsi sanitariya-gigiyena tələblərinə əməl edilməsini təmin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4. Yemək qəbul etməkdən imtina edən və bununla əlaqədar həyatı üçün təhlükə yaranan məhkumların tibbi rəyə əsasən məcburi qaydada qidalandırılmasına yo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5. Cəzaçəkmə müəssisələrində məhkumlara tibbi xidmət göstərilməsi, sanitar nəzarətinin təşkili və həyata keçirilməsi, müəssisədən kənar tibb müəssisələrindən istifadə və bu məqsədlə onların tibb işçilərinin cəlb edilməsi qaydası normativ hüquqi aktlarla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3.6. </w:t>
      </w:r>
      <w:r w:rsidRPr="00793280">
        <w:rPr>
          <w:rFonts w:ascii="Palatino Linotype" w:eastAsia="Times New Roman" w:hAnsi="Palatino Linotype" w:cs="Times New Roman"/>
          <w:i/>
          <w:iCs/>
          <w:color w:val="000000"/>
          <w:sz w:val="27"/>
          <w:szCs w:val="27"/>
        </w:rPr>
        <w:t>Məhkumlar</w:t>
      </w:r>
      <w:r w:rsidRPr="00793280">
        <w:rPr>
          <w:rFonts w:ascii="Palatino Linotype" w:eastAsia="Times New Roman" w:hAnsi="Palatino Linotype" w:cs="Times New Roman"/>
          <w:color w:val="000000"/>
          <w:sz w:val="27"/>
          <w:szCs w:val="27"/>
        </w:rPr>
        <w:t> tibbi məsləhət və müalicə almaq üçün pullu xidmət göstərən tibb müəssisələrinə müraciət etmək hüququna malikdirlər. Bu növ xidmətlərin, dərmanların ödəniş haqqı məhkum və ya onun qohumları tərəfindən həyata keçirilir. Belə hallarda tibbi məsləhətin verilməsi və müalicənin aparılması cəzaçəkmə müəssisəsinin tibb-sanitariya hissəsində, habelə </w:t>
      </w:r>
      <w:r w:rsidRPr="00793280">
        <w:rPr>
          <w:rFonts w:ascii="Palatino Linotype" w:eastAsia="Times New Roman" w:hAnsi="Palatino Linotype" w:cs="Times New Roman"/>
          <w:i/>
          <w:iCs/>
          <w:color w:val="000000"/>
          <w:sz w:val="27"/>
          <w:szCs w:val="27"/>
        </w:rPr>
        <w:t>müalicə müəssisəsində həmin müəssisənin tibb</w:t>
      </w:r>
      <w:r w:rsidRPr="00793280">
        <w:rPr>
          <w:rFonts w:ascii="Palatino Linotype" w:eastAsia="Times New Roman" w:hAnsi="Palatino Linotype" w:cs="Times New Roman"/>
          <w:color w:val="000000"/>
          <w:sz w:val="27"/>
          <w:szCs w:val="27"/>
        </w:rPr>
        <w:t> işçilərinin müşahidəsi altın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4.</w:t>
      </w:r>
      <w:r w:rsidRPr="00793280">
        <w:rPr>
          <w:rFonts w:ascii="Palatino Linotype" w:eastAsia="Times New Roman" w:hAnsi="Palatino Linotype" w:cs="Times New Roman"/>
          <w:b/>
          <w:bCs/>
          <w:color w:val="000000"/>
          <w:sz w:val="27"/>
          <w:szCs w:val="27"/>
        </w:rPr>
        <w:t> Məhkumların maddi məsul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4.1. Cəzaçəkmə müəssisələrində məhkumlar vurduqları maddi ziyana görə məsuliyyət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4.1.1. əmək vəzifələrinin icrası zamanı vurduqları ziyana görə Azərbaycan Respublikası əmək qanunvericiliyi ilə müəyyən edilmiş qaydad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4.1.2. vurulan digər ziyana görə Azərbaycan Respublikasının mülki qanunvericiliyi ilə müəyyən edilmiş qaydad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94.2. Özlərinə qəsdən bədən xəsarəti yetirmiş məhkumların müalicəsi və ya cəzaçəkmə müəssisəsindən qaçmış məhkumun tutulması ilə əlaqədar çəkilən </w:t>
      </w:r>
      <w:r w:rsidRPr="00793280">
        <w:rPr>
          <w:rFonts w:ascii="Palatino Linotype" w:eastAsia="Times New Roman" w:hAnsi="Palatino Linotype" w:cs="Times New Roman"/>
          <w:color w:val="000000"/>
          <w:sz w:val="27"/>
          <w:szCs w:val="27"/>
        </w:rPr>
        <w:lastRenderedPageBreak/>
        <w:t>xərclər qanunvericiliklə müəyyən edilmiş qaydada məhkumlar tərəfindən ödənilməlid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üəyyən müddətə azadlıqdan məhrum etmə və ömürlük azadlıqdan məhrum etmə növündə cəzalara məhkum olunmuş şəxslərİn əməyi, </w:t>
      </w:r>
      <w:r w:rsidRPr="00793280">
        <w:rPr>
          <w:rFonts w:ascii="Palatino Linotype" w:eastAsia="Times New Roman" w:hAnsi="Palatino Linotype" w:cs="Times New Roman"/>
          <w:b/>
          <w:bCs/>
          <w:i/>
          <w:iCs/>
          <w:color w:val="000000"/>
          <w:sz w:val="27"/>
          <w:szCs w:val="27"/>
        </w:rPr>
        <w:t>peşə təhsili</w:t>
      </w:r>
      <w:r w:rsidRPr="00793280">
        <w:rPr>
          <w:rFonts w:ascii="Palatino Linotype" w:eastAsia="Times New Roman" w:hAnsi="Palatino Linotype" w:cs="Times New Roman"/>
          <w:b/>
          <w:bCs/>
          <w:color w:val="000000"/>
          <w:sz w:val="27"/>
          <w:szCs w:val="27"/>
        </w:rPr>
        <w:t> və peşə hazırlığ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5.</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əməyə cəlb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5.1. Hər bir məhkum cəzaçəkmə müəssisəsinin müdiriyyəti tərəfindən müəyyən edilmiş yerdə və işlərdə əmək fəaliyyəti ilə məşğul olmalıdır. Cəzaçəkmə müəssisəsinin müdiriyyəti məhkumların cinsini, yaşını, əmək qabiliyyətini, sağlamlığını, imkan daxilində ixtisaslarını nəzərə alaraq, onları faydalı əməyə cəlb etməlidirlər. Məhkumlar bir qayda olaraq cəzaçəkmə müəssisələrinin istehsalat </w:t>
      </w:r>
      <w:r w:rsidRPr="00793280">
        <w:rPr>
          <w:rFonts w:ascii="Palatino Linotype" w:eastAsia="Times New Roman" w:hAnsi="Palatino Linotype" w:cs="Times New Roman"/>
          <w:i/>
          <w:iCs/>
          <w:color w:val="000000"/>
          <w:sz w:val="27"/>
          <w:szCs w:val="27"/>
        </w:rPr>
        <w:t>sahələrində, bu müəssisələrin normal fəaliyyətinin təmin olunması üçün nəzərdə tutulmuş təsərrüfat və məişət işlərində, habelə</w:t>
      </w:r>
      <w:r w:rsidRPr="00793280">
        <w:rPr>
          <w:rFonts w:ascii="Palatino Linotype" w:eastAsia="Times New Roman" w:hAnsi="Palatino Linotype" w:cs="Times New Roman"/>
          <w:color w:val="000000"/>
          <w:sz w:val="27"/>
          <w:szCs w:val="27"/>
        </w:rPr>
        <w:t> cəzaçəkmə müəssisələrindən kənar digər istehsalat obyektlərində müəyyən olunmuş qaydada mühafizə və təcrid olunmaqla əməyə cəlb olunurlar. Məhkumlar cəzaçəkmə müəssisəsində müdiriyyətin icazəsi ilə fərdi əməklə məşğul ola bilərlər. </w:t>
      </w:r>
      <w:r w:rsidRPr="00793280">
        <w:rPr>
          <w:rFonts w:ascii="Palatino Linotype" w:eastAsia="Times New Roman" w:hAnsi="Palatino Linotype" w:cs="Times New Roman"/>
          <w:i/>
          <w:iCs/>
          <w:color w:val="000000"/>
          <w:sz w:val="27"/>
          <w:szCs w:val="27"/>
        </w:rPr>
        <w:t>Cəzaçəkmə müəssisələrində təsərrüfat və məişət işlərinə cəlb edilmiş məhkumların sayı müəssisədə cəza çəkməsi nəzərdə tutulan məhkumların sayının on faizindən çox ola bilməz. Məhkumların əməyindən istifadə edilməsinə icazə verilməyən işlərin siyahısı cəzaçəkmə müəssisələri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5.2. Altmış yaşından yuxarı kişi, əlli beş yaşından yuxarı qadın məhkumlara, birinci və ikinci qrup əlilliyi</w:t>
      </w:r>
      <w:r w:rsidRPr="00793280">
        <w:rPr>
          <w:rFonts w:ascii="Palatino Linotype" w:eastAsia="Times New Roman" w:hAnsi="Palatino Linotype" w:cs="Times New Roman"/>
          <w:i/>
          <w:iCs/>
          <w:color w:val="000000"/>
          <w:sz w:val="27"/>
          <w:szCs w:val="27"/>
        </w:rPr>
        <w:t>, 18 yaşınadək sağlamlıq imkanlarının məhdudluğu</w:t>
      </w:r>
      <w:r w:rsidRPr="00793280">
        <w:rPr>
          <w:rFonts w:ascii="Palatino Linotype" w:eastAsia="Times New Roman" w:hAnsi="Palatino Linotype" w:cs="Times New Roman"/>
          <w:color w:val="000000"/>
          <w:sz w:val="27"/>
          <w:szCs w:val="27"/>
        </w:rPr>
        <w:t> olan məhkumlara, hamiləliyi dörd aydan çox olan və ya cəzaçəkmə müəssisələri nəzdindəki uşaq evlərində uşaqları olan qadın məhkumlara könüllülük əsasında işləməyə icazə verilir. Yetkinlik yaşına çatmayan məhkumlar əmək qanunvericiliyinə uyğun işə cəlb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5.3. Həbsxanada cəza çəkən məhkumların əməyi ancaq həbsxana ərazisində təşkil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5.4. Məhkumların əməyindən istifadə edilməsi, qadağan olunan işlərin və vəzifələrin siyahısı cəzaçəkmə müəssisələri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5.5. Məhkumların istehsalat fəaliyyəti cəzaçəkmə müəssisələrinin əsas vəzifəsinə, yəni məhkumların islah edilməsinə mane olma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95.6. Məhkumlara əmək mübahisələrinin həlli üçün əmək fəaliyyətini dayandırmaq və tətil etmək qadağan edilir. Üzrsüz səbəbdən əməkdən imtina </w:t>
      </w:r>
      <w:r w:rsidRPr="00793280">
        <w:rPr>
          <w:rFonts w:ascii="Palatino Linotype" w:eastAsia="Times New Roman" w:hAnsi="Palatino Linotype" w:cs="Times New Roman"/>
          <w:color w:val="000000"/>
          <w:sz w:val="27"/>
          <w:szCs w:val="27"/>
        </w:rPr>
        <w:lastRenderedPageBreak/>
        <w:t>edilməsi və ya əmək fəaliyyətinin dayandırılması cəzanın icrası qaydalarının pozulması sayılır və məhkuma tənbeh tədbirlərinin tətbiq edilməsinə və ya onların maddi məsuliyyətə cəlb olunmasına səbəb ol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6.</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əmək şərai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1. Məhkumların iş vaxtının müddəti, əməyin mühafizəsi və istehsalat sanitariyası qaydaları əmək qanunvericiliyinə uyğun olaraq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2. Məhkumlara istirahət günləri verilir və onlar əmək qanunvericiliyində nəzərdə tutulmuş </w:t>
      </w:r>
      <w:r w:rsidRPr="00793280">
        <w:rPr>
          <w:rFonts w:ascii="Palatino Linotype" w:eastAsia="Times New Roman" w:hAnsi="Palatino Linotype" w:cs="Times New Roman"/>
          <w:i/>
          <w:iCs/>
          <w:color w:val="000000"/>
          <w:sz w:val="27"/>
          <w:szCs w:val="27"/>
        </w:rPr>
        <w:t>qaydada səsvermə, iş günü hesab edilməyən bayram günləri və ümumxalq hüzn günündə</w:t>
      </w:r>
      <w:r w:rsidRPr="00793280">
        <w:rPr>
          <w:rFonts w:ascii="Palatino Linotype" w:eastAsia="Times New Roman" w:hAnsi="Palatino Linotype" w:cs="Times New Roman"/>
          <w:color w:val="000000"/>
          <w:sz w:val="27"/>
          <w:szCs w:val="27"/>
        </w:rPr>
        <w:t> işdən azad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3. Məhkumların gördükləri işin xüsusiyyətini nəzərə alaraq, tərbiyə müəssisələri istisna olmaqla, iş vaxtının cəmləşdirilmiş uçotuna yol verilir. Uçot dövründə iş vaxtının müddəti qanunla müəyyən edilmiş gündəlik iş vaxtı müddətindən çox olma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4. Məhkumların ödənişli əməyə cəlb edildikləri vaxt ümumi əmək stajına daxil edilir. Əmək stajının hesablanması təqvim ilinin yekununa əsasən, cəzaçəkmə müəssisəsinin müdiriyyəti tərəfindən aparılır. Ardıcıl olaraq əmək vəzifələrini yerinə yetirməyən, yaxud digər hallarda işdən boyun qaçıran məhkumların müvafiq dövrdəki iş vaxtları cəzaçəkmə müəssisəsinin müdiriyyətinin təqdimatına əsasən məhkəmənin qərarı ilə onların ümumi əmək stajından çıxar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5. Əmək fəaliyyəti ilə məşğul olan məhkumlar hər il əmək qanunvericiliyi ilə müəyyən edilmiş ödənişli məzuniyyətdən istifadə hüququna malikdirlər. Məzuniyyətdən istifadə vaxtı cəzaçəkmə müəssisələrinin hüdudlarından kənara qısa müddətli səfər etmək qaydası bu Məcəllənin 89.4-cü maddəsi ilə müəyyən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6. Məhkum qadınlar hamiləliyə və doğuşa görə qanunvericilikdə müəyyən edilmiş müddətə işdən azad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6.7. İş normalarını artıqlaması ilə yerinə yetirən və ya müəyyən edilmiş tapşırıqları nümunəvi yerinə yetirən məhkumlara əmək qanunvericiliyində nəzərdə tutulmuş əlavə məzuniyyət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7.</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əməyinin ödən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7.1. Məhkumlar əmək qanunvericiliyinə uyğun olaraq əməyin ödənilməs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97.2. İş vaxtının normasını tam işləmiş və öz əmək vəzifələrini yerinə yetirmiş məhkumların aylıq əmək haqqının məbləği əməyin ödənilməsinin müəyyən olunmuş minimum miqdarından az olma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7.3. Natamam iş vaxtına görə əməyin ödənilməsi işlənmiş vaxta mütənasib və ya istehsaldan asılı olaraq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7.4. Müəyyən müddətə azadlıqdan məhrum etmə və ömürlük azadlıqdan məhrum etmə növündə cəzaya məhkum olunmuş şəxslərin əmək haqqının ödənilməsi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8.</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haqqı ödənilməyən işlərə cəlb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8.1. Məhkumlar mühafizə qurğuları istisna olmaqla, cəzaçəkmə müəssisələrinin və onların ərazisinin abadlaşdırılması, məhkumların mədəni-məişət şəraitinin yaxşılaşdırılması üçün köməkçi işlərə haqqı ödənilmədən cəlb ed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8.2. Bu Məcəllənin 98.1-ci maddəsində göstərilən işlərə məhkumlar, bir qayda olaraq növbə ilə işdən azad vaxtlarda cəlb edilirlər. Belə işlərin müddəti ay ərzində səkkiz saatdan çox ola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8.3. Məhkumlar mühafizə qurğularının bərpasına yalnız təbii fəlakət, yaxud digər fövqəladə hallar nəticəsində bu qurğulara zərər vurulduqda və ya onlar dağıldıqda haqqı ödənilmədən cəlb ed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99.</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qazancından tutulma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9.1. Cəzaçəkmə müəssisələrində və həbsxanalarda məhkumların qazancından, pensiyalarından və digər gəlirlərindən tutulmalar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9.2. </w:t>
      </w:r>
      <w:r w:rsidRPr="00793280">
        <w:rPr>
          <w:rFonts w:ascii="Palatino Linotype" w:eastAsia="Times New Roman" w:hAnsi="Palatino Linotype" w:cs="Times New Roman"/>
          <w:i/>
          <w:iCs/>
          <w:color w:val="000000"/>
          <w:sz w:val="27"/>
          <w:szCs w:val="27"/>
        </w:rPr>
        <w:t>Məhkumların əməkhaqqından gəlir vergisi, məcburi dövlət sosial sığorta haqqı və digər məcburi ödənişlər tutulur</w:t>
      </w:r>
      <w:r w:rsidRPr="00793280">
        <w:rPr>
          <w:rFonts w:ascii="Palatino Linotype" w:eastAsia="Times New Roman" w:hAnsi="Palatino Linotype" w:cs="Times New Roman"/>
          <w:color w:val="000000"/>
          <w:sz w:val="27"/>
          <w:szCs w:val="27"/>
        </w:rPr>
        <w:t>. İcra vərəqəsinə və başqa icra sənədlərinə görə tutulmalar qalan məbləğdən qanunvericiliklə müəyyən edilmiş qaydada aparılır. Yetkinlik yaşına çatmayan uşaqlar üçün aliment məhkumun qazancının bütün məbləğindən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9.3. Cəzaçəkmə müəssisələrində və həbsxanalarda məhkumların şəxsi hesabına, bütün tutulmalı məbləğlərdən asılı olmayaraq onlara hesablanmış aylıq əmək haqqının, pensiyanın və digər gəlirlərin ən azı </w:t>
      </w:r>
      <w:r w:rsidRPr="00793280">
        <w:rPr>
          <w:rFonts w:ascii="Palatino Linotype" w:eastAsia="Times New Roman" w:hAnsi="Palatino Linotype" w:cs="Times New Roman"/>
          <w:i/>
          <w:iCs/>
          <w:color w:val="000000"/>
          <w:sz w:val="27"/>
          <w:szCs w:val="27"/>
        </w:rPr>
        <w:t>əlli</w:t>
      </w:r>
      <w:r w:rsidRPr="00793280">
        <w:rPr>
          <w:rFonts w:ascii="Palatino Linotype" w:eastAsia="Times New Roman" w:hAnsi="Palatino Linotype" w:cs="Times New Roman"/>
          <w:color w:val="000000"/>
          <w:sz w:val="27"/>
          <w:szCs w:val="27"/>
        </w:rPr>
        <w:t xml:space="preserve"> faizi, altmış yaşından yuxarı kişi, əlli beş yaşından yuxarı qadın məhkumların, birinci və ikinci qrup əlilliyi olan məhkumların, yetkinlik yaşına çatmayanların və ya hamilə, cəzaçəkmə müəssisələri nəzdindəki uşaq evlərində uşaqları olan </w:t>
      </w:r>
      <w:r w:rsidRPr="00793280">
        <w:rPr>
          <w:rFonts w:ascii="Palatino Linotype" w:eastAsia="Times New Roman" w:hAnsi="Palatino Linotype" w:cs="Times New Roman"/>
          <w:color w:val="000000"/>
          <w:sz w:val="27"/>
          <w:szCs w:val="27"/>
        </w:rPr>
        <w:lastRenderedPageBreak/>
        <w:t>məhkum qadınların şəxsi hesabına isə aylıq əmək haqqının, pensiyanın və digər gəlirlərin ən azı </w:t>
      </w:r>
      <w:r w:rsidRPr="00793280">
        <w:rPr>
          <w:rFonts w:ascii="Palatino Linotype" w:eastAsia="Times New Roman" w:hAnsi="Palatino Linotype" w:cs="Times New Roman"/>
          <w:i/>
          <w:iCs/>
          <w:color w:val="000000"/>
          <w:sz w:val="27"/>
          <w:szCs w:val="27"/>
        </w:rPr>
        <w:t>altmış</w:t>
      </w:r>
      <w:r w:rsidRPr="00793280">
        <w:rPr>
          <w:rFonts w:ascii="Palatino Linotype" w:eastAsia="Times New Roman" w:hAnsi="Palatino Linotype" w:cs="Times New Roman"/>
          <w:color w:val="000000"/>
          <w:sz w:val="27"/>
          <w:szCs w:val="27"/>
        </w:rPr>
        <w:t> faizi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99.4. Məntəqə tipli cəzaçəkmə müəssisələrində cəza çəkən şəxslərə, habelə bu Məcəlləyə uyğun olaraq cəzaçəkmə müəssisəsindən kənarda yaşamağa icazə verilmiş məhkum qadınlara tutulmalı bütün məbləğlərdən asılı olmayaraq ümumi gəlirin ən azı altmış beş faizi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0.</w:t>
      </w:r>
      <w:r w:rsidRPr="00793280">
        <w:rPr>
          <w:rFonts w:ascii="Palatino Linotype" w:eastAsia="Times New Roman" w:hAnsi="Palatino Linotype" w:cs="Times New Roman"/>
          <w:b/>
          <w:bCs/>
          <w:color w:val="000000"/>
          <w:sz w:val="27"/>
          <w:szCs w:val="27"/>
        </w:rPr>
        <w:t> Müəyyən müddətə azadlıqdan məhrum etmə növündə cəzaya məhkum olunmuş şəxslərin </w:t>
      </w:r>
      <w:r w:rsidRPr="00793280">
        <w:rPr>
          <w:rFonts w:ascii="Palatino Linotype" w:eastAsia="Times New Roman" w:hAnsi="Palatino Linotype" w:cs="Times New Roman"/>
          <w:b/>
          <w:bCs/>
          <w:i/>
          <w:iCs/>
          <w:color w:val="000000"/>
          <w:sz w:val="27"/>
          <w:szCs w:val="27"/>
        </w:rPr>
        <w:t>peşə təhsili</w:t>
      </w:r>
      <w:r w:rsidRPr="00793280">
        <w:rPr>
          <w:rFonts w:ascii="Palatino Linotype" w:eastAsia="Times New Roman" w:hAnsi="Palatino Linotype" w:cs="Times New Roman"/>
          <w:b/>
          <w:bCs/>
          <w:color w:val="000000"/>
          <w:sz w:val="27"/>
          <w:szCs w:val="27"/>
        </w:rPr>
        <w:t> və peşə hazırlığ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1. Peşəsi və ya ixtisası olmayan məhkumlar üçün cəzaçəkmə müəssisələrində </w:t>
      </w:r>
      <w:r w:rsidRPr="00793280">
        <w:rPr>
          <w:rFonts w:ascii="Palatino Linotype" w:eastAsia="Times New Roman" w:hAnsi="Palatino Linotype" w:cs="Times New Roman"/>
          <w:i/>
          <w:iCs/>
          <w:color w:val="000000"/>
          <w:sz w:val="27"/>
          <w:szCs w:val="27"/>
        </w:rPr>
        <w:t>peşə təhsil</w:t>
      </w:r>
      <w:r w:rsidRPr="00793280">
        <w:rPr>
          <w:rFonts w:ascii="Palatino Linotype" w:eastAsia="Times New Roman" w:hAnsi="Palatino Linotype" w:cs="Times New Roman"/>
          <w:color w:val="000000"/>
          <w:sz w:val="27"/>
          <w:szCs w:val="27"/>
        </w:rPr>
        <w:t>i və ya peşə hazırlığı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2. Hamilə və ya cəzaçəkmə müəssisələri nəzdindəki uşaq evlərində uşaqları olan məhkum qadınlar, altmış yaşından yuxarı kişi və əlli beş yaşından yuxarı qadın məhkumlar, birinci və ikinci qrup əlilliyi</w:t>
      </w:r>
      <w:r w:rsidRPr="00793280">
        <w:rPr>
          <w:rFonts w:ascii="Palatino Linotype" w:eastAsia="Times New Roman" w:hAnsi="Palatino Linotype" w:cs="Times New Roman"/>
          <w:i/>
          <w:iCs/>
          <w:color w:val="000000"/>
          <w:sz w:val="27"/>
          <w:szCs w:val="27"/>
        </w:rPr>
        <w:t>, 18 yaşınadək sağlamlıq imkanlarının məhdudluğu</w:t>
      </w:r>
      <w:r w:rsidRPr="00793280">
        <w:rPr>
          <w:rFonts w:ascii="Palatino Linotype" w:eastAsia="Times New Roman" w:hAnsi="Palatino Linotype" w:cs="Times New Roman"/>
          <w:color w:val="000000"/>
          <w:sz w:val="27"/>
          <w:szCs w:val="27"/>
        </w:rPr>
        <w:t> olan məhkumlar </w:t>
      </w:r>
      <w:r w:rsidRPr="00793280">
        <w:rPr>
          <w:rFonts w:ascii="Palatino Linotype" w:eastAsia="Times New Roman" w:hAnsi="Palatino Linotype" w:cs="Times New Roman"/>
          <w:i/>
          <w:iCs/>
          <w:color w:val="000000"/>
          <w:sz w:val="27"/>
          <w:szCs w:val="27"/>
        </w:rPr>
        <w:t>peşə təhsilinə</w:t>
      </w:r>
      <w:r w:rsidRPr="00793280">
        <w:rPr>
          <w:rFonts w:ascii="Palatino Linotype" w:eastAsia="Times New Roman" w:hAnsi="Palatino Linotype" w:cs="Times New Roman"/>
          <w:color w:val="000000"/>
          <w:sz w:val="27"/>
          <w:szCs w:val="27"/>
        </w:rPr>
        <w:t> və ya peşə hazırlığına öz arzularına görə cəlb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3. Tərbiyə müəssisələrində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və ya peşə hazırlığı məhkumların iş günü müddəti ərzind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4. Cəzaçəkmə müəssisələrində saxlanılan məhkumlar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üzrə imtahan vermək üçün əmək qanunvericiliyində nəzərdə tutulmuş müddətə işdən azad edilirlər. Bu müddət üçün onlara əmək haqqı hesablanmır, lakin yemək pulsuz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5. Məntəqə tipli cəzaçəkmə müəssisələrində cəza çəkən məhkumların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üzrə imtahan verməsi dövründə onların maddi təminatı müvafiq icra hakimiyyəti orqanının müəyyən etdiyi qayda və şərtlərl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6. Məhkumların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və ya peşə hazırlığı həvəsləndirilir və onların islah edilməsi müəyyən edilərkən nəzərə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7. </w:t>
      </w:r>
      <w:r w:rsidRPr="00793280">
        <w:rPr>
          <w:rFonts w:ascii="Palatino Linotype" w:eastAsia="Times New Roman" w:hAnsi="Palatino Linotype" w:cs="Times New Roman"/>
          <w:i/>
          <w:iCs/>
          <w:color w:val="000000"/>
          <w:sz w:val="27"/>
          <w:szCs w:val="27"/>
        </w:rPr>
        <w:t>Peşə təhsili</w:t>
      </w:r>
      <w:r w:rsidRPr="00793280">
        <w:rPr>
          <w:rFonts w:ascii="Palatino Linotype" w:eastAsia="Times New Roman" w:hAnsi="Palatino Linotype" w:cs="Times New Roman"/>
          <w:color w:val="000000"/>
          <w:sz w:val="27"/>
          <w:szCs w:val="27"/>
        </w:rPr>
        <w:t> və ya peşə hazırlığı müvafiq icra hakimiyyəti orqanı tərəfindən müəyyən edilmiş qayda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0.8. ləğv edilmişd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Müəyyən müddətə azadlıqdan məhrum etmə və ömürlük azadlıqdan məhrum etmə növündə cəzalara məhkum olunmuş şəxslərlə tərbiyə işi</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1.</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lə tərbiyə işinin təşki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01.1. Məhkumlarla tərbiyə işi onların ictimai faydalı əməklə məşğul olmasına, əməyə vicdanlı münasibətə və cəmiyyətdə qəbul edilmiş davranış normalarına riayət edilməsinin, təhsil və mədəniyyət səviyyəsinin artırılmasının formalaşdırılmasına və möhkəmləndirilməsinə yönəl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1.2. Tərbiyə tədbirlərində məhkumların iştirakı onların islah edilməsi müəyyənləşdirilərkən, habelə həvəsləndirmə və tənbeh tədbirlərinin tətbiqi zamanı nəzərə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1.3. Məhkumların məcburi olan tərbiyə tədbirlərində iştirakı cəzaçəkmə müəssisəsinin </w:t>
      </w:r>
      <w:r w:rsidRPr="00793280">
        <w:rPr>
          <w:rFonts w:ascii="Palatino Linotype" w:eastAsia="Times New Roman" w:hAnsi="Palatino Linotype" w:cs="Times New Roman"/>
          <w:i/>
          <w:iCs/>
          <w:color w:val="000000"/>
          <w:sz w:val="27"/>
          <w:szCs w:val="27"/>
        </w:rPr>
        <w:t>gün bölgüsündə</w:t>
      </w:r>
      <w:r w:rsidRPr="00793280">
        <w:rPr>
          <w:rFonts w:ascii="Palatino Linotype" w:eastAsia="Times New Roman" w:hAnsi="Palatino Linotype" w:cs="Times New Roman"/>
          <w:color w:val="000000"/>
          <w:sz w:val="27"/>
          <w:szCs w:val="27"/>
        </w:rPr>
        <w:t> nəzərdə tutu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1.4. Məhkumlarla tərbiyə işi onların şəxsiyyətinin fərdi xüsusiyyətləri, xarakteri və törətdikləri cinayətin səbəbləri nəzərə alınmaql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1.5. Məhkumlarla tərbiyə işinin təşkili üçün cəzaçəkmə müəssisələrində zəruri maddi-texniki baza yaradılır.</w:t>
      </w:r>
    </w:p>
    <w:p w:rsidR="00793280" w:rsidRPr="00793280" w:rsidRDefault="00793280" w:rsidP="00793280">
      <w:pPr>
        <w:spacing w:after="0" w:line="240" w:lineRule="auto"/>
        <w:ind w:firstLine="540"/>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2. </w:t>
      </w:r>
      <w:r w:rsidRPr="00793280">
        <w:rPr>
          <w:rFonts w:ascii="Palatino Linotype" w:eastAsia="Times New Roman" w:hAnsi="Palatino Linotype" w:cs="Times New Roman"/>
          <w:b/>
          <w:bCs/>
          <w:color w:val="000000"/>
          <w:sz w:val="27"/>
          <w:szCs w:val="27"/>
        </w:rPr>
        <w:t>Müəyyən müddətə azadlıqdan məhrum etmə və ömürlük azadlıqdan məhrum etmə növündə cəzalara məhkum olunmuş şəxslərlə tərbiyə işinin əsas formaları</w:t>
      </w:r>
    </w:p>
    <w:p w:rsidR="00793280" w:rsidRPr="00793280" w:rsidRDefault="00793280" w:rsidP="00793280">
      <w:pPr>
        <w:spacing w:after="0" w:line="240" w:lineRule="auto"/>
        <w:ind w:firstLine="540"/>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1. Məhkumların islah edilməsi məqsədi ilə cəzaçəkmə müəssisələrində əxlaqı, hüquqi, əmək, fiziki və başqa tərbiyə tədbirləri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2. Məhkumlarla tərbiyə işi pedaqoji və psixoloji üsullara əsasən cəzaçəkmə müəssisəsinin növü, cəzanın müddəti, fərdi, qrup və kütləvi şəkildə saxlanma şərtləri nəzərə alınmaqla, fərqləndirilmiş qaydada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2.3. Məhkumlarla tərbiyə işi aparılarkən kütləvi informasiya vasitələrindən, o cümlədən radio və televiziyadan, kinofilmlərə baxışdan istifadə edilir, kitabxanalar təşki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2.4. Tənbeh tədbiri qismində intizam və cərimə təcridxanalarına, birnəfərlik kameralara, kamera tipli otaqlara, həbsxanalarda ciddi saxlanma şəraitinə, habelə bu məcəllənin 70.4.3-cü maddəsinə əsasən həbsxanaya keçirilmiş məhkumlara televiziya verilişlərinə baxmağa icazə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3.</w:t>
      </w:r>
      <w:r w:rsidRPr="00793280">
        <w:rPr>
          <w:rFonts w:ascii="Palatino Linotype" w:eastAsia="Times New Roman" w:hAnsi="Palatino Linotype" w:cs="Times New Roman"/>
          <w:b/>
          <w:bCs/>
          <w:color w:val="000000"/>
          <w:sz w:val="27"/>
          <w:szCs w:val="27"/>
        </w:rPr>
        <w:t> Cəzaçəkmə müəssisələrində məhkumların özfəaliyyət təşkilat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1. Cəzaçəkmə müəssisələrində, ömürlük azadlıqdan məhrum etmə növündə cəzaya məhkum olunmuş şəxslər istisna olmaqla, digər məhkumların bu müəssisələrin müdiriyyətinin nəzarəti altında fəaliyyət göstərən özfəaliyyət təşkilatları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2. Özfəaliyyət təşkilatlarının fəaliyyətində məhkumların iştirakı həvəsləndirilir və onların islah edilməsi müəyyənləşdirilərkən nəzərə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3. Özfəaliyyət təşkilatlarının əsas məqsədi aşağıdakıl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03.3.1. məhkumların islah edilməsinə, tərbiyəsinə, onların mənəvi və fiziki inkişafına köməklik göstə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3.2. məhkumlarda müsbət vərdişləri inkişaf etdirmək və onların faydalı təşəbbüskarlığını həvəsləndi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3.3. cəzaçəkmə müəssisəsində əməyin, məişət şəraitinin və asudə vaxtın səmərəli keçməsinin təşkili məsələlərinin həllində iştirak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3.4. məhkumlar arasında intizamı möhkəmləndirmək və onların bir-birinə qarşılıqlı müsbət münasibətlərini formalaşdı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3.5. məhkumlara və onların ailələrinə yardım göstə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4. Özfəaliyyət təşkilatlarının üzvlərinə əlavə güzəştlər verilmir və onlar istehsalatda əsas işdən azad edilm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3.5. Məhkumların özfəaliyyət təşkilatlarının yaradılması və onların fəaliyyət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4.</w:t>
      </w:r>
      <w:r w:rsidRPr="00793280">
        <w:rPr>
          <w:rFonts w:ascii="Palatino Linotype" w:eastAsia="Times New Roman" w:hAnsi="Palatino Linotype" w:cs="Times New Roman"/>
          <w:b/>
          <w:bCs/>
          <w:color w:val="000000"/>
          <w:sz w:val="27"/>
          <w:szCs w:val="27"/>
        </w:rPr>
        <w:t> Müəyyən müddətə azadlıqdan məhrum etmə növündə cəzaya məhkum olunmuş şəxslərin ümumi təhsi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1. Cəzaçəkmə müəssisələrində məhkumların ümumi təhsili həyata keçirilir. Yaşı qırxdan çox olan məhkumlar, birinci və ikinci qrup əlilliyi</w:t>
      </w:r>
      <w:r w:rsidRPr="00793280">
        <w:rPr>
          <w:rFonts w:ascii="Palatino Linotype" w:eastAsia="Times New Roman" w:hAnsi="Palatino Linotype" w:cs="Times New Roman"/>
          <w:i/>
          <w:iCs/>
          <w:color w:val="000000"/>
          <w:sz w:val="27"/>
          <w:szCs w:val="27"/>
        </w:rPr>
        <w:t>, 18 yaşınadək sağlamlıq imkanlarının məhdudluğu</w:t>
      </w:r>
      <w:r w:rsidRPr="00793280">
        <w:rPr>
          <w:rFonts w:ascii="Palatino Linotype" w:eastAsia="Times New Roman" w:hAnsi="Palatino Linotype" w:cs="Times New Roman"/>
          <w:color w:val="000000"/>
          <w:sz w:val="27"/>
          <w:szCs w:val="27"/>
        </w:rPr>
        <w:t> olan məhkumlar ümumi </w:t>
      </w:r>
      <w:r w:rsidRPr="00793280">
        <w:rPr>
          <w:rFonts w:ascii="Palatino Linotype" w:eastAsia="Times New Roman" w:hAnsi="Palatino Linotype" w:cs="Times New Roman"/>
          <w:strike/>
          <w:color w:val="000000"/>
          <w:sz w:val="27"/>
          <w:szCs w:val="27"/>
        </w:rPr>
        <w:t>orta</w:t>
      </w:r>
      <w:r w:rsidRPr="00793280">
        <w:rPr>
          <w:rFonts w:ascii="Palatino Linotype" w:eastAsia="Times New Roman" w:hAnsi="Palatino Linotype" w:cs="Times New Roman"/>
          <w:color w:val="000000"/>
          <w:sz w:val="27"/>
          <w:szCs w:val="27"/>
        </w:rPr>
        <w:t> təhsilə öz arzularına görə cəlb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2. Məhkumların ümumi təhsili həvəsləndirilir və onların islah edilməsi müəyyənləşdirilərkən nəzərə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3. Əmək qanunvericiliyinə uyğun olaraq ümumi təhsil alan məhkumlar imtahan vermək üçün işdən azad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4. Cəzaçəkmə müəssisələrinin nəzdindəki ümumi təhsil müəssisələrinin pedaqoji kollektivi tərbiyə işinin aparılmasında cəzaçəkmə müəssisələrinin müdiriyyətinə köməkli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5. Müəyyən müddətə azadlıqdan məhrum etmə növündə cəzaya məhkum olunmuş şəxslərin ümumi təhsili müvafiq icra hakimiyyəti orqanının müəyyən etdiyi qaydad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4.6. Ömürlük azadlıqdan məhrum etmə növündə cəzaya məhkum olunmuş şəxslər ümumi təhsilə cəlb olunmurlar. Onların öz-özünə təhsil alması üçün cəzanın icrası və çəkilməsi qaydasına və şərtlərinə zidd olmayan şərait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5.</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lə tətbiq edilən həvəsləndirmə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05.1. Nümunəvi davranışa, əməyə və təhsilə vicdanlı münasibətə, özfəaliyyət təşkilatlarında və tərbiyə tədbirlərində fəal iştirakına görə məhkumlara aşağıdakı həvəsləndirmə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5.1.1. təşəkkür elan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5.1.2. hədiyyə ilə mükafatlandı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3. </w:t>
      </w:r>
      <w:r w:rsidRPr="00793280">
        <w:rPr>
          <w:rFonts w:ascii="Palatino Linotype" w:eastAsia="Times New Roman" w:hAnsi="Palatino Linotype" w:cs="Times New Roman"/>
          <w:i/>
          <w:iCs/>
          <w:color w:val="000000"/>
          <w:sz w:val="27"/>
          <w:szCs w:val="27"/>
        </w:rPr>
        <w:t>dörd manatadək</w:t>
      </w:r>
      <w:r w:rsidRPr="00793280">
        <w:rPr>
          <w:rFonts w:ascii="Palatino Linotype" w:eastAsia="Times New Roman" w:hAnsi="Palatino Linotype" w:cs="Times New Roman"/>
          <w:color w:val="000000"/>
          <w:sz w:val="27"/>
          <w:szCs w:val="27"/>
        </w:rPr>
        <w:t> miqdarda pulla mükafatlandı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4. əlavə sovqat, bağlama və ya banderol almağa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5. əlavə telefon danışığına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6. əlavə qısa müddətli və ya uzun müddətli görüşə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7. ərzaq məhsulları və ən zəruri mallar əldə etmək üçün </w:t>
      </w:r>
      <w:r w:rsidRPr="00793280">
        <w:rPr>
          <w:rFonts w:ascii="Palatino Linotype" w:eastAsia="Times New Roman" w:hAnsi="Palatino Linotype" w:cs="Times New Roman"/>
          <w:i/>
          <w:iCs/>
          <w:color w:val="000000"/>
          <w:sz w:val="27"/>
          <w:szCs w:val="27"/>
        </w:rPr>
        <w:t>on beş manatadək </w:t>
      </w:r>
      <w:r w:rsidRPr="00793280">
        <w:rPr>
          <w:rFonts w:ascii="Palatino Linotype" w:eastAsia="Times New Roman" w:hAnsi="Palatino Linotype" w:cs="Times New Roman"/>
          <w:color w:val="000000"/>
          <w:sz w:val="27"/>
          <w:szCs w:val="27"/>
        </w:rPr>
        <w:t>miqdarda əlavə pul xərcləməyə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8. verilmiş tənbehi vaxtından əvvəl götü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9. saxlanılma şəraitini yaxşılaşdı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1.10. xüsusi rejimli cəzaçəkmə müəssisələrində saxlanılan və cəza müddətinin ən azı üçdə birini çəkmiş məhkumları kamera tipli otaqlardan adi yaşayış binalarına keçi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05.1.11. xüsusi rejimli cəzaçəkmə müəssisəsində və həbsxanada kameralarda saxlanılan məhkumlara bir ay ərzində bir saatadək əlavə gəzintiyə icazə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2. Məntəqə tipli cəzaçəkmə müəssisələrində cəza çəkən məhkumlara istirahət və bayram günlərinin məntəqə tipli cəzaçəkmə müəssisəsinin ərazisindən kənarda keçirilməsinə icazə vermək kimi həvəsləndirmə tədbiri də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3. Ömürlük azadlıqdan məhrum etmə növündə cəzaya məhkum olunmuş şəxslər istisna olmaqla müsbət xarakterizə olunan məhkumlara onların ərizələrinə əsasən bu Məcəllənin 70-ci maddəsində nəzərdə tutulmuş qaydada digər həvəsləndirmə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5.4. Cəzaçəkmə müəssisəsinin müdiriyyəti tərəfindən məhkumların razılığı ilə onların əfv edilməsi haqqında vəsatət qaldır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06.</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ə həvəsləndirmə tədbirlərinin tətbiqi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6.1. Məhkumlara həvəsləndirmə tədbirləri yazılı şəkild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6.2. Verilmiş tənbehin həvəsləndirmə qaydasında vaxtından əvvəl götürülməsin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6.2.1. bu Məcəllənin 107.1.1 və 107.1.2-ci maddələrində göstərilən tənbehlərin verilməsi günündən ən azı üç aydan sonr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6.2.2. bu Məcəllənin 107.1.3 və 107.1.4-cü maddələrində göstərilən tənbehlərin verilməsi günündən ən azı altı ay sonra yo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xml:space="preserve">106.3. Tənbeh tədbiri kimi xüsusi rejimli cəzaçəkmə müəssisələrində adi yaşayış binalarından kamera tipli otaqlara keçirilmiş məhkumlara adi yaşayış </w:t>
      </w:r>
      <w:r w:rsidRPr="00793280">
        <w:rPr>
          <w:rFonts w:ascii="Palatino Linotype" w:eastAsia="Times New Roman" w:hAnsi="Palatino Linotype" w:cs="Times New Roman"/>
          <w:color w:val="000000"/>
          <w:sz w:val="27"/>
          <w:szCs w:val="27"/>
        </w:rPr>
        <w:lastRenderedPageBreak/>
        <w:t>binalarına keçirilmə növündə həvəsləndirmə tədbiri tənbeh verilməsi günündən ən azı bir il keçdikdən sonra yenidən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07.</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ə tətbiq edilən tənbeh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7.1. Cəzanın icrası qaydalarını pozan məhkumlara aşağıdakı tənbeh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7.1.1. xəbərdarlı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7.1.2. töhm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7.1.3. cəzaçəkmə müəssisələrində və həbsxanalarda saxlanılan kişi məhkumları on beş günədək, qadın məhkumları isə on günədək müddətə cərimə təcridxanasına keçi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07.1.4. xüsusi rejimli cəzaçəkmə müəssisələrində saxlanılan məhkumları adi yaşayış binalarından kamera tipli otaqlara keçi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7.2. Cəzanın icrası qaydaları qərəzli pozulduqda ümumi və ciddi rejimli cəzaçəkmə müəssisələrində saxlanılan kişi məhkumları bir aydan altı ay müddətinədək kamera tipli otaqlara, xüsusi rejimli cəzaçəkmə müəssisələrində saxlanılan məhkumları bir aydan altı ay müddətinədək birnəfərlik kameralara, həbsxanalarda saxlanılan məhkumları iki aydan altı ayadək müddətə ciddi saxlanma şəraitinə keçirmək növündə tənbeh tədbiri tətbiq edilə bilər. Bu tənbeh tədbirləri yalnız bu Məcəllənin 107.1.1-107.1.3-cü maddələrində nəzərdə tutulmuş tənbeh tədbirləri verilmiş məhkumlara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7.3. Məntəqə tipli cəzaçəkmə müəssisələrində cəzanın icrası qaydalarını qərəzli pozan məhkumlara bir ay müddətində müəssisədən kənara çıxmağın və ya üç ay ərzində istirahət və bayram günlərini cəzaçəkmə müəssisəsindən kənarda keçirməyin qadağan edilməsi kimi tənbeh tədbirləri, yaxud bu Məcəllənin 70-ci maddəsində nəzərdə tutulmuş qaydada digər tənbeh tədbirlə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7.4. Məntəqə tipli cəzaçəkmə müəssisələrində cəza çəkən məhkumlara bu Məcəllənin 107.2-ci maddəsində nəzərdə tutulmuş tənbeh tədbiri tətbiq ed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7.5. Cəzanın icrası qaydalarını qərəzli pozan məhkumlara bu Məcəllənin 70-ci maddəsində nəzərdə tutulmuş qaydada digər tənbeh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7.6. Həvəsləndirmə tədbiri qaydasında saxlanılma şəraiti yaxşılaşdırılmış məhkum barədə bu Məcəllənin 107.1-107.3, 107.5 və 125-ci maddələrində nəzərdə tutulmuş tənbeh tədbiri tətbiq edildikdə yaxşılaşdırılmış saxlanılma şəraiti ləğv edili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8.</w:t>
      </w:r>
      <w:r w:rsidRPr="00793280">
        <w:rPr>
          <w:rFonts w:ascii="Palatino Linotype" w:eastAsia="Times New Roman" w:hAnsi="Palatino Linotype" w:cs="Times New Roman"/>
          <w:b/>
          <w:bCs/>
          <w:color w:val="000000"/>
          <w:sz w:val="27"/>
          <w:szCs w:val="27"/>
        </w:rPr>
        <w:t> Cəzanın icrası qaydalarının qərəzli pozu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 Cəzanın icrası qaydalarının qərəzli pozulması aşağıdakı hallar hesab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08.1.1. alkoqol və ya digər güclü təsir göstərən maddələri qəbul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2. narkotik </w:t>
      </w:r>
      <w:r w:rsidRPr="00793280">
        <w:rPr>
          <w:rFonts w:ascii="Palatino Linotype" w:eastAsia="Times New Roman" w:hAnsi="Palatino Linotype" w:cs="Times New Roman"/>
          <w:i/>
          <w:iCs/>
          <w:color w:val="000000"/>
          <w:sz w:val="27"/>
          <w:szCs w:val="27"/>
        </w:rPr>
        <w:t>vasitələri</w:t>
      </w:r>
      <w:r w:rsidRPr="00793280">
        <w:rPr>
          <w:rFonts w:ascii="Palatino Linotype" w:eastAsia="Times New Roman" w:hAnsi="Palatino Linotype" w:cs="Times New Roman"/>
          <w:color w:val="000000"/>
          <w:sz w:val="27"/>
          <w:szCs w:val="27"/>
        </w:rPr>
        <w:t> və ya psixotrop maddələri qəbul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3. xırda xuliqanlı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4. cəzaçəkmə müəssisəsinin işçi heyətini hədələmək, təhqir etmək və ya onların qanuni tələblərinə tabe olma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5. xidməti borclarını yerinə yetirən digər dövlət nümayəndələrini hədələmək və ya təhqir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6. qrup halında tabe olmamaq və ya belə qruplarda fəal iştirak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1.7. il ərzində üç dəfədən çox tənbeh edil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8.1-1. Məntəqə tipli cəzaçəkmə müəssisələrində cəzanın icrası qaydalarının qərəzli pozulması, həmçinin aşağıdakı hallar hesab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8.1-1.1. məhkumun cəzaçəkmə müəssisəsini icazəsiz tərk et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8.1-1.2. məhkumun üzrsüz səbəbdən ayda iki dəfədən çox cəzaçəkmə müəssisəsinə vaxtında qayıtma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8.2. Rejimin qərəzli pozulması məhkuma tənbeh tədbirlərinin tətbiq edilməsi ilə eyni vaxtda cəzaçəkmə müəssisəsinin müdiriyyətinin əsaslandırılmış qər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09.</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ə tənbeh tədbirlərinin tətbiqi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9.1. Tənbeh tədbirlərinin tətbiqi zamanı </w:t>
      </w:r>
      <w:r w:rsidRPr="00793280">
        <w:rPr>
          <w:rFonts w:ascii="Palatino Linotype" w:eastAsia="Times New Roman" w:hAnsi="Palatino Linotype" w:cs="Times New Roman"/>
          <w:i/>
          <w:iCs/>
          <w:color w:val="000000"/>
          <w:sz w:val="27"/>
          <w:szCs w:val="27"/>
        </w:rPr>
        <w:t>məhkuma öz əməlini yazılı və ya şifahi qaydada izah etmək imkanı verilir</w:t>
      </w:r>
      <w:r w:rsidRPr="00793280">
        <w:rPr>
          <w:rFonts w:ascii="Palatino Linotype" w:eastAsia="Times New Roman" w:hAnsi="Palatino Linotype" w:cs="Times New Roman"/>
          <w:color w:val="000000"/>
          <w:sz w:val="27"/>
          <w:szCs w:val="27"/>
        </w:rPr>
        <w:t>, xətanın törədilmə şəraiti, məhkumun şəxsiyyəti və cəzanın çəkilməsi müddətindəki davranışı nəzərə alınır. Verilən tənbeh tədbirləri xətanın ağırlığına və xüsusiyyətinə uyğun olmalıdır. Tənbeh tədbirləri xətanın aşkar olunduğu vaxtdan on gün ərzində tətbiq edilir. Əgər həmin xəta ilə əlaqədar yoxlama aparılarsa onun başa çatdığı gündən, lakin xətanın törədildiyi vaxtdan bir aydan gec olmayaraq tənbeh tədbiri tətbiq edilir. Eyni zamanda törədilən bir neçə xəta üçün bir tənbeh tədbi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9.2. Tənbeh tədbirləri yazılı şəkildə cəzaçəkmə müəssisəsinin müdiriyyətinin əsaslandırılmış qərarı ilə verilir. </w:t>
      </w:r>
      <w:r w:rsidRPr="00793280">
        <w:rPr>
          <w:rFonts w:ascii="Palatino Linotype" w:eastAsia="Times New Roman" w:hAnsi="Palatino Linotype" w:cs="Times New Roman"/>
          <w:i/>
          <w:iCs/>
          <w:color w:val="000000"/>
          <w:sz w:val="27"/>
          <w:szCs w:val="27"/>
        </w:rPr>
        <w:t>Məhkumun bu Məcəllənin 107.1-107.3, 107.5 və 125-ci maddələrində nəzərdə tutulmuş tənbeh tədbirlərinin tətbiqindən müvafiq icra hakimiyyəti orqanına və ya məhkəməyə şikayət vermək hüququ vardır. Əsas olduqda tənbeh tədbiri ləğv edilə bilər. Bu Məcəllənin 109.2-1-ci maddəsinə əsasən tənbeh tədbirinin icrasının dayandırılması barədə qərar qəbul edildiyi hallar istisna olmaqla, şikayə</w:t>
      </w:r>
      <w:r w:rsidRPr="00793280">
        <w:rPr>
          <w:rFonts w:ascii="Palatino Linotype" w:eastAsia="Times New Roman" w:hAnsi="Palatino Linotype" w:cs="Times New Roman"/>
          <w:i/>
          <w:iCs/>
          <w:color w:val="000000"/>
        </w:rPr>
        <w:t>tin</w:t>
      </w:r>
      <w:r w:rsidRPr="00793280">
        <w:rPr>
          <w:rFonts w:ascii="Palatino Linotype" w:eastAsia="Times New Roman" w:hAnsi="Palatino Linotype" w:cs="Times New Roman"/>
          <w:i/>
          <w:iCs/>
          <w:color w:val="000000"/>
          <w:sz w:val="27"/>
          <w:szCs w:val="27"/>
        </w:rPr>
        <w:t> verilməsi tənbeh tədbirinin icrasını dayandırmı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09.2-1. Şikayət verildiyi hallarda, barəsində şikayət olunan tənbeh tədbirinin icrasının dayandırılması ilə bağlı məsələyə, maraqlı şəxsin ərizəsinə əsasən və ya xidməti vəzifəsinə görə şikayət instansiyasının öz təşəbbüsü ilə, şikayət instansiyası tərəfindən dərhal baxılır və bu barədə müvafiq qərar qəbul edil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09.3. Məhkumlar kamera tipli otaqlara və birnəfərlik kameralara bu tənbeh tədbirlərinin müddəti göstərilməklə keç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9.4. Kamera tipli otağa keçirilmiş məhkuma—kamera tipli otağa keçirilməkdən başqa, digər tənbeh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09.5. Tənbeh tədbiri verildiyi gündən bir il ərzində məhkuma yeni tənbeh tədbiri tətbiq edilməzsə o, tənbehi olmayan say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0.</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in cərimə təcridxanalarında, kamera tipli otaqlarda və birnəfərlik kameralarda saxlanılm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0.1. Cərimə təcridxanalarına keçirilmiş məhkumlara görüşlər, telefon danışıqları verilmir, ərzaq məhsulları və ən zəruri mallar əldə etmək, bağlama, sovqat və ya banderol almaq qadağan edilir. Onların hər gün bir saatlıq gəzinti hüquqları var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0.2. Tənbeh tədbiri qaydasında kamera tipli otaqlarda və ya birdəfəlik kameralarda saxlanılan məhkumlar aşağıdakı hüquqlar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0.2.1. ərzaq məhsulları və ən zəruri malların əldə edilməsi üçün bu Məcəllə ilə müəyyən edilmiş məbləğində pul xərclə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2.2. bir bağlama, sovqat və ya banderol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2.3. hər gün bir saat gəzintidən istifadə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2.4. cəzaçəkmə müəssisəsinin müdiriyyətinin icazəsi ilə bir qısa müddətli görüş al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3. Kamera tipli otaqlarda və ya birnəfərlik kameralarda saxlanılan məhkumlar digər məhkumlardan ayrı işləy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4. Cərimə təcridxanalarında, kamera tipli otaqlarda və birnəfərlik kameralarda özünə xəsarət yetirmə və özünü xəstəliyə vurma halları istisna olmaqla, müalicə müəssisələrinə </w:t>
      </w:r>
      <w:r w:rsidRPr="00793280">
        <w:rPr>
          <w:rFonts w:ascii="Palatino Linotype" w:eastAsia="Times New Roman" w:hAnsi="Palatino Linotype" w:cs="Times New Roman"/>
          <w:i/>
          <w:iCs/>
          <w:color w:val="000000"/>
          <w:sz w:val="27"/>
          <w:szCs w:val="27"/>
        </w:rPr>
        <w:t>və cəzaçəkmə müəssisələrinin tibb-sanitariya hissələrinə </w:t>
      </w:r>
      <w:r w:rsidRPr="00793280">
        <w:rPr>
          <w:rFonts w:ascii="Palatino Linotype" w:eastAsia="Times New Roman" w:hAnsi="Palatino Linotype" w:cs="Times New Roman"/>
          <w:color w:val="000000"/>
          <w:sz w:val="27"/>
          <w:szCs w:val="27"/>
        </w:rPr>
        <w:t>keçirilmiş məhkumların burada saxlanılma vaxtı verilən tənbehin çəkilmə müddətinə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5. Cərimə təcridxanalarında, kamera tipli otaqlarda və birnəfərlik kameralarda saxlanılan məhkumların maddi-məişət təminatı həbsxanalarda ümumi saxlanma şəraitində olan məhkumlar üçün müəyyən edilmiş normalara uyğu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0.6. Bir təqvim ili ərzində cərimə təcridxanasında saxlanma müddəti altmış gündən, kamera tipli otaqlarda və birnəfərlik kameralarda isə altı aydan çox ola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11.</w:t>
      </w:r>
      <w:r w:rsidRPr="00793280">
        <w:rPr>
          <w:rFonts w:ascii="Palatino Linotype" w:eastAsia="Times New Roman" w:hAnsi="Palatino Linotype" w:cs="Times New Roman"/>
          <w:b/>
          <w:bCs/>
          <w:color w:val="000000"/>
          <w:sz w:val="27"/>
          <w:szCs w:val="27"/>
        </w:rPr>
        <w:t> Müəyyən müddətə azadlıqdan məhrum etmə və ömürlük azadlıqdan məhrum etmə növündə cəzalara məhkum olunmuş şəxslərə həvəsləndirmə və tənbeh tədbirlərini tətbiq edən vəzifəli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Bu Məcəllənin 105 və 107-ci maddələrində göstərilən həvəsləndirmə və tənbeh tədbirlərini məhkumlara cəzaçəkmə müəssisəsinin müdiriyyəti tətbiq edir.</w:t>
      </w:r>
    </w:p>
    <w:p w:rsidR="00793280" w:rsidRPr="00793280" w:rsidRDefault="00793280" w:rsidP="00793280">
      <w:pPr>
        <w:spacing w:after="0" w:line="240" w:lineRule="auto"/>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XIV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Müxtəlif növlü cəzaçəkmə müəssisələri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12.</w:t>
      </w:r>
      <w:r w:rsidRPr="00793280">
        <w:rPr>
          <w:rFonts w:ascii="Palatino Linotype" w:eastAsia="Times New Roman" w:hAnsi="Palatino Linotype" w:cs="Times New Roman"/>
          <w:b/>
          <w:bCs/>
          <w:color w:val="000000"/>
          <w:sz w:val="27"/>
          <w:szCs w:val="27"/>
        </w:rPr>
        <w:t> Ümumi rejimli cəzaçəkmə müəssis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2.1. Ümumi rejimli cəzaçəkmə müəssisələrində qəsdən törədilmiş böyük ictimai təhlükə törətməyən, az ağır və ağır cinayətlərə görə ilk dəfə müəyyən müddətə azadlıqdan məhrum etməyə məhkum olunmuş şəxslər, habelə ehtiyatsızlıqdan törədilmiş cinayətlərə görə beş ildən artıq müddətə azadlıqdan məhrum etməyə məhkum olunmuş şəxslər, həmçinin cəzaları müəyyən müddətə azadlıqdan məhrum etmə növündə cəza ilə əvəz edilmiş şəxslə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2.2. Ehtiyatsızlıqdan törədilmiş, qəsdən törədilmiş böyük ictimai təhlükə törətməyən və az ağır cinayətlərə görə məhkum olunmuş kişilər ilk dəfə ağır cinayətlərə görə məhkum olunmuş </w:t>
      </w:r>
      <w:r w:rsidRPr="00793280">
        <w:rPr>
          <w:rFonts w:ascii="Palatino Linotype" w:eastAsia="Times New Roman" w:hAnsi="Palatino Linotype" w:cs="Times New Roman"/>
          <w:i/>
          <w:iCs/>
          <w:color w:val="000000"/>
          <w:sz w:val="27"/>
          <w:szCs w:val="27"/>
        </w:rPr>
        <w:t>və bu Məcəllənin 70.2.2-ci maddəsində nəzərdə tutulmuş qaydada ciddi rejimli cəzaçəkmə müəssisələrindən keçirilmiş</w:t>
      </w:r>
      <w:r w:rsidRPr="00793280">
        <w:rPr>
          <w:rFonts w:ascii="Palatino Linotype" w:eastAsia="Times New Roman" w:hAnsi="Palatino Linotype" w:cs="Times New Roman"/>
          <w:color w:val="000000"/>
          <w:sz w:val="27"/>
          <w:szCs w:val="27"/>
        </w:rPr>
        <w:t> kişilərdən ayrı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3.</w:t>
      </w:r>
      <w:r w:rsidRPr="00793280">
        <w:rPr>
          <w:rFonts w:ascii="Palatino Linotype" w:eastAsia="Times New Roman" w:hAnsi="Palatino Linotype" w:cs="Times New Roman"/>
          <w:b/>
          <w:bCs/>
          <w:color w:val="000000"/>
          <w:sz w:val="27"/>
          <w:szCs w:val="27"/>
        </w:rPr>
        <w:t> Ümumi rejimli cəzaçəkmə müəssisələri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1. Ümumi rejimli cəzaçəkmə müəssisələrində məhkumlar cəzaçəkmə müəssisələrinin daxili intizam qaydalarına uyğun olaraq cəzaçəkmə müəssisəsi ərazisinin daxilində hərəkət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2. Ehtiyatsızlıqdan törədilmiş, qəsdən törədilmiş böyük ictimai təhlükə törətməyən və az ağır cinayətlərə görə məhkum olunmuş şəxslərin saxlandığı ümumi rejimli cəzaçəkm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2.1.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2.2. ərzaq məhsulları və ən zəruri mallar əldə etmək üçün ayda </w:t>
      </w:r>
      <w:r w:rsidRPr="00793280">
        <w:rPr>
          <w:rFonts w:ascii="Palatino Linotype" w:eastAsia="Times New Roman" w:hAnsi="Palatino Linotype" w:cs="Times New Roman"/>
          <w:i/>
          <w:iCs/>
          <w:color w:val="000000"/>
          <w:sz w:val="27"/>
          <w:szCs w:val="27"/>
        </w:rPr>
        <w:t>əlli manatadək </w:t>
      </w:r>
      <w:r w:rsidRPr="00793280">
        <w:rPr>
          <w:rFonts w:ascii="Palatino Linotype" w:eastAsia="Times New Roman" w:hAnsi="Palatino Linotype" w:cs="Times New Roman"/>
          <w:color w:val="000000"/>
          <w:sz w:val="27"/>
          <w:szCs w:val="27"/>
        </w:rPr>
        <w:t>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2.3. il ərzində qısa müddətli qırx səkkiz görüş və uzun müddətli dörd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2.4. il ərzində qırx səkkiz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3. Məhkumlar cəzanın icrası qaydalarını pozmadıqda və əməyə vicdanla yanaşdıqda, cəza müddətinin ən azı üçdə birini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13.3.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3.2. il ərzində uzun müddətli dörd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3.3. hər il məzuniyyət vaxtı cəzaçəkmə müəssisəsinin müdiriyyətinin qərarı ilə cəzaçəkmə müəssisələrinin hüdudlarından kənara qısa müddətli səfər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4. Ağır cinayətlərə görə ilk dəfə məhkum </w:t>
      </w:r>
      <w:r w:rsidRPr="00793280">
        <w:rPr>
          <w:rFonts w:ascii="Palatino Linotype" w:eastAsia="Times New Roman" w:hAnsi="Palatino Linotype" w:cs="Times New Roman"/>
          <w:i/>
          <w:iCs/>
          <w:color w:val="000000"/>
          <w:sz w:val="27"/>
          <w:szCs w:val="27"/>
        </w:rPr>
        <w:t>olunmuş və bu Məcəllənin 70.2.2-ci maddəsində nəzərdə tutulmuş qaydada ciddi rejimli cəzaçəkmə müəssisələrindən keçirilmiş</w:t>
      </w:r>
      <w:r w:rsidRPr="00793280">
        <w:rPr>
          <w:rFonts w:ascii="Palatino Linotype" w:eastAsia="Times New Roman" w:hAnsi="Palatino Linotype" w:cs="Times New Roman"/>
          <w:color w:val="000000"/>
          <w:sz w:val="27"/>
          <w:szCs w:val="27"/>
        </w:rPr>
        <w:t> şəxslərin saxlandığı ümumi rejimli cəzaçəkm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4.1.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4.2. ərzaq məhsulları və ən zəruri mallar əldə etmək üçün ayda </w:t>
      </w:r>
      <w:r w:rsidRPr="00793280">
        <w:rPr>
          <w:rFonts w:ascii="Palatino Linotype" w:eastAsia="Times New Roman" w:hAnsi="Palatino Linotype" w:cs="Times New Roman"/>
          <w:i/>
          <w:iCs/>
          <w:color w:val="000000"/>
          <w:sz w:val="27"/>
          <w:szCs w:val="27"/>
        </w:rPr>
        <w:t>qırx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4.3. il ərzində qısa müddətli iyirmi dörd görüş və uzun müddətli üç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4.4. il ərzində iyirmi dörd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5. Məhkumlar cəzanın icrası qaydalarını pozmadıqda və əməyə vicdanla yanaşdıqda, cəza müddətinin ən azı üçdə birini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5.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3.5.2. il ərzində qısa müddətli on iki görüş və uzun müddətli üç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3.5.3. il ərzində on iki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14.</w:t>
      </w:r>
      <w:r w:rsidRPr="00793280">
        <w:rPr>
          <w:rFonts w:ascii="Palatino Linotype" w:eastAsia="Times New Roman" w:hAnsi="Palatino Linotype" w:cs="Times New Roman"/>
          <w:b/>
          <w:bCs/>
          <w:color w:val="000000"/>
          <w:sz w:val="27"/>
          <w:szCs w:val="27"/>
        </w:rPr>
        <w:t> Ciddi rejimli cəzaçəkmə müəssis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Ciddi rejimli cəzaçəkmə müəssisələrində xüsusilə ağır cinayətlər törətməyə görə ilk dəfə müəyyən müddətə azadlıqdan məhrum etmə növündə cəzaya məhkum olunmuş, habelə cinayətlərin residivi zamanı, yəni əvvəllər müəyyən müddətə azadlıqdan məhrum etmə növündə cəza çəkmiş şəxslər və cinayətlərin xüsusi təhlükəli residivinə görə müəyyən müddətə azadlıqdan məhrum etmə növündə cəzaya məhkum olunmuş qadınla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15.</w:t>
      </w:r>
      <w:r w:rsidRPr="00793280">
        <w:rPr>
          <w:rFonts w:ascii="Palatino Linotype" w:eastAsia="Times New Roman" w:hAnsi="Palatino Linotype" w:cs="Times New Roman"/>
          <w:b/>
          <w:bCs/>
          <w:color w:val="000000"/>
          <w:sz w:val="27"/>
          <w:szCs w:val="27"/>
        </w:rPr>
        <w:t> Ciddi rejimli cəzaçəkmə müəssisələri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1. Ciddi rejimli cəzaçəkmə müəssisələrində məhkumlar cəzaçəkmə müəssisələrinin daxili intizam qaydalarına uyğun olaraq cəzaçəkmə müəssisəsi ərizəsinin daxilində hərəkət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15.2. Ciddi rejimli cəzaçəkm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2.1.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2.2. ərzaq məhsulları və ən zəruri mallar əldə etmək üçün ayda </w:t>
      </w:r>
      <w:r w:rsidRPr="00793280">
        <w:rPr>
          <w:rFonts w:ascii="Palatino Linotype" w:eastAsia="Times New Roman" w:hAnsi="Palatino Linotype" w:cs="Times New Roman"/>
          <w:i/>
          <w:iCs/>
          <w:color w:val="000000"/>
          <w:sz w:val="27"/>
          <w:szCs w:val="27"/>
        </w:rPr>
        <w:t>qırx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2.3. il ərzində qısa müddətli on iki görüş və uzun müddətli iki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2.4. il ərzində on iki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5.3. Məhkumlar cəzanın icrası qaydalarını pozmadıqda və əməyə vicdanla yanaşdıqda, cəza müddətinin ən azı yarısını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5.3.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5.3.2. il ərzində qısa müddətli altı görüş və uzun müddətli iki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15.3.3. il ərzində on iki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16.</w:t>
      </w:r>
      <w:r w:rsidRPr="00793280">
        <w:rPr>
          <w:rFonts w:ascii="Palatino Linotype" w:eastAsia="Times New Roman" w:hAnsi="Palatino Linotype" w:cs="Times New Roman"/>
          <w:b/>
          <w:bCs/>
          <w:color w:val="000000"/>
          <w:sz w:val="27"/>
          <w:szCs w:val="27"/>
        </w:rPr>
        <w:t> Xüsusi rejimli cəzaçəkmə müəssis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6.1. Xüsusi rejimli cəzaçəkmə müəssisələrində cinayətlərin xüsusi təhlükəli residivinə görə müəyyən müddətə azadlıqdan məhrum etmə növündə cəzaya məhkum olunmuş və ömürlük azadlıqdan məhrum etmə növündə cəzası müəyyən müddətə azadlıqdan məhrum etmə növündə cəza ilə əvəz olunmuş kişilə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6.2. Xüsusi rejimli cəzaçəkmə müəssisələrinə cəza çəkməyə göndərilmiş məhkumlar kamera tipli otaqlarda saxlanılırlar. Məhkumlar bu Məcəllənin 105.10-cu maddəsində nəzərdə tutulmuş qaydada kamera tipli otaqlardan adi yaşayış binalarına keç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7.</w:t>
      </w:r>
      <w:r w:rsidRPr="00793280">
        <w:rPr>
          <w:rFonts w:ascii="Palatino Linotype" w:eastAsia="Times New Roman" w:hAnsi="Palatino Linotype" w:cs="Times New Roman"/>
          <w:b/>
          <w:bCs/>
          <w:color w:val="000000"/>
          <w:sz w:val="27"/>
          <w:szCs w:val="27"/>
        </w:rPr>
        <w:t> Xüsusi rejimli cəzaçəkmə müəssisələri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1. Xüsusi rejimli cəzaçəkm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1.1. kamera tipli otaqlarda və ya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1.2. ərzaq məhsulları və ən zəruri mallar əldə etmək üçün ayda </w:t>
      </w:r>
      <w:r w:rsidRPr="00793280">
        <w:rPr>
          <w:rFonts w:ascii="Palatino Linotype" w:eastAsia="Times New Roman" w:hAnsi="Palatino Linotype" w:cs="Times New Roman"/>
          <w:i/>
          <w:iCs/>
          <w:color w:val="000000"/>
          <w:sz w:val="27"/>
          <w:szCs w:val="27"/>
        </w:rPr>
        <w:t>otuz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1.3. il ərzində qısa müddətli altı görüş və uzun müddətli iki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1.4. il ərzində səkkiz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17.2. Məhkumlar cəzanın icrası qaydalarını pozmadıqda və əməyə vicdanla yanaşdıqda cəza müddətinin ən azı yarısını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2.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2.2. il ərzində qısa müddətli iki görüş və uzun müddətli bir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7.2.3. il ərzində üç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8.</w:t>
      </w:r>
      <w:r w:rsidRPr="00793280">
        <w:rPr>
          <w:rFonts w:ascii="Palatino Linotype" w:eastAsia="Times New Roman" w:hAnsi="Palatino Linotype" w:cs="Times New Roman"/>
          <w:b/>
          <w:bCs/>
          <w:color w:val="000000"/>
          <w:sz w:val="27"/>
          <w:szCs w:val="27"/>
        </w:rPr>
        <w:t> Məntəqə tipli cəzaçəkmə müəssis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8.1. Məntəqə tipli cəzaçəkmə müəssisələrində ehtiyatsızlıqdan törədilmiş cinayətlərə görə beş ildən artıq olmayan müddətə azadlıqdan məhrum etmə növündə cəzaya məhkum olunmuş şəxslər və bu Məcəllənin 70.2.3 və 70.2.4-cü maddələrində nəzərdə tutulmuş qaydada ümumi rejimli cəzaçəkmə müəssisələrindən keçirilmiş şəxslər cəza çəkirlər. Ümumi rejimli cəzaçəkmə müəssisələrindən keçirilmiş ağır və ya az ağır cinayətlərə görə azadlıqdan məhrum etmə növündə cəzaya məhkum olunmuş şəxslər məntəqə tipli cəzaçəkmə müəssisələrində digər məhkumlardan ayrı saxlanılırla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8.2. Məntəqə tipli cəzaçəkmə müəssisələrində məhkumlar eyni şəraitdə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18.3. Kişi və qadın məhkumlar eyni məntəqə tipli cəzaçəkmə müəssisələrində saxlanıla bilərlər. İştirakçılıqla cinayət törədən şəxslər bir qayda olaraq ayrılıqda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19.</w:t>
      </w:r>
      <w:r w:rsidRPr="00793280">
        <w:rPr>
          <w:rFonts w:ascii="Palatino Linotype" w:eastAsia="Times New Roman" w:hAnsi="Palatino Linotype" w:cs="Times New Roman"/>
          <w:b/>
          <w:bCs/>
          <w:color w:val="000000"/>
          <w:sz w:val="27"/>
          <w:szCs w:val="27"/>
        </w:rPr>
        <w:t> Məntəqə tipli cəzaçəkmə müəssisələri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 Məntəqə tipli cəzaçəkm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1. mühafizəsiz, lakin nəzarət alt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2. müəyyən edilmiş nümunəli şəxsiyyəti təsdiq edən sənəd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3. yuxudan durmaq vaxtından yatmaq vaxtınadək müəssisədə sərbəst hərəkət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4. məhdudiyyət qoyulmadan qohumları ilə və başqa şəxslərlə yazışa və görüşə bilər, bağlama, sovqat və ya banderol a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5. cəzaçəkmə müəssisəsində gündə bir dəfə müddəti on beş dəqiqə olmaqla telefonla danış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1.6. məişətdə istifadə edilən ümumi paltar geyinə, pul və qiymətli şeylər gəzdirə, puldan qeyri-məhdud istifadə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2. Məntəqə tipli cəzaçəkmə müəssisəsində cəza çəkən məhkumların kommunal, yemək, maddi-məişət, tibbi-sanitariya və digər təminatları dövlət hesabına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119.3. Cəzaçəkmə müəssisəsindən kənarda müəssisəyə yaxın ərazidə işə düzələn və ya ali, orta ixtisas, peşə təhsili müəssisələrində təhsil alan məhkumlar cəzaçəkmə müəssisəsinin müdiriyyətinin icazəsi ilə sutkada on iki saatdan artıq olmayan müddətdə müəssisədən kənarda, lakin Azərbaycan Respublikasının ərazisi hüdudlarında nəzarətsiz hərəkət edə bilərlər. Bu halda müəssisənin müdiriyyəti tərəfindən qəbul edilən qərarda hər bir məhkum üçün fərdi şəkildə tərtib olunan cəzaçəkmə müəssisəsindən çıxma və cəzaçəkmə müəssisəsinə qayıtma qrafiki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19.4. Cəzaçəkmə müəssisəsinin müdiriyyəti tərəfindən zəruri hesab edildikdə, cəzaçəkmə müəssisəsindən kənarda işə düzələn və ya təhsil alan məhkumun müvafiq olaraq işdən və ya təhsildən yayınıb-yayınmaması yoxlanılır. Yoxlama nəticəsində məhkumun üzrsüz səbəbdən işdən və ya təhsildən yayınması müəyyən olunarsa, bu Məcəllənin 119.3-cü maddəsində nəzərdə tutulmuş qərar ləğv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0.</w:t>
      </w:r>
      <w:r w:rsidRPr="00793280">
        <w:rPr>
          <w:rFonts w:ascii="Palatino Linotype" w:eastAsia="Times New Roman" w:hAnsi="Palatino Linotype" w:cs="Times New Roman"/>
          <w:b/>
          <w:bCs/>
          <w:color w:val="000000"/>
          <w:sz w:val="27"/>
          <w:szCs w:val="27"/>
        </w:rPr>
        <w:t> Həbsxana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1. Həbsxanalarda xüsusilə ağır cinayətlər törətməyə görə beş ildən artıq müddətə azadlıqdan məhrum etməyə məhkum olunmuş şəxslər, cəza müddətini tam və ya onun bir hissəsini çəkməklə cinayətlərin xüsusi təhlükəli residivinə görə məhkum olunmuş şəxslər, ömürlük azadlıqdan məhrum etmə növündə cəzaya məhkum olunmuş şəxslər, həmçinin ümumi, ciddi və xüsusi rejimli cəzaçəkmə müəssisələrindən bu Məcəllənin 70.4.3-cü maddəsinə uyğun olaraq həbsxanaya keçirilmiş məhkumlar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2. Ömürlük azadlıqdan məhrum etmə növündə cəzaya məhkum olunmuş və təsərrüfat və məişət xidməti işi üçün həbsxanada saxlanılmış şəxslər istisna olmaqla, həbsxanalarda saxlanılan digər məhkumlar üçün ümumi və ciddi saxlanma şəraiti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3. Ümumi saxlanma şəraitində ilk dəfə həbsxanaya cəza çəkməyə göndərilmiş şəxslər və ciddi saxlanma şəraitindən keçirilmiş şəxslər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4. Ciddi saxlanma şəraitində əvvəllər həbsxanada cəza çəkmiş şəxslər, cəzaçəkmə müəssisələrində törədilmiş cinayətlərə görə məhkum olunmuş və ya müəyyən edilmiş qaydada tənbeh tədbiri olaraq ümumi saxlanma şəraitindən ciddi saxlanma şəraitinə keçirilmiş şəxslər saxlanılırlar. Ciddi saxlanma şəraitində olma müddəti iki aydan altı ayadək müəyyən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5. Məhkum qadınlar, həmçinin birinci və ikinci qrup əlilliyi olan məhkumlar ciddi saxlanma şəraitinə keçirilə bilməz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0.6. Cəzanın icrası qaydalarını pozmağa görə ümumi saxlanma şəraitindən ciddi saxlanma şəraitinə keçirilmiş məhkumlar təkrarən ümumi saxlanma şəraitinə bu Məcəllə ilə müəyyən edilmiş qaydada keç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1.</w:t>
      </w:r>
      <w:r w:rsidRPr="00793280">
        <w:rPr>
          <w:rFonts w:ascii="Palatino Linotype" w:eastAsia="Times New Roman" w:hAnsi="Palatino Linotype" w:cs="Times New Roman"/>
          <w:b/>
          <w:bCs/>
          <w:color w:val="000000"/>
          <w:sz w:val="27"/>
          <w:szCs w:val="27"/>
        </w:rPr>
        <w:t> Həbsxanalarda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21.1. </w:t>
      </w:r>
      <w:r w:rsidRPr="00793280">
        <w:rPr>
          <w:rFonts w:ascii="Palatino Linotype" w:eastAsia="Times New Roman" w:hAnsi="Palatino Linotype" w:cs="Times New Roman"/>
          <w:i/>
          <w:iCs/>
          <w:color w:val="000000"/>
          <w:sz w:val="27"/>
          <w:szCs w:val="27"/>
        </w:rPr>
        <w:t>Təsərrüfat və məişət xidməti işi üçün cəlb olunmuş</w:t>
      </w:r>
      <w:r w:rsidRPr="00793280">
        <w:rPr>
          <w:rFonts w:ascii="Palatino Linotype" w:eastAsia="Times New Roman" w:hAnsi="Palatino Linotype" w:cs="Times New Roman"/>
          <w:color w:val="000000"/>
          <w:sz w:val="27"/>
          <w:szCs w:val="27"/>
        </w:rPr>
        <w:t> şəxslər istisna olmaqla məhkumlar həbsxanada ümumi kameralarda saxlanılırlar. Zəruri hallarda məhkumlar həbsxana müdiriyyətinin əsaslandırılmış qərarı ilə birnəfərlik kameralarda saxlan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2. Həbsxanada məhkumlar kameralar üzrə bu Məcəllənin 72.1—72.3 və 72.5-ci maddələrinin tələblərinə əməl olunmaqla yerləşdirilirlər. Ümumi və ciddi saxlanma şəraitində saxlanılan şəxslər, ömürlük azadlıqdan məhrum etmə növündə cəzaya məhkum olunmuş şəxslər və təsərrüfat və məişət xidməti işi üçün həbsxanada saxlanılan məhkumlar bir-birindən təcrid olunmuş halda və ayrılıq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3. Həbsxanalarda ümumi saxlanma şərait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3.1. ərzaq məhsulları və ən zəruri mallar əldə etmək üçün ayda </w:t>
      </w:r>
      <w:r w:rsidRPr="00793280">
        <w:rPr>
          <w:rFonts w:ascii="Palatino Linotype" w:eastAsia="Times New Roman" w:hAnsi="Palatino Linotype" w:cs="Times New Roman"/>
          <w:i/>
          <w:iCs/>
          <w:color w:val="000000"/>
          <w:sz w:val="27"/>
          <w:szCs w:val="27"/>
        </w:rPr>
        <w:t>iyirmi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3.2. il ərzində qısa müddətli dörd görüş və uzun müddətli iki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3.3. il ərzində altı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21.3.4. hər gün bir saat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4. Məhkumlar cəzanın icrası qaydalarını pozmadıqda və əməyə vicdanla yanaşdıqda, həbsxanada çəkilməsi müəyyən olunmuş cəza müddətinin ən azı yarısını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4.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4.2. il ərzində uzun müddətli bir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4.3. il ərzində altı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5. Həbsxanalarda ciddi saxlanma şərait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1.5.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21.5.2. altı ayda bir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21.5.3. altı ayda bir qısa müddətli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21.5.4. hər gün bir saat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22.</w:t>
      </w:r>
      <w:r w:rsidRPr="00793280">
        <w:rPr>
          <w:rFonts w:ascii="Palatino Linotype" w:eastAsia="Times New Roman" w:hAnsi="Palatino Linotype" w:cs="Times New Roman"/>
          <w:b/>
          <w:bCs/>
          <w:color w:val="000000"/>
          <w:sz w:val="27"/>
          <w:szCs w:val="27"/>
        </w:rPr>
        <w:t> Ömürlük azadlıqdan məhrum etmə növündə cəzaya məhkum olunmuş şəxslərin saxlanılm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1. Ömürlük azadlıqdan məhrum etmə növündə cəzaya məhkum olunmuş şəxslər həbsxanalarda </w:t>
      </w:r>
      <w:r w:rsidRPr="00793280">
        <w:rPr>
          <w:rFonts w:ascii="Palatino Linotype" w:eastAsia="Times New Roman" w:hAnsi="Palatino Linotype" w:cs="Times New Roman"/>
          <w:strike/>
          <w:color w:val="000000"/>
          <w:sz w:val="27"/>
          <w:szCs w:val="27"/>
        </w:rPr>
        <w:t>ayrılıqda və iki nəfərdən artıq olmamaq şərti ilə</w:t>
      </w:r>
      <w:r w:rsidRPr="00793280">
        <w:rPr>
          <w:rFonts w:ascii="Palatino Linotype" w:eastAsia="Times New Roman" w:hAnsi="Palatino Linotype" w:cs="Times New Roman"/>
          <w:color w:val="000000"/>
          <w:sz w:val="27"/>
          <w:szCs w:val="27"/>
        </w:rPr>
        <w:t> kameralarda saxlanılırlar. Bu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22.1.1. ərzaq məhsulları və ən zəruri mallar əldə etmək üçün ayda </w:t>
      </w:r>
      <w:r w:rsidRPr="00793280">
        <w:rPr>
          <w:rFonts w:ascii="Palatino Linotype" w:eastAsia="Times New Roman" w:hAnsi="Palatino Linotype" w:cs="Times New Roman"/>
          <w:i/>
          <w:iCs/>
          <w:color w:val="000000"/>
          <w:sz w:val="27"/>
          <w:szCs w:val="27"/>
        </w:rPr>
        <w:t>iyirmi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1.2. il ərzində qısa müddətli </w:t>
      </w:r>
      <w:r w:rsidRPr="00793280">
        <w:rPr>
          <w:rFonts w:ascii="Palatino Linotype" w:eastAsia="Times New Roman" w:hAnsi="Palatino Linotype" w:cs="Times New Roman"/>
          <w:i/>
          <w:iCs/>
          <w:color w:val="000000"/>
          <w:sz w:val="27"/>
          <w:szCs w:val="27"/>
        </w:rPr>
        <w:t>altı</w:t>
      </w:r>
      <w:r w:rsidRPr="00793280">
        <w:rPr>
          <w:rFonts w:ascii="Palatino Linotype" w:eastAsia="Times New Roman" w:hAnsi="Palatino Linotype" w:cs="Times New Roman"/>
          <w:color w:val="000000"/>
          <w:sz w:val="27"/>
          <w:szCs w:val="27"/>
        </w:rPr>
        <w:t> görüş və uzun müddətli </w:t>
      </w:r>
      <w:r w:rsidRPr="00793280">
        <w:rPr>
          <w:rFonts w:ascii="Palatino Linotype" w:eastAsia="Times New Roman" w:hAnsi="Palatino Linotype" w:cs="Times New Roman"/>
          <w:i/>
          <w:iCs/>
          <w:color w:val="000000"/>
          <w:sz w:val="27"/>
          <w:szCs w:val="27"/>
        </w:rPr>
        <w:t>iki</w:t>
      </w:r>
      <w:r w:rsidRPr="00793280">
        <w:rPr>
          <w:rFonts w:ascii="Palatino Linotype" w:eastAsia="Times New Roman" w:hAnsi="Palatino Linotype" w:cs="Times New Roman"/>
          <w:color w:val="000000"/>
          <w:sz w:val="27"/>
          <w:szCs w:val="27"/>
        </w:rPr>
        <w:t>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1.3. il ərzində </w:t>
      </w:r>
      <w:r w:rsidRPr="00793280">
        <w:rPr>
          <w:rFonts w:ascii="Palatino Linotype" w:eastAsia="Times New Roman" w:hAnsi="Palatino Linotype" w:cs="Times New Roman"/>
          <w:i/>
          <w:iCs/>
          <w:color w:val="000000"/>
          <w:sz w:val="27"/>
          <w:szCs w:val="27"/>
        </w:rPr>
        <w:t>səkkiz </w:t>
      </w:r>
      <w:r w:rsidRPr="00793280">
        <w:rPr>
          <w:rFonts w:ascii="Palatino Linotype" w:eastAsia="Times New Roman" w:hAnsi="Palatino Linotype" w:cs="Times New Roman"/>
          <w:color w:val="000000"/>
          <w:sz w:val="27"/>
          <w:szCs w:val="27"/>
        </w:rPr>
        <w:t>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22.1.4. hər gün bir saat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2. Məhkumlar cəzanın icrası qaydalarını pozmadıqda və əməyə vicdanla yanaşdıqda, təyin olunmuş cəzadan ən azı on il keç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2.1. ərzaq məhsulları və ən zəruri mallar əldə etmək üçün ayda </w:t>
      </w:r>
      <w:r w:rsidRPr="00793280">
        <w:rPr>
          <w:rFonts w:ascii="Palatino Linotype" w:eastAsia="Times New Roman" w:hAnsi="Palatino Linotype" w:cs="Times New Roman"/>
          <w:i/>
          <w:iCs/>
          <w:color w:val="000000"/>
          <w:sz w:val="27"/>
          <w:szCs w:val="27"/>
        </w:rPr>
        <w:t>iyirmi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2.2. il ərzində qısa müddətli iki görüş və uzun müddətli bir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2.3. il ərzində iki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2.4. il ərzində </w:t>
      </w:r>
      <w:r w:rsidRPr="00793280">
        <w:rPr>
          <w:rFonts w:ascii="Palatino Linotype" w:eastAsia="Times New Roman" w:hAnsi="Palatino Linotype" w:cs="Times New Roman"/>
          <w:i/>
          <w:iCs/>
          <w:color w:val="000000"/>
          <w:sz w:val="27"/>
          <w:szCs w:val="27"/>
        </w:rPr>
        <w:t>dörd dəfə</w:t>
      </w:r>
      <w:r w:rsidRPr="00793280">
        <w:rPr>
          <w:rFonts w:ascii="Palatino Linotype" w:eastAsia="Times New Roman" w:hAnsi="Palatino Linotype" w:cs="Times New Roman"/>
          <w:color w:val="000000"/>
          <w:sz w:val="27"/>
          <w:szCs w:val="27"/>
        </w:rPr>
        <w:t> telefonla danış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2.3. Yaxşılaşdırılmış saxlanılma şəraiti ləğv edildikdə, bu həvəsləndirmə tədbiri müvafiq qərarın qəbul olunduğu vaxtdan üç il keçdikdən sonra yenidən tətbiq edilə bilə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V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Yetkinlik yaşına çatmayan məhkumların azadlıqdan məhrum etmə növündə cəza çəkməsinin xüsusiyyətləri</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3.</w:t>
      </w:r>
      <w:r w:rsidRPr="00793280">
        <w:rPr>
          <w:rFonts w:ascii="Palatino Linotype" w:eastAsia="Times New Roman" w:hAnsi="Palatino Linotype" w:cs="Times New Roman"/>
          <w:b/>
          <w:bCs/>
          <w:color w:val="000000"/>
          <w:sz w:val="27"/>
          <w:szCs w:val="27"/>
        </w:rPr>
        <w:t> Yetkinlik yaşına çatmayan məhkumlar üçün cəzaçəkmə müəssis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3.1. Müəyyən müddətə azadlıqdan məhrum etmə növündə cəzaya məhkum olunmuş yetkinlik yaşına çatmayan məhkumlar ümumi və möhkəm rejimli tərbiyə müəssisələrində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3.2. Ümumi rejimli tərbiyə müəssisələrində yetkinlik yaşına çatmayan qızlar, habelə ilk dəfə müəyyən müddətə azadlıqdan məhrum etmə növündə cəzaya məhkum olunmuş yetkinlik yaşına çatmayan oğlanla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3.3. Möhkəm rejimli tərbiyə müəssisələrində əvvəllər müəyyən müddətə azadlıqdan məhrum etmə növündə cəza çəkmiş yetkinlik yaşına çatmayan oğlanlar cəza çək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4.</w:t>
      </w:r>
      <w:r w:rsidRPr="00793280">
        <w:rPr>
          <w:rFonts w:ascii="Palatino Linotype" w:eastAsia="Times New Roman" w:hAnsi="Palatino Linotype" w:cs="Times New Roman"/>
          <w:b/>
          <w:bCs/>
          <w:color w:val="000000"/>
          <w:sz w:val="27"/>
          <w:szCs w:val="27"/>
        </w:rPr>
        <w:t> Tərbiyə müəssisələrində cəzanın icr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124.1. Yetkinlik yaşına çatmayan məhkumlar cəzaçəkmə müəssisələrinin daxili intizam qaydalarına uyğun olaraq tərbiyə müəssisəsinin ərazisi daxilində hərəkət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2. Ümumi rejimli tərbiy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2.1.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2.2. ərzaq məhsulları və ən zəruri mallar əldə etmək üçün ayda </w:t>
      </w:r>
      <w:r w:rsidRPr="00793280">
        <w:rPr>
          <w:rFonts w:ascii="Palatino Linotype" w:eastAsia="Times New Roman" w:hAnsi="Palatino Linotype" w:cs="Times New Roman"/>
          <w:i/>
          <w:iCs/>
          <w:color w:val="000000"/>
          <w:sz w:val="27"/>
          <w:szCs w:val="27"/>
        </w:rPr>
        <w:t>əlli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2.3. il ərzində qısa müddətli qırx səkkiz və uzun müddətli səkkiz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2.4. il ərzində qırx səkkiz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3. Ümumi rejimli tərbiyə müəssisələrində məhkumlar cəzanın icrası qaydalarını pozmadıqda, əməyə və təhsilə vicdanla yanaşdıqda cəza müddətinin ən azı dörddə birini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3.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3.2. il ərzində uzun müddətli dörd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3.3. hər il məzuniyyət vaxtı cəzaçəkmə müəssisəsinin müdiriyyətinin qərarı ilə cəzaçəkmə müəssisələrinin hüdudlarından kənara valideynlərinin və ya himayəçilərinin müşayiəti ilə qısa müddətli səfər etməyə icaz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4. Möhkəm rejimli tərbiyə müəssisələrində məhkum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4.1. adi yaşayış binaların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4.2. ərzaq məhsulları və ən zəruri mallar əldə etmək üçün ayda </w:t>
      </w:r>
      <w:r w:rsidRPr="00793280">
        <w:rPr>
          <w:rFonts w:ascii="Palatino Linotype" w:eastAsia="Times New Roman" w:hAnsi="Palatino Linotype" w:cs="Times New Roman"/>
          <w:i/>
          <w:iCs/>
          <w:color w:val="000000"/>
          <w:sz w:val="27"/>
          <w:szCs w:val="27"/>
        </w:rPr>
        <w:t>qırx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4.3. il ərzində qısa müddətli iyirmi dörd görüş və uzun müddətli üç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4.4. il ərzində iyirmi dörd bağlama, sovqat və ya banderol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5. Möhkəm rejimli tərbiyə müəssisələrində məhkumlar cəzanın icrası qaydalarını pozmadıqda, əməyə və təhsilə vicdanla yanaşdıqda, cəza müddətinin azı üçdə birini çəkdikdən sonra onların saxlanılması şəraiti yaxşılaşdırıla bilər. Bu halda məhkumlar əlavə olar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5.1. ərzaq məhsulları və ən zəruri mallar əldə etmək üçün ayda </w:t>
      </w:r>
      <w:r w:rsidRPr="00793280">
        <w:rPr>
          <w:rFonts w:ascii="Palatino Linotype" w:eastAsia="Times New Roman" w:hAnsi="Palatino Linotype" w:cs="Times New Roman"/>
          <w:i/>
          <w:iCs/>
          <w:color w:val="000000"/>
          <w:sz w:val="27"/>
          <w:szCs w:val="27"/>
        </w:rPr>
        <w:t>on beş manatadək</w:t>
      </w:r>
      <w:r w:rsidRPr="00793280">
        <w:rPr>
          <w:rFonts w:ascii="Palatino Linotype" w:eastAsia="Times New Roman" w:hAnsi="Palatino Linotype" w:cs="Times New Roman"/>
          <w:color w:val="000000"/>
          <w:sz w:val="27"/>
          <w:szCs w:val="27"/>
        </w:rPr>
        <w:t> miqdarda pul xərcləy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4.5.2. il ərzində qısa müddətli on iki görüş və uzun müddətli üç görüş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Maddə 124-1.</w:t>
      </w:r>
      <w:r w:rsidRPr="00793280">
        <w:rPr>
          <w:rFonts w:ascii="Palatino Linotype" w:eastAsia="Times New Roman" w:hAnsi="Palatino Linotype" w:cs="Times New Roman"/>
          <w:b/>
          <w:bCs/>
          <w:i/>
          <w:iCs/>
          <w:color w:val="000000"/>
          <w:sz w:val="27"/>
          <w:szCs w:val="27"/>
        </w:rPr>
        <w:t> Tərbiyə müəssisələrində məhkumlara tətbiq edilən həvəsləndirmə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lastRenderedPageBreak/>
        <w:t>124-1.1. Tərbiyə müəssisələrində nümunəvi davranışa, əməyə və təhsilə vicdanlı münasibətə, özfəaliyyət təşkilatlarında və tərbiyə tədbirlərində fəal iştirakına görə yetkinlik yaşına çatmayan məhkumlara bu məcəllənin 105.1-ci maddəsində nəzərdə tutulmuş həvəsləndirmə tədbirlərindən əlavə tərbiyə müəssisəsi nümayəndəsinin müşayiəti ilə müəssisənin hüdudlarından kənarda idman, mədəni-kütləvi və digər tədbirlərə bir dəfə tamaşa etməyə icazə vermək növündə həvəsləndirmə tədbi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24-1.2. Həvəsləndirmə tədbiri qaydasında tərbiyə müəssisəsinin nümayəndəsinin müşayiəti ilə müəssisəsinin hüdudlarından kənarda idman, mədəni-kütləvi və digər tədbirlərə tamaşa etməyə icazə verilmiş məhkumlara tədbir zamanı onlara məxsus mülki paltarlar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24-1.3. Tərbiyə müəssisəsindən kənara çıxma müddəti səkkiz saatdan çox olmamaq şərti ilə müəssisənin müdiriyyəti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24-1.4. Məhkumların gecə vaxtı keçirilən idman, mədəni-kütləvi və digər tədbirlərdə iştirakına yol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5.</w:t>
      </w:r>
      <w:r w:rsidRPr="00793280">
        <w:rPr>
          <w:rFonts w:ascii="Palatino Linotype" w:eastAsia="Times New Roman" w:hAnsi="Palatino Linotype" w:cs="Times New Roman"/>
          <w:b/>
          <w:bCs/>
          <w:color w:val="000000"/>
          <w:sz w:val="27"/>
          <w:szCs w:val="27"/>
        </w:rPr>
        <w:t> Tərbiyə müəssisələrində məhkumlara tətbiq edilən tənbeh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Cəzanın icrası qaydalarını pozan yetkinlik yaşına çatmayan məhkumlara bu Məcəllənin 107.1.1 və 107.1.2-ci maddələrində nəzərdə tutulmuş tənbeh tədbirlərindən əlavə təhsili davam etdirmək şərtilə yeddi günədək müddətə intizam təcridxanasına keçirmək növündə tənbeh tədbiri də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6. </w:t>
      </w:r>
      <w:r w:rsidRPr="00793280">
        <w:rPr>
          <w:rFonts w:ascii="Palatino Linotype" w:eastAsia="Times New Roman" w:hAnsi="Palatino Linotype" w:cs="Times New Roman"/>
          <w:b/>
          <w:bCs/>
          <w:color w:val="000000"/>
          <w:sz w:val="27"/>
          <w:szCs w:val="27"/>
        </w:rPr>
        <w:t>Məhkumların intizam təcridxanasında saxlanılması şər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6.1. İntizam təcridxanalarına keçirilmiş məhkumlara uzun müddətli görüş, telefon danışıqları, ərzaq məhsulları və ən zəruri mallar əldə etmək, bağlama, sovqat və ya banderol almaq, kinofilmlərə və televiziya verilişlərinə baxmaq, stolüstü oyunlardan istifadə etmək qadağan edilir. Onlar hər gün iki saat gəzinti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6.2. İntizam təcridxanasında saxlanılan məhkumlara intizam təcridxanasına keçirilməkdən başqa digər tənbeh tədbirləri tətbiq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6.3. Bir təqvim ili ərzində intizam təcridxanasında saxlanma müddəti otuz gündən çox ola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7.</w:t>
      </w:r>
      <w:r w:rsidRPr="00793280">
        <w:rPr>
          <w:rFonts w:ascii="Palatino Linotype" w:eastAsia="Times New Roman" w:hAnsi="Palatino Linotype" w:cs="Times New Roman"/>
          <w:b/>
          <w:bCs/>
          <w:color w:val="000000"/>
          <w:sz w:val="27"/>
          <w:szCs w:val="27"/>
        </w:rPr>
        <w:t> Tərbiyə müəssisələrində məhkumlara həvəsləndirmə və tənbeh tədbirlərini tətbiq edən vəzifəli şəxs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Yetkinlik yaşına çatmayan məhkumlara həvəsləndirmə və tənbeh tədbirlərini tərbiyə müəssisəsinin müdiriyyəti tətbiq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lastRenderedPageBreak/>
        <w:t>Maddə 128.</w:t>
      </w:r>
      <w:r w:rsidRPr="00793280">
        <w:rPr>
          <w:rFonts w:ascii="Palatino Linotype" w:eastAsia="Times New Roman" w:hAnsi="Palatino Linotype" w:cs="Times New Roman"/>
          <w:b/>
          <w:bCs/>
          <w:color w:val="000000"/>
          <w:sz w:val="27"/>
          <w:szCs w:val="27"/>
        </w:rPr>
        <w:t> Yetkinlik yaşına çatmış məhkumların tərbiyə müəssisələrində saxlanı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8.1. On səkkiz yaşına çatmış məhkumlar bir qayda olaraq tərbiyə müəssisələrindən cəzaçəkmə müəssisələrinə keçirilirlər. Tərbiyə müəssisələrində məhkəmənin qərarına əsasən məhkumlar iyirmi yaşınadək saxlanıl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28.2. On səkkiz yaşı tamam olandan sonra tərbiyə müəssisələrində saxlanılan məhkumlara yetkinlik yaşına çatmayan məhkumlar üçün müəyyən edilmiş cəzanın icrası şərtləri, yemək normaları və maddi-məişət təminatı aid edilir. Bu məhkumların əmək şəraiti əmək qanunvericiliyinə uyğun olaraq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29. </w:t>
      </w:r>
      <w:r w:rsidRPr="00793280">
        <w:rPr>
          <w:rFonts w:ascii="Palatino Linotype" w:eastAsia="Times New Roman" w:hAnsi="Palatino Linotype" w:cs="Times New Roman"/>
          <w:b/>
          <w:bCs/>
          <w:color w:val="000000"/>
          <w:sz w:val="27"/>
          <w:szCs w:val="27"/>
        </w:rPr>
        <w:t>Məhkumların tərbiyə müəssisəsindən cəzaçəkmə müəssisəsinə keçi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On səkkiz yaşına çatmış və tərbiyə müəssisələrində saxlanılmış məhkumlar cəzanın icrası qaydalarını pozduqda tərbiyə müəssisəsinin müdiriyyətinin təqdimatı və məhkəmənin qərarı ilə ümumi rejimli cəzaçəkmə müəssisəsinə keç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0.</w:t>
      </w:r>
      <w:r w:rsidRPr="00793280">
        <w:rPr>
          <w:rFonts w:ascii="Palatino Linotype" w:eastAsia="Times New Roman" w:hAnsi="Palatino Linotype" w:cs="Times New Roman"/>
          <w:b/>
          <w:bCs/>
          <w:color w:val="000000"/>
          <w:sz w:val="27"/>
          <w:szCs w:val="27"/>
        </w:rPr>
        <w:t> Tərbiyə müəssisələrində tədris-tərbiyə prosesinin təşkil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0.1. Tərbiyə müəssisələrində məhkumların islah edilməsi və müstəqil həyata hazırlanması məqsədilə onlarda qanuna itaətin həvəsləndirilməsinə, əməyə və təhsilə vicdanlı münasibətin formalaşmasına, onların mədəni səviyyəsinin artırılmasına yönəldilmiş vahid tədris-tərbiyə prosesi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0.2. Məhkumların ümumi </w:t>
      </w:r>
      <w:r w:rsidRPr="00793280">
        <w:rPr>
          <w:rFonts w:ascii="Palatino Linotype" w:eastAsia="Times New Roman" w:hAnsi="Palatino Linotype" w:cs="Times New Roman"/>
          <w:strike/>
          <w:color w:val="000000"/>
          <w:sz w:val="27"/>
          <w:szCs w:val="27"/>
        </w:rPr>
        <w:t>orta</w:t>
      </w:r>
      <w:r w:rsidRPr="00793280">
        <w:rPr>
          <w:rFonts w:ascii="Palatino Linotype" w:eastAsia="Times New Roman" w:hAnsi="Palatino Linotype" w:cs="Times New Roman"/>
          <w:color w:val="000000"/>
          <w:sz w:val="27"/>
          <w:szCs w:val="27"/>
        </w:rPr>
        <w:t> təhsili tərbiyə müəssisələrinin ümumtəhsil məktəblərində, </w:t>
      </w:r>
      <w:r w:rsidRPr="00793280">
        <w:rPr>
          <w:rFonts w:ascii="Palatino Linotype" w:eastAsia="Times New Roman" w:hAnsi="Palatino Linotype" w:cs="Times New Roman"/>
          <w:i/>
          <w:iCs/>
          <w:color w:val="000000"/>
          <w:sz w:val="27"/>
          <w:szCs w:val="27"/>
        </w:rPr>
        <w:t>peşə təhsil</w:t>
      </w:r>
      <w:r w:rsidRPr="00793280">
        <w:rPr>
          <w:rFonts w:ascii="Palatino Linotype" w:eastAsia="Times New Roman" w:hAnsi="Palatino Linotype" w:cs="Times New Roman"/>
          <w:color w:val="000000"/>
          <w:sz w:val="27"/>
          <w:szCs w:val="27"/>
        </w:rPr>
        <w:t>i ilə tərbiyə müəssisələrinin peşə məktəblərində və ya tərbiyə müəssisələrinin istehsalat sahələrində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i/>
          <w:iCs/>
          <w:color w:val="000000"/>
          <w:sz w:val="27"/>
          <w:szCs w:val="27"/>
        </w:rPr>
        <w:t>130.3. Tərbiyə müəssisələrində psixoloji-tibbi-pedaqoji komissiyanın rəyində müəyyən edilmiş şərtlərə əməl etməklə sağlamlıq imkanları məhdud məhkumların xüsusi təhsili qanunvericiliklə müəyyən edilmiş qaydada təşki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1.</w:t>
      </w:r>
      <w:r w:rsidRPr="00793280">
        <w:rPr>
          <w:rFonts w:ascii="Palatino Linotype" w:eastAsia="Times New Roman" w:hAnsi="Palatino Linotype" w:cs="Times New Roman"/>
          <w:b/>
          <w:bCs/>
          <w:color w:val="000000"/>
          <w:sz w:val="27"/>
          <w:szCs w:val="27"/>
        </w:rPr>
        <w:t> Tərbiyə müəssisələrinin işində ictimaiyyətin iştirak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131.1. Tərbiyə müəssisəsinin müdiriyyətinə tədris-tərbiyə prosesinin təşkilində, onun maddi-texniki bazasının möhkəmləndirilməsində, məhkumların sosial müdafiəsinə dair məsələlərin həllində, cəza çəkməkdən azad olunanlara əmək və məişət şəraitinin yaradılmasında kömək göstərilməsi məqsədi ilə tərbiyə müəssisəsinin nəzdində dövlət müəssisə, idarə və ya təşkilatlarının, ictimai birliklərin, digər müəssisələrin nümayəndələrinin və fiziki şəxslərin iştirakı ilə </w:t>
      </w:r>
      <w:r w:rsidRPr="00793280">
        <w:rPr>
          <w:rFonts w:ascii="Palatino Linotype" w:eastAsia="Times New Roman" w:hAnsi="Palatino Linotype" w:cs="Times New Roman"/>
          <w:color w:val="000000"/>
          <w:sz w:val="27"/>
          <w:szCs w:val="27"/>
        </w:rPr>
        <w:lastRenderedPageBreak/>
        <w:t>himayəçilik şurası yaradılır. Himayəçilik şurasının işinin təşkili və fəaliyyət qaydası müvafiq icra hakimiyyəti orqanının təsdiq etdiyi normativ hüquqi aktla tənzimlən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1.2. Məhkumlara göstərilən tərbiyəvi təsirin səmərəliliyini artırmaq və tərbiyə müəssisəsinin müdiriyyətinə islah işində kömək etmək məqsədi ilə bu müəssisələrdə məhkumların valideynlərindən və ya digər yaxın qohumlarından ibarət valideynlər komitəsi yaradıla bilər. Valideynlər komitəsinin fəaliyyəti müvafiq icra hakimiyyəti orqanının təsdiq etdiyi normativ-hüquqi aktla tənzimlən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V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Hərbi xidmət üzrə məhdudlaşdırma, intizam xarakterli hərbi hissədə saxlama növündə cəzalar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V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Hərbi xidmət üzrə məhdudlaşdırma növü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2.</w:t>
      </w:r>
      <w:r w:rsidRPr="00793280">
        <w:rPr>
          <w:rFonts w:ascii="Palatino Linotype" w:eastAsia="Times New Roman" w:hAnsi="Palatino Linotype" w:cs="Times New Roman"/>
          <w:b/>
          <w:bCs/>
          <w:color w:val="000000"/>
          <w:sz w:val="27"/>
          <w:szCs w:val="27"/>
        </w:rPr>
        <w:t> Hərbi xidmət üzrə məhdudlaşdırma növündə cəzanın icrası ilə əlaqədar hərbi hissə komandirinin (rəisi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2.1. Hərbi hissə komandiri (rəisi) məhkəmədən hökmün surətini və cəzanın icrası barədə göstərişi aldıqdan sonra üç gündən gec olmayan müddətə yazılı əmr verir. Əmrdə hökmə əsasən məhkum olunmuş hərbi qulluqçunun hansı əsaslara görə və hansı müddətə vəzifədə və ya rütbədə yüksəlməməsi və cəza müddətinin növbəti hərbi rütbənin verilməsi üçün xidmət illərinə daxil edilməməsi göstərilməlidir. Əmrdə həmçinin cəzanın icrası müddəti ərzində məhkumun pul təminatından dövlət nəfinə tutulmanın məbləği göstərilməlidir. Məhkum olunmuş hərbi qulluqçu əmrlə tanış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2.2. Hərbi hissə komandiri (rəisi) hökmün surətini və cəzanın icrası barədə göstərişi alması və hökmün icraya yönəldilməsi barədə hökmü çıxaran məhkəməyə dərhal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3.</w:t>
      </w:r>
      <w:r w:rsidRPr="00793280">
        <w:rPr>
          <w:rFonts w:ascii="Palatino Linotype" w:eastAsia="Times New Roman" w:hAnsi="Palatino Linotype" w:cs="Times New Roman"/>
          <w:b/>
          <w:bCs/>
          <w:color w:val="000000"/>
          <w:sz w:val="27"/>
          <w:szCs w:val="27"/>
        </w:rPr>
        <w:t> Məhkumların </w:t>
      </w:r>
      <w:r w:rsidRPr="00793280">
        <w:rPr>
          <w:rFonts w:ascii="Palatino Linotype" w:eastAsia="Times New Roman" w:hAnsi="Palatino Linotype" w:cs="Times New Roman"/>
          <w:b/>
          <w:bCs/>
          <w:i/>
          <w:iCs/>
          <w:color w:val="000000"/>
          <w:sz w:val="27"/>
          <w:szCs w:val="27"/>
        </w:rPr>
        <w:t>aylıq pul təminatından</w:t>
      </w:r>
      <w:r w:rsidRPr="00793280">
        <w:rPr>
          <w:rFonts w:ascii="Palatino Linotype" w:eastAsia="Times New Roman" w:hAnsi="Palatino Linotype" w:cs="Times New Roman"/>
          <w:b/>
          <w:bCs/>
          <w:color w:val="000000"/>
          <w:sz w:val="27"/>
          <w:szCs w:val="27"/>
        </w:rPr>
        <w:t> tutulma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Hərbi xidmət üzrə məhdudlaşdırma növündə cəzaya məhkum olunmuş hərbi qulluqçuların </w:t>
      </w:r>
      <w:r w:rsidRPr="00793280">
        <w:rPr>
          <w:rFonts w:ascii="Palatino Linotype" w:eastAsia="Times New Roman" w:hAnsi="Palatino Linotype" w:cs="Times New Roman"/>
          <w:i/>
          <w:iCs/>
          <w:color w:val="000000"/>
          <w:sz w:val="27"/>
          <w:szCs w:val="27"/>
        </w:rPr>
        <w:t>aylıq pul təminatından</w:t>
      </w:r>
      <w:r w:rsidRPr="00793280">
        <w:rPr>
          <w:rFonts w:ascii="Palatino Linotype" w:eastAsia="Times New Roman" w:hAnsi="Palatino Linotype" w:cs="Times New Roman"/>
          <w:color w:val="000000"/>
          <w:sz w:val="27"/>
          <w:szCs w:val="27"/>
        </w:rPr>
        <w:t> məhkəmənin hökmü ilə müəyyən edilmiş məbləğdə dövlət nəfinə tutulmalar ap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4.</w:t>
      </w:r>
      <w:r w:rsidRPr="00793280">
        <w:rPr>
          <w:rFonts w:ascii="Palatino Linotype" w:eastAsia="Times New Roman" w:hAnsi="Palatino Linotype" w:cs="Times New Roman"/>
          <w:b/>
          <w:bCs/>
          <w:color w:val="000000"/>
          <w:sz w:val="27"/>
          <w:szCs w:val="27"/>
        </w:rPr>
        <w:t> Məhkumlarla tərbiyə iş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xml:space="preserve">Hərbi hissə komandiri (rəisi) hərbi xidmət üzrə məhdudlaşdırma növündə cəzaya məhkum olunmuş hərbi qulluqçularla tərbiyə işini törədilmiş cinayətin </w:t>
      </w:r>
      <w:r w:rsidRPr="00793280">
        <w:rPr>
          <w:rFonts w:ascii="Palatino Linotype" w:eastAsia="Times New Roman" w:hAnsi="Palatino Linotype" w:cs="Times New Roman"/>
          <w:color w:val="000000"/>
          <w:sz w:val="27"/>
          <w:szCs w:val="27"/>
        </w:rPr>
        <w:lastRenderedPageBreak/>
        <w:t>ictimai təhlükəlilik dərəcəsini və xarakterini, məhkumun şəxsiyyətini, davranışını, həmçinin hərbi xidmətə münasibətini nəzərə alaraq təşkil edir və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5.</w:t>
      </w:r>
      <w:r w:rsidRPr="00793280">
        <w:rPr>
          <w:rFonts w:ascii="Palatino Linotype" w:eastAsia="Times New Roman" w:hAnsi="Palatino Linotype" w:cs="Times New Roman"/>
          <w:b/>
          <w:bCs/>
          <w:color w:val="000000"/>
          <w:sz w:val="27"/>
          <w:szCs w:val="27"/>
        </w:rPr>
        <w:t> Məhkumun xidməti yerdəyişm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5.1. Məhkəmənin hökmünə əsasən hərbi xidmət üzrə məhdudlaşdırma növündə cəzaya məhkum olunmuş hərbi qulluqçular məhkəmə tərəfindən müəyyən edilmiş cəzanın icrası müddətində vəzifədə və ya rütbədə yüksələ bilməz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5.2. Əgər məhkum törədilmiş cinayətin xüsusiyyəti və digər hallar nəzərə alınmaqla tabeliyində olan şəxslərə rəhbərlik etməklə əlaqədar vəzifədə saxlanıla bilməzsə, o, müvafiq komandirin (rəisin) əmrinə və ya təqdimatına əsasən həmin hərbi hissədə, yaxud digər hərbi hissədə başqa vəzifəyə keçirilir. Bu halda hökmü çıxarmış məhkəməyə dərhal məlumat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6.</w:t>
      </w:r>
      <w:r w:rsidRPr="00793280">
        <w:rPr>
          <w:rFonts w:ascii="Palatino Linotype" w:eastAsia="Times New Roman" w:hAnsi="Palatino Linotype" w:cs="Times New Roman"/>
          <w:b/>
          <w:bCs/>
          <w:color w:val="000000"/>
          <w:sz w:val="27"/>
          <w:szCs w:val="27"/>
        </w:rPr>
        <w:t> Cəzanın icrasının dayandırı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Hərbi xidmət üzrə məhdudlaşdırmanın məhkəmə tərəfindən müəyyən olunmuş müddətinin qurtarmasına azı üç gün qalmış hərbi hissə komandiri (rəisi) cəzanın icrasının hansı tarixdən dayandırılması barədə əmr verir. Əmr hərbi qulluqçunun nəzərinə çatdı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7.</w:t>
      </w:r>
      <w:r w:rsidRPr="00793280">
        <w:rPr>
          <w:rFonts w:ascii="Palatino Linotype" w:eastAsia="Times New Roman" w:hAnsi="Palatino Linotype" w:cs="Times New Roman"/>
          <w:b/>
          <w:bCs/>
          <w:color w:val="000000"/>
          <w:sz w:val="27"/>
          <w:szCs w:val="27"/>
        </w:rPr>
        <w:t> Hərbi xidmət üzrə məhdudlaşdırma növündə cəzaya məhkum olunmuş şəxsin hərbi xidmətdən tərxis olunması ilə əlaqədar cəza çəkməkdən azad edilməsi və ya cəzanın digər cəza növü ilə əvəz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7.1. Hərbi xidmət üzrə məhdudlaşdırma növündə cəzaya məhkum olunmuş şəxs hökmlə müəyyən edilmiş cəza müddətinin qurtarmasına qədər qanunvericilikdə nəzərdə tutulan əsaslarla hərbi xidmətdən tərxis olun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7.2. Hərbi xidmət üzrə məhdudlaşdırma növündə cəzaya məhkum olunmuş şəxsin hərbi xidmətdən tərxis olunması ilə əlaqədar hərbi hissənin komandiri (rəisi) cəzanın çəkilməmiş hissəsinin digər cəza növü ilə əvəz olunması üçün məhkəməyə təqdimat verir. Məhkum öz növbəsində cəzanın çəkilməmiş hissəsinin daha yüngül cəza növü ilə əvəz edilməsi və ya cəzadan şərti olaraq vaxtından əvvəl azad edilməsi barədə məhkəməyə ərizə ilə müraciət edə bilə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XV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İntizam xarakterli hərbi hissədə saxlama növündə cəzan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8. </w:t>
      </w:r>
      <w:r w:rsidRPr="00793280">
        <w:rPr>
          <w:rFonts w:ascii="Palatino Linotype" w:eastAsia="Times New Roman" w:hAnsi="Palatino Linotype" w:cs="Times New Roman"/>
          <w:b/>
          <w:bCs/>
          <w:color w:val="000000"/>
          <w:sz w:val="27"/>
          <w:szCs w:val="27"/>
        </w:rPr>
        <w:t>İntizam xarakterli hərbi hissə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8.1. İntizam xarakterli hərbi hissədə saxlama növündə cəzanın icrası bu məqsədlər üçün yaradılmış hərbi hissənin komandiri tərəfindən həyata keçirilir. İntizam xarakterli hərbi hissənin təşkilat strukturu və onun say tərkibi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8.2. İntizam xarakterli hərbi hissəyə məhkumların göndərilməsi və qəbulu qaydalar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8.3. İntizam xarakterli hərbi hissədə saxlanılan məhkumlara ümumi təhsil və peşə hazırlığı kimi islah edilmə vasitəsi istisna olmaqla, bu Məcəllənin müddəalarına uyğun digər islah edilmə vasitələri tətbiq edilir və əlavə olaraq onlarla döyüş hazırlığı təlimi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39.</w:t>
      </w:r>
      <w:r w:rsidRPr="00793280">
        <w:rPr>
          <w:rFonts w:ascii="Palatino Linotype" w:eastAsia="Times New Roman" w:hAnsi="Palatino Linotype" w:cs="Times New Roman"/>
          <w:b/>
          <w:bCs/>
          <w:color w:val="000000"/>
          <w:sz w:val="27"/>
          <w:szCs w:val="27"/>
        </w:rPr>
        <w:t> İntizam xarakterli hərbi hissədə rejim</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9.1. İntizam xarakterli hərbi hissənin hüdudlarında məhkumların mühafizəsi, onlar üzərində nəzarəti təmin etmək vəzifələrini, onların hüquqlarının həyata keçirilməsini, intizam xarakterli hərbi hissədə xidmət keçən hərbi qulluqçuların və məhkumların təhlükəsizliyini təmin edən cəzanın icrası və çəkilməsi qaydaları (rejimi)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9.2. Məhkum olunmuş hərbi qulluqçular intizam xarakterli hərbi hissədə müəyyən edilmiş rejimin tələblərinə riayət et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39.3. İntizam xarakterli hərbi hissədə cəzanın icrası müddətində bütün məhkumlar hərbi rütbədən, əvvəlki xidmətin xüsusiyyətindən asılı olmayaraq hərbi qulluqçular üçün müəyyən edilmiş geyim forması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Maddə 140.</w:t>
      </w:r>
      <w:r w:rsidRPr="00793280">
        <w:rPr>
          <w:rFonts w:ascii="Palatino Linotype" w:eastAsia="Times New Roman" w:hAnsi="Palatino Linotype" w:cs="Times New Roman"/>
          <w:b/>
          <w:bCs/>
          <w:color w:val="000000"/>
          <w:sz w:val="27"/>
          <w:szCs w:val="27"/>
        </w:rPr>
        <w:t> İntizam xarakterli hərbi hissədə məhkumlara görüş ve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rPr>
      </w:pPr>
      <w:r w:rsidRPr="00793280">
        <w:rPr>
          <w:rFonts w:ascii="Palatino Linotype" w:eastAsia="Times New Roman" w:hAnsi="Palatino Linotype" w:cs="Times New Roman"/>
          <w:color w:val="000000"/>
          <w:sz w:val="27"/>
          <w:szCs w:val="27"/>
        </w:rPr>
        <w:t>140.1. İntizam xarakterli hərbi hissədə saxlama növündə cəzaya məhkum olunmuş hərbi qulluqçular qısa müddətli və uzun müddətli görüş, telefonla danış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0.2. Məhkumlara qohumları və başqa şəxslərlə qısa müddətli görüşlər intizam xarakterli hərbi hissənin komandiri tərəfindən müəyyən edilmiş günlərdə və saatlarda işdən və təlimdən sonrakı asudə vaxtda ayda iki dəfə dörd saatadək müddətə verilir. Görüşlər xüsusi təchiz olunmuş otaqda hərbi hissənin nümayəndəsinin iştirakı ilə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0.3. Məhkumlara yaxın qohumları ilə uzun müddətli görüşlər ildə dörd dəfə üç günədək müddətə birgə yaşamaq hüququ ilə intizam xarakterli hərbi hissənin xüsusi təchiz olunmuş otaqlarında və ya hərbi hissə komandirinin razılığına əsasən, hərbi hissədən kənarda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40.4. Uzun müddətli görüş zamanı məhkumlar işdən və təlimdən azad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0.5. İntizam xarakterli hərbi hissədə saxlanılan məhkumlar bu Məcəllənin 84.1-ci maddəsində nəzərdə tutulmuş qaydada </w:t>
      </w:r>
      <w:r w:rsidRPr="00793280">
        <w:rPr>
          <w:rFonts w:ascii="Palatino Linotype" w:eastAsia="Times New Roman" w:hAnsi="Palatino Linotype" w:cs="Times New Roman"/>
          <w:i/>
          <w:iCs/>
          <w:color w:val="000000"/>
          <w:sz w:val="27"/>
          <w:szCs w:val="27"/>
        </w:rPr>
        <w:t>ayda iki dəfə</w:t>
      </w:r>
      <w:r w:rsidRPr="00793280">
        <w:rPr>
          <w:rFonts w:ascii="Palatino Linotype" w:eastAsia="Times New Roman" w:hAnsi="Palatino Linotype" w:cs="Times New Roman"/>
          <w:color w:val="000000"/>
          <w:sz w:val="27"/>
          <w:szCs w:val="27"/>
        </w:rPr>
        <w:t> telefonla danışmaq hüququna malikdirlər. Məhkumun xahişi ilə uzun müddətli və ya qısa müddətli görüş telefon danışığı ilə əvəz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0.6. Hüquqi yardım almaq üçün məhkumların özlərinin, yaxın qohumlarının və ya onların qanuni nümayəndələrinin ərizəsinə əsasən məhkumlara vəkillərlə, həmçinin belə yardımı göstərmək hüququna malik olan digər şəxslərlə görüş verilir. Vəkillə görüşlər bu Məcəllənin 140.2 və 140.3-cü maddələrində nəzərdə tutulmuş görüşlərin sayına daxil edilmir. Belə görüşlər tərəflərin arzusu ilə təklikdə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1.</w:t>
      </w:r>
      <w:r w:rsidRPr="00793280">
        <w:rPr>
          <w:rFonts w:ascii="Palatino Linotype" w:eastAsia="Times New Roman" w:hAnsi="Palatino Linotype" w:cs="Times New Roman"/>
          <w:b/>
          <w:bCs/>
          <w:color w:val="000000"/>
          <w:sz w:val="27"/>
          <w:szCs w:val="27"/>
        </w:rPr>
        <w:t> İntizam xarakterli hərbi hissədə məhkumların bağlama, sovqat, banderol və pul baratları al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1.1. Məhkumlar ayda bir bağlama, sovqat və ya banderol və görüşlər zamanı əlavə olaraq sovqat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1.2. Məhkum bağlama, sovqat və ya banderolu intizam xarakterli hərbi hissənin nümayəndəsinin iştirakı ilə açır və içərisində olan malları götü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1.3. Bağlama, sovqat və ya banderollarda məhkuma qadağan olunan mallar aşkar edildikdə onlar götürülür, məhkumun şəxsi əşyalarının siyahısına qeyd edilir və cəzanın icrası müddətinin sonuna qədər başqa şəxsi əşyalarla birgə saxlanılır və ya intizam xarakterli hərbi hissənin komandirinin əsaslandırılmış qərarına əsasən məhv edilir və bu barədə müvafiq akt tərtib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1.4. Məhkumun adına göndərilmiş pullar onun şəxsi hesabına köçürülür və o həmin hesabdan ayda </w:t>
      </w:r>
      <w:r w:rsidRPr="00793280">
        <w:rPr>
          <w:rFonts w:ascii="Palatino Linotype" w:eastAsia="Times New Roman" w:hAnsi="Palatino Linotype" w:cs="Times New Roman"/>
          <w:i/>
          <w:iCs/>
          <w:color w:val="000000"/>
          <w:sz w:val="27"/>
          <w:szCs w:val="27"/>
        </w:rPr>
        <w:t>doqquz manatadək</w:t>
      </w:r>
      <w:r w:rsidRPr="00793280">
        <w:rPr>
          <w:rFonts w:ascii="Palatino Linotype" w:eastAsia="Times New Roman" w:hAnsi="Palatino Linotype" w:cs="Times New Roman"/>
          <w:color w:val="000000"/>
          <w:sz w:val="27"/>
          <w:szCs w:val="27"/>
        </w:rPr>
        <w:t> miqdarda vəsaitlə ərzaq məhsulları və zəruri mallar əldə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2.</w:t>
      </w:r>
      <w:r w:rsidRPr="00793280">
        <w:rPr>
          <w:rFonts w:ascii="Palatino Linotype" w:eastAsia="Times New Roman" w:hAnsi="Palatino Linotype" w:cs="Times New Roman"/>
          <w:b/>
          <w:bCs/>
          <w:color w:val="000000"/>
          <w:sz w:val="27"/>
          <w:szCs w:val="27"/>
        </w:rPr>
        <w:t> İntizam xarakterli hərbi hissədə məhkumların yazış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2.1. Məhkumlar məhdudiyyətsiz sayda məktub, teleqram almaq və göndərmək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2.2. Daxil olmuş məktubu intizam xarakterli hərbi hissənin nümayəndəsi təqdim edir. Məhkum məktubu nümayəndənin iştirakı ilə açır. Məktubda qadağan olunmuş əşyalar aşkar edildikdə götürül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2.3. Məhkumların məktub və teleqramları senzuradan keçi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3.</w:t>
      </w:r>
      <w:r w:rsidRPr="00793280">
        <w:rPr>
          <w:rFonts w:ascii="Palatino Linotype" w:eastAsia="Times New Roman" w:hAnsi="Palatino Linotype" w:cs="Times New Roman"/>
          <w:b/>
          <w:bCs/>
          <w:color w:val="000000"/>
          <w:sz w:val="27"/>
          <w:szCs w:val="27"/>
        </w:rPr>
        <w:t> Məhkumların intizam xarakterli hərbi hissədən kənara qısa müddətli səf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43.1. İntizam xarakterli hərbi hissədə saxlanılan məhkumlara bu Məcəllənin 89.1-ci maddəsində nəzərdə tutulmuş qaydada hərbi hissənin hüdudlarından kənara qısa müddətli səfərə getməyə icazə verilə bilər. Məhkumun qısa müddətli səfər ilə əlaqədar intizam xarakterli hərbi hissədən kənarda olması vaxtı cəzanın icrası müddətinə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3.2. Hərbi qulluqçular üçün nəzərdə tutulan məzuniyyətlər intizam xarakterli hərbi hissədə saxlanılan məhkumlara şamil ed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4.</w:t>
      </w:r>
      <w:r w:rsidRPr="00793280">
        <w:rPr>
          <w:rFonts w:ascii="Palatino Linotype" w:eastAsia="Times New Roman" w:hAnsi="Palatino Linotype" w:cs="Times New Roman"/>
          <w:b/>
          <w:bCs/>
          <w:color w:val="000000"/>
          <w:sz w:val="27"/>
          <w:szCs w:val="27"/>
        </w:rPr>
        <w:t> İntizam xarakterli hərbi hissədə məhkumların əməy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4.1. Məhkumlar intizam xarakterli hərbi hissənin obyektlərində və ya müvafiq icra hakimiyyəti orqanı tərəfindən müəyyən edilmiş digər obyektlərdə əməyə cəlb olun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4.2. Məhkumların əməyi qanunvericilik ilə müəyyən olunmuş qaydalara riayət edilməklə təşkil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4.3. Məhkumlar tərəfindən yerinə yetirilən işlərə qüvvədə olan qanunvericiliyə uyğun olaraq müəyyən edilmiş norma və qiymətlər şamil edilir. Məhkumlara əmək haqqı ver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4.4. Məhkumların əməyinə görə işəgötürən tərəfindən köçürülmüş məbləğin yarısı intizam xarakterli hərbi hissənin abadlaşdırılması, onun müstəqil istehsalat bazasının yaradılması və ya inkişaf etdirilməsi, məhkumların maddi-məişət ehtiyaclarının ödənilməsi və maddi mükafatlandırma fondunun təşkili üçün həmin hərbi hissənin hesabına, digər hissəsi isə dövlət nəfinə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4.5. Məhkumlar intizam xarakterli hərbi hissənin ərazisinin abadlaşdırılması, məhkumların mədəni-məişət şəraitinin yaxşılaşdırılması və onların ərzaqla təmin olunması üçün əlavə işlərə növbə ilə cəlb oluna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5.</w:t>
      </w:r>
      <w:r w:rsidRPr="00793280">
        <w:rPr>
          <w:rFonts w:ascii="Palatino Linotype" w:eastAsia="Times New Roman" w:hAnsi="Palatino Linotype" w:cs="Times New Roman"/>
          <w:b/>
          <w:bCs/>
          <w:color w:val="000000"/>
          <w:sz w:val="27"/>
          <w:szCs w:val="27"/>
        </w:rPr>
        <w:t> İntizam xarakterli hərbi hissədə məhkumların döyüş hazırlığı təlim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əhkumların döyüş hazırlığı təlimi müvafiq icra hakimiyyəti orqanı tərəfindən hazırlanmış xüsusi proqram əsasında təşkil edilir və intizam xarakterli hərbi hissənin komandiri tərəfindən həyata keçirilir. Məhkumların döyüş hazırlığı təliminin təşkili üçün zəruri maddi-texniki baza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6.</w:t>
      </w:r>
      <w:r w:rsidRPr="00793280">
        <w:rPr>
          <w:rFonts w:ascii="Palatino Linotype" w:eastAsia="Times New Roman" w:hAnsi="Palatino Linotype" w:cs="Times New Roman"/>
          <w:b/>
          <w:bCs/>
          <w:color w:val="000000"/>
          <w:sz w:val="27"/>
          <w:szCs w:val="27"/>
        </w:rPr>
        <w:t> İntizam xarakterli hərbi hissədə məhkumlarla tərbiyə iş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6.1. Məhkumlarla tərbiyə işini intizam xarakterli hərbi hissənin komandiri təşkil edir və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xml:space="preserve">146.2. Məhkumların əvvəllər hərbi xidmət keçdikləri hərbi hissələrin komandirləri intizam xarakterli hərbi hissənin komandiri ilə daim əlaqə </w:t>
      </w:r>
      <w:r w:rsidRPr="00793280">
        <w:rPr>
          <w:rFonts w:ascii="Palatino Linotype" w:eastAsia="Times New Roman" w:hAnsi="Palatino Linotype" w:cs="Times New Roman"/>
          <w:color w:val="000000"/>
          <w:sz w:val="27"/>
          <w:szCs w:val="27"/>
        </w:rPr>
        <w:lastRenderedPageBreak/>
        <w:t>saxlamağa, tabeçiliklərində olmuş hərbi qulluqçuların davranışı ilə maraqlanmağa və onların islah edilməsinə köməklik göstə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6.3. Məhkumlarla tərbiyə işinin aparılmasında müvafiq icra hakimiyyəti orqanı intizam xarakterli hərbi hissənin komandirinə kömək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7.</w:t>
      </w:r>
      <w:r w:rsidRPr="00793280">
        <w:rPr>
          <w:rFonts w:ascii="Palatino Linotype" w:eastAsia="Times New Roman" w:hAnsi="Palatino Linotype" w:cs="Times New Roman"/>
          <w:b/>
          <w:bCs/>
          <w:color w:val="000000"/>
          <w:sz w:val="27"/>
          <w:szCs w:val="27"/>
        </w:rPr>
        <w:t> İntizam xarakterli hərbi hissədə məhkumların ictimai şur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7.1. Məhkumların islah edilməsi işində intizam xarakterli hərbi hissənin komandirinə kömək etmək məqsədi ilə nümunəvi davranışı, əməyə və hərbi xidmətə vicdanlı münasibəti ilə fərqlənən şəxslərdən məhkumların ictimai şurası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7.2. İctimai şuranın üzvləri məhkumların ümumi yığıncaqlarında seçilir və ictimai şuranın tərkibi intizam xarakterli hərbi hissənin komandiri tərəfindən təsdiq olunur. Həmin şuranın fəaliyyətinə nəzarət hərbi hissənin komandiri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7.3. İctimai şura hərbi hissə komandirinə tərbiyə tədbirlərinin və məhkumların asudə vaxtının səmərəli keçməsinə köməklik edir, məhkumlarla fərdi izahat işi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8.</w:t>
      </w:r>
      <w:r w:rsidRPr="00793280">
        <w:rPr>
          <w:rFonts w:ascii="Palatino Linotype" w:eastAsia="Times New Roman" w:hAnsi="Palatino Linotype" w:cs="Times New Roman"/>
          <w:b/>
          <w:bCs/>
          <w:color w:val="000000"/>
          <w:sz w:val="27"/>
          <w:szCs w:val="27"/>
        </w:rPr>
        <w:t> İntizam xarakterli hərbi hissədə məhkumlara tətbiq edilən həvəsləndirmə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8.0. Məhkumlara nümunəvi davranışa, əməyə və hərbi xidmətə vicdanla yaşamağa, ictimai şuranın işində fəal iştiraka görə aşağıdakı həvəsləndirmə tədbirlə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8.0.1. təşəkkür elan et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8.0.2. hədiyyə və ya </w:t>
      </w:r>
      <w:r w:rsidRPr="00793280">
        <w:rPr>
          <w:rFonts w:ascii="Palatino Linotype" w:eastAsia="Times New Roman" w:hAnsi="Palatino Linotype" w:cs="Times New Roman"/>
          <w:i/>
          <w:iCs/>
          <w:color w:val="000000"/>
          <w:sz w:val="27"/>
          <w:szCs w:val="27"/>
        </w:rPr>
        <w:t>dörd manatadək</w:t>
      </w:r>
      <w:r w:rsidRPr="00793280">
        <w:rPr>
          <w:rFonts w:ascii="Palatino Linotype" w:eastAsia="Times New Roman" w:hAnsi="Palatino Linotype" w:cs="Times New Roman"/>
          <w:color w:val="000000"/>
          <w:sz w:val="27"/>
          <w:szCs w:val="27"/>
        </w:rPr>
        <w:t> miqdarda pulla mükafatlandır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8.0.3. qısa müddətli və ya uzun müddətli əlavə görüş ve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8.0.4. verilmiş tənbehi vaxtından əvvəl götürmə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49.</w:t>
      </w:r>
      <w:r w:rsidRPr="00793280">
        <w:rPr>
          <w:rFonts w:ascii="Palatino Linotype" w:eastAsia="Times New Roman" w:hAnsi="Palatino Linotype" w:cs="Times New Roman"/>
          <w:b/>
          <w:bCs/>
          <w:color w:val="000000"/>
          <w:sz w:val="27"/>
          <w:szCs w:val="27"/>
        </w:rPr>
        <w:t> İntizam xarakterli hərbi hissədə məhkumlara tətbiq edilən tənbeh tədbir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1. Cəzanın icrası qaydalarını pozan məhkumlara aşağıdakı tənbeh tədbirləri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1.1. məzəmm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1.2. töhm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1.3. şiddətli töhm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1.4. on günədək müddətə hauptvaxtda saxlamaq.</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49.2. Məhkumlar intizam xarakterli hərbi hissənin hauptvaxtında birnəfərlik kameralar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Maddə 150.</w:t>
      </w:r>
      <w:r w:rsidRPr="00793280">
        <w:rPr>
          <w:rFonts w:ascii="Palatino Linotype" w:eastAsia="Times New Roman" w:hAnsi="Palatino Linotype" w:cs="Times New Roman"/>
          <w:b/>
          <w:bCs/>
          <w:color w:val="000000"/>
          <w:sz w:val="27"/>
          <w:szCs w:val="27"/>
        </w:rPr>
        <w:t> İntizam xarakterli hərbi hissədə məhkumlara həvəsləndirmə və tənbeh tədbirlərinin tətbiqi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Həvəsləndirmə və tənbeh tədbirlərinin verilməsi, onların tətbiqi qaydası, həmçinin qeydiyyatı üzrə komandirlərin (rəislərin) hüquqları Azərbaycan Respublikası Silahlı Qüvvələrinin İntizam Nizamnaməsinin tələblərinə uyğu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1.</w:t>
      </w:r>
      <w:r w:rsidRPr="00793280">
        <w:rPr>
          <w:rFonts w:ascii="Palatino Linotype" w:eastAsia="Times New Roman" w:hAnsi="Palatino Linotype" w:cs="Times New Roman"/>
          <w:b/>
          <w:bCs/>
          <w:color w:val="000000"/>
          <w:sz w:val="27"/>
          <w:szCs w:val="27"/>
        </w:rPr>
        <w:t> İntizam xarakterli hərbi hissədə məhkumların maddi-məişət və tibbi təminat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1. Məhkumlar üçün Azərbaycan Respublikası Silahlı Qüvvələrinin Daxili Xidmət Nizamnaməsinin tələblərinə uyğun olaraq zəruri maddi-məişət şəraiti yarad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2. Məhkumlar müvafiq icra hakimiyyəti orqanı tərəfindən təsdiq olunmuş normalar üzrə ərzaq, paltar və digər ləvazimatla təmin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3. Məhkumların tibbi təminatı Azərbaycan Respublikası Silahlı Qüvvələrinin Daxili Xidmət Nizamnaməsinin tələblərinə uyğu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4. Stasionar şəraitdə müalicəyə ehtiyacı olan məhkumlar mühafizə altında hospitala göndərilir və orada xüsusi təchiz olunmuş otaqlarda saxlanıl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5. Məhkumlara verilən pul təminatı hər ay onların şəxsi hesabların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1.6. Məhkumlara saxlamağa, nağdsız hesabla əldə etməyə və ya bağlamada, sovqatda, banderolda almağa icazə verilən ərzaq məhsullarının və ən zəruri malların siyahısı, habelə məhkumlara saxlanılması qadağan edilən əşyaların siyahısı intizam xarakterli hərbi hissənin daxili intizam qaydaları ilə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2.</w:t>
      </w:r>
      <w:r w:rsidRPr="00793280">
        <w:rPr>
          <w:rFonts w:ascii="Palatino Linotype" w:eastAsia="Times New Roman" w:hAnsi="Palatino Linotype" w:cs="Times New Roman"/>
          <w:b/>
          <w:bCs/>
          <w:color w:val="000000"/>
          <w:sz w:val="27"/>
          <w:szCs w:val="27"/>
        </w:rPr>
        <w:t> İntizam xarakterli hərbi hissədən hərbi qulluğa yararsız hesab edilmiş məhkumların cəzadan şərti olaraq vaxtından əvvəl azad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İntizam xarakterli hərbi hissədə saxlama növündə cəza çəkən məhkumlar hərbi xidmətə yararsız hesab edilməsinə səbəb olan xəstəliklərə düçar olduqda, məhkumlar və onların qanuni nümayəndəsi intizam xarakterli hərbi hissədən şərti olaraq vaxtından əvvəl azad edilməsi və ya cəzanın çəkilməmiş hissəsinin daha yüngül cəza növü ilə əvəz edilməsi barədə ərizə ilə məhkəməyə müraciət ed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3.</w:t>
      </w:r>
      <w:r w:rsidRPr="00793280">
        <w:rPr>
          <w:rFonts w:ascii="Palatino Linotype" w:eastAsia="Times New Roman" w:hAnsi="Palatino Linotype" w:cs="Times New Roman"/>
          <w:b/>
          <w:bCs/>
          <w:color w:val="000000"/>
          <w:sz w:val="27"/>
          <w:szCs w:val="27"/>
        </w:rPr>
        <w:t> Hərbi qulluqçuların intizam xarakterli hərbi hissədə cəza çəkdikləri vaxtın müddətli həqiqi hərbi xidmət müddətinə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53.1. Məhkumun intizam xarakterli hərbi hissədə cəza çəkdiyi vaxt müddətli həqiqi hərbi xidmət müddətinə hesablanm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3.2. İntizam xarakterli hərbi hissədə saxlama növündə cəzadan azad edilən vaxt həqiqi hərbi xidmətdə olmanın qanunla müəyyən olunmuş son yaş həddinə çatmış şəxslər həqiqi hərbi xidmətdən tərxis edilirlər.</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V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Əlavə cəzaları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XV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Nəqliyyat vasitəsini idarəetmə hüququndan məhrum etmə, xüsusi və ya hərbi rütbədən, fəxri addan və dövlət təltifindən məhrum etmə</w:t>
      </w:r>
      <w:r w:rsidRPr="00793280">
        <w:rPr>
          <w:rFonts w:ascii="Palatino Linotype" w:eastAsia="Times New Roman" w:hAnsi="Palatino Linotype" w:cs="Times New Roman"/>
          <w:b/>
          <w:bCs/>
          <w:strike/>
          <w:color w:val="000000"/>
          <w:sz w:val="27"/>
          <w:szCs w:val="27"/>
        </w:rPr>
        <w:t>, əmlak müsadirəsi</w:t>
      </w:r>
      <w:r w:rsidRPr="00793280">
        <w:rPr>
          <w:rFonts w:ascii="Palatino Linotype" w:eastAsia="Times New Roman" w:hAnsi="Palatino Linotype" w:cs="Times New Roman"/>
          <w:b/>
          <w:bCs/>
          <w:color w:val="000000"/>
          <w:sz w:val="27"/>
          <w:szCs w:val="27"/>
        </w:rPr>
        <w:t> və Azərbaycan Respublikasının hüdudlarından kənara məcburi çıxarma növündə cəzaların icrası</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4.</w:t>
      </w:r>
      <w:r w:rsidRPr="00793280">
        <w:rPr>
          <w:rFonts w:ascii="Palatino Linotype" w:eastAsia="Times New Roman" w:hAnsi="Palatino Linotype" w:cs="Times New Roman"/>
          <w:b/>
          <w:bCs/>
          <w:color w:val="000000"/>
          <w:sz w:val="27"/>
          <w:szCs w:val="27"/>
        </w:rPr>
        <w:t> Nəqliyyat vasitəsini idarə etmə hüququndan məhrum etmə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4.1. Nəqliyyat vasitəsini idarəetmə hüququndan məhrum etmə barədə hökm qanuni qüvvəyə mindikdən sonra və ya bu Məcəllənin 154.3-cü maddəsində nəzərdə tutulmuş hallar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onun surətini və nəqliyyat vasitəsini idarəetmə hüququ verən sənədi məhkuma bu hüququ verən orqana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4.2. Müvafiq orqan qanunvericiliklə müəyyən edilmiş qaydada məhkumun nəqliyyat vasitəsini idarəetmə hüququndan hökmlə müəyyən olunmuş müddətə məhrum edilməsi ilə əlaqədar nəqliyyat vasitəsini idarəetmə hüququnu verən sənədin saxlanılması üçün tədbirlər gö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4.3. Nəqliyyat vasitəsini idarəetmə hüququndan məhrum etmə növündə cəza </w:t>
      </w:r>
      <w:r w:rsidRPr="00793280">
        <w:rPr>
          <w:rFonts w:ascii="Palatino Linotype" w:eastAsia="Times New Roman" w:hAnsi="Palatino Linotype" w:cs="Times New Roman"/>
          <w:strike/>
          <w:color w:val="000000"/>
          <w:sz w:val="27"/>
          <w:szCs w:val="27"/>
        </w:rPr>
        <w:t>azadlığın məhdudlaşdırılması</w:t>
      </w:r>
      <w:r w:rsidRPr="00793280">
        <w:rPr>
          <w:rFonts w:ascii="Palatino Linotype" w:eastAsia="Times New Roman" w:hAnsi="Palatino Linotype" w:cs="Times New Roman"/>
          <w:color w:val="000000"/>
          <w:sz w:val="27"/>
          <w:szCs w:val="27"/>
        </w:rPr>
        <w:t> intizam xarakterli hərbi hissədə saxlama və ya müəyyən müddətə azadlıqdan məhrum etmə növündə cəzalara əlavə olaraq təyin edildikdə, cəzanı icra edən müəssisə və ya orqan əsas cəza müddəti qurtardıqdan sonra, yaxud məhkum şərti olaraq vaxtından əvvəl azad edilərsə və ya cəzasının çəkilməmiş hissəsi daha yüngül cəza ilə əvəz edilərsə hökmün surətini və nəqliyyat vasitəsini idarəetmə hüququ verən sənədi məhkumun yaşadığı yerin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xml:space="preserve">154.4. Nəqliyyat vasitəsini idarəetmə hüququndan məhrum etmə növündə cəzanı icra edən müəssisə və ya orqan Azərbaycan Respublikasının tərəfdar çıxdığı beynəlxalq müqavilələrə uyğun olaraq bu cəzaya məhkum olunmuş əcnəbi və ya vətəndaşlığı olmayan şəxs barəsində məhkəmənin qanuni qüvvəyə minmiş hökmünün surətini və nəqliyyat vasitəsini idarəetmə hüququ verən </w:t>
      </w:r>
      <w:r w:rsidRPr="00793280">
        <w:rPr>
          <w:rFonts w:ascii="Palatino Linotype" w:eastAsia="Times New Roman" w:hAnsi="Palatino Linotype" w:cs="Times New Roman"/>
          <w:color w:val="000000"/>
          <w:sz w:val="27"/>
          <w:szCs w:val="27"/>
        </w:rPr>
        <w:lastRenderedPageBreak/>
        <w:t>sənədi məhkumun mənsub olduğu və ya daimi yaşadığı dövlətin Azərbaycan Respublikasındakı diplomatik və konsulluq nümayəndəliklərinə və ya həmin dövlətə göndərməklə dərhal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5.</w:t>
      </w:r>
      <w:r w:rsidRPr="00793280">
        <w:rPr>
          <w:rFonts w:ascii="Palatino Linotype" w:eastAsia="Times New Roman" w:hAnsi="Palatino Linotype" w:cs="Times New Roman"/>
          <w:b/>
          <w:bCs/>
          <w:color w:val="000000"/>
          <w:sz w:val="27"/>
          <w:szCs w:val="27"/>
        </w:rPr>
        <w:t> Nəqliyyat vasitəsini idarəetmə hüququndan məhrum etmə növündə cəzanın icrası zamanı işəgötürən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5.1. Nəqliyyat vasitəsini idarəetmə hüququndan məhrum etmə növündə cəzaya məhkum edilmiş şəxsin işlədiyi yerin işəgötürəni məhkəmənin hökmündə göstərilən tələblərə riayət etməli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5.2. Cəzanı icra edən müəssisə və ya orqan </w:t>
      </w:r>
      <w:r w:rsidRPr="00793280">
        <w:rPr>
          <w:rFonts w:ascii="Palatino Linotype" w:eastAsia="Times New Roman" w:hAnsi="Palatino Linotype" w:cs="Times New Roman"/>
          <w:strike/>
          <w:color w:val="000000"/>
          <w:sz w:val="27"/>
          <w:szCs w:val="27"/>
        </w:rPr>
        <w:t>azadlığın məhdudlaşdırılması,</w:t>
      </w:r>
      <w:r w:rsidRPr="00793280">
        <w:rPr>
          <w:rFonts w:ascii="Palatino Linotype" w:eastAsia="Times New Roman" w:hAnsi="Palatino Linotype" w:cs="Times New Roman"/>
          <w:color w:val="000000"/>
          <w:sz w:val="27"/>
          <w:szCs w:val="27"/>
        </w:rPr>
        <w:t> intizam xarakterli hərbi hissədə saxlama və ya müəyyən müddətə azadlıqdan məhrum etmə növündə cəzalardan əlavə nəqliyyat vasitəsini idarəetmə hüququndan məhrum etməyə məhkum olunmuş şəxsləri nəqliyyat vasitəsini idarəetmə ilə əlaqədar işlərdə istifadə edə bilməz.</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6.</w:t>
      </w:r>
      <w:r w:rsidRPr="00793280">
        <w:rPr>
          <w:rFonts w:ascii="Palatino Linotype" w:eastAsia="Times New Roman" w:hAnsi="Palatino Linotype" w:cs="Times New Roman"/>
          <w:b/>
          <w:bCs/>
          <w:color w:val="000000"/>
          <w:sz w:val="27"/>
          <w:szCs w:val="27"/>
        </w:rPr>
        <w:t> Nəqliyyat vasitəsini idarəetmə hüququndan məhrum etmə növündə cəzanın icrası zamanı </w:t>
      </w:r>
      <w:r w:rsidRPr="00793280">
        <w:rPr>
          <w:rFonts w:ascii="Palatino Linotype" w:eastAsia="Times New Roman" w:hAnsi="Palatino Linotype" w:cs="Times New Roman"/>
          <w:b/>
          <w:bCs/>
          <w:i/>
          <w:iCs/>
          <w:color w:val="000000"/>
          <w:sz w:val="27"/>
          <w:szCs w:val="27"/>
        </w:rPr>
        <w:t>icra məmurunun</w:t>
      </w:r>
      <w:r w:rsidRPr="00793280">
        <w:rPr>
          <w:rFonts w:ascii="Palatino Linotype" w:eastAsia="Times New Roman" w:hAnsi="Palatino Linotype" w:cs="Times New Roman"/>
          <w:b/>
          <w:bCs/>
          <w:color w:val="000000"/>
          <w:sz w:val="27"/>
          <w:szCs w:val="27"/>
        </w:rPr>
        <w:t>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6.0. Nəqliyyat vasitəsini idarəetmə hüququndan məhrum etmə növündə cəzaya məhkum olunmuş şəxsin yaşadığı yerin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6.0.1. məhkumun qeydiyyatını ap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6.0.2. məhkumun məhkəmənin hökmündə göstərilən tələblərə riayət etməsinə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6.0.3. hökmdə göstərilən tələblərin məhkumun işlədiyi yerin işəgötürəni tərəfindən yerinə yetirilməsini yoxlay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7.</w:t>
      </w:r>
      <w:r w:rsidRPr="00793280">
        <w:rPr>
          <w:rFonts w:ascii="Palatino Linotype" w:eastAsia="Times New Roman" w:hAnsi="Palatino Linotype" w:cs="Times New Roman"/>
          <w:b/>
          <w:bCs/>
          <w:color w:val="000000"/>
          <w:sz w:val="27"/>
          <w:szCs w:val="27"/>
        </w:rPr>
        <w:t> Nəqliyyat vasitəsini idarəetmə hüququndan məhrum etmə növündə cəzanın icrası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Nəqliyyat vasitəsini idarəetmə hüququndan məhrum etmə növündə cəzanın icrası müddəti Azərbaycan Respublikası Cinayət Məcəlləsinin 45.2-ci maddəsi ilə müəyyən edilmiş qaydada hesablanı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8.</w:t>
      </w:r>
      <w:r w:rsidRPr="00793280">
        <w:rPr>
          <w:rFonts w:ascii="Palatino Linotype" w:eastAsia="Times New Roman" w:hAnsi="Palatino Linotype" w:cs="Times New Roman"/>
          <w:b/>
          <w:bCs/>
          <w:color w:val="000000"/>
          <w:sz w:val="27"/>
          <w:szCs w:val="27"/>
        </w:rPr>
        <w:t> Nəqliyyat vasitəsini idarəetmə hüququndan məhrum etmə barədə hökmün icra edilməməsinin nətic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8.1. Nəqliyyat vasitəsini idarəetmə hüququndan məhrum etmə növündə cəzaya məhkum olunmuş şəxs məhkəmənin hökmü ilə qadağan edilmiş nəqliyyat vasitəsini idarəetmə ilə əlaqədar işə girdikdə işəgötürən məhkumla əmək qanunvericiliyinə uyğun olaraq əmək müqaviləsinə xitam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58.2. Nəqliyyat vasitəsini idarəetmə hüququndan məhrum etmə növündə cəzaya məhkum olunmuş şəxs məhkəmənin hökmü ilə qadağan edilmiş nəqliyyat vasitəsini idarəetmə ilə əlaqədar əmək fəaliyyətilə məşğul olduq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şəgötürənə məlumat verərək məhkumun hökmlə qadağan edilmiş müvafiq əmək fəaliyyətinə üç gün müddətinə xitam verilməsini təklif edir və onu hökmün icra edilməməsinin məsuliyyətə səbəb olması barədə xəbərdar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8.3. Nəqliyyat vasitəsini idarəetmə hüququndan məhrum etmə barədə məhkəmə hökmünü qərəzli olaraq icra etməyən məhkum və ya vəzifəli şəxs Azərbaycan Respublikasının qanunvericiliyi ilə müəyyən edilmiş məsuliyyəti daşıy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59.</w:t>
      </w:r>
      <w:r w:rsidRPr="00793280">
        <w:rPr>
          <w:rFonts w:ascii="Palatino Linotype" w:eastAsia="Times New Roman" w:hAnsi="Palatino Linotype" w:cs="Times New Roman"/>
          <w:b/>
          <w:bCs/>
          <w:color w:val="000000"/>
          <w:sz w:val="27"/>
          <w:szCs w:val="27"/>
        </w:rPr>
        <w:t> Xüsusi və ya hərbi rütbədən, fəxri addan və dövlət təltifindən məhrum etmə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59.1. Hökmlə məhkumun xüsusi və ya hərbi rütbədən, fəxri addan, yaxud dövlət təltifindən məhrum edilməsi haqqında məsələ nəzərdə tutulduğu halda, məhkumun müvafiq icra hakimiyyəti orqanı tərəfindən verilmiş ali xüsusi və ya ali hərbi rütbədən, yaxud fəxri addan və ya dövlət təltifindən məhrum edilməsi məsələsinə baxılması üçün bu barədə təqdimat və məhkəmə hökmünün surəti müvafiq icra hakimiyyəti orqanına, digər dövlət orqanı tərəfindən verilmiş xüsusi və ya hərbi rütbədən, yaxud təltifdən məhrum edilməsi hallarında isə bu barədə məhkəmə hökmünün surəti icra olunması üçün həmin orqana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9.2. Müvafiq orqan müəyyən edilmiş qaydada məhkumun xüsusi və ya hərbi rütbədən, fəxri addan və dövlət təltifindən məhrum edilməsi haqqında müvafiq sənədlərə yazılı qeyd edir, habelə şəxsin xüsusi və ya hərbi rütbə, fəxri addan və dövlət təltifi ilə əlaqədar hüquq və güzəştlərdən məhrum edilməsinə dair tədbirlər gö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9.3. Ehtiyatda olan hərbi qulluqçuya dair hökmün surəti onun qeydiyyatda olduğu hərbi komissarlığa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59.4. Hökmün surətini və təqdimatı alan müvafiq orqan bir ay ərzində hökmü çıxaran məhkəməyə onun icra edilməsi haqqında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Maddə 160.</w:t>
      </w:r>
      <w:r w:rsidRPr="00793280">
        <w:rPr>
          <w:rFonts w:ascii="Palatino Linotype" w:eastAsia="Times New Roman" w:hAnsi="Palatino Linotype" w:cs="Times New Roman"/>
          <w:b/>
          <w:bCs/>
          <w:strike/>
          <w:color w:val="000000"/>
          <w:sz w:val="27"/>
          <w:szCs w:val="27"/>
        </w:rPr>
        <w:t> Əmlak müsadirəsi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0.1. Əmlak müsadirəsi barədə hökmü çıxarmış məhkəmə hökm qanuni qüvvəyə mindikdən sonra hökmün surətini, hökmün icrası barədə göstərişi və əmlakın siyahısının surətini </w:t>
      </w:r>
      <w:r w:rsidRPr="00793280">
        <w:rPr>
          <w:rFonts w:ascii="Palatino Linotype" w:eastAsia="Times New Roman" w:hAnsi="Palatino Linotype" w:cs="Times New Roman"/>
          <w:i/>
          <w:iCs/>
          <w:strike/>
          <w:color w:val="000000"/>
          <w:sz w:val="27"/>
          <w:szCs w:val="27"/>
        </w:rPr>
        <w:t>icra məmuruna </w:t>
      </w:r>
      <w:r w:rsidRPr="00793280">
        <w:rPr>
          <w:rFonts w:ascii="Palatino Linotype" w:eastAsia="Times New Roman" w:hAnsi="Palatino Linotype" w:cs="Times New Roman"/>
          <w:strike/>
          <w:color w:val="000000"/>
          <w:sz w:val="27"/>
          <w:szCs w:val="27"/>
        </w:rPr>
        <w:t>göndərir və bu barədə müvafiq maliyyə orqanına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0.2. Əmlak müsadirəsi növündə cəzanın icrasını əmlakın olduğu yer üzrə </w:t>
      </w:r>
      <w:r w:rsidRPr="00793280">
        <w:rPr>
          <w:rFonts w:ascii="Palatino Linotype" w:eastAsia="Times New Roman" w:hAnsi="Palatino Linotype" w:cs="Times New Roman"/>
          <w:i/>
          <w:iCs/>
          <w:strike/>
          <w:color w:val="000000"/>
          <w:sz w:val="27"/>
          <w:szCs w:val="27"/>
        </w:rPr>
        <w:t>icra məmuru</w:t>
      </w:r>
      <w:r w:rsidRPr="00793280">
        <w:rPr>
          <w:rFonts w:ascii="Palatino Linotype" w:eastAsia="Times New Roman" w:hAnsi="Palatino Linotype" w:cs="Times New Roman"/>
          <w:strike/>
          <w:color w:val="000000"/>
          <w:sz w:val="27"/>
          <w:szCs w:val="27"/>
        </w:rPr>
        <w:t>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Maddə 161.</w:t>
      </w:r>
      <w:r w:rsidRPr="00793280">
        <w:rPr>
          <w:rFonts w:ascii="Palatino Linotype" w:eastAsia="Times New Roman" w:hAnsi="Palatino Linotype" w:cs="Times New Roman"/>
          <w:b/>
          <w:bCs/>
          <w:strike/>
          <w:color w:val="000000"/>
          <w:sz w:val="27"/>
          <w:szCs w:val="27"/>
        </w:rPr>
        <w:t> Müsadirə edilən əmla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strike/>
          <w:color w:val="000000"/>
          <w:sz w:val="27"/>
          <w:szCs w:val="27"/>
        </w:rPr>
        <w:t>161.1. Məhkəmənin hökmündə və əmlak siyahısında göstərilən aşağıdakı əmlak müsadirə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strike/>
          <w:color w:val="000000"/>
          <w:sz w:val="27"/>
          <w:szCs w:val="27"/>
        </w:rPr>
        <w:t>161.1.1. cinayət törədilərkən istifadə edilmiş alət və vasitə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strike/>
          <w:color w:val="000000"/>
          <w:sz w:val="27"/>
          <w:szCs w:val="27"/>
        </w:rPr>
        <w:t>161.1.2. cinayətin predmet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strike/>
          <w:color w:val="000000"/>
          <w:sz w:val="27"/>
          <w:szCs w:val="27"/>
        </w:rPr>
        <w:t>161.1.3. cinayət yolu ilə əldə edilmiş əmla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strike/>
          <w:color w:val="000000"/>
          <w:sz w:val="27"/>
          <w:szCs w:val="27"/>
        </w:rPr>
        <w:t>161.1.4. cinayət yolu ilə əldə edilmiş əmlak və ya cinayətin predmeti istifadə edildiyi, özgəninkiləşdirildiyi və ya başqa səbəblərdən dövlət nəfinə alına bilinmədiyi halda həmin əmlakın dəyəri məbləğində məhkuma məxsus olan pul və ya digər əmlak.</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1.2. Məhkəmənin hökmü ilə müsadirə edilməli əmlakın kimə mənsub olması haqqında mübahisə mülki məhkəmə icraatı qaydasında həll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Maddə 162.</w:t>
      </w:r>
      <w:r w:rsidRPr="00793280">
        <w:rPr>
          <w:rFonts w:ascii="Palatino Linotype" w:eastAsia="Times New Roman" w:hAnsi="Palatino Linotype" w:cs="Times New Roman"/>
          <w:b/>
          <w:bCs/>
          <w:strike/>
          <w:color w:val="000000"/>
          <w:sz w:val="27"/>
          <w:szCs w:val="27"/>
        </w:rPr>
        <w:t> Əmlak müsadirəsi növündə cəzanın icrası zamanı icra </w:t>
      </w:r>
      <w:r w:rsidRPr="00793280">
        <w:rPr>
          <w:rFonts w:ascii="Palatino Linotype" w:eastAsia="Times New Roman" w:hAnsi="Palatino Linotype" w:cs="Times New Roman"/>
          <w:b/>
          <w:bCs/>
          <w:i/>
          <w:iCs/>
          <w:strike/>
          <w:color w:val="000000"/>
          <w:sz w:val="27"/>
          <w:szCs w:val="27"/>
        </w:rPr>
        <w:t>məmurunun</w:t>
      </w:r>
      <w:r w:rsidRPr="00793280">
        <w:rPr>
          <w:rFonts w:ascii="Palatino Linotype" w:eastAsia="Times New Roman" w:hAnsi="Palatino Linotype" w:cs="Times New Roman"/>
          <w:b/>
          <w:bCs/>
          <w:strike/>
          <w:color w:val="000000"/>
          <w:sz w:val="27"/>
          <w:szCs w:val="27"/>
        </w:rPr>
        <w:t>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2.1. </w:t>
      </w:r>
      <w:r w:rsidRPr="00793280">
        <w:rPr>
          <w:rFonts w:ascii="Palatino Linotype" w:eastAsia="Times New Roman" w:hAnsi="Palatino Linotype" w:cs="Times New Roman"/>
          <w:i/>
          <w:iCs/>
          <w:strike/>
          <w:color w:val="000000"/>
          <w:sz w:val="27"/>
          <w:szCs w:val="27"/>
        </w:rPr>
        <w:t>icra məmuru</w:t>
      </w:r>
      <w:r w:rsidRPr="00793280">
        <w:rPr>
          <w:rFonts w:ascii="Palatino Linotype" w:eastAsia="Times New Roman" w:hAnsi="Palatino Linotype" w:cs="Times New Roman"/>
          <w:strike/>
          <w:color w:val="000000"/>
          <w:sz w:val="27"/>
          <w:szCs w:val="27"/>
        </w:rPr>
        <w:t> məhkəmə hökmünün surətini, hökmün icrası barədə göstərişi aldıqdan sonra dərhal əmlak siyahısında göstərilən əmlakın mövcudluğunu yoxlay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2.2. Müsadirə edilən əmlak plomblanır, yaxud möhürlənir, zəruri hallarda isə bu barədə siyahıda qeydlər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2.3. Müsadirə edilməli əmlakın saxlanılması üçün </w:t>
      </w:r>
      <w:r w:rsidRPr="00793280">
        <w:rPr>
          <w:rFonts w:ascii="Palatino Linotype" w:eastAsia="Times New Roman" w:hAnsi="Palatino Linotype" w:cs="Times New Roman"/>
          <w:i/>
          <w:iCs/>
          <w:strike/>
          <w:color w:val="000000"/>
          <w:sz w:val="27"/>
          <w:szCs w:val="27"/>
        </w:rPr>
        <w:t>icra məmuru</w:t>
      </w:r>
      <w:r w:rsidRPr="00793280">
        <w:rPr>
          <w:rFonts w:ascii="Palatino Linotype" w:eastAsia="Times New Roman" w:hAnsi="Palatino Linotype" w:cs="Times New Roman"/>
          <w:strike/>
          <w:color w:val="000000"/>
          <w:sz w:val="27"/>
          <w:szCs w:val="27"/>
        </w:rPr>
        <w:t> zəruri tədbirlər gö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Maddə 163.</w:t>
      </w:r>
      <w:r w:rsidRPr="00793280">
        <w:rPr>
          <w:rFonts w:ascii="Palatino Linotype" w:eastAsia="Times New Roman" w:hAnsi="Palatino Linotype" w:cs="Times New Roman"/>
          <w:b/>
          <w:bCs/>
          <w:strike/>
          <w:color w:val="000000"/>
          <w:sz w:val="27"/>
          <w:szCs w:val="27"/>
        </w:rPr>
        <w:t> Müsadirə edilməli əmlakla əlaqədar digər şəxsləri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3.1. Müsadirə edilməli əmlak müəssisə, idarə, təşkilat və ya vətəndaşlarda olarsa, onlar bu barədə məhkəməyə və ya müvafiq maliyyə orqanına xəbər ver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3.2. Müəssisə, idarə, təşkilat və ya vətəndaşlar onlara saxlanmaq üçün verilən müsadirə edilən əmlakın qorunub saxlanmasını təmin etməli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3.3. Müsadirə edilən əmlakın gizlədilməsinə, israf edilməsinə, özgəninkiləşdirilməsinə və ya dəyişdirilməsinə görə təqsirli şəxslər qanunvericiliyə uyğun məsuliyyətə cəlb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Maddə 164.</w:t>
      </w:r>
      <w:r w:rsidRPr="00793280">
        <w:rPr>
          <w:rFonts w:ascii="Palatino Linotype" w:eastAsia="Times New Roman" w:hAnsi="Palatino Linotype" w:cs="Times New Roman"/>
          <w:b/>
          <w:bCs/>
          <w:strike/>
          <w:color w:val="000000"/>
          <w:sz w:val="27"/>
          <w:szCs w:val="27"/>
        </w:rPr>
        <w:t> Müsadirə edilmiş əmlakın maliyyə orqanlarına ve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4.1. Məhkumun müsadirə edilmiş əmlakı bu əmlak barəsində irəli sürülən bütün tələblər qanunvericilikdə müəyyən edilmiş qaydada təmin edildikdən sonra maliyyə orqanlarına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164.2. Müsadirə edilmiş əmlakın dövlət nəfinə verilmə qaydası müvafiq icra hakimiyyəti orqanı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lastRenderedPageBreak/>
        <w:t>Maddə 165.</w:t>
      </w:r>
      <w:r w:rsidRPr="00793280">
        <w:rPr>
          <w:rFonts w:ascii="Palatino Linotype" w:eastAsia="Times New Roman" w:hAnsi="Palatino Linotype" w:cs="Times New Roman"/>
          <w:b/>
          <w:bCs/>
          <w:strike/>
          <w:color w:val="000000"/>
          <w:sz w:val="27"/>
          <w:szCs w:val="27"/>
        </w:rPr>
        <w:t> Hökmün icrasından sonra aşkar edilmiş əmlakın müsadir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strike/>
          <w:color w:val="000000"/>
          <w:sz w:val="27"/>
          <w:szCs w:val="27"/>
        </w:rPr>
        <w:t>Hökmün əmlakın müsadirə edilməsinə dair hissəsi icra edildikdən sonra, məhkumun törətdiyi cinayət ilə əlaqədar əldə edilmiş əmlak aşkar edildiyi hallarda, </w:t>
      </w:r>
      <w:r w:rsidRPr="00793280">
        <w:rPr>
          <w:rFonts w:ascii="Palatino Linotype" w:eastAsia="Times New Roman" w:hAnsi="Palatino Linotype" w:cs="Times New Roman"/>
          <w:i/>
          <w:iCs/>
          <w:strike/>
          <w:color w:val="000000"/>
          <w:sz w:val="27"/>
          <w:szCs w:val="27"/>
        </w:rPr>
        <w:t>icra məmuru</w:t>
      </w:r>
      <w:r w:rsidRPr="00793280">
        <w:rPr>
          <w:rFonts w:ascii="Palatino Linotype" w:eastAsia="Times New Roman" w:hAnsi="Palatino Linotype" w:cs="Times New Roman"/>
          <w:strike/>
          <w:color w:val="000000"/>
          <w:sz w:val="27"/>
          <w:szCs w:val="27"/>
        </w:rPr>
        <w:t> hökmü çıxaran məhkəməyə və ya hökmün icra edildiyi yerin məhkəməsin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66.</w:t>
      </w:r>
      <w:r w:rsidRPr="00793280">
        <w:rPr>
          <w:rFonts w:ascii="Palatino Linotype" w:eastAsia="Times New Roman" w:hAnsi="Palatino Linotype" w:cs="Times New Roman"/>
          <w:b/>
          <w:bCs/>
          <w:i/>
          <w:iCs/>
          <w:color w:val="000000"/>
          <w:sz w:val="27"/>
          <w:szCs w:val="27"/>
        </w:rPr>
        <w:t> Azərbaycan Respublikasının hüdudlarından kənara məcburi çıxarma növündə cəzanın icrası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1. Azərbaycan Respublikasının hüdudlarından kənara məcburi çıxarma Azərbaycan Respublikasının Cinayət Məcəlləsində nəzərdə tutulmuş hallarda tətbi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2. Azərbaycan Respublikasının hüdudlarından kənara məcburi çıxarma növündə əlavə cəzaya məhkum edilmiş əcnəbi və ya vətəndaşlığı olmayan şəxs barəsində təyin edilmiş əsas cəzanı icra edən orqan və ya müəssisə müəyyən edilmiş əsas cəza müddətinin bitməsinə iki ay qalmış, əsas cəza növü kimi cərimə cəzası təyin edildikdə isə cəzanın icraya yönəldilməsinə dair göstəriş daxil olduqdan dərhal sonra əlavə cəzanı icra edən orqana müvafiq hökmün surətini, məhkum, onun mənsub olduğu dövlət, cəzanın icrası (cəzanın çəkilmə yeri, məhkumun yerdəyişmələri, vaxtından əvvəl azad edilməsi və digər), cinayət nəticəsində vurulmuş ziyanın ödənilməsi vəziyyəti barədə məlumatları təqdim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3. Əcnəbi və ya vətəndaşlığı olmayan şəxs əsas cəzasını çəkib qurtardığı və ya müəyyən olunmuş qaydada cəzadan azad olunduğu gün əsas cəzanı icra edən orqan və ya müəssisənin nümayəndəsinin müşayiəti ilə əlavə cəzanı icra edən orqana təhvi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4. Şəxsiyyətini təsdiq edən sənədi olmayan əcnəbi və ya vətəndaşlığı olmayan şəxs əlavə cəzanı icra edən orqana əsas cəzanı icra edən orqan və ya müəssisə tərəfindən təqdim olunan azadetmə haqqında fotoşəkilli arayış əsasında təhvi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5. Azərbaycan Respublikasının hüdudlarından kənara məcburi çıxarma növündə əlavə cəzaya məhkum edilmiş şəxsin şəxsiyyətinin dəqiqləşdirilməsinə ehtiyac yarandıqda, əsas cəzanı icra edən müəssisə və ya orqan tərəfindən verilən məlumat əsasında əlavə cəzanı icra edən orqan Azərbaycan Respublikasının Miqrasiya Məcəlləsinə uyğun olaraq tədbirlər gö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6. Azərbaycan Respublikasının hüdudlarından kənara məcburi çıxarma növündə əlavə cəzaya məhkum olunmuş şəxslər 48 saat ərzində Azərbaycan Respublikasının ərazisindən çıxarılmalıdır. Azərbaycan Respublikasının hüdudlarından kənara məcburi çıxarma cəzasının tətbiqi ilə bağlı sənədləşmə yubandıqda və ya çıxarılma haqqında qərarın vaxtında icrasına mane olan digər üzrlü səbəb olduqda şəxsin saxlandığı yer üzrə birinci instansiya məhkəməsi həmin cəzanı icra edən orqanın əsaslandırılmış təqdimatı əsasında çıxarılma müddətinin uzadılması məsələsinə bax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7. Azərbaycan Respublikasının hüdudlarından kənara məcburi çıxarma cəzasının icrasından yayınmaqla hökmün icrasından boyun </w:t>
      </w:r>
      <w:r w:rsidRPr="00793280">
        <w:rPr>
          <w:rFonts w:ascii="Palatino Linotype" w:eastAsia="Times New Roman" w:hAnsi="Palatino Linotype" w:cs="Times New Roman"/>
          <w:color w:val="000000"/>
          <w:sz w:val="27"/>
          <w:szCs w:val="27"/>
        </w:rPr>
        <w:t xml:space="preserve">qaçırdıqda və ya belə </w:t>
      </w:r>
      <w:r w:rsidRPr="00793280">
        <w:rPr>
          <w:rFonts w:ascii="Palatino Linotype" w:eastAsia="Times New Roman" w:hAnsi="Palatino Linotype" w:cs="Times New Roman"/>
          <w:color w:val="000000"/>
          <w:sz w:val="27"/>
          <w:szCs w:val="27"/>
        </w:rPr>
        <w:lastRenderedPageBreak/>
        <w:t>boyun qaçırmanı ehtimal etməyə kifayət qədər əsas olduqda,</w:t>
      </w:r>
      <w:r w:rsidRPr="00793280">
        <w:rPr>
          <w:rFonts w:ascii="Palatino Linotype" w:eastAsia="Times New Roman" w:hAnsi="Palatino Linotype" w:cs="Times New Roman"/>
          <w:i/>
          <w:iCs/>
          <w:color w:val="000000"/>
          <w:sz w:val="27"/>
          <w:szCs w:val="27"/>
        </w:rPr>
        <w:t> əcnəbi və ya vətəndaşlığı olmayan şəxs Azərbaycan Respublikasının Cinayət-Prosessual Məcəlləsində nəzərdə tutulan qaydada tutulur və hökmün icrası təmi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8. Bu Məcəllənin 166.7-ci maddəsində göstərilən şəxslər məhkəmənin qərarı ilə Azərbaycan Respublikasının Miqrasiya Məcəlləsi ilə müəyyən olunmuş qaydada və müddətdə müvafiq icra hakimiyyəti orqanının qanunsuz miqrantların saxlanılması mərkəzlərinə yerləşdi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9. Azərbaycan Respublikasının hüdudlarından kənara məcburi çıxarılan şəxs barədə cəzanı icra edən orqan tərəfindən müvafiq icra hakimiyyəti orqanına əvvəlcədən yazılı məlumatlar göndərilir. Məhkum Azərbaycan Respublikasının hüdudlarından kənara çıxarılarkən, Azərbaycan Respublikasının sərhəd nəzarət məntəqələrinədək cəzanı icra edən orqanın əməkdaşları tərəfindən müşayiət olunur və dövlət sərhədinin buraxılış məntəqələrində müvafiq icra hakimiyyəti orqanının əməkdaşlarına təhvil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10. Azərbaycan Respublikasının hüdudlarından kənara çıxarma xərclərini məhkumun özü və ya onun mənsub olduğu dövlətin diplomatik və konsulluq nümayəndəlikləri ödəyirlər. Göstərilən qaydada ödəmənin mümkün olmadığı hallarda məhkumun Azərbaycan Respublikasının hüdudlarından kənara çıxarma xərclərini Azərbaycan Respublikasının müvafiq icra hakimiyyəti orqanı ödəy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66.11. Azərbaycan Respublikasının hüdudlarından kənara məcburi çıxarma cəzasının tətbiqindən irəli gələn digər məsələlər bu Məcəllədə nəzərdə tutulan müddəalara zidd olmamaq şərti ilə Azərbaycan Respublikasının Miqrasiya Məcəlləsinə uyğun olaraq həll edilir.</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V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Cəza çəkməkdən azad etmə. Cəza çəkməkdən azad edilən şəxslərə yardım göstərilməsi və onlara nəzarət edilməsi</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XIX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Cəza çəkməkdən azad etmə</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67.</w:t>
      </w:r>
      <w:r w:rsidRPr="00793280">
        <w:rPr>
          <w:rFonts w:ascii="Palatino Linotype" w:eastAsia="Times New Roman" w:hAnsi="Palatino Linotype" w:cs="Times New Roman"/>
          <w:b/>
          <w:bCs/>
          <w:color w:val="000000"/>
          <w:sz w:val="27"/>
          <w:szCs w:val="27"/>
        </w:rPr>
        <w:t> Cəza çəkməkdən azad etmənin əsas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 Məhkumlar cəza çəkməkdən aşağıdakı əsaslarla azad ed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1. cəza müddəti qurtardıqda;</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2. hökmün ləğv edilməsi ilə əlaqədar işin icraatına xitam veril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3. cəzadan şərti olaraq vaxtından əvvəl azad edil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4. cəzanın çəkilməmiş hissəsi daha yüngül cəza növü ilə əvəz edildikd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5. amnistiya və ya əfvetmə aktına əsasən;</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7.0.6. xəstəliyə və qanunvericiliklə nəzərdə tutulmuş digər əsaslara görə.</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68.</w:t>
      </w:r>
      <w:r w:rsidRPr="00793280">
        <w:rPr>
          <w:rFonts w:ascii="Palatino Linotype" w:eastAsia="Times New Roman" w:hAnsi="Palatino Linotype" w:cs="Times New Roman"/>
          <w:b/>
          <w:bCs/>
          <w:color w:val="000000"/>
          <w:sz w:val="27"/>
          <w:szCs w:val="27"/>
        </w:rPr>
        <w:t> Cəza müddətinin qurtarması ilə əlaqədar cəza çəkməkdən azad etmə qayd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1. Müəyyən vəzifə tutma və ya müəyyən fəaliyyətlə məşğul olma hüququndan məhrum etmə, ictimai işlər, islah işləri, </w:t>
      </w:r>
      <w:r w:rsidRPr="00793280">
        <w:rPr>
          <w:rFonts w:ascii="Palatino Linotype" w:eastAsia="Times New Roman" w:hAnsi="Palatino Linotype" w:cs="Times New Roman"/>
          <w:i/>
          <w:iCs/>
          <w:color w:val="000000"/>
          <w:sz w:val="27"/>
          <w:szCs w:val="27"/>
        </w:rPr>
        <w:t>azadlığın məhdudlaşdırılması,</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strike/>
          <w:color w:val="000000"/>
          <w:sz w:val="27"/>
          <w:szCs w:val="27"/>
        </w:rPr>
        <w:t>azadlığın məhdudlaşdırılması,</w:t>
      </w:r>
      <w:r w:rsidRPr="00793280">
        <w:rPr>
          <w:rFonts w:ascii="Palatino Linotype" w:eastAsia="Times New Roman" w:hAnsi="Palatino Linotype" w:cs="Times New Roman"/>
          <w:color w:val="000000"/>
          <w:sz w:val="27"/>
          <w:szCs w:val="27"/>
        </w:rPr>
        <w:t> müəyyən müddətə azadlıqdan məhrum etmə, həmçinin hərbi xidmət üzrə məhdudlaşdırma və intizam xarakterli hərbi hissədə saxlama növündə cəzaların müddəti cəza çəkmənin axırıncı günü bit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2. </w:t>
      </w:r>
      <w:r w:rsidRPr="00793280">
        <w:rPr>
          <w:rFonts w:ascii="Palatino Linotype" w:eastAsia="Times New Roman" w:hAnsi="Palatino Linotype" w:cs="Times New Roman"/>
          <w:i/>
          <w:iCs/>
          <w:color w:val="000000"/>
          <w:sz w:val="27"/>
          <w:szCs w:val="27"/>
        </w:rPr>
        <w:t>Müəyyən</w:t>
      </w:r>
      <w:r w:rsidRPr="00793280">
        <w:rPr>
          <w:rFonts w:ascii="Palatino Linotype" w:eastAsia="Times New Roman" w:hAnsi="Palatino Linotype" w:cs="Times New Roman"/>
          <w:color w:val="000000"/>
          <w:sz w:val="27"/>
          <w:szCs w:val="27"/>
        </w:rPr>
        <w:t> müddətə azadlıqdan məhrum etmə növündə cəzaya məhkum olunmuş şəxslər cəzanın icrası yerindən-cəza müddətinin axırıncı gününün birinci yarısında azad edilirlər. Əgər cəza müddəti </w:t>
      </w:r>
      <w:r w:rsidRPr="00793280">
        <w:rPr>
          <w:rFonts w:ascii="Palatino Linotype" w:eastAsia="Times New Roman" w:hAnsi="Palatino Linotype" w:cs="Times New Roman"/>
          <w:i/>
          <w:iCs/>
          <w:color w:val="000000"/>
          <w:sz w:val="27"/>
          <w:szCs w:val="27"/>
        </w:rPr>
        <w:t>istirahət, səsvermə, iş günü hesab edilməyən bayram günləri və ümumxalq hüzn günü qurtarırsa, məhkum həmin günlərdən</w:t>
      </w:r>
      <w:r w:rsidRPr="00793280">
        <w:rPr>
          <w:rFonts w:ascii="Palatino Linotype" w:eastAsia="Times New Roman" w:hAnsi="Palatino Linotype" w:cs="Times New Roman"/>
          <w:color w:val="000000"/>
          <w:sz w:val="27"/>
          <w:szCs w:val="27"/>
        </w:rPr>
        <w:t> əvvəlki gün azad edilir. Cəza müddəti aylarla hesablanarsa, bu müddət axırıncı ayın müvafiq günündə, əgər bu ayda müvafiq gün yoxdursa, həmin ayın axırıncı günü qurtar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3. Cəza çəkməkdən azad edilərkən məhkuma ona məxsus olan mallar və qiymətli əşyalar, şəxsi hesabında saxlanılan pul və şəxsi sənədlər, şəxsiyyət vəsiqəsi, əmək kitabçası, pensiya vəsiqəsi, həmçinin cəzadan azad olunması və əmək fəaliyyəti barəsində sənədlər ve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4. </w:t>
      </w:r>
      <w:r w:rsidRPr="00793280">
        <w:rPr>
          <w:rFonts w:ascii="Palatino Linotype" w:eastAsia="Times New Roman" w:hAnsi="Palatino Linotype" w:cs="Times New Roman"/>
          <w:i/>
          <w:iCs/>
          <w:color w:val="000000"/>
          <w:sz w:val="27"/>
          <w:szCs w:val="27"/>
        </w:rPr>
        <w:t>Müəyyən</w:t>
      </w:r>
      <w:r w:rsidRPr="00793280">
        <w:rPr>
          <w:rFonts w:ascii="Palatino Linotype" w:eastAsia="Times New Roman" w:hAnsi="Palatino Linotype" w:cs="Times New Roman"/>
          <w:color w:val="000000"/>
          <w:sz w:val="27"/>
          <w:szCs w:val="27"/>
        </w:rPr>
        <w:t> müddətə azadlıqdan məhrum etmə növündə cəza çəkməkdən azad olunan məhkumun şəxsiyyət vəsiqəsi, əmək kitabçası və pensiya vəsiqəsi məhkumun şəxsi işində olmadıqda, cəzanı icra edən müəssisənin müdiriyyəti əvvəlcədən onların alınması üçün tədbirlər gör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5. Məhkumun cəzadan şərti olaraq vaxtından əvvəl azad edilməsi müvafiq sənəd məhkəmədən daxil olduğu gün, sənəd iş günü qurtardıqdan sonra alındıqda isə, növbəti gün səhər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6.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islah işləri növündə cəza müddətinin qurtardığı gün, məhkum həmin cəzadan başqa əsasla azad edildikdə isə müvafiq sənədi aldıqdan sonra, növbəti gündən gec olmayaraq, məhkumun işlədiyi yerin işəgötürəninə onun əmək haqqından tutulmaların dayandırılması barəsində məlumat verməli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68.7. Hökmün ləğv olunması ilə əlaqədar azad edilən şəxsə, cəzanı icra edən müəssisə və ya orqan tərəfindən əmlak, əmək, yaşayış və digər itirilmiş hüquqların bərpası qaydası izah edilir. Bu halda azad etmə barədə sənəddə məhkumdan dövlət adından rəsmi üzr istən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69.</w:t>
      </w:r>
      <w:r w:rsidRPr="00793280">
        <w:rPr>
          <w:rFonts w:ascii="Palatino Linotype" w:eastAsia="Times New Roman" w:hAnsi="Palatino Linotype" w:cs="Times New Roman"/>
          <w:b/>
          <w:bCs/>
          <w:color w:val="000000"/>
          <w:sz w:val="27"/>
          <w:szCs w:val="27"/>
        </w:rPr>
        <w:t> Hərbi qulluqçuların cəza çəkməkdən azad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xml:space="preserve">Hərbi xidmət üzrə məhdudlaşdırma, intizam xarakterli hərbi hissədə saxlama növündə cəzaya məhkum olunmuş hərbi qulluqçular xəstəliyə görə </w:t>
      </w:r>
      <w:r w:rsidRPr="00793280">
        <w:rPr>
          <w:rFonts w:ascii="Palatino Linotype" w:eastAsia="Times New Roman" w:hAnsi="Palatino Linotype" w:cs="Times New Roman"/>
          <w:color w:val="000000"/>
          <w:sz w:val="27"/>
          <w:szCs w:val="27"/>
        </w:rPr>
        <w:lastRenderedPageBreak/>
        <w:t>hərbi xidmətə yararsız sayıldıqları hallarda cəzanın çəkilməmiş hissəsini çəkməkdən azad edilirlər. Cəzanın çəkilməmiş hissəsi məhkəmə tərəfindən daha yüngül cəza növü ilə əvəz ed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0.</w:t>
      </w:r>
      <w:r w:rsidRPr="00793280">
        <w:rPr>
          <w:rFonts w:ascii="Palatino Linotype" w:eastAsia="Times New Roman" w:hAnsi="Palatino Linotype" w:cs="Times New Roman"/>
          <w:b/>
          <w:bCs/>
          <w:color w:val="000000"/>
          <w:sz w:val="27"/>
          <w:szCs w:val="27"/>
        </w:rPr>
        <w:t> Məhkumun cəzadan vaxtından əvvəl azad edilməsi və ya cəzanın çəkilməmiş hissəsinin daha yüngül cəza növü ilə əvəz edilməsi, habelə cəzanın çəkilməsinin təxirə salınması qaydalar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1. Cəzadan şərti olaraq vaxtından əvvəl azad etmə və ya cəzanın çəkilməmiş hissəsini daha yüngül cəza növü ilə əvəz etmə, habelə cəzanın çəkilməsinin təxirə salınması tətbiq oluna bilən məhkum Azərbaycan Respublikasının Cinayət-Prosessual Qanunvericiliyi ilə müəyyən edilmiş qaydada məhkəməyə ərizə ilə müraciət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2. Cəzadan şərti olaraq vaxtından əvvəl azad etmə və ya cəzanın çəkilməmiş hissəsini daha yüngül cəza növü ilə əvəz etmə zamanı məhkumun cəzaçəkmə müddətində davranışı, əməyə, təhsilə və törətdiyi cinayətə münasibəti barədə cəzanı icra edən müəssisə və ya orqanın mülahizəsi nəzərə alınır. Mülahizə ilə birlikdə məhkəməyə məhkumun şəxsi işi də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3. Amnistiyanın tətbiqi qaydaları amnistiya aktını qəbul etmiş orqan tərəfindən müəyyən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4. Əfv etməyə təqdim olunan məhkum barəsində cəzanı icra edən müəssisə və ya orqan müvafiq vəsatə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5. Psixi və sair ağır xəstəliklə əlaqədar cəza çəkməkdən azad etmə barədə məhkəməyə məhkumun özü və ya onun qanuni nümayəndəsi ərizə, cəzanı icra edən müəssisə və ya orqan isə təqdimat verir. Təqdimatla birlikdə məhkəməyə tibbi-sosial komissiyasının rəyi və məhkumun şəxsi işi göndərilir. Təqdimatda məhkumun bütün cəzaçəkmə müddətində davranışı barədə məlumat olmalıd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6. İctimai işlər </w:t>
      </w:r>
      <w:r w:rsidRPr="00793280">
        <w:rPr>
          <w:rFonts w:ascii="Palatino Linotype" w:eastAsia="Times New Roman" w:hAnsi="Palatino Linotype" w:cs="Times New Roman"/>
          <w:i/>
          <w:iCs/>
          <w:color w:val="000000"/>
          <w:sz w:val="27"/>
          <w:szCs w:val="27"/>
        </w:rPr>
        <w:t>və ya islah işləri</w:t>
      </w:r>
      <w:r w:rsidRPr="00793280">
        <w:rPr>
          <w:rFonts w:ascii="Palatino Linotype" w:eastAsia="Times New Roman" w:hAnsi="Palatino Linotype" w:cs="Times New Roman"/>
          <w:color w:val="000000"/>
          <w:sz w:val="27"/>
          <w:szCs w:val="27"/>
        </w:rPr>
        <w:t> növündə cəza çəkən məhkum qadın onun hamiləlik və ya doğuşa görə işdən azad olunduğu andan cəzanın çəkilməsinin təxirə salınması barədə ərizə ilə məhkəməyə müraciət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0.7. Məhkumun cəzadan şərti olaraq vaxtından əvvəl azad edilməsi və ya cəzanın çəkilməmiş hissəsinin daha yüngül cəza növü ilə əvəz edilməsi, habelə cəzanın çəkilməsinin təxirə salınması məhkəmə tərəfindən rədd edildiyi hallarda, təkrar ərizəyə məhkəmənin rədd haqqında qərar qəbul etdiyi gündən ən azı altı ay sonra bax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1.</w:t>
      </w:r>
      <w:r w:rsidRPr="00793280">
        <w:rPr>
          <w:rFonts w:ascii="Palatino Linotype" w:eastAsia="Times New Roman" w:hAnsi="Palatino Linotype" w:cs="Times New Roman"/>
          <w:b/>
          <w:bCs/>
          <w:color w:val="000000"/>
          <w:sz w:val="27"/>
          <w:szCs w:val="27"/>
        </w:rPr>
        <w:t> Ömürlük azadlıqdan məhrum etmə növündə cəzaya məhkum olunmuş şəxslərin </w:t>
      </w:r>
      <w:r w:rsidRPr="00793280">
        <w:rPr>
          <w:rFonts w:ascii="Palatino Linotype" w:eastAsia="Times New Roman" w:hAnsi="Palatino Linotype" w:cs="Times New Roman"/>
          <w:b/>
          <w:bCs/>
          <w:i/>
          <w:iCs/>
          <w:color w:val="000000"/>
          <w:sz w:val="27"/>
          <w:szCs w:val="27"/>
        </w:rPr>
        <w:t>cəzasının müəyyən müddətə azadlıqdan məhrum etmə növündə cəza ilə əvəz edilməsi və ya</w:t>
      </w:r>
      <w:r w:rsidRPr="00793280">
        <w:rPr>
          <w:rFonts w:ascii="Palatino Linotype" w:eastAsia="Times New Roman" w:hAnsi="Palatino Linotype" w:cs="Times New Roman"/>
          <w:b/>
          <w:bCs/>
          <w:color w:val="000000"/>
          <w:sz w:val="27"/>
          <w:szCs w:val="27"/>
        </w:rPr>
        <w:t> cəzadan şərti olaraq vaxtından əvvəl azad ed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171.1. Ömürlük azadlıqdan məhrum etmə növündə cəzaya məhkum olunmuş şəxs Azərbaycan Respublikasının Cinayət Məcəlləsi ilə müəyyən olunmuş müddət keçdikdən sonra </w:t>
      </w:r>
      <w:r w:rsidRPr="00793280">
        <w:rPr>
          <w:rFonts w:ascii="Palatino Linotype" w:eastAsia="Times New Roman" w:hAnsi="Palatino Linotype" w:cs="Times New Roman"/>
          <w:i/>
          <w:iCs/>
          <w:color w:val="000000"/>
          <w:sz w:val="27"/>
          <w:szCs w:val="27"/>
        </w:rPr>
        <w:t>cəzasının müəyyən müddətə azadlıqdan məhrum etmə növündə cəza ilə əvəz edilməsi və ya</w:t>
      </w:r>
      <w:r w:rsidRPr="00793280">
        <w:rPr>
          <w:rFonts w:ascii="Palatino Linotype" w:eastAsia="Times New Roman" w:hAnsi="Palatino Linotype" w:cs="Times New Roman"/>
          <w:color w:val="000000"/>
          <w:sz w:val="27"/>
          <w:szCs w:val="27"/>
        </w:rPr>
        <w:t> cəzadan şərti olaraq vaxtından əvvəl azad edilmə haqqında məhkəməyə ərizə ilə müraciət ed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1.2. Ömürlük azadlıqdan məhrum etmə növündə cəza çəkən məhkumun ərizəsinə əsasən onun </w:t>
      </w:r>
      <w:r w:rsidRPr="00793280">
        <w:rPr>
          <w:rFonts w:ascii="Palatino Linotype" w:eastAsia="Times New Roman" w:hAnsi="Palatino Linotype" w:cs="Times New Roman"/>
          <w:i/>
          <w:iCs/>
          <w:color w:val="000000"/>
          <w:sz w:val="27"/>
          <w:szCs w:val="27"/>
        </w:rPr>
        <w:t>cəzasının müəyyən müddətə azadlıqdan məhrum etmə növündə cəza ilə əvəz edilməsi və ya</w:t>
      </w:r>
      <w:r w:rsidRPr="00793280">
        <w:rPr>
          <w:rFonts w:ascii="Palatino Linotype" w:eastAsia="Times New Roman" w:hAnsi="Palatino Linotype" w:cs="Times New Roman"/>
          <w:color w:val="000000"/>
          <w:sz w:val="27"/>
          <w:szCs w:val="27"/>
        </w:rPr>
        <w:t> cəzadan şərti olaraq vaxtından əvvəl azad edilməsi məhkəmə tərəfindən rədd edildikdə, təkrar ərizəyə məhkəmənin rədd haqqında qərarının qəbul edildiyi gündən ən azı </w:t>
      </w:r>
      <w:r w:rsidRPr="00793280">
        <w:rPr>
          <w:rFonts w:ascii="Palatino Linotype" w:eastAsia="Times New Roman" w:hAnsi="Palatino Linotype" w:cs="Times New Roman"/>
          <w:i/>
          <w:iCs/>
          <w:color w:val="000000"/>
          <w:sz w:val="27"/>
          <w:szCs w:val="27"/>
        </w:rPr>
        <w:t>bir il</w:t>
      </w:r>
      <w:r w:rsidRPr="00793280">
        <w:rPr>
          <w:rFonts w:ascii="Palatino Linotype" w:eastAsia="Times New Roman" w:hAnsi="Palatino Linotype" w:cs="Times New Roman"/>
          <w:color w:val="000000"/>
          <w:sz w:val="27"/>
          <w:szCs w:val="27"/>
        </w:rPr>
        <w:t> sonra baxıla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72. </w:t>
      </w:r>
      <w:r w:rsidRPr="00793280">
        <w:rPr>
          <w:rFonts w:ascii="Palatino Linotype" w:eastAsia="Times New Roman" w:hAnsi="Palatino Linotype" w:cs="Times New Roman"/>
          <w:b/>
          <w:bCs/>
          <w:i/>
          <w:iCs/>
          <w:color w:val="000000"/>
          <w:sz w:val="27"/>
          <w:szCs w:val="27"/>
        </w:rPr>
        <w:t>Hamilə qadınlar və azyaşlı uşaqları olan şəxslər tərəfindən cəzanın çəkilməsinin təxirə salı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1. Cəzaçəkmə müəssisələrində cəza çəkən hamilə </w:t>
      </w:r>
      <w:r w:rsidRPr="00793280">
        <w:rPr>
          <w:rFonts w:ascii="Palatino Linotype" w:eastAsia="Times New Roman" w:hAnsi="Palatino Linotype" w:cs="Times New Roman"/>
          <w:i/>
          <w:iCs/>
          <w:color w:val="000000"/>
          <w:sz w:val="27"/>
          <w:szCs w:val="27"/>
        </w:rPr>
        <w:t>və ya on dörd yaşına qədər uşağı</w:t>
      </w:r>
      <w:r w:rsidRPr="00793280">
        <w:rPr>
          <w:rFonts w:ascii="Palatino Linotype" w:eastAsia="Times New Roman" w:hAnsi="Palatino Linotype" w:cs="Times New Roman"/>
          <w:color w:val="000000"/>
          <w:sz w:val="27"/>
          <w:szCs w:val="27"/>
        </w:rPr>
        <w:t> olan məhkum qadınların</w:t>
      </w:r>
      <w:r w:rsidRPr="00793280">
        <w:rPr>
          <w:rFonts w:ascii="Palatino Linotype" w:eastAsia="Times New Roman" w:hAnsi="Palatino Linotype" w:cs="Times New Roman"/>
          <w:i/>
          <w:iCs/>
          <w:color w:val="000000"/>
          <w:sz w:val="27"/>
          <w:szCs w:val="27"/>
        </w:rPr>
        <w:t>, habelə on dörd yaşına çatmamış uşağını təkbaşına böyüdən kişilərin</w:t>
      </w:r>
      <w:r w:rsidRPr="00793280">
        <w:rPr>
          <w:rFonts w:ascii="Palatino Linotype" w:eastAsia="Times New Roman" w:hAnsi="Palatino Linotype" w:cs="Times New Roman"/>
          <w:color w:val="000000"/>
          <w:sz w:val="27"/>
          <w:szCs w:val="27"/>
        </w:rPr>
        <w:t> cəzalarının çəkilməsi məhkəmə tərəfindən uşaq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çatanadək təxirə salına bilə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2. Şəxsiyyət əleyhinə ağır və ya xüsusilə ağır cinayət törətməyə görə beş ildən çox müddətə azadlıqdan məhrum etmə növündə cəzaya məhkum olunmuş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lara, </w:t>
      </w:r>
      <w:r w:rsidRPr="00793280">
        <w:rPr>
          <w:rFonts w:ascii="Palatino Linotype" w:eastAsia="Times New Roman" w:hAnsi="Palatino Linotype" w:cs="Times New Roman"/>
          <w:i/>
          <w:iCs/>
          <w:color w:val="000000"/>
          <w:sz w:val="27"/>
          <w:szCs w:val="27"/>
        </w:rPr>
        <w:t>habelə on dörd yaşına çatmamış uşağını təkbaşına böyüdən kişilərə</w:t>
      </w:r>
      <w:r w:rsidRPr="00793280">
        <w:rPr>
          <w:rFonts w:ascii="Palatino Linotype" w:eastAsia="Times New Roman" w:hAnsi="Palatino Linotype" w:cs="Times New Roman"/>
          <w:color w:val="000000"/>
          <w:sz w:val="27"/>
          <w:szCs w:val="27"/>
        </w:rPr>
        <w:t> cəzanın çəkilməsinin təxirə salınması tətbiq edilm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3.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 </w:t>
      </w:r>
      <w:r w:rsidRPr="00793280">
        <w:rPr>
          <w:rFonts w:ascii="Palatino Linotype" w:eastAsia="Times New Roman" w:hAnsi="Palatino Linotype" w:cs="Times New Roman"/>
          <w:i/>
          <w:iCs/>
          <w:color w:val="000000"/>
          <w:sz w:val="27"/>
          <w:szCs w:val="27"/>
        </w:rPr>
        <w:t>habelə on dörd yaşına çatmamış uşağını təkbaşına böyüdən kişi </w:t>
      </w:r>
      <w:r w:rsidRPr="00793280">
        <w:rPr>
          <w:rFonts w:ascii="Palatino Linotype" w:eastAsia="Times New Roman" w:hAnsi="Palatino Linotype" w:cs="Times New Roman"/>
          <w:color w:val="000000"/>
          <w:sz w:val="27"/>
          <w:szCs w:val="27"/>
        </w:rPr>
        <w:t>cəzasının çəkilməsinin təxirə salınması haqqında məhkəməyə ərizə ilə müraciət edə bilər. Ərizəyə məhkumun xasiyyətnaməsi, </w:t>
      </w:r>
      <w:r w:rsidRPr="00793280">
        <w:rPr>
          <w:rFonts w:ascii="Palatino Linotype" w:eastAsia="Times New Roman" w:hAnsi="Palatino Linotype" w:cs="Times New Roman"/>
          <w:i/>
          <w:iCs/>
          <w:color w:val="000000"/>
          <w:sz w:val="27"/>
          <w:szCs w:val="27"/>
        </w:rPr>
        <w:t>məhkuma</w:t>
      </w:r>
      <w:r w:rsidRPr="00793280">
        <w:rPr>
          <w:rFonts w:ascii="Palatino Linotype" w:eastAsia="Times New Roman" w:hAnsi="Palatino Linotype" w:cs="Times New Roman"/>
          <w:color w:val="000000"/>
          <w:sz w:val="27"/>
          <w:szCs w:val="27"/>
        </w:rPr>
        <w:t> və onun uşağına yaşayış yeri verməklə zəruri yaşayış şəraiti yaradılması barədə qohumlarının yazılı razılığı, qadının hamiləliyi haqqında həkimin rəyi və ya uşağın doğum haqqında şəhadətnaməsinin surəti əlavə olunur. Məhkəmə </w:t>
      </w:r>
      <w:r w:rsidRPr="00793280">
        <w:rPr>
          <w:rFonts w:ascii="Palatino Linotype" w:eastAsia="Times New Roman" w:hAnsi="Palatino Linotype" w:cs="Times New Roman"/>
          <w:i/>
          <w:iCs/>
          <w:color w:val="000000"/>
          <w:sz w:val="27"/>
          <w:szCs w:val="27"/>
        </w:rPr>
        <w:t>məhkumun</w:t>
      </w:r>
      <w:r w:rsidRPr="00793280">
        <w:rPr>
          <w:rFonts w:ascii="Palatino Linotype" w:eastAsia="Times New Roman" w:hAnsi="Palatino Linotype" w:cs="Times New Roman"/>
          <w:color w:val="000000"/>
          <w:sz w:val="27"/>
          <w:szCs w:val="27"/>
        </w:rPr>
        <w:t> ərizəsinə baxarkən cəzaçəkmə müəssisəsinin müdiriyyətinin mülahizəsini nəzərə a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4. Cəzaçəkmə müəssisəsinin müdiriyyəti məhkəmədən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 </w:t>
      </w:r>
      <w:r w:rsidRPr="00793280">
        <w:rPr>
          <w:rFonts w:ascii="Palatino Linotype" w:eastAsia="Times New Roman" w:hAnsi="Palatino Linotype" w:cs="Times New Roman"/>
          <w:i/>
          <w:iCs/>
          <w:color w:val="000000"/>
          <w:sz w:val="27"/>
          <w:szCs w:val="27"/>
        </w:rPr>
        <w:t>habelə on dörd yaşına çatmamış uşağını təkbaşına böyüdən kişi</w:t>
      </w:r>
      <w:r w:rsidRPr="00793280">
        <w:rPr>
          <w:rFonts w:ascii="Palatino Linotype" w:eastAsia="Times New Roman" w:hAnsi="Palatino Linotype" w:cs="Times New Roman"/>
          <w:color w:val="000000"/>
          <w:sz w:val="27"/>
          <w:szCs w:val="27"/>
        </w:rPr>
        <w:t> barəsində cəzanın çəkilməsinin təxirə salınması haqqında qərarı aldıqdan sonra onu azad edir. Məhkum azad edildiyi vaxtdan sonra on beş gün müddətində yaşayış yeri üzrə </w:t>
      </w:r>
      <w:r w:rsidRPr="00793280">
        <w:rPr>
          <w:rFonts w:ascii="Palatino Linotype" w:eastAsia="Times New Roman" w:hAnsi="Palatino Linotype" w:cs="Times New Roman"/>
          <w:i/>
          <w:iCs/>
          <w:color w:val="000000"/>
          <w:sz w:val="27"/>
          <w:szCs w:val="27"/>
        </w:rPr>
        <w:t>probasiya qurumuna</w:t>
      </w:r>
      <w:r w:rsidRPr="00793280">
        <w:rPr>
          <w:rFonts w:ascii="Palatino Linotype" w:eastAsia="Times New Roman" w:hAnsi="Palatino Linotype" w:cs="Times New Roman"/>
          <w:color w:val="000000"/>
          <w:sz w:val="27"/>
          <w:szCs w:val="27"/>
        </w:rPr>
        <w:t> qeydiyyata götürülməsi ilə əlaqədar müraciət etməsi haqqında ondan iltizam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5.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 , </w:t>
      </w:r>
      <w:r w:rsidRPr="00793280">
        <w:rPr>
          <w:rFonts w:ascii="Palatino Linotype" w:eastAsia="Times New Roman" w:hAnsi="Palatino Linotype" w:cs="Times New Roman"/>
          <w:i/>
          <w:iCs/>
          <w:color w:val="000000"/>
          <w:sz w:val="27"/>
          <w:szCs w:val="27"/>
        </w:rPr>
        <w:t>habelə on dörd yaşına çatmamış uşağını təkbaşına böyüdən kişi</w:t>
      </w:r>
      <w:r w:rsidRPr="00793280">
        <w:rPr>
          <w:rFonts w:ascii="Palatino Linotype" w:eastAsia="Times New Roman" w:hAnsi="Palatino Linotype" w:cs="Times New Roman"/>
          <w:color w:val="000000"/>
          <w:sz w:val="27"/>
          <w:szCs w:val="27"/>
        </w:rPr>
        <w:t> cəzanın çəkilməsindən azad edildikdən sonra yaşayış yerinə dövlət hesabına g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6.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ın , </w:t>
      </w:r>
      <w:r w:rsidRPr="00793280">
        <w:rPr>
          <w:rFonts w:ascii="Palatino Linotype" w:eastAsia="Times New Roman" w:hAnsi="Palatino Linotype" w:cs="Times New Roman"/>
          <w:i/>
          <w:iCs/>
          <w:color w:val="000000"/>
          <w:sz w:val="27"/>
          <w:szCs w:val="27"/>
        </w:rPr>
        <w:t>habelə on dörd yaşına çatmamış uşağını təkbaşına böyüdən kişinin</w:t>
      </w:r>
      <w:r w:rsidRPr="00793280">
        <w:rPr>
          <w:rFonts w:ascii="Palatino Linotype" w:eastAsia="Times New Roman" w:hAnsi="Palatino Linotype" w:cs="Times New Roman"/>
          <w:color w:val="000000"/>
          <w:sz w:val="27"/>
          <w:szCs w:val="27"/>
        </w:rPr>
        <w:t xml:space="preserve"> azad olunduğu </w:t>
      </w:r>
      <w:r w:rsidRPr="00793280">
        <w:rPr>
          <w:rFonts w:ascii="Palatino Linotype" w:eastAsia="Times New Roman" w:hAnsi="Palatino Linotype" w:cs="Times New Roman"/>
          <w:color w:val="000000"/>
          <w:sz w:val="27"/>
          <w:szCs w:val="27"/>
        </w:rPr>
        <w:lastRenderedPageBreak/>
        <w:t>vaxtdan üç gündən gec olmayaraq, yaşayış yeri üzrə məhkəməyə </w:t>
      </w:r>
      <w:r w:rsidRPr="00793280">
        <w:rPr>
          <w:rFonts w:ascii="Palatino Linotype" w:eastAsia="Times New Roman" w:hAnsi="Palatino Linotype" w:cs="Times New Roman"/>
          <w:i/>
          <w:iCs/>
          <w:color w:val="000000"/>
          <w:sz w:val="27"/>
          <w:szCs w:val="27"/>
        </w:rPr>
        <w:t>və probasiya qurumuna </w:t>
      </w:r>
      <w:r w:rsidRPr="00793280">
        <w:rPr>
          <w:rFonts w:ascii="Palatino Linotype" w:eastAsia="Times New Roman" w:hAnsi="Palatino Linotype" w:cs="Times New Roman"/>
          <w:color w:val="000000"/>
          <w:sz w:val="27"/>
          <w:szCs w:val="27"/>
        </w:rPr>
        <w:t>azad etmə tarixi göstərilməklə, cəzanın icrasının təxirə salınması haqqında qərarın surəti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7.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ı </w:t>
      </w:r>
      <w:r w:rsidRPr="00793280">
        <w:rPr>
          <w:rFonts w:ascii="Palatino Linotype" w:eastAsia="Times New Roman" w:hAnsi="Palatino Linotype" w:cs="Times New Roman"/>
          <w:i/>
          <w:iCs/>
          <w:color w:val="000000"/>
          <w:sz w:val="27"/>
          <w:szCs w:val="27"/>
        </w:rPr>
        <w:t>, habelə on dörd yaşına çatmamış uşağını təkbaşına böyüdən kişini</w:t>
      </w:r>
      <w:r w:rsidRPr="00793280">
        <w:rPr>
          <w:rFonts w:ascii="Palatino Linotype" w:eastAsia="Times New Roman" w:hAnsi="Palatino Linotype" w:cs="Times New Roman"/>
          <w:color w:val="000000"/>
          <w:sz w:val="27"/>
          <w:szCs w:val="27"/>
        </w:rPr>
        <w:t> qeydiyyata götürür və onun üzərində nəzarəti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2.8.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ı, </w:t>
      </w:r>
      <w:r w:rsidRPr="00793280">
        <w:rPr>
          <w:rFonts w:ascii="Palatino Linotype" w:eastAsia="Times New Roman" w:hAnsi="Palatino Linotype" w:cs="Times New Roman"/>
          <w:i/>
          <w:iCs/>
          <w:color w:val="000000"/>
          <w:sz w:val="27"/>
          <w:szCs w:val="27"/>
        </w:rPr>
        <w:t>habelə on dörd yaşına çatmamış uşağını təkbaşına böyüdən kişini</w:t>
      </w:r>
      <w:r w:rsidRPr="00793280">
        <w:rPr>
          <w:rFonts w:ascii="Palatino Linotype" w:eastAsia="Times New Roman" w:hAnsi="Palatino Linotype" w:cs="Times New Roman"/>
          <w:color w:val="000000"/>
          <w:sz w:val="27"/>
          <w:szCs w:val="27"/>
        </w:rPr>
        <w:t> qeydiyyata aldıqdan sonra üç gün ərzində onun azad edildiyi cəzaçəkmə müəssisəsinə məlumat göndə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73.</w:t>
      </w:r>
      <w:r w:rsidRPr="00793280">
        <w:rPr>
          <w:rFonts w:ascii="Palatino Linotype" w:eastAsia="Times New Roman" w:hAnsi="Palatino Linotype" w:cs="Times New Roman"/>
          <w:b/>
          <w:bCs/>
          <w:i/>
          <w:iCs/>
          <w:color w:val="000000"/>
          <w:sz w:val="27"/>
          <w:szCs w:val="27"/>
        </w:rPr>
        <w:t> Hamilə qadınların və azyaşlı uşaqları olan şəxslərin cəzanın çəkilməsinin təxirə salınması şərtlərinə riayət etməmələrinin nətic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3.1. Hamilə və ya</w:t>
      </w:r>
      <w:r w:rsidRPr="00793280">
        <w:rPr>
          <w:rFonts w:ascii="Palatino Linotype" w:eastAsia="Times New Roman" w:hAnsi="Palatino Linotype" w:cs="Times New Roman"/>
          <w:i/>
          <w:iCs/>
          <w:color w:val="000000"/>
          <w:sz w:val="27"/>
          <w:szCs w:val="27"/>
        </w:rPr>
        <w:t> on dörd</w:t>
      </w:r>
      <w:r w:rsidRPr="00793280">
        <w:rPr>
          <w:rFonts w:ascii="Palatino Linotype" w:eastAsia="Times New Roman" w:hAnsi="Palatino Linotype" w:cs="Times New Roman"/>
          <w:color w:val="000000"/>
          <w:sz w:val="27"/>
          <w:szCs w:val="27"/>
        </w:rPr>
        <w:t> yaşına qədər uşağı olan məhkum qadın</w:t>
      </w:r>
      <w:r w:rsidRPr="00793280">
        <w:rPr>
          <w:rFonts w:ascii="Palatino Linotype" w:eastAsia="Times New Roman" w:hAnsi="Palatino Linotype" w:cs="Times New Roman"/>
          <w:i/>
          <w:iCs/>
          <w:color w:val="000000"/>
          <w:sz w:val="27"/>
          <w:szCs w:val="27"/>
        </w:rPr>
        <w:t>, habelə on dörd yaşına çatmamış uşağını təkbaşına böyüdən kişi</w:t>
      </w:r>
      <w:r w:rsidRPr="00793280">
        <w:rPr>
          <w:rFonts w:ascii="Palatino Linotype" w:eastAsia="Times New Roman" w:hAnsi="Palatino Linotype" w:cs="Times New Roman"/>
          <w:color w:val="000000"/>
          <w:sz w:val="27"/>
          <w:szCs w:val="27"/>
        </w:rPr>
        <w:t> azad edildiyi gündən on beş gün ərzində qeydiyyata götürülməsi ilə əlaqədar üzrsüz səbəbdən </w:t>
      </w:r>
      <w:r w:rsidRPr="00793280">
        <w:rPr>
          <w:rFonts w:ascii="Palatino Linotype" w:eastAsia="Times New Roman" w:hAnsi="Palatino Linotype" w:cs="Times New Roman"/>
          <w:i/>
          <w:iCs/>
          <w:color w:val="000000"/>
          <w:sz w:val="27"/>
          <w:szCs w:val="27"/>
        </w:rPr>
        <w:t>icra məmuruna</w:t>
      </w:r>
      <w:r w:rsidRPr="00793280">
        <w:rPr>
          <w:rFonts w:ascii="Palatino Linotype" w:eastAsia="Times New Roman" w:hAnsi="Palatino Linotype" w:cs="Times New Roman"/>
          <w:color w:val="000000"/>
          <w:sz w:val="27"/>
          <w:szCs w:val="27"/>
        </w:rPr>
        <w:t> müraciət etmədikdə, onun yerinin müəyyən edilməsi üçün tədbirlər həyata keçirilir, məhkumun yeri müəyyən olunmadıqda isə </w:t>
      </w:r>
      <w:r w:rsidRPr="00793280">
        <w:rPr>
          <w:rFonts w:ascii="Palatino Linotype" w:eastAsia="Times New Roman" w:hAnsi="Palatino Linotype" w:cs="Times New Roman"/>
          <w:i/>
          <w:iCs/>
          <w:color w:val="000000"/>
          <w:sz w:val="27"/>
          <w:szCs w:val="27"/>
        </w:rPr>
        <w:t>icra məmurunun qərarı ilə axtarış elan edilir və qərarın surəti müvafiq icra hakimiyyəti orqanına göndə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3.2.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 , </w:t>
      </w:r>
      <w:r w:rsidRPr="00793280">
        <w:rPr>
          <w:rFonts w:ascii="Palatino Linotype" w:eastAsia="Times New Roman" w:hAnsi="Palatino Linotype" w:cs="Times New Roman"/>
          <w:i/>
          <w:iCs/>
          <w:color w:val="000000"/>
          <w:sz w:val="27"/>
          <w:szCs w:val="27"/>
        </w:rPr>
        <w:t>habelə on dörd yaşına çatmamış uşağını təkbaşına böyüdən kişi </w:t>
      </w:r>
      <w:r w:rsidRPr="00793280">
        <w:rPr>
          <w:rFonts w:ascii="Palatino Linotype" w:eastAsia="Times New Roman" w:hAnsi="Palatino Linotype" w:cs="Times New Roman"/>
          <w:color w:val="000000"/>
          <w:sz w:val="27"/>
          <w:szCs w:val="27"/>
        </w:rPr>
        <w:t>cəzanın çəkilməsinin təxirə salınması dövründə uşağı tərbiyə etməkdən boyun qaçırdıqda və ya uşaqdan imtina etdikd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tərəfindən ona rəsmi xəbərdarlıq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3.3. Məhkum </w:t>
      </w:r>
      <w:r w:rsidRPr="00793280">
        <w:rPr>
          <w:rFonts w:ascii="Palatino Linotype" w:eastAsia="Times New Roman" w:hAnsi="Palatino Linotype" w:cs="Times New Roman"/>
          <w:strike/>
          <w:color w:val="000000"/>
          <w:sz w:val="27"/>
          <w:szCs w:val="27"/>
        </w:rPr>
        <w:t>qadın</w:t>
      </w:r>
      <w:r w:rsidRPr="00793280">
        <w:rPr>
          <w:rFonts w:ascii="Palatino Linotype" w:eastAsia="Times New Roman" w:hAnsi="Palatino Linotype" w:cs="Times New Roman"/>
          <w:color w:val="000000"/>
          <w:sz w:val="27"/>
          <w:szCs w:val="27"/>
        </w:rPr>
        <w:t> xəbərdarlıqdan sonra uşaqdan imtina etdiyi və ya uşağı tərbiyə etməkdən boyun qaçırmaqda davam etdiyi halda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məhkumun yaşayış yeri üzrə məhkəməyə cəzanın çəkilməsinin təxirə salınmasının ləğvi və məhkumun hökmlə müəyyən olunmuş cəzanın icrası yerinə göndərilməsi haqqında təqdimat verir. Təqdimata cəzanın çəkilməsinin təxirə salınması haqqında qərarın surəti əlavə olunu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3.4. Uşaq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çatdıqda və ya uşaq vəfat etdikdə məhkəmə </w:t>
      </w:r>
      <w:r w:rsidRPr="00793280">
        <w:rPr>
          <w:rFonts w:ascii="Palatino Linotype" w:eastAsia="Times New Roman" w:hAnsi="Palatino Linotype" w:cs="Times New Roman"/>
          <w:i/>
          <w:iCs/>
          <w:color w:val="000000"/>
          <w:sz w:val="27"/>
          <w:szCs w:val="27"/>
        </w:rPr>
        <w:t>məhkumun</w:t>
      </w:r>
      <w:r w:rsidRPr="00793280">
        <w:rPr>
          <w:rFonts w:ascii="Palatino Linotype" w:eastAsia="Times New Roman" w:hAnsi="Palatino Linotype" w:cs="Times New Roman"/>
          <w:color w:val="000000"/>
          <w:sz w:val="27"/>
          <w:szCs w:val="27"/>
        </w:rPr>
        <w:t> davranışını, uşağın tərbiyəsinə münasibətini nəzərə alaraq, onun cəzadan şərti olaraq vaxtından əvvəl azad edilməsi və ya cəzanın çəkilməmiş hissəsinin daha yüngül cəza növü ilə əvəz edilməsi, yaxud cəzaçəkmə müəssisələrinə göndərilməsi məsələsini həll edir. </w:t>
      </w:r>
      <w:r w:rsidRPr="00793280">
        <w:rPr>
          <w:rFonts w:ascii="Palatino Linotype" w:eastAsia="Times New Roman" w:hAnsi="Palatino Linotype" w:cs="Times New Roman"/>
          <w:i/>
          <w:iCs/>
          <w:color w:val="000000"/>
          <w:sz w:val="27"/>
          <w:szCs w:val="27"/>
        </w:rPr>
        <w:t>Məsələyə baxarkən məhkəmə icra məmurunun mülahizəsini nəzərə a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4.</w:t>
      </w:r>
      <w:r w:rsidRPr="00793280">
        <w:rPr>
          <w:rFonts w:ascii="Palatino Linotype" w:eastAsia="Times New Roman" w:hAnsi="Palatino Linotype" w:cs="Times New Roman"/>
          <w:b/>
          <w:bCs/>
          <w:color w:val="000000"/>
          <w:sz w:val="27"/>
          <w:szCs w:val="27"/>
        </w:rPr>
        <w:t> Cəza çəkməkdən azad edilmiş şəxslərin hüquqi vəz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4.1.</w:t>
      </w:r>
      <w:r w:rsidRPr="00793280">
        <w:rPr>
          <w:rFonts w:ascii="Palatino Linotype" w:eastAsia="Times New Roman" w:hAnsi="Palatino Linotype" w:cs="Times New Roman"/>
          <w:color w:val="000000"/>
          <w:sz w:val="27"/>
          <w:szCs w:val="27"/>
        </w:rPr>
        <w:t xml:space="preserve"> Cəza çəkməkdən azad edilmiş şəxslər məhkumluğu olan şəxslər üçün qanunvericiliklə müəyyən edilmiş məhdudiyyətlər nəzərə alınmaqla, </w:t>
      </w:r>
      <w:r w:rsidRPr="00793280">
        <w:rPr>
          <w:rFonts w:ascii="Palatino Linotype" w:eastAsia="Times New Roman" w:hAnsi="Palatino Linotype" w:cs="Times New Roman"/>
          <w:color w:val="000000"/>
          <w:sz w:val="27"/>
          <w:szCs w:val="27"/>
        </w:rPr>
        <w:lastRenderedPageBreak/>
        <w:t>Azərbaycan Respublikasının vətəndaşları üçün müəyyən edilmiş hüquqlardan istifadə edir və vəzifələri daşıyı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4.2. Məhkum edilmiş əcnəbilər və ya vətəndaşlığı olmayan şəxslər cəza çəkməkdən azad edildikdə cəzanı icra edən orqan həmin şəxslərin Azərbaycan Respublikası ərazisində olmalarının hüquqi əsaslarını müəyyən etmək məqsədi ilə müvafiq icra hakimiyyəti orqanına məlumat verir. Bu məlumat əsasında müvafiq icra hakimiyyəti orqanı həmin şəxslərin Azərbaycan Respublikasında qalması və ya Azərbaycan Respublikasının ərazisindən kənara çıxarılması məsələsini həll edir.</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XX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Cəza çəkməkdən azad edilmiş şəxslərin sosial adaptasiyası, onlara yardım göstərilməsi və nəzarət edilməsi</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75.</w:t>
      </w:r>
      <w:r w:rsidRPr="00793280">
        <w:rPr>
          <w:rFonts w:ascii="Palatino Linotype" w:eastAsia="Times New Roman" w:hAnsi="Palatino Linotype" w:cs="Times New Roman"/>
          <w:b/>
          <w:bCs/>
          <w:i/>
          <w:iCs/>
          <w:color w:val="000000"/>
          <w:sz w:val="27"/>
          <w:szCs w:val="27"/>
        </w:rPr>
        <w:t> Penitensiar müəssisələrdə cəza çəkməkdən azad edilən şəxslərin sosial adaptasiyası ilə əlaqədar cəzanı icra edən müəssisə və ya orqanın vəzifələr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5.1. Cəza çəkməkdən azad edilməyə hazırlıq məqsədilə </w:t>
      </w:r>
      <w:r w:rsidRPr="00793280">
        <w:rPr>
          <w:rFonts w:ascii="Palatino Linotype" w:eastAsia="Times New Roman" w:hAnsi="Palatino Linotype" w:cs="Times New Roman"/>
          <w:i/>
          <w:iCs/>
          <w:strike/>
          <w:color w:val="000000"/>
          <w:sz w:val="27"/>
          <w:szCs w:val="27"/>
        </w:rPr>
        <w:t>xüsusi müəssisənin və ya</w:t>
      </w:r>
      <w:r w:rsidRPr="00793280">
        <w:rPr>
          <w:rFonts w:ascii="Palatino Linotype" w:eastAsia="Times New Roman" w:hAnsi="Palatino Linotype" w:cs="Times New Roman"/>
          <w:i/>
          <w:iCs/>
          <w:color w:val="000000"/>
          <w:sz w:val="27"/>
          <w:szCs w:val="27"/>
        </w:rPr>
        <w:t> cəzaçəkmə müəssisəsinin müdiriyyəti məhkumlarla hazırlıq işi aparır, onlara hüquq və vəzifələrini izah edir, cəza çəkməkdən azad edilmiş şəxslərin sosial adaptasiyası barədə qanunvericilik haqqında məlu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5.2.</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Cəzaçəkmə müəssisəsinin müdiriyyəti müəyyən müddətə azadlıqdan məhrum etmə növündə cəzalara məhkum edilmiş şəxslərin cəza müddətinin qurtarmasına üç ay qalmış onların siyahısını müvafiq icra hakimiyyəti orqanına təqdim edir. Müvafiq icra hakimiyyəti orqanı </w:t>
      </w:r>
      <w:r w:rsidRPr="00793280">
        <w:rPr>
          <w:rFonts w:ascii="Palatino Linotype" w:eastAsia="Times New Roman" w:hAnsi="Palatino Linotype" w:cs="Times New Roman"/>
          <w:i/>
          <w:iCs/>
          <w:strike/>
          <w:color w:val="000000"/>
          <w:sz w:val="27"/>
          <w:szCs w:val="27"/>
        </w:rPr>
        <w:t>xüsusi müəssisənin və ya </w:t>
      </w:r>
      <w:r w:rsidRPr="00793280">
        <w:rPr>
          <w:rFonts w:ascii="Palatino Linotype" w:eastAsia="Times New Roman" w:hAnsi="Palatino Linotype" w:cs="Times New Roman"/>
          <w:i/>
          <w:iCs/>
          <w:color w:val="000000"/>
          <w:sz w:val="27"/>
          <w:szCs w:val="27"/>
        </w:rPr>
        <w:t>cəzaçəkmə müəssisəsinin müdiriyyəti ilə birlikdə ayda bir dəfədən az olmayaraq, sosial adaptasiyaya ehtiyacı olan cəza çəkməkdən azad ediləcək şəxsləri müəyyən edir və bu şəxsləri onların razılığı ilə qeydiyyata götürür. Qeydiyyata götürülmüş şəxslərə onların hüquq və vəzifələri, sosial adaptasiya tədbirlərinin məzmunu və həyata keçirilməsi qaydası izah olunur. Sosial adaptasiyadan imtina etmiş şəxslərə cəza çəkməkdən azad olunduqdan sonra üç ay müddətində sosial adaptasiya məqsədi ilə müvafiq icra hakimiyyəti orqanına müraciət etmək hüququ barədə məlumat verilir. Digər əsaslarla cəza çəkməkdən azad olunmuş və sosial adaptasiyaya ehtiyacı olan şəxslər barədə </w:t>
      </w:r>
      <w:r w:rsidRPr="00793280">
        <w:rPr>
          <w:rFonts w:ascii="Palatino Linotype" w:eastAsia="Times New Roman" w:hAnsi="Palatino Linotype" w:cs="Times New Roman"/>
          <w:i/>
          <w:iCs/>
          <w:strike/>
          <w:color w:val="000000"/>
          <w:sz w:val="27"/>
          <w:szCs w:val="27"/>
        </w:rPr>
        <w:t>xüsusi müəssisənin və ya</w:t>
      </w:r>
      <w:r w:rsidRPr="00793280">
        <w:rPr>
          <w:rFonts w:ascii="Palatino Linotype" w:eastAsia="Times New Roman" w:hAnsi="Palatino Linotype" w:cs="Times New Roman"/>
          <w:i/>
          <w:iCs/>
          <w:color w:val="000000"/>
          <w:sz w:val="27"/>
          <w:szCs w:val="27"/>
        </w:rPr>
        <w:t> cəzaçəkmə müəssisəsinin müdiriyyəti dərhal müvafiq icra hakimiyyəti orqanını məlumatlandırır və bu şəxslərin sosial adaptasiya mərkəzlərinə göndərilməsi üçün birgə tədbirlər görülü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5.3. Birinci və ikinci qrup əlilliyi olan məhkumlar, altmış iki yaşına çatmış məhkum kişilər və əlli yeddi yaşına çatmış məhkum qadınlar öz ərizələri və cəzaçəkmə müəssisəsi müdiriyyətinin təqdimatı ilə müvafiq icra hakimiyyəti orqanı tərəfindən əlillər və ya qocalar evinə göndə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xml:space="preserve">175.4. Valideynlərini itirmiş və valideyn himayəsindən məhrum olmuş cəza çəkməkdən azad edilmiş yetkinlik yaşına çatmayanların yaşayış sahəsi olmadıqda, onlar </w:t>
      </w:r>
      <w:r w:rsidRPr="00793280">
        <w:rPr>
          <w:rFonts w:ascii="Palatino Linotype" w:eastAsia="Times New Roman" w:hAnsi="Palatino Linotype" w:cs="Times New Roman"/>
          <w:i/>
          <w:iCs/>
          <w:color w:val="000000"/>
          <w:sz w:val="27"/>
          <w:szCs w:val="27"/>
        </w:rPr>
        <w:lastRenderedPageBreak/>
        <w:t>qanunvericiliklə müəyyən edilmiş qaydada müvafiq icra hakimiyyəti orqanı tərəfindən internat məktəblərinə göndərilir və tam dövlət təminatına götürülü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6.</w:t>
      </w:r>
      <w:r w:rsidRPr="00793280">
        <w:rPr>
          <w:rFonts w:ascii="Palatino Linotype" w:eastAsia="Times New Roman" w:hAnsi="Palatino Linotype" w:cs="Times New Roman"/>
          <w:b/>
          <w:bCs/>
          <w:color w:val="000000"/>
          <w:sz w:val="27"/>
          <w:szCs w:val="27"/>
        </w:rPr>
        <w:t> Cəza çəkməkdən azad edilmiş şəxslərə yardım göstərilməs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6.1. Müəyyən müddətə azadlıqdan məhrum etmə və ya ömürlük azadlıqdan məhrum etmə növündə cəzanı çəkməkdən azad edilmiş şəxslər yaşayış yerinə getmək üçün ərzaq məhsulları və gediş haqqı ilə təmin olunur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6.2. Cəzaçəkmə müəssisələrindən azad edilmiş şəxslərin zəruri mövsümi geyimi, ayaqqabısı və bunları əldə etməyə imkanı olmadıqda, onlar dövlət hesabına geyim və ayaqqabı ilə təmin olunurlar. Onlara birdəfəlik pul müavinəti də veril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6.3. Cəza çəkməkdən azad edilmiş şəxslərin ərzaq, geyim, ayaqqabı ilə təmin olunması, onlara gediş haqqının ödənilməsi, həmçinin birdəfəlik pul müavinətinin verilməsi müvafiq icra hakimiyyəti orqanı tərəfindən müəyyən edilmiş qaydada cəzaçəkmə müəssisəsinin müdiriyyəti tərəfindən həyata keçir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6.4. Müəyyən müddətə azadlıqdan məhrum etmə və ya ömürlük azadlıqdan məhrum etmə növündə cəza çəkməkdən azad edilən və səhhətləri ilə əlaqədar digər şəxslərin qulluğuna ehtiyacı olan şəxslər, hamilə və ya </w:t>
      </w:r>
      <w:r w:rsidRPr="00793280">
        <w:rPr>
          <w:rFonts w:ascii="Palatino Linotype" w:eastAsia="Times New Roman" w:hAnsi="Palatino Linotype" w:cs="Times New Roman"/>
          <w:i/>
          <w:iCs/>
          <w:color w:val="000000"/>
          <w:sz w:val="27"/>
          <w:szCs w:val="27"/>
        </w:rPr>
        <w:t>on dörd</w:t>
      </w:r>
      <w:r w:rsidRPr="00793280">
        <w:rPr>
          <w:rFonts w:ascii="Palatino Linotype" w:eastAsia="Times New Roman" w:hAnsi="Palatino Linotype" w:cs="Times New Roman"/>
          <w:color w:val="000000"/>
          <w:sz w:val="27"/>
          <w:szCs w:val="27"/>
        </w:rPr>
        <w:t> yaşına qədər uşağı olan məhkum qadınlar, həmçinin yetkinlik yaşına çatmayanlar azad edildikdə, cəzaçəkmə müəssisəsinin müdiriyyəti onların qohumlarını və ya digər şəxsləri xəbərdar ed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76.5. Cəzaçəkmə müəssisələrindən azad edilmiş və bu Məcəllənin 176.4-cü maddəsində göstərilən şəxslər yaşayış yerinə qohumlarının, himayəçilərinin və ya digər şəxslərin, yaxud cəzaçəkmə müəssisəsinin işçilərinin müşayiəti ilə göndəril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7.</w:t>
      </w:r>
      <w:r w:rsidRPr="00793280">
        <w:rPr>
          <w:rFonts w:ascii="Palatino Linotype" w:eastAsia="Times New Roman" w:hAnsi="Palatino Linotype" w:cs="Times New Roman"/>
          <w:b/>
          <w:bCs/>
          <w:color w:val="000000"/>
          <w:sz w:val="27"/>
          <w:szCs w:val="27"/>
        </w:rPr>
        <w:t> Cəza çəkməkdən azad edilmiş şəxslərin əmək və məişət şəraiti ilə təmin olunmaq və başqa növ sosial yardım almaq hüququ</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üəyyən </w:t>
      </w:r>
      <w:r w:rsidRPr="00793280">
        <w:rPr>
          <w:rFonts w:ascii="Palatino Linotype" w:eastAsia="Times New Roman" w:hAnsi="Palatino Linotype" w:cs="Times New Roman"/>
          <w:color w:val="000000"/>
          <w:sz w:val="27"/>
          <w:szCs w:val="27"/>
        </w:rPr>
        <w:t>müddətə azadlıqdan məhrum etmə və ya ömürlük azadlıqdan məhrum etmə növündə cəzadan azad edilmiş şəxslər qanunvericiliyə uyğun olaraq əmək və məişət şəraiti ilə təmin olunmaq və başqa növ sosial yardım almaq hüququna malikdi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8.</w:t>
      </w:r>
      <w:r w:rsidRPr="00793280">
        <w:rPr>
          <w:rFonts w:ascii="Palatino Linotype" w:eastAsia="Times New Roman" w:hAnsi="Palatino Linotype" w:cs="Times New Roman"/>
          <w:b/>
          <w:bCs/>
          <w:color w:val="000000"/>
          <w:sz w:val="27"/>
          <w:szCs w:val="27"/>
        </w:rPr>
        <w:t> Cəzadan şərti olaraq vaxtından əvvəl azad edilmiş şəxslərə nəzarət</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1. </w:t>
      </w:r>
      <w:r w:rsidRPr="00793280">
        <w:rPr>
          <w:rFonts w:ascii="Palatino Linotype" w:eastAsia="Times New Roman" w:hAnsi="Palatino Linotype" w:cs="Times New Roman"/>
          <w:color w:val="000000"/>
          <w:sz w:val="27"/>
          <w:szCs w:val="27"/>
        </w:rPr>
        <w:t>Cəzadan şərti olaraq vaxtından əvvəl azad edilmiş şəxslər üzərində nəzarəti məhkumun yaşayış yeri üzr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hərbi qulluqçular üzərində nəzarəti isə hərbi hissələrin və müəssisələrin komandanlığı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lastRenderedPageBreak/>
        <w:t>178.2. Cəzadan şərti olaraq vaxtından əvvəl azad etmə haqqında qərarın surəti şəxsin azad olunduğu vaxtdan üç gündən gec olmayaraq onun yaşayış yeri üzrə məhkəməyə və probasiya qurumuna göndərilir. Eyni zamanda cəzaçəkmə müəssisəsinin müdiriyyəti tərəfindən şəxsdən azad edildiyi vaxtdan on beş gün müddətində yaşayış yeri üzrə probasiya qurumuna qeydiyyata götürülməsi ilə əlaqədar müraciət etməsi haqqında iltizam alı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3. İcra məmuru cəzadan şərti olaraq vaxtından əvvəl azad edilmiş şəxslərin qeydiyyatını aparır, onların ictimai qaydalara riayət etməsinə və məhkəmə tərəfindən onlara həvalə olunan vəzifələrin yerinə yetirilməsinə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4. Cəzadan şərti olaraq vaxtından əvvəl azad edilmiş şəxslər məhkəmə tərəfindən onlara həvalə edilən vəzifələri yerinə yetirməli və icra məmurunun çağırışı ilə gəlməlidirlər. Üzrsüz səbəblərdən gəlməyən şəxslər probasiya qurumunun rəhbəri tərəfindən təsdiq olunmuş icra məmurunun qərarı ilə məcburi gət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5. Cəzadan şərti olaraq vaxtından əvvəl azad edilmiş şəxs məhkəmə tərəfindən onun üzərinə qoyulmuş vəzifələrin yerinə yetirilməsindən mütəmadi, yaxud qərəzli olaraq boyun qaçırdıqda, o cümlədən elektron nəzarət vasitəsini gəzdirməkdən imtina etdikdə, onu zədələdikdə və ya digər üsulla yararsız vəziyyətə saldıqda, yaxud həmin vasitənin işlək vəziyyətdə saxlanılması üçün ona xidmət etmədikdə və ya ictimai qaydaları pozduğuna görə barəsində inzibati tənbeh tətbiq edildikdə, icra məmuru və ya hərbi hissənin komandiri (rəisi) şərti olaraq vaxtından əvvəl azad etmənin ləğv edilməsi və cəzanın çəkilməmiş hissəsinin icra olunması haqqında məhkəməyə təqdimat verir.</w:t>
      </w:r>
      <w:r w:rsidRPr="00793280">
        <w:rPr>
          <w:rFonts w:ascii="Palatino Linotype" w:eastAsia="Times New Roman" w:hAnsi="Palatino Linotype" w:cs="Times New Roman"/>
          <w:b/>
          <w:bCs/>
          <w:color w:val="0000FF"/>
          <w:sz w:val="20"/>
          <w:szCs w:val="20"/>
          <w:vertAlign w:val="superscript"/>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6. Cəzadan şərti olaraq vaxtından əvvəl azad edilmiş şəxs tərəfindən onun üzərinə qoyulmuş vəzifələrin il ərzində dəfələrlə yerinə yetirilməməsi vəzifələri mütəmadi yerinə yetirməmə hesab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78.7. On gündən artıq müddətdə olduğu yer müəyyən edilməyən və ya elektron nəzarət vasitəsini gəzdirməkdən imtina edən, həmin vasitənin işlək vəziyyətdə saxlanılması üçün ona xidmət göstərməyən, elektron nəzarət vasitəsini zədələyən və ya digər üsulla yararsız vəziyyətə salan şəxs ona həvalə edilmiş vəzifələri yerinə yetirməkdən qərəzli boyun qaçırmış hesab edilir</w:t>
      </w:r>
      <w:r w:rsidRPr="00793280">
        <w:rPr>
          <w:rFonts w:ascii="Palatino Linotype" w:eastAsia="Times New Roman" w:hAnsi="Palatino Linotype" w:cs="Times New Roman"/>
          <w:color w:val="000000"/>
          <w:sz w:val="27"/>
          <w:szCs w:val="27"/>
        </w:rPr>
        <w:t>.</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VI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Şərti məhkum edilmiş şəxslər üzərində nəzarət</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XX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Şərti məhkum edilmiş şəxslər üzərində nəzarətin həyata keçirilməsi</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79.</w:t>
      </w:r>
      <w:r w:rsidRPr="00793280">
        <w:rPr>
          <w:rFonts w:ascii="Palatino Linotype" w:eastAsia="Times New Roman" w:hAnsi="Palatino Linotype" w:cs="Times New Roman"/>
          <w:b/>
          <w:bCs/>
          <w:color w:val="000000"/>
          <w:sz w:val="27"/>
          <w:szCs w:val="27"/>
        </w:rPr>
        <w:t> Şərti məhkum edilmiş şəxslər üzərində nəzarəti həyata keçirən orqanla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lastRenderedPageBreak/>
        <w:t>Şərti məhkum edilmiş şəxslər üzərində nəzarəti sınaq müddəti ərzində məhkumun yaşayış yeri üzr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hərbi qulluqçular üzərində isə hərbi hissələrin və ya müəssisələrin komandanlığı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80.</w:t>
      </w:r>
      <w:r w:rsidRPr="00793280">
        <w:rPr>
          <w:rFonts w:ascii="Palatino Linotype" w:eastAsia="Times New Roman" w:hAnsi="Palatino Linotype" w:cs="Times New Roman"/>
          <w:b/>
          <w:bCs/>
          <w:color w:val="000000"/>
          <w:sz w:val="27"/>
          <w:szCs w:val="27"/>
        </w:rPr>
        <w:t> Şərti məhkum edilmiş şəxslər üzərində nəzarətin həyata keçirilməsi qayd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0.1.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sınaq müddəti ərzində məhkumların qeydiyyatını aparır, onların işlədikləri yer üzrə işəgötürənin iştirakı ilə məhkumların ictimai qaydalara riayət etməsinə və məhkəmə tərəfindən onlara həvalə olunan vəzifələrin yerinə yetirilməsinə nəzarət e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0.2. Məhkuma müəyyən vəzifə tutma və ya müəyyən fəaliyyətlə məşğul olma hüququndan məhrum etmə növündə cəza əlavə cəza kimi təyin edildikdə, bu Məcəllənin 31-ci maddəsində nəzərdə tutulan tədbirləri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həyata keçi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0.3. ləğv edilmişd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0.4. Şərti məhkum edilmiş şəxslər məhkəmə tərəfindən onlara həvalə edilən vəzifələri yerinə yetirməli v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nun çağırışı ilə gəlməlidirlər. Üzrsüz səbəblərdən gəlməyən məhkumlar </w:t>
      </w:r>
      <w:r w:rsidRPr="00793280">
        <w:rPr>
          <w:rFonts w:ascii="Palatino Linotype" w:eastAsia="Times New Roman" w:hAnsi="Palatino Linotype" w:cs="Times New Roman"/>
          <w:i/>
          <w:iCs/>
          <w:color w:val="000000"/>
          <w:sz w:val="27"/>
          <w:szCs w:val="27"/>
        </w:rPr>
        <w:t>probasiya qurumunun rəhbəri tərəfindən təsdiq olunmuş icra məmurunun</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qərarı</w:t>
      </w:r>
      <w:r w:rsidRPr="00793280">
        <w:rPr>
          <w:rFonts w:ascii="Palatino Linotype" w:eastAsia="Times New Roman" w:hAnsi="Palatino Linotype" w:cs="Times New Roman"/>
          <w:color w:val="000000"/>
          <w:sz w:val="27"/>
          <w:szCs w:val="27"/>
        </w:rPr>
        <w:t> ilə məcburi gətirilə bilər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81.</w:t>
      </w:r>
      <w:r w:rsidRPr="00793280">
        <w:rPr>
          <w:rFonts w:ascii="Palatino Linotype" w:eastAsia="Times New Roman" w:hAnsi="Palatino Linotype" w:cs="Times New Roman"/>
          <w:b/>
          <w:bCs/>
          <w:color w:val="000000"/>
          <w:sz w:val="27"/>
          <w:szCs w:val="27"/>
        </w:rPr>
        <w:t> Sınaq müddətinin hesablanması</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1.1. Sınaq müddəti məhkəmənin hökmünün qanuni qüvvəyə mindiyi gündən hesablan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1.2. Sınaq müddətinin qurtarması ilə məhkum üzərində nəzarət dayandırılır və o, qeydiyyatdan çıxarılı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Maddə 182.</w:t>
      </w:r>
      <w:r w:rsidRPr="00793280">
        <w:rPr>
          <w:rFonts w:ascii="Palatino Linotype" w:eastAsia="Times New Roman" w:hAnsi="Palatino Linotype" w:cs="Times New Roman"/>
          <w:b/>
          <w:bCs/>
          <w:color w:val="000000"/>
          <w:sz w:val="27"/>
          <w:szCs w:val="27"/>
        </w:rPr>
        <w:t> Şərti məhkum edilmiş şəxslərin məsuliyyəti</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t> </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2.1. Şərti məhkum edilmiş şəxs məhkəmə tərəfindən ona üzərinə qoyulmuş vəzifələrin yerinə yetirilməsindən boyun qaçırdıqda və ya ictimai qaydaları pozduğuna görə barəsində inzibati tənbeh tətbiq edildikdə,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və ya hərbi hissənin komandiri (rəisi) sınaq müddətinin uzadılması barədə məhkəməy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2.2. Şərti məhkum edilmiş şəxs sınaq müddətində məhkəmə tərəfindən onun üzərinə qoyulmuş vəzifələrin yerinə yetirilməsindən mütəmadi və ya qərəzli olaraq boyun qaçırdıqda</w:t>
      </w:r>
      <w:r w:rsidRPr="00793280">
        <w:rPr>
          <w:rFonts w:ascii="Palatino Linotype" w:eastAsia="Times New Roman" w:hAnsi="Palatino Linotype" w:cs="Times New Roman"/>
          <w:i/>
          <w:iCs/>
          <w:color w:val="000000"/>
          <w:sz w:val="27"/>
          <w:szCs w:val="27"/>
        </w:rPr>
        <w:t>, o cümlədən elektron nəzarət vasitəsini gəzdirməkdən imtina etdikdə, onu zədələdikdə və ya digər üsulla yararsız vəziyyətə saldıqda, yaxud həmin vasitənin işlək vəziyyətdə saxlanılması üçün ona xidmət etmədikdə</w:t>
      </w:r>
      <w:r w:rsidRPr="00793280">
        <w:rPr>
          <w:rFonts w:ascii="Palatino Linotype" w:eastAsia="Times New Roman" w:hAnsi="Palatino Linotype" w:cs="Times New Roman"/>
          <w:color w:val="000000"/>
          <w:sz w:val="27"/>
          <w:szCs w:val="27"/>
        </w:rPr>
        <w:t>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xml:space="preserve"> və ya hərbi hissənin komandiri (rəisi) şərti məhkum etmənin ləğv </w:t>
      </w:r>
      <w:r w:rsidRPr="00793280">
        <w:rPr>
          <w:rFonts w:ascii="Palatino Linotype" w:eastAsia="Times New Roman" w:hAnsi="Palatino Linotype" w:cs="Times New Roman"/>
          <w:color w:val="000000"/>
          <w:sz w:val="27"/>
          <w:szCs w:val="27"/>
        </w:rPr>
        <w:lastRenderedPageBreak/>
        <w:t>edilməsi və hökmlə təyin olunmuş cəzanın icra olunması barədə məhkəməyə təqdimat ver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2.3. </w:t>
      </w:r>
      <w:r w:rsidRPr="00793280">
        <w:rPr>
          <w:rFonts w:ascii="Palatino Linotype" w:eastAsia="Times New Roman" w:hAnsi="Palatino Linotype" w:cs="Times New Roman"/>
          <w:i/>
          <w:iCs/>
          <w:color w:val="000000"/>
          <w:sz w:val="27"/>
          <w:szCs w:val="27"/>
        </w:rPr>
        <w:t>icra məmuru</w:t>
      </w:r>
      <w:r w:rsidRPr="00793280">
        <w:rPr>
          <w:rFonts w:ascii="Palatino Linotype" w:eastAsia="Times New Roman" w:hAnsi="Palatino Linotype" w:cs="Times New Roman"/>
          <w:color w:val="000000"/>
          <w:sz w:val="27"/>
          <w:szCs w:val="27"/>
        </w:rPr>
        <w:t> məhkumun üzərinə onun islah olunmasına kömək edən yeni vəzifələrin qoyulması və ya əvvəllər məhkumun üzərinə qoyulmuş vəzifələrin tamamilə və ya qismən ləğv edilməsi barədə məhkəməyə təqdimat verə bilə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2.4. Məhkum tərəfindən onun üzərinə qoyulmuş vəzifələrin il ərzində dəfələrlə yerinə yetirilməməsi sınaq müddəti ərzində vəzifələri mütəmadi yerinə yetirməmə hesab edilir.</w:t>
      </w:r>
    </w:p>
    <w:p w:rsidR="00793280" w:rsidRPr="00793280" w:rsidRDefault="00793280" w:rsidP="00793280">
      <w:pPr>
        <w:spacing w:after="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182.5. </w:t>
      </w:r>
      <w:r w:rsidRPr="00793280">
        <w:rPr>
          <w:rFonts w:ascii="Palatino Linotype" w:eastAsia="Times New Roman" w:hAnsi="Palatino Linotype" w:cs="Times New Roman"/>
          <w:i/>
          <w:iCs/>
          <w:color w:val="000000"/>
          <w:sz w:val="27"/>
          <w:szCs w:val="27"/>
        </w:rPr>
        <w:t>On</w:t>
      </w:r>
      <w:r w:rsidRPr="00793280">
        <w:rPr>
          <w:rFonts w:ascii="Palatino Linotype" w:eastAsia="Times New Roman" w:hAnsi="Palatino Linotype" w:cs="Times New Roman"/>
          <w:color w:val="000000"/>
          <w:sz w:val="27"/>
          <w:szCs w:val="27"/>
        </w:rPr>
        <w:t> gündən artıq müddətdə olduğu yer müəyyən edilməyən </w:t>
      </w:r>
      <w:r w:rsidRPr="00793280">
        <w:rPr>
          <w:rFonts w:ascii="Palatino Linotype" w:eastAsia="Times New Roman" w:hAnsi="Palatino Linotype" w:cs="Times New Roman"/>
          <w:i/>
          <w:iCs/>
          <w:color w:val="000000"/>
          <w:sz w:val="27"/>
          <w:szCs w:val="27"/>
        </w:rPr>
        <w:t>və ya elektron nəzarət vasitəsini gəzdirməkdən imtina edən, həmin vasitənin işlək vəziyyətdə saxlanılması üçün ona xidmət etməyən, elektron nəzarət vasitəsini zədələyən və ya digər üsulla yararsız vəziyyətə salan</w:t>
      </w:r>
      <w:r w:rsidRPr="00793280">
        <w:rPr>
          <w:rFonts w:ascii="Palatino Linotype" w:eastAsia="Times New Roman" w:hAnsi="Palatino Linotype" w:cs="Times New Roman"/>
          <w:color w:val="000000"/>
          <w:sz w:val="27"/>
          <w:szCs w:val="27"/>
        </w:rPr>
        <w:t> məhkum ona həvalə edilmiş vəzifələri yerinə yetirməkdən qərəzli boyun qaçırmış hesab edilir.</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VIII bölmə</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Cinayət-hüquqi tədbirlərin icrası</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XX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Xüsusi müsadirə növündə cinayət-hüquqi tədbirinin icrası</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3. </w:t>
      </w:r>
      <w:r w:rsidRPr="00793280">
        <w:rPr>
          <w:rFonts w:ascii="Palatino Linotype" w:eastAsia="Times New Roman" w:hAnsi="Palatino Linotype" w:cs="Times New Roman"/>
          <w:b/>
          <w:bCs/>
          <w:i/>
          <w:iCs/>
          <w:color w:val="000000"/>
          <w:sz w:val="27"/>
          <w:szCs w:val="27"/>
        </w:rPr>
        <w:t>Xüsusi müsadirə növündə cinayət-hüquqi tədbirinin icrası qaydası</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3.1. Xüsusi müsadirə növündə cinayət-hüquqi tədbirinin tətbiq edilməsi barədə yekun qərar çıxarmış məhkəmə həmin qərar qanuni qüvvəyə mindikdən sonra onun surətini, qərarın icrası barədə göstərişi və əmlakın siyahısının surətini icra məmuruna göndərir və bu barədə müvafiq icra hakimiyyəti orqanına məlumat ver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3.2. Məhkəmənin yekun qərarı ilə xüsusi müsadirə edilməli əmlakın kimə mənsub olması haqqında mübahisə mülki məhkəmə icraatı qaydasında həll ed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4. </w:t>
      </w:r>
      <w:r w:rsidRPr="00793280">
        <w:rPr>
          <w:rFonts w:ascii="Palatino Linotype" w:eastAsia="Times New Roman" w:hAnsi="Palatino Linotype" w:cs="Times New Roman"/>
          <w:b/>
          <w:bCs/>
          <w:i/>
          <w:iCs/>
          <w:color w:val="000000"/>
          <w:sz w:val="27"/>
          <w:szCs w:val="27"/>
        </w:rPr>
        <w:t>Xüsusi müsadirə cinayət-hüquqi tədbirinin icrası zamanı icra məmurunun vəzifələri</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4.1. İcra məmuru məhkəmənin yekun qərarının surətini, qərarın icrası barədə göstərişi aldıqdan sonra dərhal əmlak siyahısında göstərilən əmlakın mövcudluğunu yoxlayı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4.2. Müsadirə edilən əmlak plomblanır və ya möhürlənir və bu barədə tərtib edilmiş müvafiq siyahıda qeydlər ed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lastRenderedPageBreak/>
        <w:t>184.3. Müsadirə edilən əmlakın saxlanılması üçün icra məmuru tərəfindən tədbirlər həyata keçirilməlid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5. </w:t>
      </w:r>
      <w:r w:rsidRPr="00793280">
        <w:rPr>
          <w:rFonts w:ascii="Palatino Linotype" w:eastAsia="Times New Roman" w:hAnsi="Palatino Linotype" w:cs="Times New Roman"/>
          <w:b/>
          <w:bCs/>
          <w:i/>
          <w:iCs/>
          <w:color w:val="000000"/>
          <w:sz w:val="27"/>
          <w:szCs w:val="27"/>
        </w:rPr>
        <w:t>Xüsusi müsadirə edilməli əmlakla əlaqədar digər şəxslərin vəzifələri</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5.1. Xüsusi müsadirə edilməli əmlak hüquqi və ya fiziki şəxslərdə, yaxud dövlət qurumunda olarsa, onlar bu barədə məhkəməyə və ya müvafiq icra hakimiyyəti orqanına xəbər verməlidirlə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5.2. Hüquqi və fiziki şəxslər, həmçinin dövlət qurumları onlara saxlanılmaq üçün verilən müsadirə edilən əmlakın qorunub-saxlanılmasını təmin etməlidirlə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5.3. Müsadirə edilən əmlakın gizlədilməsinə, israf edilməsinə, özgəninkiləşdirilməsinə və ya dəyişdirilməsinə görə təqsirli şəxslər qanunla müəyyən edilmiş qaydada məsuliyyət daşıyırla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6. </w:t>
      </w:r>
      <w:r w:rsidRPr="00793280">
        <w:rPr>
          <w:rFonts w:ascii="Palatino Linotype" w:eastAsia="Times New Roman" w:hAnsi="Palatino Linotype" w:cs="Times New Roman"/>
          <w:b/>
          <w:bCs/>
          <w:i/>
          <w:iCs/>
          <w:color w:val="000000"/>
          <w:sz w:val="27"/>
          <w:szCs w:val="27"/>
        </w:rPr>
        <w:t>Xüsusi müsadirə edilmiş əmlakın müvafiq icra hakimiyyəti orqanına verilməsi</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6.1. Barəsində cinayət-hüquqi tədbirlər tətbiq edilən şəxsin müsadirə edilmiş əmlakı, bu əmlak barəsində irəli sürülən bütün tələblər qanunla müəyyən edilmiş qaydada təmin edildikdən sonra müvafiq icra hakimiyyəti orqanına ver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6.2. Xüsusi müsadirə edilmiş əmlakın dövlət nəfinə verilməsi qaydası müvafiq icra hakimiyyəti orqanı tərəfindən müəyyən ed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7. </w:t>
      </w:r>
      <w:r w:rsidRPr="00793280">
        <w:rPr>
          <w:rFonts w:ascii="Palatino Linotype" w:eastAsia="Times New Roman" w:hAnsi="Palatino Linotype" w:cs="Times New Roman"/>
          <w:b/>
          <w:bCs/>
          <w:i/>
          <w:iCs/>
          <w:color w:val="000000"/>
          <w:sz w:val="27"/>
          <w:szCs w:val="27"/>
        </w:rPr>
        <w:t>Məhkəmənin yekun qərarının icrasından sonra aşkar edilmiş əmlakın müsadirəsi</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Xüsusi müsadirə cinayət-hüquqi tədbiri icra edildikdən sonra barəsində cinayət-hüquqi tədbirlər tətbiq edilən şəxsin xüsusi müsadirə olunmalı olan digər əmlakı aşkar edildiyi hallarda, icra məmuru yekun qərar çıxarmış məhkəməyə və ya yekun qərarın icra edildiyi yerin məhkəməsinə həmin əmlakın müsadirə edilməsi barədə təqdimat verir.</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XXIII fəsil</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i/>
          <w:iCs/>
          <w:color w:val="000000"/>
          <w:sz w:val="27"/>
          <w:szCs w:val="27"/>
        </w:rPr>
        <w:t>Hüquqi şəxslər barəsində tətbiq edilən cinayət-hüquqi tədbirlərin icrasının xüsusiyyətləri</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8. </w:t>
      </w:r>
      <w:r w:rsidRPr="00793280">
        <w:rPr>
          <w:rFonts w:ascii="Palatino Linotype" w:eastAsia="Times New Roman" w:hAnsi="Palatino Linotype" w:cs="Times New Roman"/>
          <w:b/>
          <w:bCs/>
          <w:i/>
          <w:iCs/>
          <w:color w:val="000000"/>
          <w:sz w:val="27"/>
          <w:szCs w:val="27"/>
        </w:rPr>
        <w:t>Cərimə və xüsusi müsadirə növündə cinayət-hüquqi tədbirin icrası qaydası</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lastRenderedPageBreak/>
        <w:t>188.1. Hüquqi şəxslər barəsində tətbiq edilən cərimə növündə cinayət-hüquqi tədbir Azərbaycan Respublikasının Cinayət Məcəlləsinin 15-2-ci fəslinin xüsusiyyətləri nəzərə alınmaqla, bu Məcəllənin IV fəslinə uyğun olaraq icra ed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8.2. Hüquqi şəxslər barəsində tətbiq edilən xüsusi müsadirə növündə cinayət-hüquqi tədbir Azərbaycan Respublikasının Cinayət Məcəlləsinin 15-2-ci fəslinin xüsusiyyətləri nəzərə alınmaqla, bu Məcəllənin XXII fəslinə uyğun olaraq icra ed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89. </w:t>
      </w:r>
      <w:r w:rsidRPr="00793280">
        <w:rPr>
          <w:rFonts w:ascii="Palatino Linotype" w:eastAsia="Times New Roman" w:hAnsi="Palatino Linotype" w:cs="Times New Roman"/>
          <w:b/>
          <w:bCs/>
          <w:i/>
          <w:iCs/>
          <w:color w:val="000000"/>
          <w:sz w:val="27"/>
          <w:szCs w:val="27"/>
        </w:rPr>
        <w:t>Hüquqi şəxsi müəyyən fəaliyyətlə məşğul olma hüququndan məhrum etmə növündə cinayət-hüquqi tədbirin icrası qaydası</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9.1. Hüquqi şəxsi müəyyən fəaliyyətlə məşğul olma hüququndan məhrum etmə növündə cinayət-hüquqi tədbirin tətbiq edilməsi barədə məhkəmənin qanuni qüvvəyə minmiş yekun qərarının surəti icra edilməsi üçün dərhal hüquqi şəxsin olduğu yerin icra məmuruna göndər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9.2. Hüquqi şəxs müəyyən fəaliyyət növünü lisenziya və ya icazə əsasında həyata keçirdikdə, icra məmuru məhkəmə qərarının surətini 3 (üç) gün müddətində lisenziya (icazə) verən orqana göndərir. Həmin orqan qərarın surətini aldığı gündən 3 (üç) gün müddətində lisenziyanı (icazəni) ləğv edir və bu barədə icra məmuruna məlumat ver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89.3. Hüquqi şəxs müəyyən fəaliyyət növünü lisenziya və ya icazə əsasında həyata keçirmədikdə, icra məmuru 3 (üç) gün müddətində məhkəmə qərarının surətini hüquqi şəxslərin dövlət reyestrinə müvafiq fəaliyyət növü ilə məşğul olma hüququndan məhrum etmə barədə qeydin 10 (on) gün ərzində daxil edilməsi üçün müvafiq icra hakimiyyəti orqanına göndərir. Müvafiq icra hakimiyyəti orqanı tərəfindən müvafiq dəyişiklik dövlət qeydiyyatına alındıqdan sonra 2 (iki) gün müddətində icra məmuruna məlumat ver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Maddə 190. </w:t>
      </w:r>
      <w:r w:rsidRPr="00793280">
        <w:rPr>
          <w:rFonts w:ascii="Palatino Linotype" w:eastAsia="Times New Roman" w:hAnsi="Palatino Linotype" w:cs="Times New Roman"/>
          <w:b/>
          <w:bCs/>
          <w:i/>
          <w:iCs/>
          <w:color w:val="000000"/>
          <w:sz w:val="27"/>
          <w:szCs w:val="27"/>
        </w:rPr>
        <w:t>Hüquqi şəxsi ləğv etmə növündə cinayət-hüquqi tədbirinin icrası qaydası</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 </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90.1. Hüquqi şəxsi ləğv etmə haqqında məhkəmənin yekun qərarı ilə ləğvetmə komissiyasına (təsviyəçiyə, ləğvediciyə) hüquqi şəxsin ləğvini həyata keçirmək vəzifələri həvalə olunur. Həmin qərar qanuni qüvvəyə mindikdən dərhal sonra onun surəti icra edilməsi üçün müvafiq icra hakimiyyəti orqanına, habelə cinayət-hüquqi tədbirin icrasına nəzarət edilməsi üçün icra məmuruna göndər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90.2. Hüquqi şəxsin ləğvi Azərbaycan Respublikasının Mülki Məcəlləsinə uyğun olaraq həyata keçirilir.</w:t>
      </w:r>
    </w:p>
    <w:p w:rsidR="00793280" w:rsidRPr="00793280" w:rsidRDefault="00793280" w:rsidP="00793280">
      <w:pPr>
        <w:spacing w:after="0" w:line="240" w:lineRule="auto"/>
        <w:ind w:firstLine="56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i/>
          <w:iCs/>
          <w:color w:val="000000"/>
          <w:sz w:val="27"/>
          <w:szCs w:val="27"/>
        </w:rPr>
        <w:t>190.3. Hüquqi şəxsin ləğvi başa çatdıqdan sonra müvafiq icra hakimiyyəti orqanı 3 (üç) gün müddətində bu barədə yekun qərarı çıxarmış məhkəməyə və cinayət-hüquqi tədbirin icrasına nəzarəti həyata keçirən icra məmuruna məlumat verir.</w:t>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7"/>
          <w:szCs w:val="27"/>
        </w:rPr>
        <w:t> </w:t>
      </w:r>
    </w:p>
    <w:p w:rsidR="00793280" w:rsidRPr="00793280" w:rsidRDefault="00793280" w:rsidP="00793280">
      <w:pPr>
        <w:spacing w:after="0" w:line="240" w:lineRule="auto"/>
        <w:rPr>
          <w:rFonts w:ascii="Times New Roman" w:eastAsia="Times New Roman" w:hAnsi="Times New Roman" w:cs="Times New Roman"/>
          <w:sz w:val="24"/>
          <w:szCs w:val="24"/>
          <w:lang w:val="en-US"/>
        </w:rPr>
      </w:pPr>
      <w:r w:rsidRPr="00793280">
        <w:rPr>
          <w:rFonts w:ascii="Palatino Linotype" w:eastAsia="Times New Roman" w:hAnsi="Palatino Linotype" w:cs="Times New Roman"/>
          <w:color w:val="000000"/>
          <w:sz w:val="24"/>
          <w:szCs w:val="24"/>
        </w:rPr>
        <w:br w:type="textWrapping" w:clear="all"/>
      </w:r>
    </w:p>
    <w:p w:rsidR="00793280" w:rsidRPr="00793280" w:rsidRDefault="00793280" w:rsidP="00793280">
      <w:pPr>
        <w:spacing w:after="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
          <w:szCs w:val="2"/>
        </w:rPr>
        <w:t> </w:t>
      </w:r>
    </w:p>
    <w:p w:rsidR="00793280" w:rsidRPr="00793280" w:rsidRDefault="00793280" w:rsidP="00793280">
      <w:pPr>
        <w:spacing w:after="0" w:line="240" w:lineRule="auto"/>
        <w:jc w:val="center"/>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800080"/>
          <w:sz w:val="27"/>
          <w:szCs w:val="27"/>
          <w:u w:val="single"/>
        </w:rPr>
        <w:t>İSTİFADƏ OLUNMUŞ MƏNBƏ SƏNƏDLƏRİNİN SİYAHISI</w:t>
      </w:r>
    </w:p>
    <w:p w:rsidR="00793280" w:rsidRPr="00793280" w:rsidRDefault="00793280" w:rsidP="00793280">
      <w:pPr>
        <w:spacing w:after="120" w:line="240" w:lineRule="auto"/>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7"/>
          <w:szCs w:val="27"/>
        </w:rPr>
        <w:lastRenderedPageBreak/>
        <w:t> </w:t>
      </w:r>
    </w:p>
    <w:p w:rsidR="00793280" w:rsidRPr="00793280" w:rsidRDefault="00793280" w:rsidP="00793280">
      <w:pPr>
        <w:spacing w:after="120" w:line="240" w:lineRule="auto"/>
        <w:ind w:firstLine="540"/>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color w:val="000000"/>
          <w:sz w:val="20"/>
          <w:szCs w:val="20"/>
        </w:rPr>
        <w:t>14 iyul 2000-ci il tarixli </w:t>
      </w:r>
      <w:r w:rsidRPr="00793280">
        <w:rPr>
          <w:rFonts w:ascii="Palatino Linotype" w:eastAsia="Times New Roman" w:hAnsi="Palatino Linotype" w:cs="Times New Roman"/>
          <w:b/>
          <w:bCs/>
          <w:color w:val="000000"/>
          <w:sz w:val="20"/>
          <w:szCs w:val="20"/>
        </w:rPr>
        <w:t>908-IQ</w:t>
      </w:r>
      <w:r w:rsidRPr="00793280">
        <w:rPr>
          <w:rFonts w:ascii="Palatino Linotype" w:eastAsia="Times New Roman" w:hAnsi="Palatino Linotype" w:cs="Times New Roman"/>
          <w:color w:val="000000"/>
          <w:sz w:val="20"/>
          <w:szCs w:val="20"/>
        </w:rPr>
        <w:t> nömrəli “Azərbaycan Respublikasının Cəzaların İcrası Məcəlləsinin təsdiq edilməsi, qüvvəyə minməsi və bununla bağli hüquqi tənzimləmə məsələləri haqqinda” Azərbaycan Respublikasının Qanunu </w:t>
      </w:r>
      <w:r w:rsidRPr="00793280">
        <w:rPr>
          <w:rFonts w:ascii="Palatino Linotype" w:eastAsia="Times New Roman" w:hAnsi="Palatino Linotype" w:cs="Times New Roman"/>
          <w:b/>
          <w:bCs/>
          <w:color w:val="000000"/>
          <w:sz w:val="20"/>
          <w:szCs w:val="20"/>
        </w:rPr>
        <w:t>(Azərbaycan Respublikasinin qanunvericilik toplusu, 2000-ci il, № 8, Maddə 586)</w:t>
      </w:r>
      <w:r w:rsidRPr="00793280">
        <w:rPr>
          <w:rFonts w:ascii="Palatino Linotype" w:eastAsia="Times New Roman" w:hAnsi="Palatino Linotype" w:cs="Times New Roman"/>
          <w:color w:val="000000"/>
          <w:sz w:val="20"/>
          <w:szCs w:val="20"/>
        </w:rPr>
        <w:t> ilə təsdiq edilmişdir.</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 iyul 2001-ci il tarixli 172-IIQD nömrəli “Azərbaycan Respublikasının bəzi qanunvericilik aktlarına əlavələr və dəyişikliklər edilməsi haqqında”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1-ci il, № 7, maddə 455</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7 dekabr 2001-ci il tarixli 240-IIQD nömrəli “Azərbaycan Respublikasının bəzi qanunvericilik aktlarına əlavələr və dəyişikliklər edilməsi haqqında”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2-ci il, № 1, maddə 9</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19 aprel 2002-ci il tarixli 306-IIQD nömrəli  "Ərazi quruluşu və inzibati ərazi bölgüsü haqqında" Azərbaycan Respublikası Qanununun tətbiq edilməsi ilə əlaqədar "Azərbaycan SSR-in inzibati ərazi quruluşu məsələlərinin həlli qaydası haqqında" Azərbaycan SSR Ali Soveti Rəyasət Heyəti Fərmanının qüvvədən düşmüş hesab edilməsi və Azərbaycan Respublikasının bəzi qanunvericilik aktlarına əlavələr və dəyişikliklər edilməsi haqqında” Azərbaycan Respublikasının Qanunu (</w:t>
      </w:r>
      <w:r w:rsidRPr="00793280">
        <w:rPr>
          <w:rFonts w:ascii="Palatino Linotype" w:eastAsia="Times New Roman" w:hAnsi="Palatino Linotype" w:cs="Times New Roman"/>
          <w:color w:val="000000"/>
          <w:sz w:val="20"/>
          <w:szCs w:val="20"/>
        </w:rPr>
        <w:t>Azərbaycan Respublikasının qanunvericilik toplusu, 2002-ci il, № 5, maddə 237</w:t>
      </w:r>
      <w:r w:rsidRPr="00793280">
        <w:rPr>
          <w:rFonts w:ascii="Palatino Linotype" w:eastAsia="Times New Roman" w:hAnsi="Palatino Linotype" w:cs="Times New Roman"/>
          <w:b/>
          <w:bCs/>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19 aprel 2002-ci il tarixli 310-IIQD nömrəli "Narkoloji xidmət və nəzarət haqqında" Azərbaycan Respublikasının Qanununa və "Narkoloji xidmət və nəzarət haqqında" Azərbaycan Respublikası Qanununun tətbiqi ilə əlaqədar Azərbaycan Respublikasının bəzi qanunvericilik aktlarına dəyişikliklər və əlavələr edilməsi haqqında” Azərbaycan Respublikasının Qanunu (</w:t>
      </w:r>
      <w:r w:rsidRPr="00793280">
        <w:rPr>
          <w:rFonts w:ascii="Palatino Linotype" w:eastAsia="Times New Roman" w:hAnsi="Palatino Linotype" w:cs="Times New Roman"/>
          <w:color w:val="000000"/>
          <w:sz w:val="20"/>
          <w:szCs w:val="20"/>
        </w:rPr>
        <w:t>Azərbaycan Respublikasının qanunvericilik toplusu, 2002-ci il, № 5, maddə 240</w:t>
      </w:r>
      <w:r w:rsidRPr="00793280">
        <w:rPr>
          <w:rFonts w:ascii="Palatino Linotype" w:eastAsia="Times New Roman" w:hAnsi="Palatino Linotype" w:cs="Times New Roman"/>
          <w:b/>
          <w:bCs/>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5.</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30 aprel 2002-ci il tarixli 314-IIQD nömrəli "Sağlamlıq imkanları məhdud şəxslərin təhsili (xüsusi təhsil) haqqında" Azərbaycan Respublikası Qanununun tətbiqi ilə əlaqədar Azərbaycan Respublikasının bəzi qanunvericilik aktlarına dəyişikliklər və əlavələr edilməsi barədə” Azərbaycan Respublikasının Qanunu (</w:t>
      </w:r>
      <w:r w:rsidRPr="00793280">
        <w:rPr>
          <w:rFonts w:ascii="Palatino Linotype" w:eastAsia="Times New Roman" w:hAnsi="Palatino Linotype" w:cs="Times New Roman"/>
          <w:color w:val="000000"/>
          <w:sz w:val="20"/>
          <w:szCs w:val="20"/>
        </w:rPr>
        <w:t>Azərbaycan Respublikasının qanunvericilik toplusu, 2002-ci il, № 5, maddə 244</w:t>
      </w:r>
      <w:r w:rsidRPr="00793280">
        <w:rPr>
          <w:rFonts w:ascii="Palatino Linotype" w:eastAsia="Times New Roman" w:hAnsi="Palatino Linotype" w:cs="Times New Roman"/>
          <w:b/>
          <w:bCs/>
          <w:color w:val="000000"/>
          <w:sz w:val="20"/>
          <w:szCs w:val="20"/>
        </w:rPr>
        <w:t> )</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6.</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2 iyul 2002-ci il tarixli 356-IIQD nömrəli "Azərbaycan Respublikasının İnsan hüquqları üzrə müvəkkili (ombudsman) haqqında" Azərbaycan Respublikasının Konstitusiya Qanununun tətbiqi ilə əlaqədar Azərbaycan Respublikasının bəzi qanunvericilik aktlarına dəyişikliklər və əlavələr edilməsi barədə” Azərbaycan Respublikası Qanunu (</w:t>
      </w:r>
      <w:r w:rsidRPr="00793280">
        <w:rPr>
          <w:rFonts w:ascii="Palatino Linotype" w:eastAsia="Times New Roman" w:hAnsi="Palatino Linotype" w:cs="Times New Roman"/>
          <w:color w:val="000000"/>
          <w:sz w:val="20"/>
          <w:szCs w:val="20"/>
        </w:rPr>
        <w:t>Azərbaycan Respublikasının qanunvericilik toplusu, 2002-ci il, № 8, maddə 463</w:t>
      </w:r>
      <w:r w:rsidRPr="00793280">
        <w:rPr>
          <w:rFonts w:ascii="Palatino Linotype" w:eastAsia="Times New Roman" w:hAnsi="Palatino Linotype" w:cs="Times New Roman"/>
          <w:b/>
          <w:bCs/>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7.</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14 may 2004-cü il tarixli 649-IIQD nömrəli “Azərbaycan Respublikasının Cəzaların İcrası Məcəlləsinə dəyişikliklər edilməsi haqqında” Azərbaycan Respublikasının Qanunu (</w:t>
      </w:r>
      <w:r w:rsidRPr="00793280">
        <w:rPr>
          <w:rFonts w:ascii="Palatino Linotype" w:eastAsia="Times New Roman" w:hAnsi="Palatino Linotype" w:cs="Times New Roman"/>
          <w:color w:val="000000"/>
          <w:sz w:val="20"/>
          <w:szCs w:val="20"/>
        </w:rPr>
        <w:t>Azərbaycan Respublikasının qanunvericilik toplusu, 2004-ci il, № 6, maddə 399</w:t>
      </w:r>
      <w:r w:rsidRPr="00793280">
        <w:rPr>
          <w:rFonts w:ascii="Palatino Linotype" w:eastAsia="Times New Roman" w:hAnsi="Palatino Linotype" w:cs="Times New Roman"/>
          <w:b/>
          <w:bCs/>
          <w:color w:val="000000"/>
          <w:sz w:val="20"/>
          <w:szCs w:val="20"/>
        </w:rPr>
        <w:t>)</w:t>
      </w:r>
    </w:p>
    <w:p w:rsidR="00793280" w:rsidRPr="00793280" w:rsidRDefault="00793280" w:rsidP="00793280">
      <w:pPr>
        <w:spacing w:before="120" w:after="120" w:line="240" w:lineRule="auto"/>
        <w:ind w:left="360"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8.</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b/>
          <w:bCs/>
          <w:color w:val="000000"/>
          <w:sz w:val="20"/>
          <w:szCs w:val="20"/>
        </w:rPr>
        <w:t>4 mart 2005-ci il tarixli </w:t>
      </w:r>
      <w:r w:rsidRPr="00793280">
        <w:rPr>
          <w:rFonts w:ascii="Palatino Linotype" w:eastAsia="Times New Roman" w:hAnsi="Palatino Linotype" w:cs="Times New Roman"/>
          <w:color w:val="000000"/>
          <w:sz w:val="20"/>
          <w:szCs w:val="20"/>
        </w:rPr>
        <w:t>856-IIQD </w:t>
      </w:r>
      <w:r w:rsidRPr="00793280">
        <w:rPr>
          <w:rFonts w:ascii="Palatino Linotype" w:eastAsia="Times New Roman" w:hAnsi="Palatino Linotype" w:cs="Times New Roman"/>
          <w:b/>
          <w:bCs/>
          <w:color w:val="000000"/>
          <w:sz w:val="20"/>
          <w:szCs w:val="20"/>
        </w:rPr>
        <w:t>nömrəli Azərbaycan Respublikasının Qanunu</w:t>
      </w:r>
      <w:r w:rsidRPr="00793280">
        <w:rPr>
          <w:rFonts w:ascii="Palatino Linotype" w:eastAsia="Times New Roman" w:hAnsi="Palatino Linotype" w:cs="Times New Roman"/>
          <w:color w:val="000000"/>
          <w:sz w:val="20"/>
          <w:szCs w:val="20"/>
        </w:rPr>
        <w:t> (Azərbaycan Respublikasının Qanunvericilik Toplusu, 2005-cı il, № 4, maddə 278)</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9.</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0 oktyabr 2006-cı il tarixli 162-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6-cı il, № 11, maddə 929</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0.</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6 iyun 2007-ci il tarixli 389-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7-ci il, № 8, maddə 756</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1.</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 oktyabr 2007-ci il tarixli 424-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7-ci il, № 11, maddə 1049</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2.</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6 noyabr 2007-ci il tarixli 480-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7-ci il, № 12, maddə 1197</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3.</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7 dekabr 2007-ci il tarixli 509-IIIQD nömrəli Azərbaycan Respublikası Qanunu (</w:t>
      </w:r>
      <w:r w:rsidRPr="00793280">
        <w:rPr>
          <w:rFonts w:ascii="Palatino Linotype" w:eastAsia="Times New Roman" w:hAnsi="Palatino Linotype" w:cs="Times New Roman"/>
          <w:b/>
          <w:bCs/>
          <w:color w:val="000000"/>
          <w:sz w:val="20"/>
          <w:szCs w:val="20"/>
        </w:rPr>
        <w:t>Azərbaycan  Respublikasının Qanunvericilik Toplusu, 2007-ci il, №12, maddə 1218</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4.</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 iyun 2008-ci il tarixli </w:t>
      </w:r>
      <w:r w:rsidRPr="00793280">
        <w:rPr>
          <w:rFonts w:ascii="Palatino Linotype" w:eastAsia="Times New Roman" w:hAnsi="Palatino Linotype" w:cs="Times New Roman"/>
          <w:b/>
          <w:bCs/>
          <w:color w:val="000000"/>
          <w:sz w:val="20"/>
          <w:szCs w:val="20"/>
        </w:rPr>
        <w:t>618-IIIQD</w:t>
      </w:r>
      <w:r w:rsidRPr="00793280">
        <w:rPr>
          <w:rFonts w:ascii="Palatino Linotype" w:eastAsia="Times New Roman" w:hAnsi="Palatino Linotype" w:cs="Times New Roman"/>
          <w:color w:val="000000"/>
          <w:sz w:val="20"/>
          <w:szCs w:val="20"/>
        </w:rPr>
        <w:t>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8-ci il, № 6, maddə 462</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lastRenderedPageBreak/>
        <w:t>15.</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3 iyun 2008-ci il tarixli 648-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8-ci il, №7, maddə 602</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6.</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4 iyun 2008-ci il tarixli 657-IIIQD nömrəli Azərbaycan Respublikasının Qanunu (</w:t>
      </w:r>
      <w:r w:rsidRPr="00793280">
        <w:rPr>
          <w:rFonts w:ascii="Palatino Linotype" w:eastAsia="Times New Roman" w:hAnsi="Palatino Linotype" w:cs="Times New Roman"/>
          <w:b/>
          <w:bCs/>
          <w:color w:val="000000"/>
          <w:sz w:val="20"/>
          <w:szCs w:val="20"/>
        </w:rPr>
        <w:t>Azərbaycan  Respublikasının Qanunvericilik Toplusu, 2008-ci il, №7, maddə 607</w:t>
      </w:r>
      <w:r w:rsidRPr="00793280">
        <w:rPr>
          <w:rFonts w:ascii="Palatino Linotype" w:eastAsia="Times New Roman" w:hAnsi="Palatino Linotype" w:cs="Times New Roman"/>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7.</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 fevral 2010-cu il tarixli </w:t>
      </w:r>
      <w:r w:rsidRPr="00793280">
        <w:rPr>
          <w:rFonts w:ascii="Palatino Linotype" w:eastAsia="Times New Roman" w:hAnsi="Palatino Linotype" w:cs="Times New Roman"/>
          <w:b/>
          <w:bCs/>
          <w:color w:val="000000"/>
          <w:sz w:val="20"/>
          <w:szCs w:val="20"/>
        </w:rPr>
        <w:t>951-IIIQD</w:t>
      </w:r>
      <w:r w:rsidRPr="00793280">
        <w:rPr>
          <w:rFonts w:ascii="Palatino Linotype" w:eastAsia="Times New Roman" w:hAnsi="Palatino Linotype" w:cs="Times New Roman"/>
          <w:color w:val="000000"/>
          <w:sz w:val="20"/>
          <w:szCs w:val="20"/>
        </w:rPr>
        <w:t> nömrəli Azərbaycan Respublikasının Qanunu</w:t>
      </w:r>
      <w:r w:rsidRPr="00793280">
        <w:rPr>
          <w:rFonts w:ascii="Palatino Linotype" w:eastAsia="Times New Roman" w:hAnsi="Palatino Linotype" w:cs="Times New Roman"/>
          <w:b/>
          <w:bCs/>
          <w:color w:val="000000"/>
          <w:sz w:val="20"/>
          <w:szCs w:val="20"/>
        </w:rPr>
        <w:t> (“Azərbaycan” qəzeti, 19 mart 2010-cu il, № 62, Azərbaycan Respublikasının Qanunvericilik Toplusu, 2010-cu il, № 03, maddə 17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8.</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5 mart 2010-cu il tarixli </w:t>
      </w:r>
      <w:r w:rsidRPr="00793280">
        <w:rPr>
          <w:rFonts w:ascii="Palatino Linotype" w:eastAsia="Times New Roman" w:hAnsi="Palatino Linotype" w:cs="Times New Roman"/>
          <w:b/>
          <w:bCs/>
          <w:color w:val="000000"/>
          <w:sz w:val="20"/>
          <w:szCs w:val="20"/>
        </w:rPr>
        <w:t>971-IIIQD</w:t>
      </w:r>
      <w:r w:rsidRPr="00793280">
        <w:rPr>
          <w:rFonts w:ascii="Palatino Linotype" w:eastAsia="Times New Roman" w:hAnsi="Palatino Linotype" w:cs="Times New Roman"/>
          <w:color w:val="000000"/>
          <w:sz w:val="20"/>
          <w:szCs w:val="20"/>
        </w:rPr>
        <w:t> nömrəli Azərbaycan Respublikasının Qanunu</w:t>
      </w:r>
      <w:r w:rsidRPr="00793280">
        <w:rPr>
          <w:rFonts w:ascii="Palatino Linotype" w:eastAsia="Times New Roman" w:hAnsi="Palatino Linotype" w:cs="Times New Roman"/>
          <w:b/>
          <w:bCs/>
          <w:color w:val="000000"/>
          <w:sz w:val="20"/>
          <w:szCs w:val="20"/>
        </w:rPr>
        <w:t> (“Azərbaycan” qəzeti, 18 aprel 2010-cu il, № 82, Azərbaycan Respublikasının Qanunvericilik Toplusu, 2010-cu il, № 04, maddə 275)</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19.</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8 iyun 2010-cu il tarixli </w:t>
      </w:r>
      <w:r w:rsidRPr="00793280">
        <w:rPr>
          <w:rFonts w:ascii="Palatino Linotype" w:eastAsia="Times New Roman" w:hAnsi="Palatino Linotype" w:cs="Times New Roman"/>
          <w:b/>
          <w:bCs/>
          <w:color w:val="000000"/>
          <w:sz w:val="20"/>
          <w:szCs w:val="20"/>
        </w:rPr>
        <w:t>1034-IIIQD</w:t>
      </w:r>
      <w:r w:rsidRPr="00793280">
        <w:rPr>
          <w:rFonts w:ascii="Palatino Linotype" w:eastAsia="Times New Roman" w:hAnsi="Palatino Linotype" w:cs="Times New Roman"/>
          <w:color w:val="000000"/>
          <w:sz w:val="20"/>
          <w:szCs w:val="20"/>
        </w:rPr>
        <w:t> nömrəli Azərbaycan Respublikasının Qanunu</w:t>
      </w:r>
      <w:r w:rsidRPr="00793280">
        <w:rPr>
          <w:rFonts w:ascii="Palatino Linotype" w:eastAsia="Times New Roman" w:hAnsi="Palatino Linotype" w:cs="Times New Roman"/>
          <w:b/>
          <w:bCs/>
          <w:color w:val="000000"/>
          <w:sz w:val="20"/>
          <w:szCs w:val="20"/>
        </w:rPr>
        <w:t> (“Azərbaycan” qəzeti, 17 iyul 2010-cu il, № 152, Azərbaycan Respublikasının Qanunvericilik Toplusu, 2010-cu il, № 07, maddə 59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0.</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1 dekabr 2010-cu il tarixli </w:t>
      </w:r>
      <w:r w:rsidRPr="00793280">
        <w:rPr>
          <w:rFonts w:ascii="Palatino Linotype" w:eastAsia="Times New Roman" w:hAnsi="Palatino Linotype" w:cs="Times New Roman"/>
          <w:b/>
          <w:bCs/>
          <w:color w:val="000000"/>
          <w:sz w:val="20"/>
          <w:szCs w:val="20"/>
        </w:rPr>
        <w:t>37-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Azərbaycan” qəzeti, 19 fevral 2011-ci il, № 39, Azərbaycan Respublikasının Qanunvericilik Toplusu, 2011-ci il, № 02, maddə 70)</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1.</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1 dekabr 2010-cu il tarixli </w:t>
      </w:r>
      <w:r w:rsidRPr="00793280">
        <w:rPr>
          <w:rFonts w:ascii="Palatino Linotype" w:eastAsia="Times New Roman" w:hAnsi="Palatino Linotype" w:cs="Times New Roman"/>
          <w:b/>
          <w:bCs/>
          <w:color w:val="000000"/>
          <w:sz w:val="20"/>
          <w:szCs w:val="20"/>
        </w:rPr>
        <w:t>38-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Respublika” qəzeti, 18 fevral 2011-ci il, № 38, “Azərbaycan” qəzeti, 20 fevral 2011-ci il, № 40, Azərbaycan Respublikasının Qanunvericilik Toplusu, 2011-ci il, № 02, maddə 7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2.</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31 may 2011-ci il tarixli </w:t>
      </w:r>
      <w:r w:rsidRPr="00793280">
        <w:rPr>
          <w:rFonts w:ascii="Palatino Linotype" w:eastAsia="Times New Roman" w:hAnsi="Palatino Linotype" w:cs="Times New Roman"/>
          <w:b/>
          <w:bCs/>
          <w:color w:val="000000"/>
          <w:sz w:val="20"/>
          <w:szCs w:val="20"/>
        </w:rPr>
        <w:t>138-IVQD</w:t>
      </w:r>
      <w:r w:rsidRPr="00793280">
        <w:rPr>
          <w:rFonts w:ascii="Palatino Linotype" w:eastAsia="Times New Roman" w:hAnsi="Palatino Linotype" w:cs="Times New Roman"/>
          <w:color w:val="000000"/>
          <w:sz w:val="20"/>
          <w:szCs w:val="20"/>
        </w:rPr>
        <w:t> nömrəli  Azərbaycan Respublikasının Qanunu </w:t>
      </w:r>
      <w:r w:rsidRPr="00793280">
        <w:rPr>
          <w:rFonts w:ascii="Palatino Linotype" w:eastAsia="Times New Roman" w:hAnsi="Palatino Linotype" w:cs="Times New Roman"/>
          <w:b/>
          <w:bCs/>
          <w:color w:val="000000"/>
          <w:sz w:val="20"/>
          <w:szCs w:val="20"/>
        </w:rPr>
        <w:t>(“Azərbaycan” qəzeti  02 iyul 2011-ci il №141, Azərbaycan Respublikasının Qanunvericilik Toplusu, 2011-ci il, № 06, maddə 473)</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3.</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0 iyun 2011-ci il tarixli </w:t>
      </w:r>
      <w:r w:rsidRPr="00793280">
        <w:rPr>
          <w:rFonts w:ascii="Palatino Linotype" w:eastAsia="Times New Roman" w:hAnsi="Palatino Linotype" w:cs="Times New Roman"/>
          <w:b/>
          <w:bCs/>
          <w:color w:val="000000"/>
          <w:sz w:val="20"/>
          <w:szCs w:val="20"/>
        </w:rPr>
        <w:t>157-IVQD</w:t>
      </w:r>
      <w:r w:rsidRPr="00793280">
        <w:rPr>
          <w:rFonts w:ascii="Palatino Linotype" w:eastAsia="Times New Roman" w:hAnsi="Palatino Linotype" w:cs="Times New Roman"/>
          <w:color w:val="000000"/>
          <w:sz w:val="20"/>
          <w:szCs w:val="20"/>
        </w:rPr>
        <w:t> nömrəli Azərbaycan Respublikasının Qanunu </w:t>
      </w:r>
      <w:r w:rsidRPr="00793280">
        <w:rPr>
          <w:rFonts w:ascii="Palatino Linotype" w:eastAsia="Times New Roman" w:hAnsi="Palatino Linotype" w:cs="Times New Roman"/>
          <w:b/>
          <w:bCs/>
          <w:color w:val="000000"/>
          <w:sz w:val="20"/>
          <w:szCs w:val="20"/>
        </w:rPr>
        <w:t>(“Azərbaycan” qəzeti 31 iyul 2011-ci il № 166, Azərbaycan Respublikasının Qanunvericilik Toplusu, 2011-ci il, № 07, maddə 600)</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4.</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5 noyabr 2011-ci il tarixli </w:t>
      </w:r>
      <w:r w:rsidRPr="00793280">
        <w:rPr>
          <w:rFonts w:ascii="Palatino Linotype" w:eastAsia="Times New Roman" w:hAnsi="Palatino Linotype" w:cs="Times New Roman"/>
          <w:b/>
          <w:bCs/>
          <w:color w:val="000000"/>
          <w:sz w:val="20"/>
          <w:szCs w:val="20"/>
        </w:rPr>
        <w:t>252-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Respublika” qəzeti, 25 dekabr 2011-ci il, № 280, “Azərbaycan” qəzeti 29 dekabr 2011-ci il, № 289, Azərbaycan Respublikasının Qanunvericilik Toplusu, 2011-ci il, № 12, maddə 1107)</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5.</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0 aprel 2012-ci il tarixli </w:t>
      </w:r>
      <w:r w:rsidRPr="00793280">
        <w:rPr>
          <w:rFonts w:ascii="Palatino Linotype" w:eastAsia="Times New Roman" w:hAnsi="Palatino Linotype" w:cs="Times New Roman"/>
          <w:b/>
          <w:bCs/>
          <w:color w:val="000000"/>
          <w:sz w:val="20"/>
          <w:szCs w:val="20"/>
        </w:rPr>
        <w:t>324-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Azərbaycan” qəzeti, 12 may 2012-ci il, № 103, Azərbaycan Respublikasının Qanunvericilik Toplusu, 2012-ci il, № 05, maddə 406)</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6.</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6 oktyabr 2012-ci il tarixli </w:t>
      </w:r>
      <w:r w:rsidRPr="00793280">
        <w:rPr>
          <w:rFonts w:ascii="Palatino Linotype" w:eastAsia="Times New Roman" w:hAnsi="Palatino Linotype" w:cs="Times New Roman"/>
          <w:b/>
          <w:bCs/>
          <w:color w:val="000000"/>
          <w:sz w:val="20"/>
          <w:szCs w:val="20"/>
        </w:rPr>
        <w:t>448-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Respublika” qəzeti, 29 noyabr 2012-ci il, № 266, “Azərbaycan” qəzeti, 30 noyabr 2012-ci il, № 267, Azərbaycan Respublikasının Qanunvericilik Toplusu, 2012-ci il, № 11, maddə 1056) </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7.</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2 noyabr 2012-ci il tarixli </w:t>
      </w:r>
      <w:r w:rsidRPr="00793280">
        <w:rPr>
          <w:rFonts w:ascii="Palatino Linotype" w:eastAsia="Times New Roman" w:hAnsi="Palatino Linotype" w:cs="Times New Roman"/>
          <w:b/>
          <w:bCs/>
          <w:color w:val="000000"/>
          <w:sz w:val="20"/>
          <w:szCs w:val="20"/>
        </w:rPr>
        <w:t>456-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Respublika” qəzeti, 29 noyabr 2012-ci il, № 266,  “Azərbaycan” qəzeti, 30 noyabr 2012-ci il, № 267, Azərbaycan Respublikasının Qanunvericilik Toplusu, 2012-ci il, № 11, maddə 1063)</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8.</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000000"/>
          <w:sz w:val="20"/>
          <w:szCs w:val="20"/>
        </w:rPr>
        <w:t>13 iyun 2013-cü il tarixli </w:t>
      </w:r>
      <w:r w:rsidRPr="00793280">
        <w:rPr>
          <w:rFonts w:ascii="Palatino Linotype" w:eastAsia="Times New Roman" w:hAnsi="Palatino Linotype" w:cs="Times New Roman"/>
          <w:b/>
          <w:bCs/>
          <w:color w:val="000000"/>
          <w:sz w:val="20"/>
          <w:szCs w:val="20"/>
        </w:rPr>
        <w:t>685-IVQD </w:t>
      </w:r>
      <w:r w:rsidRPr="00793280">
        <w:rPr>
          <w:rFonts w:ascii="Palatino Linotype" w:eastAsia="Times New Roman" w:hAnsi="Palatino Linotype" w:cs="Times New Roman"/>
          <w:color w:val="000000"/>
          <w:sz w:val="20"/>
          <w:szCs w:val="20"/>
        </w:rPr>
        <w:t>nömrəli Azərbaycan Respublikasının Qanunu </w:t>
      </w:r>
      <w:r w:rsidRPr="00793280">
        <w:rPr>
          <w:rFonts w:ascii="Palatino Linotype" w:eastAsia="Times New Roman" w:hAnsi="Palatino Linotype" w:cs="Times New Roman"/>
          <w:b/>
          <w:bCs/>
          <w:color w:val="000000"/>
          <w:sz w:val="20"/>
          <w:szCs w:val="20"/>
        </w:rPr>
        <w:t>(“Respublika” qəzeti, 7 avqust 2013-cü il, № 171, Azərbaycan Respublikasının Qanunvericilik Toplusu, 2013-cü il, № 08, maddə 889)</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29.</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6 oktyabr 2015-ci il tarixli </w:t>
      </w:r>
      <w:r w:rsidRPr="00793280">
        <w:rPr>
          <w:rFonts w:ascii="Palatino Linotype" w:eastAsia="Times New Roman" w:hAnsi="Palatino Linotype" w:cs="Times New Roman"/>
          <w:b/>
          <w:bCs/>
          <w:color w:val="800080"/>
          <w:sz w:val="20"/>
          <w:szCs w:val="20"/>
          <w:u w:val="single"/>
        </w:rPr>
        <w:t>1348-IVQD </w:t>
      </w:r>
      <w:r w:rsidRPr="00793280">
        <w:rPr>
          <w:rFonts w:ascii="Palatino Linotype" w:eastAsia="Times New Roman" w:hAnsi="Palatino Linotype" w:cs="Times New Roman"/>
          <w:color w:val="800080"/>
          <w:sz w:val="20"/>
          <w:szCs w:val="20"/>
          <w:u w:val="single"/>
        </w:rPr>
        <w:t>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Respublika” qəzeti, 23 oktyabr 2015-ci il, № 231; Azərbaycan Respublikasının Qanunvericilik Toplusu, 2015-ci il, № 10, maddə 110</w:t>
      </w:r>
      <w:r w:rsidRPr="00793280">
        <w:rPr>
          <w:rFonts w:ascii="Times New Roman" w:eastAsia="Times New Roman" w:hAnsi="Times New Roman" w:cs="Times New Roman"/>
          <w:b/>
          <w:bCs/>
          <w:color w:val="000000"/>
          <w:sz w:val="20"/>
          <w:szCs w:val="20"/>
        </w:rPr>
        <w:t>7</w:t>
      </w:r>
      <w:r w:rsidRPr="00793280">
        <w:rPr>
          <w:rFonts w:ascii="Palatino Linotype" w:eastAsia="Times New Roman" w:hAnsi="Palatino Linotype" w:cs="Times New Roman"/>
          <w:b/>
          <w:bCs/>
          <w:color w:val="000000"/>
          <w:sz w:val="20"/>
          <w:szCs w:val="20"/>
        </w:rPr>
        <w:t>)</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0.</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6 oktyabr 2015-ci il tarixli </w:t>
      </w:r>
      <w:r w:rsidRPr="00793280">
        <w:rPr>
          <w:rFonts w:ascii="Palatino Linotype" w:eastAsia="Times New Roman" w:hAnsi="Palatino Linotype" w:cs="Times New Roman"/>
          <w:b/>
          <w:bCs/>
          <w:color w:val="800080"/>
          <w:sz w:val="20"/>
          <w:szCs w:val="20"/>
          <w:u w:val="single"/>
        </w:rPr>
        <w:t>1364-I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Respublika” qəzeti, 14 noyabr 2015-ci il, № 250, Azərbaycan Respublikasının Qanunvericilik Toplusu, 2015-ci il, № 11, maddə 127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1.</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7 may 2016-cı il tarixli </w:t>
      </w:r>
      <w:r w:rsidRPr="00793280">
        <w:rPr>
          <w:rFonts w:ascii="Palatino Linotype" w:eastAsia="Times New Roman" w:hAnsi="Palatino Linotype" w:cs="Times New Roman"/>
          <w:b/>
          <w:bCs/>
          <w:color w:val="800080"/>
          <w:sz w:val="20"/>
          <w:szCs w:val="20"/>
          <w:u w:val="single"/>
        </w:rPr>
        <w:t>237-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98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lastRenderedPageBreak/>
        <w:t>32.</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31 may 2016-cı il tarixli </w:t>
      </w:r>
      <w:r w:rsidRPr="00793280">
        <w:rPr>
          <w:rFonts w:ascii="Palatino Linotype" w:eastAsia="Times New Roman" w:hAnsi="Palatino Linotype" w:cs="Times New Roman"/>
          <w:b/>
          <w:bCs/>
          <w:color w:val="800080"/>
          <w:sz w:val="20"/>
          <w:szCs w:val="20"/>
          <w:u w:val="single"/>
        </w:rPr>
        <w:t>263-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1000)</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3.</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31 may 2017-ci il tarixli </w:t>
      </w:r>
      <w:r w:rsidRPr="00793280">
        <w:rPr>
          <w:rFonts w:ascii="Palatino Linotype" w:eastAsia="Times New Roman" w:hAnsi="Palatino Linotype" w:cs="Times New Roman"/>
          <w:b/>
          <w:bCs/>
          <w:color w:val="800080"/>
          <w:sz w:val="20"/>
          <w:szCs w:val="20"/>
          <w:u w:val="single"/>
        </w:rPr>
        <w:t>704-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4 iyul 2017-ci il, № 140, Azərbaycan Respublikasının Qanunvericilik Toplusu, 2017-ci il, № 6, maddə 1058)</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4.</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 dekabr 2017-ci il tarixli </w:t>
      </w:r>
      <w:r w:rsidRPr="00793280">
        <w:rPr>
          <w:rFonts w:ascii="Palatino Linotype" w:eastAsia="Times New Roman" w:hAnsi="Palatino Linotype" w:cs="Times New Roman"/>
          <w:b/>
          <w:bCs/>
          <w:color w:val="800080"/>
          <w:sz w:val="20"/>
          <w:szCs w:val="20"/>
          <w:u w:val="single"/>
        </w:rPr>
        <w:t>915-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21 dekabr 2017-ci il, № 282, Azərbaycan Respublikasının Qanunvericilik Toplusu, 2017-ci il, № 12, I kitab, maddə 2268)</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5.</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 may 2018-ci il tarixli </w:t>
      </w:r>
      <w:r w:rsidRPr="00793280">
        <w:rPr>
          <w:rFonts w:ascii="Palatino Linotype" w:eastAsia="Times New Roman" w:hAnsi="Palatino Linotype" w:cs="Times New Roman"/>
          <w:b/>
          <w:bCs/>
          <w:color w:val="800080"/>
          <w:sz w:val="20"/>
          <w:szCs w:val="20"/>
          <w:u w:val="single"/>
        </w:rPr>
        <w:t>1115-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31 may 2018-ci il, № 121, Azərbaycan Respublikasının Qanunvericilik Toplusu, 2018-ci il, №5, maddə 88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6.</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29 iyun 2018-ci il tarixli </w:t>
      </w:r>
      <w:r w:rsidRPr="00793280">
        <w:rPr>
          <w:rFonts w:ascii="Palatino Linotype" w:eastAsia="Times New Roman" w:hAnsi="Palatino Linotype" w:cs="Times New Roman"/>
          <w:b/>
          <w:bCs/>
          <w:color w:val="800080"/>
          <w:sz w:val="20"/>
          <w:szCs w:val="20"/>
          <w:u w:val="single"/>
        </w:rPr>
        <w:t>1206-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15 iyul 2018-ci il, № 155, Azərbaycan Respublikasının Qanunvericilik Toplusu, 2018-ci il, № 7, I kitab, maddə 1422)</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7.</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2 oktyabr 2018-ci il tarixli </w:t>
      </w:r>
      <w:r w:rsidRPr="00793280">
        <w:rPr>
          <w:rFonts w:ascii="Palatino Linotype" w:eastAsia="Times New Roman" w:hAnsi="Palatino Linotype" w:cs="Times New Roman"/>
          <w:b/>
          <w:bCs/>
          <w:color w:val="800080"/>
          <w:sz w:val="20"/>
          <w:szCs w:val="20"/>
          <w:u w:val="single"/>
        </w:rPr>
        <w:t>1271-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19 oktyabr 2018-ci il, № 235, Azərbaycan Respublikasının Qanunvericilik Toplusu, 2018-ci il, № 10, maddə 1971)</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8.</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2 oktyabr 2018-ci il tarixli </w:t>
      </w:r>
      <w:r w:rsidRPr="00793280">
        <w:rPr>
          <w:rFonts w:ascii="Palatino Linotype" w:eastAsia="Times New Roman" w:hAnsi="Palatino Linotype" w:cs="Times New Roman"/>
          <w:b/>
          <w:bCs/>
          <w:color w:val="800080"/>
          <w:sz w:val="20"/>
          <w:szCs w:val="20"/>
          <w:u w:val="single"/>
        </w:rPr>
        <w:t>1281-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21 oktyabr 2018-ci il, № 237, Azərbaycan Respublikasının Qanunvericilik Toplusu, 2018-ci il, № 10, maddə 1978)</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39.</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30 oktyabr 2018-ci il tarixli </w:t>
      </w:r>
      <w:r w:rsidRPr="00793280">
        <w:rPr>
          <w:rFonts w:ascii="Palatino Linotype" w:eastAsia="Times New Roman" w:hAnsi="Palatino Linotype" w:cs="Times New Roman"/>
          <w:b/>
          <w:bCs/>
          <w:color w:val="800080"/>
          <w:sz w:val="20"/>
          <w:szCs w:val="20"/>
          <w:u w:val="single"/>
        </w:rPr>
        <w:t>1315-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rPr>
        <w:t> Azərbaycan Respublikasının Qanunu </w:t>
      </w:r>
      <w:r w:rsidRPr="00793280">
        <w:rPr>
          <w:rFonts w:ascii="Palatino Linotype" w:eastAsia="Times New Roman" w:hAnsi="Palatino Linotype" w:cs="Times New Roman"/>
          <w:b/>
          <w:bCs/>
          <w:color w:val="000000"/>
          <w:sz w:val="20"/>
          <w:szCs w:val="20"/>
        </w:rPr>
        <w:t>(“Azərbaycan” qəzeti, 25 noyabr 2018-ci il, № 266, Azərbaycan Respublikasının Qanunvericilik Toplusu, 2018-ci il, № 11, maddə 2225)</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0.</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19 fevral 2019-cu il tarixli </w:t>
      </w:r>
      <w:r w:rsidRPr="00793280">
        <w:rPr>
          <w:rFonts w:ascii="Palatino Linotype" w:eastAsia="Times New Roman" w:hAnsi="Palatino Linotype" w:cs="Times New Roman"/>
          <w:b/>
          <w:bCs/>
          <w:color w:val="800080"/>
          <w:sz w:val="20"/>
          <w:szCs w:val="20"/>
          <w:u w:val="single"/>
        </w:rPr>
        <w:t>1507-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17 aprel 2019-cu il, № 82, Azərbaycan Respublikasının Qanunvericilik Toplusu, 2019-cu il, № 4, maddə 570)</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1.</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5 mart 2019-cu il tarixli </w:t>
      </w:r>
      <w:r w:rsidRPr="00793280">
        <w:rPr>
          <w:rFonts w:ascii="Palatino Linotype" w:eastAsia="Times New Roman" w:hAnsi="Palatino Linotype" w:cs="Times New Roman"/>
          <w:b/>
          <w:bCs/>
          <w:color w:val="800080"/>
          <w:sz w:val="20"/>
          <w:szCs w:val="20"/>
          <w:u w:val="single"/>
        </w:rPr>
        <w:t>1520-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10 aprel 2019-cu il, № 76, Azərbaycan Respublikasının Qanunvericilik Toplusu, 2019-cu il, №4, maddə 579)</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2.</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29 mart 2019-cu il tarixli </w:t>
      </w:r>
      <w:r w:rsidRPr="00793280">
        <w:rPr>
          <w:rFonts w:ascii="Palatino Linotype" w:eastAsia="Times New Roman" w:hAnsi="Palatino Linotype" w:cs="Times New Roman"/>
          <w:b/>
          <w:bCs/>
          <w:color w:val="800080"/>
          <w:sz w:val="20"/>
          <w:szCs w:val="20"/>
          <w:u w:val="single"/>
        </w:rPr>
        <w:t>1551-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26 may 2019-cu il, № 115, Azərbaycan Respublikasının Qanunvericilik Toplusu, 2019-cu il, № 5, maddə 796)</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3.</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3 may 2019-cu il tarixli </w:t>
      </w:r>
      <w:r w:rsidRPr="00793280">
        <w:rPr>
          <w:rFonts w:ascii="Palatino Linotype" w:eastAsia="Times New Roman" w:hAnsi="Palatino Linotype" w:cs="Times New Roman"/>
          <w:b/>
          <w:bCs/>
          <w:color w:val="800080"/>
          <w:sz w:val="20"/>
          <w:szCs w:val="20"/>
          <w:u w:val="single"/>
        </w:rPr>
        <w:t>1575-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26 may 2019-cu il, № 115, Azərbaycan Respublikasının Qanunvericilik Toplusu, 2019-cu il, № 5, maddə 812)</w:t>
      </w:r>
    </w:p>
    <w:p w:rsidR="00793280" w:rsidRPr="00793280" w:rsidRDefault="00793280" w:rsidP="00793280">
      <w:pPr>
        <w:spacing w:before="120" w:after="120" w:line="240" w:lineRule="auto"/>
        <w:ind w:left="357" w:hanging="357"/>
        <w:jc w:val="both"/>
        <w:rPr>
          <w:rFonts w:ascii="Times New Roman" w:eastAsia="Times New Roman" w:hAnsi="Times New Roman" w:cs="Times New Roman"/>
          <w:color w:val="000000"/>
          <w:sz w:val="27"/>
          <w:szCs w:val="27"/>
          <w:lang w:val="en-US"/>
        </w:rPr>
      </w:pPr>
      <w:r w:rsidRPr="00793280">
        <w:rPr>
          <w:rFonts w:ascii="Palatino Linotype" w:eastAsia="Times New Roman" w:hAnsi="Palatino Linotype" w:cs="Times New Roman"/>
          <w:b/>
          <w:bCs/>
          <w:color w:val="000000"/>
          <w:sz w:val="20"/>
          <w:szCs w:val="20"/>
        </w:rPr>
        <w:t>44.</w:t>
      </w:r>
      <w:r w:rsidRPr="00793280">
        <w:rPr>
          <w:rFonts w:ascii="Times New Roman" w:eastAsia="Times New Roman" w:hAnsi="Times New Roman" w:cs="Times New Roman"/>
          <w:b/>
          <w:bCs/>
          <w:color w:val="000000"/>
          <w:sz w:val="14"/>
          <w:szCs w:val="14"/>
        </w:rPr>
        <w:t>    </w:t>
      </w:r>
      <w:r w:rsidRPr="00793280">
        <w:rPr>
          <w:rFonts w:ascii="Palatino Linotype" w:eastAsia="Times New Roman" w:hAnsi="Palatino Linotype" w:cs="Times New Roman"/>
          <w:color w:val="800080"/>
          <w:sz w:val="20"/>
          <w:szCs w:val="20"/>
          <w:u w:val="single"/>
        </w:rPr>
        <w:t>8 oktyabr 2019-cu il tarixli </w:t>
      </w:r>
      <w:r w:rsidRPr="00793280">
        <w:rPr>
          <w:rFonts w:ascii="Palatino Linotype" w:eastAsia="Times New Roman" w:hAnsi="Palatino Linotype" w:cs="Times New Roman"/>
          <w:b/>
          <w:bCs/>
          <w:color w:val="800080"/>
          <w:sz w:val="20"/>
          <w:szCs w:val="20"/>
          <w:u w:val="single"/>
        </w:rPr>
        <w:t>1677-VQD</w:t>
      </w:r>
      <w:r w:rsidRPr="00793280">
        <w:rPr>
          <w:rFonts w:ascii="Palatino Linotype" w:eastAsia="Times New Roman" w:hAnsi="Palatino Linotype" w:cs="Times New Roman"/>
          <w:color w:val="800080"/>
          <w:sz w:val="20"/>
          <w:szCs w:val="20"/>
          <w:u w:val="single"/>
        </w:rPr>
        <w:t> nömrəli</w:t>
      </w:r>
      <w:r w:rsidRPr="00793280">
        <w:rPr>
          <w:rFonts w:ascii="Palatino Linotype" w:eastAsia="Times New Roman" w:hAnsi="Palatino Linotype" w:cs="Times New Roman"/>
          <w:color w:val="000000"/>
          <w:sz w:val="20"/>
          <w:szCs w:val="20"/>
          <w:lang w:val="en-US"/>
        </w:rPr>
        <w:t> </w:t>
      </w:r>
      <w:r w:rsidRPr="00793280">
        <w:rPr>
          <w:rFonts w:ascii="Palatino Linotype" w:eastAsia="Times New Roman" w:hAnsi="Palatino Linotype" w:cs="Times New Roman"/>
          <w:color w:val="000000"/>
          <w:sz w:val="20"/>
          <w:szCs w:val="20"/>
        </w:rPr>
        <w:t>Azərbaycan Respublikasının Qanunu </w:t>
      </w:r>
      <w:r w:rsidRPr="00793280">
        <w:rPr>
          <w:rFonts w:ascii="Palatino Linotype" w:eastAsia="Times New Roman" w:hAnsi="Palatino Linotype" w:cs="Times New Roman"/>
          <w:b/>
          <w:bCs/>
          <w:color w:val="000000"/>
          <w:sz w:val="20"/>
          <w:szCs w:val="20"/>
        </w:rPr>
        <w:t>(“Azərbaycan” qəzeti, 17 noyabr 2019-cu il, № 255, Azərbaycan Respublikasının Qanunvericilik Toplusu, 2019-cu il, № 11, maddə 1686)</w:t>
      </w:r>
    </w:p>
    <w:p w:rsidR="00DE0BCA" w:rsidRPr="00793280" w:rsidRDefault="00DE0BCA" w:rsidP="00793280">
      <w:pPr>
        <w:rPr>
          <w:lang w:val="en-US"/>
        </w:rPr>
      </w:pPr>
    </w:p>
    <w:sectPr w:rsidR="00DE0BCA" w:rsidRPr="00793280" w:rsidSect="00DA245A">
      <w:pgSz w:w="11907" w:h="16839" w:code="9"/>
      <w:pgMar w:top="720" w:right="720" w:bottom="720" w:left="1440" w:header="0" w:footer="1037" w:gutter="0"/>
      <w:cols w:space="720"/>
      <w:noEndnote/>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CC"/>
    <w:family w:val="roman"/>
    <w:pitch w:val="variable"/>
    <w:sig w:usb0="E0000287" w:usb1="4000001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037BF7"/>
    <w:multiLevelType w:val="hybridMultilevel"/>
    <w:tmpl w:val="4830B0EC"/>
    <w:lvl w:ilvl="0" w:tplc="9B5248DA">
      <w:start w:val="1"/>
      <w:numFmt w:val="decimal"/>
      <w:lvlText w:val="%1."/>
      <w:lvlJc w:val="left"/>
      <w:pPr>
        <w:ind w:left="363" w:hanging="360"/>
      </w:pPr>
      <w:rPr>
        <w:rFonts w:ascii="Palatino Linotype" w:hAnsi="Palatino Linotype" w:hint="default"/>
        <w:b/>
        <w:sz w:val="20"/>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 w15:restartNumberingAfterBreak="0">
    <w:nsid w:val="78011CCA"/>
    <w:multiLevelType w:val="hybridMultilevel"/>
    <w:tmpl w:val="36F48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DUzNjAyNDc1tjS2NLJQ0lEKTi0uzszPAykwrAUAdRVvWSwAAAA="/>
  </w:docVars>
  <w:rsids>
    <w:rsidRoot w:val="00296CBB"/>
    <w:rsid w:val="000053D8"/>
    <w:rsid w:val="000527C9"/>
    <w:rsid w:val="000D3DD9"/>
    <w:rsid w:val="00296CBB"/>
    <w:rsid w:val="002F0301"/>
    <w:rsid w:val="00304698"/>
    <w:rsid w:val="003363A9"/>
    <w:rsid w:val="00544CBA"/>
    <w:rsid w:val="006A42A9"/>
    <w:rsid w:val="006A6502"/>
    <w:rsid w:val="00754F46"/>
    <w:rsid w:val="0075779A"/>
    <w:rsid w:val="00785075"/>
    <w:rsid w:val="00793280"/>
    <w:rsid w:val="007C4486"/>
    <w:rsid w:val="00842ECB"/>
    <w:rsid w:val="00886354"/>
    <w:rsid w:val="008C3894"/>
    <w:rsid w:val="008C45C6"/>
    <w:rsid w:val="008F5F1A"/>
    <w:rsid w:val="00A42603"/>
    <w:rsid w:val="00A82F12"/>
    <w:rsid w:val="00C43BA8"/>
    <w:rsid w:val="00C96029"/>
    <w:rsid w:val="00CA32EA"/>
    <w:rsid w:val="00D86ADF"/>
    <w:rsid w:val="00DA245A"/>
    <w:rsid w:val="00DA5024"/>
    <w:rsid w:val="00DE0BCA"/>
    <w:rsid w:val="00EB787D"/>
    <w:rsid w:val="00EF05FE"/>
    <w:rsid w:val="00FA604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445C7C-CD3A-4C05-972C-2CB398CEC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BCA"/>
    <w:rPr>
      <w:lang w:val="az-Latn-AZ"/>
    </w:rPr>
  </w:style>
  <w:style w:type="paragraph" w:styleId="Heading1">
    <w:name w:val="heading 1"/>
    <w:basedOn w:val="Normal"/>
    <w:link w:val="Heading1Char"/>
    <w:uiPriority w:val="9"/>
    <w:qFormat/>
    <w:rsid w:val="00296CB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296CB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296CB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296CBB"/>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CB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96CB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96CB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96CBB"/>
    <w:rPr>
      <w:rFonts w:ascii="Times New Roman" w:eastAsia="Times New Roman" w:hAnsi="Times New Roman" w:cs="Times New Roman"/>
      <w:b/>
      <w:bCs/>
      <w:sz w:val="24"/>
      <w:szCs w:val="24"/>
    </w:rPr>
  </w:style>
  <w:style w:type="character" w:customStyle="1" w:styleId="apple-style-span">
    <w:name w:val="apple-style-span"/>
    <w:basedOn w:val="DefaultParagraphFont"/>
    <w:rsid w:val="00296CBB"/>
  </w:style>
  <w:style w:type="character" w:customStyle="1" w:styleId="apple-converted-space">
    <w:name w:val="apple-converted-space"/>
    <w:basedOn w:val="DefaultParagraphFont"/>
    <w:rsid w:val="00296CBB"/>
  </w:style>
  <w:style w:type="character" w:styleId="Hyperlink">
    <w:name w:val="Hyperlink"/>
    <w:basedOn w:val="DefaultParagraphFont"/>
    <w:uiPriority w:val="99"/>
    <w:semiHidden/>
    <w:unhideWhenUsed/>
    <w:rsid w:val="00296CBB"/>
    <w:rPr>
      <w:color w:val="0000FF"/>
      <w:u w:val="single"/>
    </w:rPr>
  </w:style>
  <w:style w:type="character" w:styleId="FollowedHyperlink">
    <w:name w:val="FollowedHyperlink"/>
    <w:basedOn w:val="DefaultParagraphFont"/>
    <w:uiPriority w:val="99"/>
    <w:semiHidden/>
    <w:unhideWhenUsed/>
    <w:rsid w:val="00296CBB"/>
    <w:rPr>
      <w:color w:val="800080"/>
      <w:u w:val="single"/>
    </w:rPr>
  </w:style>
  <w:style w:type="paragraph" w:customStyle="1" w:styleId="normalweb1">
    <w:name w:val="normalweb1"/>
    <w:basedOn w:val="Normal"/>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kincimundericat">
    <w:name w:val="ikincimundericat"/>
    <w:basedOn w:val="Normal"/>
    <w:uiPriority w:val="99"/>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3">
    <w:name w:val="toc 3"/>
    <w:basedOn w:val="Normal"/>
    <w:autoRedefine/>
    <w:uiPriority w:val="39"/>
    <w:semiHidden/>
    <w:unhideWhenUsed/>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1">
    <w:name w:val="toc 1"/>
    <w:basedOn w:val="Normal"/>
    <w:autoRedefine/>
    <w:uiPriority w:val="39"/>
    <w:semiHidden/>
    <w:unhideWhenUsed/>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oterchar">
    <w:name w:val="footerchar"/>
    <w:basedOn w:val="DefaultParagraphFont"/>
    <w:rsid w:val="00296CBB"/>
  </w:style>
  <w:style w:type="paragraph" w:customStyle="1" w:styleId="stylestyleheading212ptleft11pt">
    <w:name w:val="stylestyleheading212ptleft11pt"/>
    <w:basedOn w:val="Normal"/>
    <w:uiPriority w:val="99"/>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ndnoteReference">
    <w:name w:val="endnote reference"/>
    <w:basedOn w:val="DefaultParagraphFont"/>
    <w:uiPriority w:val="99"/>
    <w:semiHidden/>
    <w:unhideWhenUsed/>
    <w:rsid w:val="00296CBB"/>
  </w:style>
  <w:style w:type="character" w:customStyle="1" w:styleId="maddechar">
    <w:name w:val="maddechar"/>
    <w:basedOn w:val="DefaultParagraphFont"/>
    <w:rsid w:val="00296CBB"/>
  </w:style>
  <w:style w:type="paragraph" w:customStyle="1" w:styleId="mecelle">
    <w:name w:val="mecelle"/>
    <w:basedOn w:val="Normal"/>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er">
    <w:name w:val="footer"/>
    <w:basedOn w:val="Normal"/>
    <w:link w:val="FooterChar0"/>
    <w:uiPriority w:val="99"/>
    <w:semiHidden/>
    <w:unhideWhenUsed/>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oterChar0">
    <w:name w:val="Footer Char"/>
    <w:basedOn w:val="DefaultParagraphFont"/>
    <w:link w:val="Footer"/>
    <w:uiPriority w:val="99"/>
    <w:semiHidden/>
    <w:rsid w:val="00296CBB"/>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96C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296CBB"/>
    <w:rPr>
      <w:rFonts w:ascii="Times New Roman" w:eastAsia="Times New Roman" w:hAnsi="Times New Roman" w:cs="Times New Roman"/>
      <w:sz w:val="24"/>
      <w:szCs w:val="24"/>
    </w:rPr>
  </w:style>
  <w:style w:type="character" w:customStyle="1" w:styleId="mecellechar">
    <w:name w:val="mecellechar"/>
    <w:basedOn w:val="DefaultParagraphFont"/>
    <w:rsid w:val="00EF05FE"/>
  </w:style>
  <w:style w:type="paragraph" w:customStyle="1" w:styleId="bottomima">
    <w:name w:val="bottomima"/>
    <w:basedOn w:val="Normal"/>
    <w:uiPriority w:val="99"/>
    <w:rsid w:val="00EF05F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ttomno">
    <w:name w:val="bottomno"/>
    <w:basedOn w:val="Normal"/>
    <w:uiPriority w:val="99"/>
    <w:rsid w:val="00EF05F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F05FE"/>
    <w:rPr>
      <w:b/>
      <w:bCs/>
    </w:rPr>
  </w:style>
  <w:style w:type="paragraph" w:styleId="ListParagraph">
    <w:name w:val="List Paragraph"/>
    <w:basedOn w:val="Normal"/>
    <w:uiPriority w:val="34"/>
    <w:qFormat/>
    <w:rsid w:val="000053D8"/>
    <w:pPr>
      <w:ind w:left="720"/>
      <w:contextualSpacing/>
    </w:pPr>
  </w:style>
  <w:style w:type="paragraph" w:customStyle="1" w:styleId="msonormal0">
    <w:name w:val="msonormal"/>
    <w:basedOn w:val="Normal"/>
    <w:rsid w:val="00886354"/>
    <w:pPr>
      <w:spacing w:before="100" w:beforeAutospacing="1" w:after="100" w:afterAutospacing="1" w:line="240" w:lineRule="auto"/>
    </w:pPr>
    <w:rPr>
      <w:rFonts w:ascii="Times New Roman" w:eastAsia="Times New Roman" w:hAnsi="Times New Roman" w:cs="Times New Roman"/>
      <w:sz w:val="24"/>
      <w:szCs w:val="24"/>
      <w:lang w:eastAsia="az-Latn-AZ"/>
    </w:rPr>
  </w:style>
  <w:style w:type="character" w:customStyle="1" w:styleId="spelle">
    <w:name w:val="spelle"/>
    <w:basedOn w:val="DefaultParagraphFont"/>
    <w:rsid w:val="007C4486"/>
  </w:style>
  <w:style w:type="character" w:customStyle="1" w:styleId="a0">
    <w:name w:val="a0"/>
    <w:basedOn w:val="DefaultParagraphFont"/>
    <w:rsid w:val="00793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81350">
      <w:bodyDiv w:val="1"/>
      <w:marLeft w:val="0"/>
      <w:marRight w:val="0"/>
      <w:marTop w:val="0"/>
      <w:marBottom w:val="0"/>
      <w:divBdr>
        <w:top w:val="none" w:sz="0" w:space="0" w:color="auto"/>
        <w:left w:val="none" w:sz="0" w:space="0" w:color="auto"/>
        <w:bottom w:val="none" w:sz="0" w:space="0" w:color="auto"/>
        <w:right w:val="none" w:sz="0" w:space="0" w:color="auto"/>
      </w:divBdr>
      <w:divsChild>
        <w:div w:id="1287155993">
          <w:marLeft w:val="0"/>
          <w:marRight w:val="0"/>
          <w:marTop w:val="0"/>
          <w:marBottom w:val="0"/>
          <w:divBdr>
            <w:top w:val="none" w:sz="0" w:space="0" w:color="auto"/>
            <w:left w:val="none" w:sz="0" w:space="0" w:color="auto"/>
            <w:bottom w:val="none" w:sz="0" w:space="0" w:color="auto"/>
            <w:right w:val="none" w:sz="0" w:space="0" w:color="auto"/>
          </w:divBdr>
          <w:divsChild>
            <w:div w:id="1302034299">
              <w:marLeft w:val="0"/>
              <w:marRight w:val="0"/>
              <w:marTop w:val="0"/>
              <w:marBottom w:val="0"/>
              <w:divBdr>
                <w:top w:val="none" w:sz="0" w:space="0" w:color="auto"/>
                <w:left w:val="none" w:sz="0" w:space="0" w:color="auto"/>
                <w:bottom w:val="none" w:sz="0" w:space="0" w:color="auto"/>
                <w:right w:val="none" w:sz="0" w:space="0" w:color="auto"/>
              </w:divBdr>
            </w:div>
            <w:div w:id="1288702905">
              <w:marLeft w:val="0"/>
              <w:marRight w:val="0"/>
              <w:marTop w:val="0"/>
              <w:marBottom w:val="0"/>
              <w:divBdr>
                <w:top w:val="none" w:sz="0" w:space="0" w:color="auto"/>
                <w:left w:val="none" w:sz="0" w:space="0" w:color="auto"/>
                <w:bottom w:val="none" w:sz="0" w:space="0" w:color="auto"/>
                <w:right w:val="none" w:sz="0" w:space="0" w:color="auto"/>
              </w:divBdr>
            </w:div>
            <w:div w:id="1335842709">
              <w:marLeft w:val="0"/>
              <w:marRight w:val="0"/>
              <w:marTop w:val="0"/>
              <w:marBottom w:val="0"/>
              <w:divBdr>
                <w:top w:val="none" w:sz="0" w:space="0" w:color="auto"/>
                <w:left w:val="none" w:sz="0" w:space="0" w:color="auto"/>
                <w:bottom w:val="none" w:sz="0" w:space="0" w:color="auto"/>
                <w:right w:val="none" w:sz="0" w:space="0" w:color="auto"/>
              </w:divBdr>
            </w:div>
            <w:div w:id="2138256419">
              <w:marLeft w:val="0"/>
              <w:marRight w:val="0"/>
              <w:marTop w:val="0"/>
              <w:marBottom w:val="0"/>
              <w:divBdr>
                <w:top w:val="none" w:sz="0" w:space="0" w:color="auto"/>
                <w:left w:val="none" w:sz="0" w:space="0" w:color="auto"/>
                <w:bottom w:val="none" w:sz="0" w:space="0" w:color="auto"/>
                <w:right w:val="none" w:sz="0" w:space="0" w:color="auto"/>
              </w:divBdr>
            </w:div>
            <w:div w:id="826242429">
              <w:marLeft w:val="0"/>
              <w:marRight w:val="0"/>
              <w:marTop w:val="0"/>
              <w:marBottom w:val="0"/>
              <w:divBdr>
                <w:top w:val="none" w:sz="0" w:space="0" w:color="auto"/>
                <w:left w:val="none" w:sz="0" w:space="0" w:color="auto"/>
                <w:bottom w:val="none" w:sz="0" w:space="0" w:color="auto"/>
                <w:right w:val="none" w:sz="0" w:space="0" w:color="auto"/>
              </w:divBdr>
            </w:div>
            <w:div w:id="1559517326">
              <w:marLeft w:val="0"/>
              <w:marRight w:val="0"/>
              <w:marTop w:val="0"/>
              <w:marBottom w:val="0"/>
              <w:divBdr>
                <w:top w:val="none" w:sz="0" w:space="0" w:color="auto"/>
                <w:left w:val="none" w:sz="0" w:space="0" w:color="auto"/>
                <w:bottom w:val="none" w:sz="0" w:space="0" w:color="auto"/>
                <w:right w:val="none" w:sz="0" w:space="0" w:color="auto"/>
              </w:divBdr>
            </w:div>
            <w:div w:id="1324626205">
              <w:marLeft w:val="0"/>
              <w:marRight w:val="0"/>
              <w:marTop w:val="0"/>
              <w:marBottom w:val="0"/>
              <w:divBdr>
                <w:top w:val="none" w:sz="0" w:space="0" w:color="auto"/>
                <w:left w:val="none" w:sz="0" w:space="0" w:color="auto"/>
                <w:bottom w:val="none" w:sz="0" w:space="0" w:color="auto"/>
                <w:right w:val="none" w:sz="0" w:space="0" w:color="auto"/>
              </w:divBdr>
            </w:div>
            <w:div w:id="958880907">
              <w:marLeft w:val="0"/>
              <w:marRight w:val="0"/>
              <w:marTop w:val="0"/>
              <w:marBottom w:val="0"/>
              <w:divBdr>
                <w:top w:val="none" w:sz="0" w:space="0" w:color="auto"/>
                <w:left w:val="none" w:sz="0" w:space="0" w:color="auto"/>
                <w:bottom w:val="none" w:sz="0" w:space="0" w:color="auto"/>
                <w:right w:val="none" w:sz="0" w:space="0" w:color="auto"/>
              </w:divBdr>
            </w:div>
            <w:div w:id="1827277208">
              <w:marLeft w:val="0"/>
              <w:marRight w:val="0"/>
              <w:marTop w:val="0"/>
              <w:marBottom w:val="0"/>
              <w:divBdr>
                <w:top w:val="none" w:sz="0" w:space="0" w:color="auto"/>
                <w:left w:val="none" w:sz="0" w:space="0" w:color="auto"/>
                <w:bottom w:val="none" w:sz="0" w:space="0" w:color="auto"/>
                <w:right w:val="none" w:sz="0" w:space="0" w:color="auto"/>
              </w:divBdr>
            </w:div>
            <w:div w:id="468285774">
              <w:marLeft w:val="0"/>
              <w:marRight w:val="0"/>
              <w:marTop w:val="0"/>
              <w:marBottom w:val="0"/>
              <w:divBdr>
                <w:top w:val="none" w:sz="0" w:space="0" w:color="auto"/>
                <w:left w:val="none" w:sz="0" w:space="0" w:color="auto"/>
                <w:bottom w:val="none" w:sz="0" w:space="0" w:color="auto"/>
                <w:right w:val="none" w:sz="0" w:space="0" w:color="auto"/>
              </w:divBdr>
            </w:div>
            <w:div w:id="1183279078">
              <w:marLeft w:val="0"/>
              <w:marRight w:val="0"/>
              <w:marTop w:val="0"/>
              <w:marBottom w:val="0"/>
              <w:divBdr>
                <w:top w:val="none" w:sz="0" w:space="0" w:color="auto"/>
                <w:left w:val="none" w:sz="0" w:space="0" w:color="auto"/>
                <w:bottom w:val="none" w:sz="0" w:space="0" w:color="auto"/>
                <w:right w:val="none" w:sz="0" w:space="0" w:color="auto"/>
              </w:divBdr>
            </w:div>
            <w:div w:id="273635016">
              <w:marLeft w:val="0"/>
              <w:marRight w:val="0"/>
              <w:marTop w:val="0"/>
              <w:marBottom w:val="0"/>
              <w:divBdr>
                <w:top w:val="none" w:sz="0" w:space="0" w:color="auto"/>
                <w:left w:val="none" w:sz="0" w:space="0" w:color="auto"/>
                <w:bottom w:val="none" w:sz="0" w:space="0" w:color="auto"/>
                <w:right w:val="none" w:sz="0" w:space="0" w:color="auto"/>
              </w:divBdr>
            </w:div>
            <w:div w:id="1677147492">
              <w:marLeft w:val="0"/>
              <w:marRight w:val="0"/>
              <w:marTop w:val="0"/>
              <w:marBottom w:val="0"/>
              <w:divBdr>
                <w:top w:val="none" w:sz="0" w:space="0" w:color="auto"/>
                <w:left w:val="none" w:sz="0" w:space="0" w:color="auto"/>
                <w:bottom w:val="none" w:sz="0" w:space="0" w:color="auto"/>
                <w:right w:val="none" w:sz="0" w:space="0" w:color="auto"/>
              </w:divBdr>
            </w:div>
            <w:div w:id="1178933724">
              <w:marLeft w:val="0"/>
              <w:marRight w:val="0"/>
              <w:marTop w:val="0"/>
              <w:marBottom w:val="0"/>
              <w:divBdr>
                <w:top w:val="none" w:sz="0" w:space="0" w:color="auto"/>
                <w:left w:val="none" w:sz="0" w:space="0" w:color="auto"/>
                <w:bottom w:val="none" w:sz="0" w:space="0" w:color="auto"/>
                <w:right w:val="none" w:sz="0" w:space="0" w:color="auto"/>
              </w:divBdr>
            </w:div>
            <w:div w:id="406155462">
              <w:marLeft w:val="0"/>
              <w:marRight w:val="0"/>
              <w:marTop w:val="0"/>
              <w:marBottom w:val="0"/>
              <w:divBdr>
                <w:top w:val="none" w:sz="0" w:space="0" w:color="auto"/>
                <w:left w:val="none" w:sz="0" w:space="0" w:color="auto"/>
                <w:bottom w:val="none" w:sz="0" w:space="0" w:color="auto"/>
                <w:right w:val="none" w:sz="0" w:space="0" w:color="auto"/>
              </w:divBdr>
            </w:div>
            <w:div w:id="398405294">
              <w:marLeft w:val="0"/>
              <w:marRight w:val="0"/>
              <w:marTop w:val="0"/>
              <w:marBottom w:val="0"/>
              <w:divBdr>
                <w:top w:val="none" w:sz="0" w:space="0" w:color="auto"/>
                <w:left w:val="none" w:sz="0" w:space="0" w:color="auto"/>
                <w:bottom w:val="none" w:sz="0" w:space="0" w:color="auto"/>
                <w:right w:val="none" w:sz="0" w:space="0" w:color="auto"/>
              </w:divBdr>
            </w:div>
            <w:div w:id="1491284995">
              <w:marLeft w:val="0"/>
              <w:marRight w:val="0"/>
              <w:marTop w:val="0"/>
              <w:marBottom w:val="0"/>
              <w:divBdr>
                <w:top w:val="none" w:sz="0" w:space="0" w:color="auto"/>
                <w:left w:val="none" w:sz="0" w:space="0" w:color="auto"/>
                <w:bottom w:val="none" w:sz="0" w:space="0" w:color="auto"/>
                <w:right w:val="none" w:sz="0" w:space="0" w:color="auto"/>
              </w:divBdr>
            </w:div>
            <w:div w:id="1949771909">
              <w:marLeft w:val="0"/>
              <w:marRight w:val="0"/>
              <w:marTop w:val="0"/>
              <w:marBottom w:val="0"/>
              <w:divBdr>
                <w:top w:val="none" w:sz="0" w:space="0" w:color="auto"/>
                <w:left w:val="none" w:sz="0" w:space="0" w:color="auto"/>
                <w:bottom w:val="none" w:sz="0" w:space="0" w:color="auto"/>
                <w:right w:val="none" w:sz="0" w:space="0" w:color="auto"/>
              </w:divBdr>
            </w:div>
            <w:div w:id="2134903773">
              <w:marLeft w:val="0"/>
              <w:marRight w:val="0"/>
              <w:marTop w:val="0"/>
              <w:marBottom w:val="0"/>
              <w:divBdr>
                <w:top w:val="none" w:sz="0" w:space="0" w:color="auto"/>
                <w:left w:val="none" w:sz="0" w:space="0" w:color="auto"/>
                <w:bottom w:val="none" w:sz="0" w:space="0" w:color="auto"/>
                <w:right w:val="none" w:sz="0" w:space="0" w:color="auto"/>
              </w:divBdr>
            </w:div>
            <w:div w:id="510338265">
              <w:marLeft w:val="0"/>
              <w:marRight w:val="0"/>
              <w:marTop w:val="0"/>
              <w:marBottom w:val="0"/>
              <w:divBdr>
                <w:top w:val="none" w:sz="0" w:space="0" w:color="auto"/>
                <w:left w:val="none" w:sz="0" w:space="0" w:color="auto"/>
                <w:bottom w:val="none" w:sz="0" w:space="0" w:color="auto"/>
                <w:right w:val="none" w:sz="0" w:space="0" w:color="auto"/>
              </w:divBdr>
            </w:div>
            <w:div w:id="793445520">
              <w:marLeft w:val="0"/>
              <w:marRight w:val="0"/>
              <w:marTop w:val="0"/>
              <w:marBottom w:val="0"/>
              <w:divBdr>
                <w:top w:val="none" w:sz="0" w:space="0" w:color="auto"/>
                <w:left w:val="none" w:sz="0" w:space="0" w:color="auto"/>
                <w:bottom w:val="none" w:sz="0" w:space="0" w:color="auto"/>
                <w:right w:val="none" w:sz="0" w:space="0" w:color="auto"/>
              </w:divBdr>
            </w:div>
            <w:div w:id="445664595">
              <w:marLeft w:val="0"/>
              <w:marRight w:val="0"/>
              <w:marTop w:val="0"/>
              <w:marBottom w:val="0"/>
              <w:divBdr>
                <w:top w:val="none" w:sz="0" w:space="0" w:color="auto"/>
                <w:left w:val="none" w:sz="0" w:space="0" w:color="auto"/>
                <w:bottom w:val="none" w:sz="0" w:space="0" w:color="auto"/>
                <w:right w:val="none" w:sz="0" w:space="0" w:color="auto"/>
              </w:divBdr>
            </w:div>
            <w:div w:id="265190111">
              <w:marLeft w:val="0"/>
              <w:marRight w:val="0"/>
              <w:marTop w:val="0"/>
              <w:marBottom w:val="0"/>
              <w:divBdr>
                <w:top w:val="none" w:sz="0" w:space="0" w:color="auto"/>
                <w:left w:val="none" w:sz="0" w:space="0" w:color="auto"/>
                <w:bottom w:val="none" w:sz="0" w:space="0" w:color="auto"/>
                <w:right w:val="none" w:sz="0" w:space="0" w:color="auto"/>
              </w:divBdr>
            </w:div>
            <w:div w:id="1816945040">
              <w:marLeft w:val="0"/>
              <w:marRight w:val="0"/>
              <w:marTop w:val="0"/>
              <w:marBottom w:val="0"/>
              <w:divBdr>
                <w:top w:val="none" w:sz="0" w:space="0" w:color="auto"/>
                <w:left w:val="none" w:sz="0" w:space="0" w:color="auto"/>
                <w:bottom w:val="none" w:sz="0" w:space="0" w:color="auto"/>
                <w:right w:val="none" w:sz="0" w:space="0" w:color="auto"/>
              </w:divBdr>
            </w:div>
            <w:div w:id="125659479">
              <w:marLeft w:val="0"/>
              <w:marRight w:val="0"/>
              <w:marTop w:val="0"/>
              <w:marBottom w:val="0"/>
              <w:divBdr>
                <w:top w:val="none" w:sz="0" w:space="0" w:color="auto"/>
                <w:left w:val="none" w:sz="0" w:space="0" w:color="auto"/>
                <w:bottom w:val="none" w:sz="0" w:space="0" w:color="auto"/>
                <w:right w:val="none" w:sz="0" w:space="0" w:color="auto"/>
              </w:divBdr>
            </w:div>
            <w:div w:id="1523283836">
              <w:marLeft w:val="0"/>
              <w:marRight w:val="0"/>
              <w:marTop w:val="0"/>
              <w:marBottom w:val="0"/>
              <w:divBdr>
                <w:top w:val="none" w:sz="0" w:space="0" w:color="auto"/>
                <w:left w:val="none" w:sz="0" w:space="0" w:color="auto"/>
                <w:bottom w:val="none" w:sz="0" w:space="0" w:color="auto"/>
                <w:right w:val="none" w:sz="0" w:space="0" w:color="auto"/>
              </w:divBdr>
            </w:div>
            <w:div w:id="1861776959">
              <w:marLeft w:val="0"/>
              <w:marRight w:val="0"/>
              <w:marTop w:val="0"/>
              <w:marBottom w:val="0"/>
              <w:divBdr>
                <w:top w:val="none" w:sz="0" w:space="0" w:color="auto"/>
                <w:left w:val="none" w:sz="0" w:space="0" w:color="auto"/>
                <w:bottom w:val="none" w:sz="0" w:space="0" w:color="auto"/>
                <w:right w:val="none" w:sz="0" w:space="0" w:color="auto"/>
              </w:divBdr>
            </w:div>
            <w:div w:id="2094357856">
              <w:marLeft w:val="0"/>
              <w:marRight w:val="0"/>
              <w:marTop w:val="0"/>
              <w:marBottom w:val="0"/>
              <w:divBdr>
                <w:top w:val="none" w:sz="0" w:space="0" w:color="auto"/>
                <w:left w:val="none" w:sz="0" w:space="0" w:color="auto"/>
                <w:bottom w:val="none" w:sz="0" w:space="0" w:color="auto"/>
                <w:right w:val="none" w:sz="0" w:space="0" w:color="auto"/>
              </w:divBdr>
            </w:div>
            <w:div w:id="1577279340">
              <w:marLeft w:val="0"/>
              <w:marRight w:val="0"/>
              <w:marTop w:val="0"/>
              <w:marBottom w:val="0"/>
              <w:divBdr>
                <w:top w:val="none" w:sz="0" w:space="0" w:color="auto"/>
                <w:left w:val="none" w:sz="0" w:space="0" w:color="auto"/>
                <w:bottom w:val="none" w:sz="0" w:space="0" w:color="auto"/>
                <w:right w:val="none" w:sz="0" w:space="0" w:color="auto"/>
              </w:divBdr>
            </w:div>
            <w:div w:id="1317997365">
              <w:marLeft w:val="0"/>
              <w:marRight w:val="0"/>
              <w:marTop w:val="0"/>
              <w:marBottom w:val="0"/>
              <w:divBdr>
                <w:top w:val="none" w:sz="0" w:space="0" w:color="auto"/>
                <w:left w:val="none" w:sz="0" w:space="0" w:color="auto"/>
                <w:bottom w:val="none" w:sz="0" w:space="0" w:color="auto"/>
                <w:right w:val="none" w:sz="0" w:space="0" w:color="auto"/>
              </w:divBdr>
            </w:div>
            <w:div w:id="2143690844">
              <w:marLeft w:val="0"/>
              <w:marRight w:val="0"/>
              <w:marTop w:val="0"/>
              <w:marBottom w:val="0"/>
              <w:divBdr>
                <w:top w:val="none" w:sz="0" w:space="0" w:color="auto"/>
                <w:left w:val="none" w:sz="0" w:space="0" w:color="auto"/>
                <w:bottom w:val="none" w:sz="0" w:space="0" w:color="auto"/>
                <w:right w:val="none" w:sz="0" w:space="0" w:color="auto"/>
              </w:divBdr>
            </w:div>
            <w:div w:id="2096630400">
              <w:marLeft w:val="0"/>
              <w:marRight w:val="0"/>
              <w:marTop w:val="0"/>
              <w:marBottom w:val="0"/>
              <w:divBdr>
                <w:top w:val="none" w:sz="0" w:space="0" w:color="auto"/>
                <w:left w:val="none" w:sz="0" w:space="0" w:color="auto"/>
                <w:bottom w:val="none" w:sz="0" w:space="0" w:color="auto"/>
                <w:right w:val="none" w:sz="0" w:space="0" w:color="auto"/>
              </w:divBdr>
            </w:div>
            <w:div w:id="1591618770">
              <w:marLeft w:val="0"/>
              <w:marRight w:val="0"/>
              <w:marTop w:val="0"/>
              <w:marBottom w:val="0"/>
              <w:divBdr>
                <w:top w:val="none" w:sz="0" w:space="0" w:color="auto"/>
                <w:left w:val="none" w:sz="0" w:space="0" w:color="auto"/>
                <w:bottom w:val="none" w:sz="0" w:space="0" w:color="auto"/>
                <w:right w:val="none" w:sz="0" w:space="0" w:color="auto"/>
              </w:divBdr>
            </w:div>
            <w:div w:id="38285749">
              <w:marLeft w:val="0"/>
              <w:marRight w:val="0"/>
              <w:marTop w:val="0"/>
              <w:marBottom w:val="0"/>
              <w:divBdr>
                <w:top w:val="none" w:sz="0" w:space="0" w:color="auto"/>
                <w:left w:val="none" w:sz="0" w:space="0" w:color="auto"/>
                <w:bottom w:val="none" w:sz="0" w:space="0" w:color="auto"/>
                <w:right w:val="none" w:sz="0" w:space="0" w:color="auto"/>
              </w:divBdr>
            </w:div>
            <w:div w:id="152137914">
              <w:marLeft w:val="0"/>
              <w:marRight w:val="0"/>
              <w:marTop w:val="0"/>
              <w:marBottom w:val="0"/>
              <w:divBdr>
                <w:top w:val="none" w:sz="0" w:space="0" w:color="auto"/>
                <w:left w:val="none" w:sz="0" w:space="0" w:color="auto"/>
                <w:bottom w:val="none" w:sz="0" w:space="0" w:color="auto"/>
                <w:right w:val="none" w:sz="0" w:space="0" w:color="auto"/>
              </w:divBdr>
            </w:div>
            <w:div w:id="717508559">
              <w:marLeft w:val="0"/>
              <w:marRight w:val="0"/>
              <w:marTop w:val="0"/>
              <w:marBottom w:val="0"/>
              <w:divBdr>
                <w:top w:val="none" w:sz="0" w:space="0" w:color="auto"/>
                <w:left w:val="none" w:sz="0" w:space="0" w:color="auto"/>
                <w:bottom w:val="none" w:sz="0" w:space="0" w:color="auto"/>
                <w:right w:val="none" w:sz="0" w:space="0" w:color="auto"/>
              </w:divBdr>
            </w:div>
            <w:div w:id="1233388431">
              <w:marLeft w:val="0"/>
              <w:marRight w:val="0"/>
              <w:marTop w:val="0"/>
              <w:marBottom w:val="0"/>
              <w:divBdr>
                <w:top w:val="none" w:sz="0" w:space="0" w:color="auto"/>
                <w:left w:val="none" w:sz="0" w:space="0" w:color="auto"/>
                <w:bottom w:val="none" w:sz="0" w:space="0" w:color="auto"/>
                <w:right w:val="none" w:sz="0" w:space="0" w:color="auto"/>
              </w:divBdr>
            </w:div>
            <w:div w:id="8220120">
              <w:marLeft w:val="0"/>
              <w:marRight w:val="0"/>
              <w:marTop w:val="0"/>
              <w:marBottom w:val="0"/>
              <w:divBdr>
                <w:top w:val="none" w:sz="0" w:space="0" w:color="auto"/>
                <w:left w:val="none" w:sz="0" w:space="0" w:color="auto"/>
                <w:bottom w:val="none" w:sz="0" w:space="0" w:color="auto"/>
                <w:right w:val="none" w:sz="0" w:space="0" w:color="auto"/>
              </w:divBdr>
            </w:div>
            <w:div w:id="658264615">
              <w:marLeft w:val="0"/>
              <w:marRight w:val="0"/>
              <w:marTop w:val="0"/>
              <w:marBottom w:val="0"/>
              <w:divBdr>
                <w:top w:val="none" w:sz="0" w:space="0" w:color="auto"/>
                <w:left w:val="none" w:sz="0" w:space="0" w:color="auto"/>
                <w:bottom w:val="none" w:sz="0" w:space="0" w:color="auto"/>
                <w:right w:val="none" w:sz="0" w:space="0" w:color="auto"/>
              </w:divBdr>
            </w:div>
            <w:div w:id="1146893107">
              <w:marLeft w:val="0"/>
              <w:marRight w:val="0"/>
              <w:marTop w:val="0"/>
              <w:marBottom w:val="0"/>
              <w:divBdr>
                <w:top w:val="none" w:sz="0" w:space="0" w:color="auto"/>
                <w:left w:val="none" w:sz="0" w:space="0" w:color="auto"/>
                <w:bottom w:val="none" w:sz="0" w:space="0" w:color="auto"/>
                <w:right w:val="none" w:sz="0" w:space="0" w:color="auto"/>
              </w:divBdr>
            </w:div>
            <w:div w:id="1129979551">
              <w:marLeft w:val="0"/>
              <w:marRight w:val="0"/>
              <w:marTop w:val="0"/>
              <w:marBottom w:val="0"/>
              <w:divBdr>
                <w:top w:val="none" w:sz="0" w:space="0" w:color="auto"/>
                <w:left w:val="none" w:sz="0" w:space="0" w:color="auto"/>
                <w:bottom w:val="none" w:sz="0" w:space="0" w:color="auto"/>
                <w:right w:val="none" w:sz="0" w:space="0" w:color="auto"/>
              </w:divBdr>
            </w:div>
            <w:div w:id="1105003288">
              <w:marLeft w:val="0"/>
              <w:marRight w:val="0"/>
              <w:marTop w:val="0"/>
              <w:marBottom w:val="0"/>
              <w:divBdr>
                <w:top w:val="none" w:sz="0" w:space="0" w:color="auto"/>
                <w:left w:val="none" w:sz="0" w:space="0" w:color="auto"/>
                <w:bottom w:val="none" w:sz="0" w:space="0" w:color="auto"/>
                <w:right w:val="none" w:sz="0" w:space="0" w:color="auto"/>
              </w:divBdr>
            </w:div>
            <w:div w:id="950285718">
              <w:marLeft w:val="0"/>
              <w:marRight w:val="0"/>
              <w:marTop w:val="0"/>
              <w:marBottom w:val="0"/>
              <w:divBdr>
                <w:top w:val="none" w:sz="0" w:space="0" w:color="auto"/>
                <w:left w:val="none" w:sz="0" w:space="0" w:color="auto"/>
                <w:bottom w:val="none" w:sz="0" w:space="0" w:color="auto"/>
                <w:right w:val="none" w:sz="0" w:space="0" w:color="auto"/>
              </w:divBdr>
            </w:div>
            <w:div w:id="1271429365">
              <w:marLeft w:val="0"/>
              <w:marRight w:val="0"/>
              <w:marTop w:val="0"/>
              <w:marBottom w:val="0"/>
              <w:divBdr>
                <w:top w:val="none" w:sz="0" w:space="0" w:color="auto"/>
                <w:left w:val="none" w:sz="0" w:space="0" w:color="auto"/>
                <w:bottom w:val="none" w:sz="0" w:space="0" w:color="auto"/>
                <w:right w:val="none" w:sz="0" w:space="0" w:color="auto"/>
              </w:divBdr>
            </w:div>
            <w:div w:id="1945990644">
              <w:marLeft w:val="0"/>
              <w:marRight w:val="0"/>
              <w:marTop w:val="0"/>
              <w:marBottom w:val="0"/>
              <w:divBdr>
                <w:top w:val="none" w:sz="0" w:space="0" w:color="auto"/>
                <w:left w:val="none" w:sz="0" w:space="0" w:color="auto"/>
                <w:bottom w:val="none" w:sz="0" w:space="0" w:color="auto"/>
                <w:right w:val="none" w:sz="0" w:space="0" w:color="auto"/>
              </w:divBdr>
            </w:div>
            <w:div w:id="1082989008">
              <w:marLeft w:val="0"/>
              <w:marRight w:val="0"/>
              <w:marTop w:val="0"/>
              <w:marBottom w:val="0"/>
              <w:divBdr>
                <w:top w:val="none" w:sz="0" w:space="0" w:color="auto"/>
                <w:left w:val="none" w:sz="0" w:space="0" w:color="auto"/>
                <w:bottom w:val="none" w:sz="0" w:space="0" w:color="auto"/>
                <w:right w:val="none" w:sz="0" w:space="0" w:color="auto"/>
              </w:divBdr>
            </w:div>
            <w:div w:id="1101954366">
              <w:marLeft w:val="0"/>
              <w:marRight w:val="0"/>
              <w:marTop w:val="0"/>
              <w:marBottom w:val="0"/>
              <w:divBdr>
                <w:top w:val="none" w:sz="0" w:space="0" w:color="auto"/>
                <w:left w:val="none" w:sz="0" w:space="0" w:color="auto"/>
                <w:bottom w:val="none" w:sz="0" w:space="0" w:color="auto"/>
                <w:right w:val="none" w:sz="0" w:space="0" w:color="auto"/>
              </w:divBdr>
            </w:div>
            <w:div w:id="1557663777">
              <w:marLeft w:val="0"/>
              <w:marRight w:val="0"/>
              <w:marTop w:val="0"/>
              <w:marBottom w:val="0"/>
              <w:divBdr>
                <w:top w:val="none" w:sz="0" w:space="0" w:color="auto"/>
                <w:left w:val="none" w:sz="0" w:space="0" w:color="auto"/>
                <w:bottom w:val="none" w:sz="0" w:space="0" w:color="auto"/>
                <w:right w:val="none" w:sz="0" w:space="0" w:color="auto"/>
              </w:divBdr>
            </w:div>
            <w:div w:id="1245532965">
              <w:marLeft w:val="0"/>
              <w:marRight w:val="0"/>
              <w:marTop w:val="0"/>
              <w:marBottom w:val="0"/>
              <w:divBdr>
                <w:top w:val="none" w:sz="0" w:space="0" w:color="auto"/>
                <w:left w:val="none" w:sz="0" w:space="0" w:color="auto"/>
                <w:bottom w:val="none" w:sz="0" w:space="0" w:color="auto"/>
                <w:right w:val="none" w:sz="0" w:space="0" w:color="auto"/>
              </w:divBdr>
            </w:div>
            <w:div w:id="1433092763">
              <w:marLeft w:val="0"/>
              <w:marRight w:val="0"/>
              <w:marTop w:val="0"/>
              <w:marBottom w:val="0"/>
              <w:divBdr>
                <w:top w:val="none" w:sz="0" w:space="0" w:color="auto"/>
                <w:left w:val="none" w:sz="0" w:space="0" w:color="auto"/>
                <w:bottom w:val="none" w:sz="0" w:space="0" w:color="auto"/>
                <w:right w:val="none" w:sz="0" w:space="0" w:color="auto"/>
              </w:divBdr>
            </w:div>
            <w:div w:id="1439570289">
              <w:marLeft w:val="0"/>
              <w:marRight w:val="0"/>
              <w:marTop w:val="0"/>
              <w:marBottom w:val="0"/>
              <w:divBdr>
                <w:top w:val="none" w:sz="0" w:space="0" w:color="auto"/>
                <w:left w:val="none" w:sz="0" w:space="0" w:color="auto"/>
                <w:bottom w:val="none" w:sz="0" w:space="0" w:color="auto"/>
                <w:right w:val="none" w:sz="0" w:space="0" w:color="auto"/>
              </w:divBdr>
            </w:div>
            <w:div w:id="541866568">
              <w:marLeft w:val="0"/>
              <w:marRight w:val="0"/>
              <w:marTop w:val="0"/>
              <w:marBottom w:val="0"/>
              <w:divBdr>
                <w:top w:val="none" w:sz="0" w:space="0" w:color="auto"/>
                <w:left w:val="none" w:sz="0" w:space="0" w:color="auto"/>
                <w:bottom w:val="none" w:sz="0" w:space="0" w:color="auto"/>
                <w:right w:val="none" w:sz="0" w:space="0" w:color="auto"/>
              </w:divBdr>
            </w:div>
            <w:div w:id="2058167414">
              <w:marLeft w:val="0"/>
              <w:marRight w:val="0"/>
              <w:marTop w:val="0"/>
              <w:marBottom w:val="0"/>
              <w:divBdr>
                <w:top w:val="none" w:sz="0" w:space="0" w:color="auto"/>
                <w:left w:val="none" w:sz="0" w:space="0" w:color="auto"/>
                <w:bottom w:val="none" w:sz="0" w:space="0" w:color="auto"/>
                <w:right w:val="none" w:sz="0" w:space="0" w:color="auto"/>
              </w:divBdr>
            </w:div>
            <w:div w:id="1703939887">
              <w:marLeft w:val="0"/>
              <w:marRight w:val="0"/>
              <w:marTop w:val="0"/>
              <w:marBottom w:val="0"/>
              <w:divBdr>
                <w:top w:val="none" w:sz="0" w:space="0" w:color="auto"/>
                <w:left w:val="none" w:sz="0" w:space="0" w:color="auto"/>
                <w:bottom w:val="none" w:sz="0" w:space="0" w:color="auto"/>
                <w:right w:val="none" w:sz="0" w:space="0" w:color="auto"/>
              </w:divBdr>
            </w:div>
            <w:div w:id="410931475">
              <w:marLeft w:val="0"/>
              <w:marRight w:val="0"/>
              <w:marTop w:val="0"/>
              <w:marBottom w:val="0"/>
              <w:divBdr>
                <w:top w:val="none" w:sz="0" w:space="0" w:color="auto"/>
                <w:left w:val="none" w:sz="0" w:space="0" w:color="auto"/>
                <w:bottom w:val="none" w:sz="0" w:space="0" w:color="auto"/>
                <w:right w:val="none" w:sz="0" w:space="0" w:color="auto"/>
              </w:divBdr>
            </w:div>
            <w:div w:id="1596397962">
              <w:marLeft w:val="0"/>
              <w:marRight w:val="0"/>
              <w:marTop w:val="0"/>
              <w:marBottom w:val="0"/>
              <w:divBdr>
                <w:top w:val="none" w:sz="0" w:space="0" w:color="auto"/>
                <w:left w:val="none" w:sz="0" w:space="0" w:color="auto"/>
                <w:bottom w:val="none" w:sz="0" w:space="0" w:color="auto"/>
                <w:right w:val="none" w:sz="0" w:space="0" w:color="auto"/>
              </w:divBdr>
            </w:div>
            <w:div w:id="1231043451">
              <w:marLeft w:val="0"/>
              <w:marRight w:val="0"/>
              <w:marTop w:val="0"/>
              <w:marBottom w:val="0"/>
              <w:divBdr>
                <w:top w:val="none" w:sz="0" w:space="0" w:color="auto"/>
                <w:left w:val="none" w:sz="0" w:space="0" w:color="auto"/>
                <w:bottom w:val="none" w:sz="0" w:space="0" w:color="auto"/>
                <w:right w:val="none" w:sz="0" w:space="0" w:color="auto"/>
              </w:divBdr>
            </w:div>
            <w:div w:id="1990405651">
              <w:marLeft w:val="0"/>
              <w:marRight w:val="0"/>
              <w:marTop w:val="0"/>
              <w:marBottom w:val="0"/>
              <w:divBdr>
                <w:top w:val="none" w:sz="0" w:space="0" w:color="auto"/>
                <w:left w:val="none" w:sz="0" w:space="0" w:color="auto"/>
                <w:bottom w:val="none" w:sz="0" w:space="0" w:color="auto"/>
                <w:right w:val="none" w:sz="0" w:space="0" w:color="auto"/>
              </w:divBdr>
            </w:div>
            <w:div w:id="376703560">
              <w:marLeft w:val="0"/>
              <w:marRight w:val="0"/>
              <w:marTop w:val="0"/>
              <w:marBottom w:val="0"/>
              <w:divBdr>
                <w:top w:val="none" w:sz="0" w:space="0" w:color="auto"/>
                <w:left w:val="none" w:sz="0" w:space="0" w:color="auto"/>
                <w:bottom w:val="none" w:sz="0" w:space="0" w:color="auto"/>
                <w:right w:val="none" w:sz="0" w:space="0" w:color="auto"/>
              </w:divBdr>
            </w:div>
            <w:div w:id="1690835021">
              <w:marLeft w:val="0"/>
              <w:marRight w:val="0"/>
              <w:marTop w:val="0"/>
              <w:marBottom w:val="0"/>
              <w:divBdr>
                <w:top w:val="none" w:sz="0" w:space="0" w:color="auto"/>
                <w:left w:val="none" w:sz="0" w:space="0" w:color="auto"/>
                <w:bottom w:val="none" w:sz="0" w:space="0" w:color="auto"/>
                <w:right w:val="none" w:sz="0" w:space="0" w:color="auto"/>
              </w:divBdr>
            </w:div>
            <w:div w:id="1157377274">
              <w:marLeft w:val="0"/>
              <w:marRight w:val="0"/>
              <w:marTop w:val="0"/>
              <w:marBottom w:val="0"/>
              <w:divBdr>
                <w:top w:val="none" w:sz="0" w:space="0" w:color="auto"/>
                <w:left w:val="none" w:sz="0" w:space="0" w:color="auto"/>
                <w:bottom w:val="none" w:sz="0" w:space="0" w:color="auto"/>
                <w:right w:val="none" w:sz="0" w:space="0" w:color="auto"/>
              </w:divBdr>
            </w:div>
            <w:div w:id="40446076">
              <w:marLeft w:val="0"/>
              <w:marRight w:val="0"/>
              <w:marTop w:val="0"/>
              <w:marBottom w:val="0"/>
              <w:divBdr>
                <w:top w:val="none" w:sz="0" w:space="0" w:color="auto"/>
                <w:left w:val="none" w:sz="0" w:space="0" w:color="auto"/>
                <w:bottom w:val="none" w:sz="0" w:space="0" w:color="auto"/>
                <w:right w:val="none" w:sz="0" w:space="0" w:color="auto"/>
              </w:divBdr>
            </w:div>
            <w:div w:id="867303591">
              <w:marLeft w:val="0"/>
              <w:marRight w:val="0"/>
              <w:marTop w:val="0"/>
              <w:marBottom w:val="0"/>
              <w:divBdr>
                <w:top w:val="none" w:sz="0" w:space="0" w:color="auto"/>
                <w:left w:val="none" w:sz="0" w:space="0" w:color="auto"/>
                <w:bottom w:val="none" w:sz="0" w:space="0" w:color="auto"/>
                <w:right w:val="none" w:sz="0" w:space="0" w:color="auto"/>
              </w:divBdr>
            </w:div>
            <w:div w:id="342242579">
              <w:marLeft w:val="0"/>
              <w:marRight w:val="0"/>
              <w:marTop w:val="0"/>
              <w:marBottom w:val="0"/>
              <w:divBdr>
                <w:top w:val="none" w:sz="0" w:space="0" w:color="auto"/>
                <w:left w:val="none" w:sz="0" w:space="0" w:color="auto"/>
                <w:bottom w:val="none" w:sz="0" w:space="0" w:color="auto"/>
                <w:right w:val="none" w:sz="0" w:space="0" w:color="auto"/>
              </w:divBdr>
            </w:div>
            <w:div w:id="597761534">
              <w:marLeft w:val="0"/>
              <w:marRight w:val="0"/>
              <w:marTop w:val="0"/>
              <w:marBottom w:val="0"/>
              <w:divBdr>
                <w:top w:val="none" w:sz="0" w:space="0" w:color="auto"/>
                <w:left w:val="none" w:sz="0" w:space="0" w:color="auto"/>
                <w:bottom w:val="none" w:sz="0" w:space="0" w:color="auto"/>
                <w:right w:val="none" w:sz="0" w:space="0" w:color="auto"/>
              </w:divBdr>
            </w:div>
            <w:div w:id="481848747">
              <w:marLeft w:val="0"/>
              <w:marRight w:val="0"/>
              <w:marTop w:val="0"/>
              <w:marBottom w:val="0"/>
              <w:divBdr>
                <w:top w:val="none" w:sz="0" w:space="0" w:color="auto"/>
                <w:left w:val="none" w:sz="0" w:space="0" w:color="auto"/>
                <w:bottom w:val="none" w:sz="0" w:space="0" w:color="auto"/>
                <w:right w:val="none" w:sz="0" w:space="0" w:color="auto"/>
              </w:divBdr>
            </w:div>
            <w:div w:id="1476726001">
              <w:marLeft w:val="0"/>
              <w:marRight w:val="0"/>
              <w:marTop w:val="0"/>
              <w:marBottom w:val="0"/>
              <w:divBdr>
                <w:top w:val="none" w:sz="0" w:space="0" w:color="auto"/>
                <w:left w:val="none" w:sz="0" w:space="0" w:color="auto"/>
                <w:bottom w:val="none" w:sz="0" w:space="0" w:color="auto"/>
                <w:right w:val="none" w:sz="0" w:space="0" w:color="auto"/>
              </w:divBdr>
            </w:div>
            <w:div w:id="2063401677">
              <w:marLeft w:val="0"/>
              <w:marRight w:val="0"/>
              <w:marTop w:val="0"/>
              <w:marBottom w:val="0"/>
              <w:divBdr>
                <w:top w:val="none" w:sz="0" w:space="0" w:color="auto"/>
                <w:left w:val="none" w:sz="0" w:space="0" w:color="auto"/>
                <w:bottom w:val="none" w:sz="0" w:space="0" w:color="auto"/>
                <w:right w:val="none" w:sz="0" w:space="0" w:color="auto"/>
              </w:divBdr>
            </w:div>
            <w:div w:id="1966811053">
              <w:marLeft w:val="0"/>
              <w:marRight w:val="0"/>
              <w:marTop w:val="0"/>
              <w:marBottom w:val="0"/>
              <w:divBdr>
                <w:top w:val="none" w:sz="0" w:space="0" w:color="auto"/>
                <w:left w:val="none" w:sz="0" w:space="0" w:color="auto"/>
                <w:bottom w:val="none" w:sz="0" w:space="0" w:color="auto"/>
                <w:right w:val="none" w:sz="0" w:space="0" w:color="auto"/>
              </w:divBdr>
            </w:div>
            <w:div w:id="1001662026">
              <w:marLeft w:val="0"/>
              <w:marRight w:val="0"/>
              <w:marTop w:val="0"/>
              <w:marBottom w:val="0"/>
              <w:divBdr>
                <w:top w:val="none" w:sz="0" w:space="0" w:color="auto"/>
                <w:left w:val="none" w:sz="0" w:space="0" w:color="auto"/>
                <w:bottom w:val="none" w:sz="0" w:space="0" w:color="auto"/>
                <w:right w:val="none" w:sz="0" w:space="0" w:color="auto"/>
              </w:divBdr>
            </w:div>
            <w:div w:id="2083016191">
              <w:marLeft w:val="0"/>
              <w:marRight w:val="0"/>
              <w:marTop w:val="0"/>
              <w:marBottom w:val="0"/>
              <w:divBdr>
                <w:top w:val="none" w:sz="0" w:space="0" w:color="auto"/>
                <w:left w:val="none" w:sz="0" w:space="0" w:color="auto"/>
                <w:bottom w:val="none" w:sz="0" w:space="0" w:color="auto"/>
                <w:right w:val="none" w:sz="0" w:space="0" w:color="auto"/>
              </w:divBdr>
            </w:div>
            <w:div w:id="1144934027">
              <w:marLeft w:val="0"/>
              <w:marRight w:val="0"/>
              <w:marTop w:val="0"/>
              <w:marBottom w:val="0"/>
              <w:divBdr>
                <w:top w:val="none" w:sz="0" w:space="0" w:color="auto"/>
                <w:left w:val="none" w:sz="0" w:space="0" w:color="auto"/>
                <w:bottom w:val="none" w:sz="0" w:space="0" w:color="auto"/>
                <w:right w:val="none" w:sz="0" w:space="0" w:color="auto"/>
              </w:divBdr>
            </w:div>
            <w:div w:id="923534514">
              <w:marLeft w:val="0"/>
              <w:marRight w:val="0"/>
              <w:marTop w:val="0"/>
              <w:marBottom w:val="0"/>
              <w:divBdr>
                <w:top w:val="none" w:sz="0" w:space="0" w:color="auto"/>
                <w:left w:val="none" w:sz="0" w:space="0" w:color="auto"/>
                <w:bottom w:val="none" w:sz="0" w:space="0" w:color="auto"/>
                <w:right w:val="none" w:sz="0" w:space="0" w:color="auto"/>
              </w:divBdr>
            </w:div>
            <w:div w:id="496653820">
              <w:marLeft w:val="0"/>
              <w:marRight w:val="0"/>
              <w:marTop w:val="0"/>
              <w:marBottom w:val="0"/>
              <w:divBdr>
                <w:top w:val="none" w:sz="0" w:space="0" w:color="auto"/>
                <w:left w:val="none" w:sz="0" w:space="0" w:color="auto"/>
                <w:bottom w:val="none" w:sz="0" w:space="0" w:color="auto"/>
                <w:right w:val="none" w:sz="0" w:space="0" w:color="auto"/>
              </w:divBdr>
            </w:div>
            <w:div w:id="1042245239">
              <w:marLeft w:val="0"/>
              <w:marRight w:val="0"/>
              <w:marTop w:val="0"/>
              <w:marBottom w:val="0"/>
              <w:divBdr>
                <w:top w:val="none" w:sz="0" w:space="0" w:color="auto"/>
                <w:left w:val="none" w:sz="0" w:space="0" w:color="auto"/>
                <w:bottom w:val="none" w:sz="0" w:space="0" w:color="auto"/>
                <w:right w:val="none" w:sz="0" w:space="0" w:color="auto"/>
              </w:divBdr>
            </w:div>
            <w:div w:id="191577830">
              <w:marLeft w:val="0"/>
              <w:marRight w:val="0"/>
              <w:marTop w:val="0"/>
              <w:marBottom w:val="0"/>
              <w:divBdr>
                <w:top w:val="none" w:sz="0" w:space="0" w:color="auto"/>
                <w:left w:val="none" w:sz="0" w:space="0" w:color="auto"/>
                <w:bottom w:val="none" w:sz="0" w:space="0" w:color="auto"/>
                <w:right w:val="none" w:sz="0" w:space="0" w:color="auto"/>
              </w:divBdr>
            </w:div>
            <w:div w:id="626394572">
              <w:marLeft w:val="0"/>
              <w:marRight w:val="0"/>
              <w:marTop w:val="0"/>
              <w:marBottom w:val="0"/>
              <w:divBdr>
                <w:top w:val="none" w:sz="0" w:space="0" w:color="auto"/>
                <w:left w:val="none" w:sz="0" w:space="0" w:color="auto"/>
                <w:bottom w:val="none" w:sz="0" w:space="0" w:color="auto"/>
                <w:right w:val="none" w:sz="0" w:space="0" w:color="auto"/>
              </w:divBdr>
            </w:div>
            <w:div w:id="2008243121">
              <w:marLeft w:val="0"/>
              <w:marRight w:val="0"/>
              <w:marTop w:val="0"/>
              <w:marBottom w:val="0"/>
              <w:divBdr>
                <w:top w:val="none" w:sz="0" w:space="0" w:color="auto"/>
                <w:left w:val="none" w:sz="0" w:space="0" w:color="auto"/>
                <w:bottom w:val="none" w:sz="0" w:space="0" w:color="auto"/>
                <w:right w:val="none" w:sz="0" w:space="0" w:color="auto"/>
              </w:divBdr>
            </w:div>
            <w:div w:id="896092585">
              <w:marLeft w:val="0"/>
              <w:marRight w:val="0"/>
              <w:marTop w:val="0"/>
              <w:marBottom w:val="0"/>
              <w:divBdr>
                <w:top w:val="none" w:sz="0" w:space="0" w:color="auto"/>
                <w:left w:val="none" w:sz="0" w:space="0" w:color="auto"/>
                <w:bottom w:val="none" w:sz="0" w:space="0" w:color="auto"/>
                <w:right w:val="none" w:sz="0" w:space="0" w:color="auto"/>
              </w:divBdr>
            </w:div>
            <w:div w:id="1758861495">
              <w:marLeft w:val="0"/>
              <w:marRight w:val="0"/>
              <w:marTop w:val="0"/>
              <w:marBottom w:val="0"/>
              <w:divBdr>
                <w:top w:val="none" w:sz="0" w:space="0" w:color="auto"/>
                <w:left w:val="none" w:sz="0" w:space="0" w:color="auto"/>
                <w:bottom w:val="none" w:sz="0" w:space="0" w:color="auto"/>
                <w:right w:val="none" w:sz="0" w:space="0" w:color="auto"/>
              </w:divBdr>
            </w:div>
            <w:div w:id="1098021255">
              <w:marLeft w:val="0"/>
              <w:marRight w:val="0"/>
              <w:marTop w:val="0"/>
              <w:marBottom w:val="0"/>
              <w:divBdr>
                <w:top w:val="none" w:sz="0" w:space="0" w:color="auto"/>
                <w:left w:val="none" w:sz="0" w:space="0" w:color="auto"/>
                <w:bottom w:val="none" w:sz="0" w:space="0" w:color="auto"/>
                <w:right w:val="none" w:sz="0" w:space="0" w:color="auto"/>
              </w:divBdr>
            </w:div>
            <w:div w:id="1834297684">
              <w:marLeft w:val="0"/>
              <w:marRight w:val="0"/>
              <w:marTop w:val="0"/>
              <w:marBottom w:val="0"/>
              <w:divBdr>
                <w:top w:val="none" w:sz="0" w:space="0" w:color="auto"/>
                <w:left w:val="none" w:sz="0" w:space="0" w:color="auto"/>
                <w:bottom w:val="none" w:sz="0" w:space="0" w:color="auto"/>
                <w:right w:val="none" w:sz="0" w:space="0" w:color="auto"/>
              </w:divBdr>
            </w:div>
            <w:div w:id="41909665">
              <w:marLeft w:val="0"/>
              <w:marRight w:val="0"/>
              <w:marTop w:val="0"/>
              <w:marBottom w:val="0"/>
              <w:divBdr>
                <w:top w:val="none" w:sz="0" w:space="0" w:color="auto"/>
                <w:left w:val="none" w:sz="0" w:space="0" w:color="auto"/>
                <w:bottom w:val="none" w:sz="0" w:space="0" w:color="auto"/>
                <w:right w:val="none" w:sz="0" w:space="0" w:color="auto"/>
              </w:divBdr>
            </w:div>
            <w:div w:id="656299876">
              <w:marLeft w:val="0"/>
              <w:marRight w:val="0"/>
              <w:marTop w:val="0"/>
              <w:marBottom w:val="0"/>
              <w:divBdr>
                <w:top w:val="none" w:sz="0" w:space="0" w:color="auto"/>
                <w:left w:val="none" w:sz="0" w:space="0" w:color="auto"/>
                <w:bottom w:val="none" w:sz="0" w:space="0" w:color="auto"/>
                <w:right w:val="none" w:sz="0" w:space="0" w:color="auto"/>
              </w:divBdr>
            </w:div>
            <w:div w:id="984310498">
              <w:marLeft w:val="0"/>
              <w:marRight w:val="0"/>
              <w:marTop w:val="0"/>
              <w:marBottom w:val="0"/>
              <w:divBdr>
                <w:top w:val="none" w:sz="0" w:space="0" w:color="auto"/>
                <w:left w:val="none" w:sz="0" w:space="0" w:color="auto"/>
                <w:bottom w:val="none" w:sz="0" w:space="0" w:color="auto"/>
                <w:right w:val="none" w:sz="0" w:space="0" w:color="auto"/>
              </w:divBdr>
            </w:div>
            <w:div w:id="610212800">
              <w:marLeft w:val="0"/>
              <w:marRight w:val="0"/>
              <w:marTop w:val="0"/>
              <w:marBottom w:val="0"/>
              <w:divBdr>
                <w:top w:val="none" w:sz="0" w:space="0" w:color="auto"/>
                <w:left w:val="none" w:sz="0" w:space="0" w:color="auto"/>
                <w:bottom w:val="none" w:sz="0" w:space="0" w:color="auto"/>
                <w:right w:val="none" w:sz="0" w:space="0" w:color="auto"/>
              </w:divBdr>
            </w:div>
            <w:div w:id="404575200">
              <w:marLeft w:val="0"/>
              <w:marRight w:val="0"/>
              <w:marTop w:val="0"/>
              <w:marBottom w:val="0"/>
              <w:divBdr>
                <w:top w:val="none" w:sz="0" w:space="0" w:color="auto"/>
                <w:left w:val="none" w:sz="0" w:space="0" w:color="auto"/>
                <w:bottom w:val="none" w:sz="0" w:space="0" w:color="auto"/>
                <w:right w:val="none" w:sz="0" w:space="0" w:color="auto"/>
              </w:divBdr>
            </w:div>
            <w:div w:id="1470903887">
              <w:marLeft w:val="0"/>
              <w:marRight w:val="0"/>
              <w:marTop w:val="0"/>
              <w:marBottom w:val="0"/>
              <w:divBdr>
                <w:top w:val="none" w:sz="0" w:space="0" w:color="auto"/>
                <w:left w:val="none" w:sz="0" w:space="0" w:color="auto"/>
                <w:bottom w:val="none" w:sz="0" w:space="0" w:color="auto"/>
                <w:right w:val="none" w:sz="0" w:space="0" w:color="auto"/>
              </w:divBdr>
            </w:div>
            <w:div w:id="2078092512">
              <w:marLeft w:val="0"/>
              <w:marRight w:val="0"/>
              <w:marTop w:val="0"/>
              <w:marBottom w:val="0"/>
              <w:divBdr>
                <w:top w:val="none" w:sz="0" w:space="0" w:color="auto"/>
                <w:left w:val="none" w:sz="0" w:space="0" w:color="auto"/>
                <w:bottom w:val="none" w:sz="0" w:space="0" w:color="auto"/>
                <w:right w:val="none" w:sz="0" w:space="0" w:color="auto"/>
              </w:divBdr>
            </w:div>
            <w:div w:id="643703146">
              <w:marLeft w:val="0"/>
              <w:marRight w:val="0"/>
              <w:marTop w:val="0"/>
              <w:marBottom w:val="0"/>
              <w:divBdr>
                <w:top w:val="none" w:sz="0" w:space="0" w:color="auto"/>
                <w:left w:val="none" w:sz="0" w:space="0" w:color="auto"/>
                <w:bottom w:val="none" w:sz="0" w:space="0" w:color="auto"/>
                <w:right w:val="none" w:sz="0" w:space="0" w:color="auto"/>
              </w:divBdr>
            </w:div>
            <w:div w:id="1845709195">
              <w:marLeft w:val="0"/>
              <w:marRight w:val="0"/>
              <w:marTop w:val="0"/>
              <w:marBottom w:val="0"/>
              <w:divBdr>
                <w:top w:val="none" w:sz="0" w:space="0" w:color="auto"/>
                <w:left w:val="none" w:sz="0" w:space="0" w:color="auto"/>
                <w:bottom w:val="none" w:sz="0" w:space="0" w:color="auto"/>
                <w:right w:val="none" w:sz="0" w:space="0" w:color="auto"/>
              </w:divBdr>
            </w:div>
            <w:div w:id="2043699627">
              <w:marLeft w:val="0"/>
              <w:marRight w:val="0"/>
              <w:marTop w:val="0"/>
              <w:marBottom w:val="0"/>
              <w:divBdr>
                <w:top w:val="none" w:sz="0" w:space="0" w:color="auto"/>
                <w:left w:val="none" w:sz="0" w:space="0" w:color="auto"/>
                <w:bottom w:val="none" w:sz="0" w:space="0" w:color="auto"/>
                <w:right w:val="none" w:sz="0" w:space="0" w:color="auto"/>
              </w:divBdr>
            </w:div>
            <w:div w:id="357124755">
              <w:marLeft w:val="0"/>
              <w:marRight w:val="0"/>
              <w:marTop w:val="0"/>
              <w:marBottom w:val="0"/>
              <w:divBdr>
                <w:top w:val="none" w:sz="0" w:space="0" w:color="auto"/>
                <w:left w:val="none" w:sz="0" w:space="0" w:color="auto"/>
                <w:bottom w:val="none" w:sz="0" w:space="0" w:color="auto"/>
                <w:right w:val="none" w:sz="0" w:space="0" w:color="auto"/>
              </w:divBdr>
            </w:div>
            <w:div w:id="344871551">
              <w:marLeft w:val="0"/>
              <w:marRight w:val="0"/>
              <w:marTop w:val="0"/>
              <w:marBottom w:val="0"/>
              <w:divBdr>
                <w:top w:val="none" w:sz="0" w:space="0" w:color="auto"/>
                <w:left w:val="none" w:sz="0" w:space="0" w:color="auto"/>
                <w:bottom w:val="none" w:sz="0" w:space="0" w:color="auto"/>
                <w:right w:val="none" w:sz="0" w:space="0" w:color="auto"/>
              </w:divBdr>
            </w:div>
            <w:div w:id="1726837239">
              <w:marLeft w:val="0"/>
              <w:marRight w:val="0"/>
              <w:marTop w:val="0"/>
              <w:marBottom w:val="0"/>
              <w:divBdr>
                <w:top w:val="none" w:sz="0" w:space="0" w:color="auto"/>
                <w:left w:val="none" w:sz="0" w:space="0" w:color="auto"/>
                <w:bottom w:val="none" w:sz="0" w:space="0" w:color="auto"/>
                <w:right w:val="none" w:sz="0" w:space="0" w:color="auto"/>
              </w:divBdr>
            </w:div>
            <w:div w:id="1241066192">
              <w:marLeft w:val="0"/>
              <w:marRight w:val="0"/>
              <w:marTop w:val="0"/>
              <w:marBottom w:val="0"/>
              <w:divBdr>
                <w:top w:val="none" w:sz="0" w:space="0" w:color="auto"/>
                <w:left w:val="none" w:sz="0" w:space="0" w:color="auto"/>
                <w:bottom w:val="none" w:sz="0" w:space="0" w:color="auto"/>
                <w:right w:val="none" w:sz="0" w:space="0" w:color="auto"/>
              </w:divBdr>
            </w:div>
            <w:div w:id="158808532">
              <w:marLeft w:val="0"/>
              <w:marRight w:val="0"/>
              <w:marTop w:val="0"/>
              <w:marBottom w:val="0"/>
              <w:divBdr>
                <w:top w:val="none" w:sz="0" w:space="0" w:color="auto"/>
                <w:left w:val="none" w:sz="0" w:space="0" w:color="auto"/>
                <w:bottom w:val="none" w:sz="0" w:space="0" w:color="auto"/>
                <w:right w:val="none" w:sz="0" w:space="0" w:color="auto"/>
              </w:divBdr>
            </w:div>
            <w:div w:id="42145983">
              <w:marLeft w:val="0"/>
              <w:marRight w:val="0"/>
              <w:marTop w:val="0"/>
              <w:marBottom w:val="0"/>
              <w:divBdr>
                <w:top w:val="none" w:sz="0" w:space="0" w:color="auto"/>
                <w:left w:val="none" w:sz="0" w:space="0" w:color="auto"/>
                <w:bottom w:val="none" w:sz="0" w:space="0" w:color="auto"/>
                <w:right w:val="none" w:sz="0" w:space="0" w:color="auto"/>
              </w:divBdr>
            </w:div>
            <w:div w:id="1714697983">
              <w:marLeft w:val="0"/>
              <w:marRight w:val="0"/>
              <w:marTop w:val="0"/>
              <w:marBottom w:val="0"/>
              <w:divBdr>
                <w:top w:val="none" w:sz="0" w:space="0" w:color="auto"/>
                <w:left w:val="none" w:sz="0" w:space="0" w:color="auto"/>
                <w:bottom w:val="none" w:sz="0" w:space="0" w:color="auto"/>
                <w:right w:val="none" w:sz="0" w:space="0" w:color="auto"/>
              </w:divBdr>
            </w:div>
            <w:div w:id="2117166323">
              <w:marLeft w:val="0"/>
              <w:marRight w:val="0"/>
              <w:marTop w:val="0"/>
              <w:marBottom w:val="0"/>
              <w:divBdr>
                <w:top w:val="none" w:sz="0" w:space="0" w:color="auto"/>
                <w:left w:val="none" w:sz="0" w:space="0" w:color="auto"/>
                <w:bottom w:val="none" w:sz="0" w:space="0" w:color="auto"/>
                <w:right w:val="none" w:sz="0" w:space="0" w:color="auto"/>
              </w:divBdr>
            </w:div>
            <w:div w:id="1986549867">
              <w:marLeft w:val="0"/>
              <w:marRight w:val="0"/>
              <w:marTop w:val="0"/>
              <w:marBottom w:val="0"/>
              <w:divBdr>
                <w:top w:val="none" w:sz="0" w:space="0" w:color="auto"/>
                <w:left w:val="none" w:sz="0" w:space="0" w:color="auto"/>
                <w:bottom w:val="none" w:sz="0" w:space="0" w:color="auto"/>
                <w:right w:val="none" w:sz="0" w:space="0" w:color="auto"/>
              </w:divBdr>
            </w:div>
            <w:div w:id="785732347">
              <w:marLeft w:val="0"/>
              <w:marRight w:val="0"/>
              <w:marTop w:val="0"/>
              <w:marBottom w:val="0"/>
              <w:divBdr>
                <w:top w:val="none" w:sz="0" w:space="0" w:color="auto"/>
                <w:left w:val="none" w:sz="0" w:space="0" w:color="auto"/>
                <w:bottom w:val="none" w:sz="0" w:space="0" w:color="auto"/>
                <w:right w:val="none" w:sz="0" w:space="0" w:color="auto"/>
              </w:divBdr>
            </w:div>
            <w:div w:id="72826354">
              <w:marLeft w:val="0"/>
              <w:marRight w:val="0"/>
              <w:marTop w:val="0"/>
              <w:marBottom w:val="0"/>
              <w:divBdr>
                <w:top w:val="none" w:sz="0" w:space="0" w:color="auto"/>
                <w:left w:val="none" w:sz="0" w:space="0" w:color="auto"/>
                <w:bottom w:val="none" w:sz="0" w:space="0" w:color="auto"/>
                <w:right w:val="none" w:sz="0" w:space="0" w:color="auto"/>
              </w:divBdr>
            </w:div>
            <w:div w:id="374088372">
              <w:marLeft w:val="0"/>
              <w:marRight w:val="0"/>
              <w:marTop w:val="0"/>
              <w:marBottom w:val="0"/>
              <w:divBdr>
                <w:top w:val="none" w:sz="0" w:space="0" w:color="auto"/>
                <w:left w:val="none" w:sz="0" w:space="0" w:color="auto"/>
                <w:bottom w:val="none" w:sz="0" w:space="0" w:color="auto"/>
                <w:right w:val="none" w:sz="0" w:space="0" w:color="auto"/>
              </w:divBdr>
            </w:div>
            <w:div w:id="1675499940">
              <w:marLeft w:val="0"/>
              <w:marRight w:val="0"/>
              <w:marTop w:val="0"/>
              <w:marBottom w:val="0"/>
              <w:divBdr>
                <w:top w:val="none" w:sz="0" w:space="0" w:color="auto"/>
                <w:left w:val="none" w:sz="0" w:space="0" w:color="auto"/>
                <w:bottom w:val="none" w:sz="0" w:space="0" w:color="auto"/>
                <w:right w:val="none" w:sz="0" w:space="0" w:color="auto"/>
              </w:divBdr>
            </w:div>
            <w:div w:id="1212110438">
              <w:marLeft w:val="0"/>
              <w:marRight w:val="0"/>
              <w:marTop w:val="0"/>
              <w:marBottom w:val="0"/>
              <w:divBdr>
                <w:top w:val="none" w:sz="0" w:space="0" w:color="auto"/>
                <w:left w:val="none" w:sz="0" w:space="0" w:color="auto"/>
                <w:bottom w:val="none" w:sz="0" w:space="0" w:color="auto"/>
                <w:right w:val="none" w:sz="0" w:space="0" w:color="auto"/>
              </w:divBdr>
            </w:div>
            <w:div w:id="530994701">
              <w:marLeft w:val="0"/>
              <w:marRight w:val="0"/>
              <w:marTop w:val="0"/>
              <w:marBottom w:val="0"/>
              <w:divBdr>
                <w:top w:val="none" w:sz="0" w:space="0" w:color="auto"/>
                <w:left w:val="none" w:sz="0" w:space="0" w:color="auto"/>
                <w:bottom w:val="none" w:sz="0" w:space="0" w:color="auto"/>
                <w:right w:val="none" w:sz="0" w:space="0" w:color="auto"/>
              </w:divBdr>
            </w:div>
            <w:div w:id="1237668679">
              <w:marLeft w:val="0"/>
              <w:marRight w:val="0"/>
              <w:marTop w:val="0"/>
              <w:marBottom w:val="0"/>
              <w:divBdr>
                <w:top w:val="none" w:sz="0" w:space="0" w:color="auto"/>
                <w:left w:val="none" w:sz="0" w:space="0" w:color="auto"/>
                <w:bottom w:val="none" w:sz="0" w:space="0" w:color="auto"/>
                <w:right w:val="none" w:sz="0" w:space="0" w:color="auto"/>
              </w:divBdr>
            </w:div>
            <w:div w:id="2026594561">
              <w:marLeft w:val="0"/>
              <w:marRight w:val="0"/>
              <w:marTop w:val="0"/>
              <w:marBottom w:val="0"/>
              <w:divBdr>
                <w:top w:val="none" w:sz="0" w:space="0" w:color="auto"/>
                <w:left w:val="none" w:sz="0" w:space="0" w:color="auto"/>
                <w:bottom w:val="none" w:sz="0" w:space="0" w:color="auto"/>
                <w:right w:val="none" w:sz="0" w:space="0" w:color="auto"/>
              </w:divBdr>
            </w:div>
            <w:div w:id="25448808">
              <w:marLeft w:val="0"/>
              <w:marRight w:val="0"/>
              <w:marTop w:val="0"/>
              <w:marBottom w:val="0"/>
              <w:divBdr>
                <w:top w:val="none" w:sz="0" w:space="0" w:color="auto"/>
                <w:left w:val="none" w:sz="0" w:space="0" w:color="auto"/>
                <w:bottom w:val="none" w:sz="0" w:space="0" w:color="auto"/>
                <w:right w:val="none" w:sz="0" w:space="0" w:color="auto"/>
              </w:divBdr>
            </w:div>
            <w:div w:id="751203117">
              <w:marLeft w:val="0"/>
              <w:marRight w:val="0"/>
              <w:marTop w:val="0"/>
              <w:marBottom w:val="0"/>
              <w:divBdr>
                <w:top w:val="none" w:sz="0" w:space="0" w:color="auto"/>
                <w:left w:val="none" w:sz="0" w:space="0" w:color="auto"/>
                <w:bottom w:val="none" w:sz="0" w:space="0" w:color="auto"/>
                <w:right w:val="none" w:sz="0" w:space="0" w:color="auto"/>
              </w:divBdr>
            </w:div>
            <w:div w:id="741220920">
              <w:marLeft w:val="0"/>
              <w:marRight w:val="0"/>
              <w:marTop w:val="0"/>
              <w:marBottom w:val="0"/>
              <w:divBdr>
                <w:top w:val="none" w:sz="0" w:space="0" w:color="auto"/>
                <w:left w:val="none" w:sz="0" w:space="0" w:color="auto"/>
                <w:bottom w:val="none" w:sz="0" w:space="0" w:color="auto"/>
                <w:right w:val="none" w:sz="0" w:space="0" w:color="auto"/>
              </w:divBdr>
            </w:div>
            <w:div w:id="1600018303">
              <w:marLeft w:val="0"/>
              <w:marRight w:val="0"/>
              <w:marTop w:val="0"/>
              <w:marBottom w:val="0"/>
              <w:divBdr>
                <w:top w:val="none" w:sz="0" w:space="0" w:color="auto"/>
                <w:left w:val="none" w:sz="0" w:space="0" w:color="auto"/>
                <w:bottom w:val="none" w:sz="0" w:space="0" w:color="auto"/>
                <w:right w:val="none" w:sz="0" w:space="0" w:color="auto"/>
              </w:divBdr>
            </w:div>
            <w:div w:id="1431316543">
              <w:marLeft w:val="0"/>
              <w:marRight w:val="0"/>
              <w:marTop w:val="0"/>
              <w:marBottom w:val="0"/>
              <w:divBdr>
                <w:top w:val="none" w:sz="0" w:space="0" w:color="auto"/>
                <w:left w:val="none" w:sz="0" w:space="0" w:color="auto"/>
                <w:bottom w:val="none" w:sz="0" w:space="0" w:color="auto"/>
                <w:right w:val="none" w:sz="0" w:space="0" w:color="auto"/>
              </w:divBdr>
            </w:div>
            <w:div w:id="318459291">
              <w:marLeft w:val="0"/>
              <w:marRight w:val="0"/>
              <w:marTop w:val="0"/>
              <w:marBottom w:val="0"/>
              <w:divBdr>
                <w:top w:val="none" w:sz="0" w:space="0" w:color="auto"/>
                <w:left w:val="none" w:sz="0" w:space="0" w:color="auto"/>
                <w:bottom w:val="none" w:sz="0" w:space="0" w:color="auto"/>
                <w:right w:val="none" w:sz="0" w:space="0" w:color="auto"/>
              </w:divBdr>
            </w:div>
            <w:div w:id="1375813196">
              <w:marLeft w:val="0"/>
              <w:marRight w:val="0"/>
              <w:marTop w:val="0"/>
              <w:marBottom w:val="0"/>
              <w:divBdr>
                <w:top w:val="none" w:sz="0" w:space="0" w:color="auto"/>
                <w:left w:val="none" w:sz="0" w:space="0" w:color="auto"/>
                <w:bottom w:val="none" w:sz="0" w:space="0" w:color="auto"/>
                <w:right w:val="none" w:sz="0" w:space="0" w:color="auto"/>
              </w:divBdr>
            </w:div>
            <w:div w:id="2125877258">
              <w:marLeft w:val="0"/>
              <w:marRight w:val="0"/>
              <w:marTop w:val="0"/>
              <w:marBottom w:val="0"/>
              <w:divBdr>
                <w:top w:val="none" w:sz="0" w:space="0" w:color="auto"/>
                <w:left w:val="none" w:sz="0" w:space="0" w:color="auto"/>
                <w:bottom w:val="none" w:sz="0" w:space="0" w:color="auto"/>
                <w:right w:val="none" w:sz="0" w:space="0" w:color="auto"/>
              </w:divBdr>
            </w:div>
            <w:div w:id="773942775">
              <w:marLeft w:val="0"/>
              <w:marRight w:val="0"/>
              <w:marTop w:val="0"/>
              <w:marBottom w:val="0"/>
              <w:divBdr>
                <w:top w:val="none" w:sz="0" w:space="0" w:color="auto"/>
                <w:left w:val="none" w:sz="0" w:space="0" w:color="auto"/>
                <w:bottom w:val="none" w:sz="0" w:space="0" w:color="auto"/>
                <w:right w:val="none" w:sz="0" w:space="0" w:color="auto"/>
              </w:divBdr>
            </w:div>
            <w:div w:id="1324317385">
              <w:marLeft w:val="0"/>
              <w:marRight w:val="0"/>
              <w:marTop w:val="0"/>
              <w:marBottom w:val="0"/>
              <w:divBdr>
                <w:top w:val="none" w:sz="0" w:space="0" w:color="auto"/>
                <w:left w:val="none" w:sz="0" w:space="0" w:color="auto"/>
                <w:bottom w:val="none" w:sz="0" w:space="0" w:color="auto"/>
                <w:right w:val="none" w:sz="0" w:space="0" w:color="auto"/>
              </w:divBdr>
            </w:div>
            <w:div w:id="252981715">
              <w:marLeft w:val="0"/>
              <w:marRight w:val="0"/>
              <w:marTop w:val="0"/>
              <w:marBottom w:val="0"/>
              <w:divBdr>
                <w:top w:val="none" w:sz="0" w:space="0" w:color="auto"/>
                <w:left w:val="none" w:sz="0" w:space="0" w:color="auto"/>
                <w:bottom w:val="none" w:sz="0" w:space="0" w:color="auto"/>
                <w:right w:val="none" w:sz="0" w:space="0" w:color="auto"/>
              </w:divBdr>
            </w:div>
            <w:div w:id="163666065">
              <w:marLeft w:val="0"/>
              <w:marRight w:val="0"/>
              <w:marTop w:val="0"/>
              <w:marBottom w:val="0"/>
              <w:divBdr>
                <w:top w:val="none" w:sz="0" w:space="0" w:color="auto"/>
                <w:left w:val="none" w:sz="0" w:space="0" w:color="auto"/>
                <w:bottom w:val="none" w:sz="0" w:space="0" w:color="auto"/>
                <w:right w:val="none" w:sz="0" w:space="0" w:color="auto"/>
              </w:divBdr>
            </w:div>
            <w:div w:id="1740011676">
              <w:marLeft w:val="0"/>
              <w:marRight w:val="0"/>
              <w:marTop w:val="0"/>
              <w:marBottom w:val="0"/>
              <w:divBdr>
                <w:top w:val="none" w:sz="0" w:space="0" w:color="auto"/>
                <w:left w:val="none" w:sz="0" w:space="0" w:color="auto"/>
                <w:bottom w:val="none" w:sz="0" w:space="0" w:color="auto"/>
                <w:right w:val="none" w:sz="0" w:space="0" w:color="auto"/>
              </w:divBdr>
            </w:div>
            <w:div w:id="760419979">
              <w:marLeft w:val="0"/>
              <w:marRight w:val="0"/>
              <w:marTop w:val="0"/>
              <w:marBottom w:val="0"/>
              <w:divBdr>
                <w:top w:val="none" w:sz="0" w:space="0" w:color="auto"/>
                <w:left w:val="none" w:sz="0" w:space="0" w:color="auto"/>
                <w:bottom w:val="none" w:sz="0" w:space="0" w:color="auto"/>
                <w:right w:val="none" w:sz="0" w:space="0" w:color="auto"/>
              </w:divBdr>
            </w:div>
            <w:div w:id="1387603980">
              <w:marLeft w:val="0"/>
              <w:marRight w:val="0"/>
              <w:marTop w:val="0"/>
              <w:marBottom w:val="0"/>
              <w:divBdr>
                <w:top w:val="none" w:sz="0" w:space="0" w:color="auto"/>
                <w:left w:val="none" w:sz="0" w:space="0" w:color="auto"/>
                <w:bottom w:val="none" w:sz="0" w:space="0" w:color="auto"/>
                <w:right w:val="none" w:sz="0" w:space="0" w:color="auto"/>
              </w:divBdr>
            </w:div>
            <w:div w:id="1847285269">
              <w:marLeft w:val="0"/>
              <w:marRight w:val="0"/>
              <w:marTop w:val="0"/>
              <w:marBottom w:val="0"/>
              <w:divBdr>
                <w:top w:val="none" w:sz="0" w:space="0" w:color="auto"/>
                <w:left w:val="none" w:sz="0" w:space="0" w:color="auto"/>
                <w:bottom w:val="none" w:sz="0" w:space="0" w:color="auto"/>
                <w:right w:val="none" w:sz="0" w:space="0" w:color="auto"/>
              </w:divBdr>
            </w:div>
            <w:div w:id="2058235346">
              <w:marLeft w:val="0"/>
              <w:marRight w:val="0"/>
              <w:marTop w:val="0"/>
              <w:marBottom w:val="0"/>
              <w:divBdr>
                <w:top w:val="none" w:sz="0" w:space="0" w:color="auto"/>
                <w:left w:val="none" w:sz="0" w:space="0" w:color="auto"/>
                <w:bottom w:val="none" w:sz="0" w:space="0" w:color="auto"/>
                <w:right w:val="none" w:sz="0" w:space="0" w:color="auto"/>
              </w:divBdr>
            </w:div>
            <w:div w:id="1806267200">
              <w:marLeft w:val="0"/>
              <w:marRight w:val="0"/>
              <w:marTop w:val="0"/>
              <w:marBottom w:val="0"/>
              <w:divBdr>
                <w:top w:val="none" w:sz="0" w:space="0" w:color="auto"/>
                <w:left w:val="none" w:sz="0" w:space="0" w:color="auto"/>
                <w:bottom w:val="none" w:sz="0" w:space="0" w:color="auto"/>
                <w:right w:val="none" w:sz="0" w:space="0" w:color="auto"/>
              </w:divBdr>
            </w:div>
            <w:div w:id="360740240">
              <w:marLeft w:val="0"/>
              <w:marRight w:val="0"/>
              <w:marTop w:val="0"/>
              <w:marBottom w:val="0"/>
              <w:divBdr>
                <w:top w:val="none" w:sz="0" w:space="0" w:color="auto"/>
                <w:left w:val="none" w:sz="0" w:space="0" w:color="auto"/>
                <w:bottom w:val="none" w:sz="0" w:space="0" w:color="auto"/>
                <w:right w:val="none" w:sz="0" w:space="0" w:color="auto"/>
              </w:divBdr>
            </w:div>
            <w:div w:id="912742608">
              <w:marLeft w:val="0"/>
              <w:marRight w:val="0"/>
              <w:marTop w:val="0"/>
              <w:marBottom w:val="0"/>
              <w:divBdr>
                <w:top w:val="none" w:sz="0" w:space="0" w:color="auto"/>
                <w:left w:val="none" w:sz="0" w:space="0" w:color="auto"/>
                <w:bottom w:val="none" w:sz="0" w:space="0" w:color="auto"/>
                <w:right w:val="none" w:sz="0" w:space="0" w:color="auto"/>
              </w:divBdr>
            </w:div>
            <w:div w:id="1162819637">
              <w:marLeft w:val="0"/>
              <w:marRight w:val="0"/>
              <w:marTop w:val="0"/>
              <w:marBottom w:val="0"/>
              <w:divBdr>
                <w:top w:val="none" w:sz="0" w:space="0" w:color="auto"/>
                <w:left w:val="none" w:sz="0" w:space="0" w:color="auto"/>
                <w:bottom w:val="none" w:sz="0" w:space="0" w:color="auto"/>
                <w:right w:val="none" w:sz="0" w:space="0" w:color="auto"/>
              </w:divBdr>
            </w:div>
            <w:div w:id="1346129912">
              <w:marLeft w:val="0"/>
              <w:marRight w:val="0"/>
              <w:marTop w:val="0"/>
              <w:marBottom w:val="0"/>
              <w:divBdr>
                <w:top w:val="none" w:sz="0" w:space="0" w:color="auto"/>
                <w:left w:val="none" w:sz="0" w:space="0" w:color="auto"/>
                <w:bottom w:val="none" w:sz="0" w:space="0" w:color="auto"/>
                <w:right w:val="none" w:sz="0" w:space="0" w:color="auto"/>
              </w:divBdr>
            </w:div>
            <w:div w:id="120270452">
              <w:marLeft w:val="0"/>
              <w:marRight w:val="0"/>
              <w:marTop w:val="0"/>
              <w:marBottom w:val="0"/>
              <w:divBdr>
                <w:top w:val="none" w:sz="0" w:space="0" w:color="auto"/>
                <w:left w:val="none" w:sz="0" w:space="0" w:color="auto"/>
                <w:bottom w:val="none" w:sz="0" w:space="0" w:color="auto"/>
                <w:right w:val="none" w:sz="0" w:space="0" w:color="auto"/>
              </w:divBdr>
            </w:div>
            <w:div w:id="559558168">
              <w:marLeft w:val="0"/>
              <w:marRight w:val="0"/>
              <w:marTop w:val="0"/>
              <w:marBottom w:val="0"/>
              <w:divBdr>
                <w:top w:val="none" w:sz="0" w:space="0" w:color="auto"/>
                <w:left w:val="none" w:sz="0" w:space="0" w:color="auto"/>
                <w:bottom w:val="none" w:sz="0" w:space="0" w:color="auto"/>
                <w:right w:val="none" w:sz="0" w:space="0" w:color="auto"/>
              </w:divBdr>
            </w:div>
            <w:div w:id="1753895373">
              <w:marLeft w:val="0"/>
              <w:marRight w:val="0"/>
              <w:marTop w:val="0"/>
              <w:marBottom w:val="0"/>
              <w:divBdr>
                <w:top w:val="none" w:sz="0" w:space="0" w:color="auto"/>
                <w:left w:val="none" w:sz="0" w:space="0" w:color="auto"/>
                <w:bottom w:val="none" w:sz="0" w:space="0" w:color="auto"/>
                <w:right w:val="none" w:sz="0" w:space="0" w:color="auto"/>
              </w:divBdr>
            </w:div>
            <w:div w:id="1094860579">
              <w:marLeft w:val="0"/>
              <w:marRight w:val="0"/>
              <w:marTop w:val="0"/>
              <w:marBottom w:val="0"/>
              <w:divBdr>
                <w:top w:val="none" w:sz="0" w:space="0" w:color="auto"/>
                <w:left w:val="none" w:sz="0" w:space="0" w:color="auto"/>
                <w:bottom w:val="none" w:sz="0" w:space="0" w:color="auto"/>
                <w:right w:val="none" w:sz="0" w:space="0" w:color="auto"/>
              </w:divBdr>
            </w:div>
            <w:div w:id="968706353">
              <w:marLeft w:val="0"/>
              <w:marRight w:val="0"/>
              <w:marTop w:val="0"/>
              <w:marBottom w:val="0"/>
              <w:divBdr>
                <w:top w:val="none" w:sz="0" w:space="0" w:color="auto"/>
                <w:left w:val="none" w:sz="0" w:space="0" w:color="auto"/>
                <w:bottom w:val="none" w:sz="0" w:space="0" w:color="auto"/>
                <w:right w:val="none" w:sz="0" w:space="0" w:color="auto"/>
              </w:divBdr>
            </w:div>
            <w:div w:id="1787389271">
              <w:marLeft w:val="0"/>
              <w:marRight w:val="0"/>
              <w:marTop w:val="0"/>
              <w:marBottom w:val="0"/>
              <w:divBdr>
                <w:top w:val="none" w:sz="0" w:space="0" w:color="auto"/>
                <w:left w:val="none" w:sz="0" w:space="0" w:color="auto"/>
                <w:bottom w:val="none" w:sz="0" w:space="0" w:color="auto"/>
                <w:right w:val="none" w:sz="0" w:space="0" w:color="auto"/>
              </w:divBdr>
            </w:div>
            <w:div w:id="1760757275">
              <w:marLeft w:val="0"/>
              <w:marRight w:val="0"/>
              <w:marTop w:val="0"/>
              <w:marBottom w:val="0"/>
              <w:divBdr>
                <w:top w:val="none" w:sz="0" w:space="0" w:color="auto"/>
                <w:left w:val="none" w:sz="0" w:space="0" w:color="auto"/>
                <w:bottom w:val="none" w:sz="0" w:space="0" w:color="auto"/>
                <w:right w:val="none" w:sz="0" w:space="0" w:color="auto"/>
              </w:divBdr>
            </w:div>
            <w:div w:id="1418864576">
              <w:marLeft w:val="0"/>
              <w:marRight w:val="0"/>
              <w:marTop w:val="0"/>
              <w:marBottom w:val="0"/>
              <w:divBdr>
                <w:top w:val="none" w:sz="0" w:space="0" w:color="auto"/>
                <w:left w:val="none" w:sz="0" w:space="0" w:color="auto"/>
                <w:bottom w:val="none" w:sz="0" w:space="0" w:color="auto"/>
                <w:right w:val="none" w:sz="0" w:space="0" w:color="auto"/>
              </w:divBdr>
            </w:div>
            <w:div w:id="151139523">
              <w:marLeft w:val="0"/>
              <w:marRight w:val="0"/>
              <w:marTop w:val="0"/>
              <w:marBottom w:val="0"/>
              <w:divBdr>
                <w:top w:val="none" w:sz="0" w:space="0" w:color="auto"/>
                <w:left w:val="none" w:sz="0" w:space="0" w:color="auto"/>
                <w:bottom w:val="none" w:sz="0" w:space="0" w:color="auto"/>
                <w:right w:val="none" w:sz="0" w:space="0" w:color="auto"/>
              </w:divBdr>
            </w:div>
            <w:div w:id="593591281">
              <w:marLeft w:val="0"/>
              <w:marRight w:val="0"/>
              <w:marTop w:val="0"/>
              <w:marBottom w:val="0"/>
              <w:divBdr>
                <w:top w:val="none" w:sz="0" w:space="0" w:color="auto"/>
                <w:left w:val="none" w:sz="0" w:space="0" w:color="auto"/>
                <w:bottom w:val="none" w:sz="0" w:space="0" w:color="auto"/>
                <w:right w:val="none" w:sz="0" w:space="0" w:color="auto"/>
              </w:divBdr>
            </w:div>
            <w:div w:id="1879781347">
              <w:marLeft w:val="0"/>
              <w:marRight w:val="0"/>
              <w:marTop w:val="0"/>
              <w:marBottom w:val="0"/>
              <w:divBdr>
                <w:top w:val="none" w:sz="0" w:space="0" w:color="auto"/>
                <w:left w:val="none" w:sz="0" w:space="0" w:color="auto"/>
                <w:bottom w:val="none" w:sz="0" w:space="0" w:color="auto"/>
                <w:right w:val="none" w:sz="0" w:space="0" w:color="auto"/>
              </w:divBdr>
            </w:div>
            <w:div w:id="548495649">
              <w:marLeft w:val="0"/>
              <w:marRight w:val="0"/>
              <w:marTop w:val="0"/>
              <w:marBottom w:val="0"/>
              <w:divBdr>
                <w:top w:val="none" w:sz="0" w:space="0" w:color="auto"/>
                <w:left w:val="none" w:sz="0" w:space="0" w:color="auto"/>
                <w:bottom w:val="none" w:sz="0" w:space="0" w:color="auto"/>
                <w:right w:val="none" w:sz="0" w:space="0" w:color="auto"/>
              </w:divBdr>
            </w:div>
            <w:div w:id="1177622541">
              <w:marLeft w:val="0"/>
              <w:marRight w:val="0"/>
              <w:marTop w:val="0"/>
              <w:marBottom w:val="0"/>
              <w:divBdr>
                <w:top w:val="none" w:sz="0" w:space="0" w:color="auto"/>
                <w:left w:val="none" w:sz="0" w:space="0" w:color="auto"/>
                <w:bottom w:val="none" w:sz="0" w:space="0" w:color="auto"/>
                <w:right w:val="none" w:sz="0" w:space="0" w:color="auto"/>
              </w:divBdr>
            </w:div>
            <w:div w:id="1160774366">
              <w:marLeft w:val="0"/>
              <w:marRight w:val="0"/>
              <w:marTop w:val="0"/>
              <w:marBottom w:val="0"/>
              <w:divBdr>
                <w:top w:val="none" w:sz="0" w:space="0" w:color="auto"/>
                <w:left w:val="none" w:sz="0" w:space="0" w:color="auto"/>
                <w:bottom w:val="none" w:sz="0" w:space="0" w:color="auto"/>
                <w:right w:val="none" w:sz="0" w:space="0" w:color="auto"/>
              </w:divBdr>
            </w:div>
            <w:div w:id="283875">
              <w:marLeft w:val="0"/>
              <w:marRight w:val="0"/>
              <w:marTop w:val="0"/>
              <w:marBottom w:val="0"/>
              <w:divBdr>
                <w:top w:val="none" w:sz="0" w:space="0" w:color="auto"/>
                <w:left w:val="none" w:sz="0" w:space="0" w:color="auto"/>
                <w:bottom w:val="none" w:sz="0" w:space="0" w:color="auto"/>
                <w:right w:val="none" w:sz="0" w:space="0" w:color="auto"/>
              </w:divBdr>
            </w:div>
            <w:div w:id="483351235">
              <w:marLeft w:val="0"/>
              <w:marRight w:val="0"/>
              <w:marTop w:val="0"/>
              <w:marBottom w:val="0"/>
              <w:divBdr>
                <w:top w:val="none" w:sz="0" w:space="0" w:color="auto"/>
                <w:left w:val="none" w:sz="0" w:space="0" w:color="auto"/>
                <w:bottom w:val="none" w:sz="0" w:space="0" w:color="auto"/>
                <w:right w:val="none" w:sz="0" w:space="0" w:color="auto"/>
              </w:divBdr>
            </w:div>
            <w:div w:id="36706308">
              <w:marLeft w:val="0"/>
              <w:marRight w:val="0"/>
              <w:marTop w:val="0"/>
              <w:marBottom w:val="0"/>
              <w:divBdr>
                <w:top w:val="none" w:sz="0" w:space="0" w:color="auto"/>
                <w:left w:val="none" w:sz="0" w:space="0" w:color="auto"/>
                <w:bottom w:val="none" w:sz="0" w:space="0" w:color="auto"/>
                <w:right w:val="none" w:sz="0" w:space="0" w:color="auto"/>
              </w:divBdr>
            </w:div>
            <w:div w:id="14618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47123">
      <w:bodyDiv w:val="1"/>
      <w:marLeft w:val="0"/>
      <w:marRight w:val="0"/>
      <w:marTop w:val="0"/>
      <w:marBottom w:val="0"/>
      <w:divBdr>
        <w:top w:val="none" w:sz="0" w:space="0" w:color="auto"/>
        <w:left w:val="none" w:sz="0" w:space="0" w:color="auto"/>
        <w:bottom w:val="none" w:sz="0" w:space="0" w:color="auto"/>
        <w:right w:val="none" w:sz="0" w:space="0" w:color="auto"/>
      </w:divBdr>
    </w:div>
    <w:div w:id="626275738">
      <w:bodyDiv w:val="1"/>
      <w:marLeft w:val="0"/>
      <w:marRight w:val="0"/>
      <w:marTop w:val="0"/>
      <w:marBottom w:val="0"/>
      <w:divBdr>
        <w:top w:val="none" w:sz="0" w:space="0" w:color="auto"/>
        <w:left w:val="none" w:sz="0" w:space="0" w:color="auto"/>
        <w:bottom w:val="none" w:sz="0" w:space="0" w:color="auto"/>
        <w:right w:val="none" w:sz="0" w:space="0" w:color="auto"/>
      </w:divBdr>
      <w:divsChild>
        <w:div w:id="1279990166">
          <w:marLeft w:val="0"/>
          <w:marRight w:val="0"/>
          <w:marTop w:val="0"/>
          <w:marBottom w:val="0"/>
          <w:divBdr>
            <w:top w:val="none" w:sz="0" w:space="0" w:color="auto"/>
            <w:left w:val="none" w:sz="0" w:space="0" w:color="auto"/>
            <w:bottom w:val="none" w:sz="0" w:space="0" w:color="auto"/>
            <w:right w:val="none" w:sz="0" w:space="0" w:color="auto"/>
          </w:divBdr>
          <w:divsChild>
            <w:div w:id="2016230055">
              <w:marLeft w:val="0"/>
              <w:marRight w:val="0"/>
              <w:marTop w:val="0"/>
              <w:marBottom w:val="0"/>
              <w:divBdr>
                <w:top w:val="none" w:sz="0" w:space="0" w:color="auto"/>
                <w:left w:val="none" w:sz="0" w:space="0" w:color="auto"/>
                <w:bottom w:val="none" w:sz="0" w:space="0" w:color="auto"/>
                <w:right w:val="none" w:sz="0" w:space="0" w:color="auto"/>
              </w:divBdr>
            </w:div>
            <w:div w:id="889223037">
              <w:marLeft w:val="0"/>
              <w:marRight w:val="0"/>
              <w:marTop w:val="0"/>
              <w:marBottom w:val="0"/>
              <w:divBdr>
                <w:top w:val="none" w:sz="0" w:space="0" w:color="auto"/>
                <w:left w:val="none" w:sz="0" w:space="0" w:color="auto"/>
                <w:bottom w:val="none" w:sz="0" w:space="0" w:color="auto"/>
                <w:right w:val="none" w:sz="0" w:space="0" w:color="auto"/>
              </w:divBdr>
            </w:div>
            <w:div w:id="615916640">
              <w:marLeft w:val="0"/>
              <w:marRight w:val="0"/>
              <w:marTop w:val="0"/>
              <w:marBottom w:val="0"/>
              <w:divBdr>
                <w:top w:val="none" w:sz="0" w:space="0" w:color="auto"/>
                <w:left w:val="none" w:sz="0" w:space="0" w:color="auto"/>
                <w:bottom w:val="none" w:sz="0" w:space="0" w:color="auto"/>
                <w:right w:val="none" w:sz="0" w:space="0" w:color="auto"/>
              </w:divBdr>
            </w:div>
            <w:div w:id="161941151">
              <w:marLeft w:val="0"/>
              <w:marRight w:val="0"/>
              <w:marTop w:val="0"/>
              <w:marBottom w:val="0"/>
              <w:divBdr>
                <w:top w:val="none" w:sz="0" w:space="0" w:color="auto"/>
                <w:left w:val="none" w:sz="0" w:space="0" w:color="auto"/>
                <w:bottom w:val="none" w:sz="0" w:space="0" w:color="auto"/>
                <w:right w:val="none" w:sz="0" w:space="0" w:color="auto"/>
              </w:divBdr>
            </w:div>
            <w:div w:id="458035179">
              <w:marLeft w:val="0"/>
              <w:marRight w:val="0"/>
              <w:marTop w:val="0"/>
              <w:marBottom w:val="0"/>
              <w:divBdr>
                <w:top w:val="none" w:sz="0" w:space="0" w:color="auto"/>
                <w:left w:val="none" w:sz="0" w:space="0" w:color="auto"/>
                <w:bottom w:val="none" w:sz="0" w:space="0" w:color="auto"/>
                <w:right w:val="none" w:sz="0" w:space="0" w:color="auto"/>
              </w:divBdr>
            </w:div>
            <w:div w:id="645430900">
              <w:marLeft w:val="0"/>
              <w:marRight w:val="0"/>
              <w:marTop w:val="0"/>
              <w:marBottom w:val="0"/>
              <w:divBdr>
                <w:top w:val="none" w:sz="0" w:space="0" w:color="auto"/>
                <w:left w:val="none" w:sz="0" w:space="0" w:color="auto"/>
                <w:bottom w:val="none" w:sz="0" w:space="0" w:color="auto"/>
                <w:right w:val="none" w:sz="0" w:space="0" w:color="auto"/>
              </w:divBdr>
            </w:div>
            <w:div w:id="1682971385">
              <w:marLeft w:val="0"/>
              <w:marRight w:val="0"/>
              <w:marTop w:val="0"/>
              <w:marBottom w:val="0"/>
              <w:divBdr>
                <w:top w:val="none" w:sz="0" w:space="0" w:color="auto"/>
                <w:left w:val="none" w:sz="0" w:space="0" w:color="auto"/>
                <w:bottom w:val="none" w:sz="0" w:space="0" w:color="auto"/>
                <w:right w:val="none" w:sz="0" w:space="0" w:color="auto"/>
              </w:divBdr>
            </w:div>
            <w:div w:id="1675179290">
              <w:marLeft w:val="0"/>
              <w:marRight w:val="0"/>
              <w:marTop w:val="0"/>
              <w:marBottom w:val="0"/>
              <w:divBdr>
                <w:top w:val="none" w:sz="0" w:space="0" w:color="auto"/>
                <w:left w:val="none" w:sz="0" w:space="0" w:color="auto"/>
                <w:bottom w:val="none" w:sz="0" w:space="0" w:color="auto"/>
                <w:right w:val="none" w:sz="0" w:space="0" w:color="auto"/>
              </w:divBdr>
            </w:div>
            <w:div w:id="1155343227">
              <w:marLeft w:val="0"/>
              <w:marRight w:val="0"/>
              <w:marTop w:val="0"/>
              <w:marBottom w:val="0"/>
              <w:divBdr>
                <w:top w:val="none" w:sz="0" w:space="0" w:color="auto"/>
                <w:left w:val="none" w:sz="0" w:space="0" w:color="auto"/>
                <w:bottom w:val="none" w:sz="0" w:space="0" w:color="auto"/>
                <w:right w:val="none" w:sz="0" w:space="0" w:color="auto"/>
              </w:divBdr>
            </w:div>
            <w:div w:id="1242985974">
              <w:marLeft w:val="0"/>
              <w:marRight w:val="0"/>
              <w:marTop w:val="0"/>
              <w:marBottom w:val="0"/>
              <w:divBdr>
                <w:top w:val="none" w:sz="0" w:space="0" w:color="auto"/>
                <w:left w:val="none" w:sz="0" w:space="0" w:color="auto"/>
                <w:bottom w:val="none" w:sz="0" w:space="0" w:color="auto"/>
                <w:right w:val="none" w:sz="0" w:space="0" w:color="auto"/>
              </w:divBdr>
            </w:div>
            <w:div w:id="8071521">
              <w:marLeft w:val="0"/>
              <w:marRight w:val="0"/>
              <w:marTop w:val="0"/>
              <w:marBottom w:val="0"/>
              <w:divBdr>
                <w:top w:val="none" w:sz="0" w:space="0" w:color="auto"/>
                <w:left w:val="none" w:sz="0" w:space="0" w:color="auto"/>
                <w:bottom w:val="none" w:sz="0" w:space="0" w:color="auto"/>
                <w:right w:val="none" w:sz="0" w:space="0" w:color="auto"/>
              </w:divBdr>
            </w:div>
            <w:div w:id="133067391">
              <w:marLeft w:val="0"/>
              <w:marRight w:val="0"/>
              <w:marTop w:val="0"/>
              <w:marBottom w:val="0"/>
              <w:divBdr>
                <w:top w:val="none" w:sz="0" w:space="0" w:color="auto"/>
                <w:left w:val="none" w:sz="0" w:space="0" w:color="auto"/>
                <w:bottom w:val="none" w:sz="0" w:space="0" w:color="auto"/>
                <w:right w:val="none" w:sz="0" w:space="0" w:color="auto"/>
              </w:divBdr>
            </w:div>
            <w:div w:id="157036723">
              <w:marLeft w:val="0"/>
              <w:marRight w:val="0"/>
              <w:marTop w:val="0"/>
              <w:marBottom w:val="0"/>
              <w:divBdr>
                <w:top w:val="none" w:sz="0" w:space="0" w:color="auto"/>
                <w:left w:val="none" w:sz="0" w:space="0" w:color="auto"/>
                <w:bottom w:val="none" w:sz="0" w:space="0" w:color="auto"/>
                <w:right w:val="none" w:sz="0" w:space="0" w:color="auto"/>
              </w:divBdr>
            </w:div>
            <w:div w:id="1385759754">
              <w:marLeft w:val="0"/>
              <w:marRight w:val="0"/>
              <w:marTop w:val="0"/>
              <w:marBottom w:val="0"/>
              <w:divBdr>
                <w:top w:val="none" w:sz="0" w:space="0" w:color="auto"/>
                <w:left w:val="none" w:sz="0" w:space="0" w:color="auto"/>
                <w:bottom w:val="none" w:sz="0" w:space="0" w:color="auto"/>
                <w:right w:val="none" w:sz="0" w:space="0" w:color="auto"/>
              </w:divBdr>
            </w:div>
            <w:div w:id="224025508">
              <w:marLeft w:val="0"/>
              <w:marRight w:val="0"/>
              <w:marTop w:val="0"/>
              <w:marBottom w:val="0"/>
              <w:divBdr>
                <w:top w:val="none" w:sz="0" w:space="0" w:color="auto"/>
                <w:left w:val="none" w:sz="0" w:space="0" w:color="auto"/>
                <w:bottom w:val="none" w:sz="0" w:space="0" w:color="auto"/>
                <w:right w:val="none" w:sz="0" w:space="0" w:color="auto"/>
              </w:divBdr>
            </w:div>
            <w:div w:id="1234777316">
              <w:marLeft w:val="0"/>
              <w:marRight w:val="0"/>
              <w:marTop w:val="0"/>
              <w:marBottom w:val="0"/>
              <w:divBdr>
                <w:top w:val="none" w:sz="0" w:space="0" w:color="auto"/>
                <w:left w:val="none" w:sz="0" w:space="0" w:color="auto"/>
                <w:bottom w:val="none" w:sz="0" w:space="0" w:color="auto"/>
                <w:right w:val="none" w:sz="0" w:space="0" w:color="auto"/>
              </w:divBdr>
            </w:div>
            <w:div w:id="555825696">
              <w:marLeft w:val="0"/>
              <w:marRight w:val="0"/>
              <w:marTop w:val="0"/>
              <w:marBottom w:val="0"/>
              <w:divBdr>
                <w:top w:val="none" w:sz="0" w:space="0" w:color="auto"/>
                <w:left w:val="none" w:sz="0" w:space="0" w:color="auto"/>
                <w:bottom w:val="none" w:sz="0" w:space="0" w:color="auto"/>
                <w:right w:val="none" w:sz="0" w:space="0" w:color="auto"/>
              </w:divBdr>
            </w:div>
            <w:div w:id="1898393142">
              <w:marLeft w:val="0"/>
              <w:marRight w:val="0"/>
              <w:marTop w:val="0"/>
              <w:marBottom w:val="0"/>
              <w:divBdr>
                <w:top w:val="none" w:sz="0" w:space="0" w:color="auto"/>
                <w:left w:val="none" w:sz="0" w:space="0" w:color="auto"/>
                <w:bottom w:val="none" w:sz="0" w:space="0" w:color="auto"/>
                <w:right w:val="none" w:sz="0" w:space="0" w:color="auto"/>
              </w:divBdr>
            </w:div>
            <w:div w:id="1553691321">
              <w:marLeft w:val="0"/>
              <w:marRight w:val="0"/>
              <w:marTop w:val="0"/>
              <w:marBottom w:val="0"/>
              <w:divBdr>
                <w:top w:val="none" w:sz="0" w:space="0" w:color="auto"/>
                <w:left w:val="none" w:sz="0" w:space="0" w:color="auto"/>
                <w:bottom w:val="none" w:sz="0" w:space="0" w:color="auto"/>
                <w:right w:val="none" w:sz="0" w:space="0" w:color="auto"/>
              </w:divBdr>
            </w:div>
            <w:div w:id="1537113689">
              <w:marLeft w:val="0"/>
              <w:marRight w:val="0"/>
              <w:marTop w:val="0"/>
              <w:marBottom w:val="0"/>
              <w:divBdr>
                <w:top w:val="none" w:sz="0" w:space="0" w:color="auto"/>
                <w:left w:val="none" w:sz="0" w:space="0" w:color="auto"/>
                <w:bottom w:val="none" w:sz="0" w:space="0" w:color="auto"/>
                <w:right w:val="none" w:sz="0" w:space="0" w:color="auto"/>
              </w:divBdr>
            </w:div>
            <w:div w:id="1271665119">
              <w:marLeft w:val="0"/>
              <w:marRight w:val="0"/>
              <w:marTop w:val="0"/>
              <w:marBottom w:val="0"/>
              <w:divBdr>
                <w:top w:val="none" w:sz="0" w:space="0" w:color="auto"/>
                <w:left w:val="none" w:sz="0" w:space="0" w:color="auto"/>
                <w:bottom w:val="none" w:sz="0" w:space="0" w:color="auto"/>
                <w:right w:val="none" w:sz="0" w:space="0" w:color="auto"/>
              </w:divBdr>
            </w:div>
            <w:div w:id="367414569">
              <w:marLeft w:val="0"/>
              <w:marRight w:val="0"/>
              <w:marTop w:val="0"/>
              <w:marBottom w:val="0"/>
              <w:divBdr>
                <w:top w:val="none" w:sz="0" w:space="0" w:color="auto"/>
                <w:left w:val="none" w:sz="0" w:space="0" w:color="auto"/>
                <w:bottom w:val="none" w:sz="0" w:space="0" w:color="auto"/>
                <w:right w:val="none" w:sz="0" w:space="0" w:color="auto"/>
              </w:divBdr>
            </w:div>
            <w:div w:id="871185974">
              <w:marLeft w:val="0"/>
              <w:marRight w:val="0"/>
              <w:marTop w:val="0"/>
              <w:marBottom w:val="0"/>
              <w:divBdr>
                <w:top w:val="none" w:sz="0" w:space="0" w:color="auto"/>
                <w:left w:val="none" w:sz="0" w:space="0" w:color="auto"/>
                <w:bottom w:val="none" w:sz="0" w:space="0" w:color="auto"/>
                <w:right w:val="none" w:sz="0" w:space="0" w:color="auto"/>
              </w:divBdr>
            </w:div>
            <w:div w:id="1149709943">
              <w:marLeft w:val="0"/>
              <w:marRight w:val="0"/>
              <w:marTop w:val="0"/>
              <w:marBottom w:val="0"/>
              <w:divBdr>
                <w:top w:val="none" w:sz="0" w:space="0" w:color="auto"/>
                <w:left w:val="none" w:sz="0" w:space="0" w:color="auto"/>
                <w:bottom w:val="none" w:sz="0" w:space="0" w:color="auto"/>
                <w:right w:val="none" w:sz="0" w:space="0" w:color="auto"/>
              </w:divBdr>
            </w:div>
            <w:div w:id="307439894">
              <w:marLeft w:val="0"/>
              <w:marRight w:val="0"/>
              <w:marTop w:val="0"/>
              <w:marBottom w:val="0"/>
              <w:divBdr>
                <w:top w:val="none" w:sz="0" w:space="0" w:color="auto"/>
                <w:left w:val="none" w:sz="0" w:space="0" w:color="auto"/>
                <w:bottom w:val="none" w:sz="0" w:space="0" w:color="auto"/>
                <w:right w:val="none" w:sz="0" w:space="0" w:color="auto"/>
              </w:divBdr>
            </w:div>
            <w:div w:id="1406611870">
              <w:marLeft w:val="0"/>
              <w:marRight w:val="0"/>
              <w:marTop w:val="0"/>
              <w:marBottom w:val="0"/>
              <w:divBdr>
                <w:top w:val="none" w:sz="0" w:space="0" w:color="auto"/>
                <w:left w:val="none" w:sz="0" w:space="0" w:color="auto"/>
                <w:bottom w:val="none" w:sz="0" w:space="0" w:color="auto"/>
                <w:right w:val="none" w:sz="0" w:space="0" w:color="auto"/>
              </w:divBdr>
            </w:div>
            <w:div w:id="460196098">
              <w:marLeft w:val="0"/>
              <w:marRight w:val="0"/>
              <w:marTop w:val="0"/>
              <w:marBottom w:val="0"/>
              <w:divBdr>
                <w:top w:val="none" w:sz="0" w:space="0" w:color="auto"/>
                <w:left w:val="none" w:sz="0" w:space="0" w:color="auto"/>
                <w:bottom w:val="none" w:sz="0" w:space="0" w:color="auto"/>
                <w:right w:val="none" w:sz="0" w:space="0" w:color="auto"/>
              </w:divBdr>
            </w:div>
            <w:div w:id="374502241">
              <w:marLeft w:val="0"/>
              <w:marRight w:val="0"/>
              <w:marTop w:val="0"/>
              <w:marBottom w:val="0"/>
              <w:divBdr>
                <w:top w:val="none" w:sz="0" w:space="0" w:color="auto"/>
                <w:left w:val="none" w:sz="0" w:space="0" w:color="auto"/>
                <w:bottom w:val="none" w:sz="0" w:space="0" w:color="auto"/>
                <w:right w:val="none" w:sz="0" w:space="0" w:color="auto"/>
              </w:divBdr>
            </w:div>
            <w:div w:id="1954970951">
              <w:marLeft w:val="0"/>
              <w:marRight w:val="0"/>
              <w:marTop w:val="0"/>
              <w:marBottom w:val="0"/>
              <w:divBdr>
                <w:top w:val="none" w:sz="0" w:space="0" w:color="auto"/>
                <w:left w:val="none" w:sz="0" w:space="0" w:color="auto"/>
                <w:bottom w:val="none" w:sz="0" w:space="0" w:color="auto"/>
                <w:right w:val="none" w:sz="0" w:space="0" w:color="auto"/>
              </w:divBdr>
            </w:div>
            <w:div w:id="1225527348">
              <w:marLeft w:val="0"/>
              <w:marRight w:val="0"/>
              <w:marTop w:val="0"/>
              <w:marBottom w:val="0"/>
              <w:divBdr>
                <w:top w:val="none" w:sz="0" w:space="0" w:color="auto"/>
                <w:left w:val="none" w:sz="0" w:space="0" w:color="auto"/>
                <w:bottom w:val="none" w:sz="0" w:space="0" w:color="auto"/>
                <w:right w:val="none" w:sz="0" w:space="0" w:color="auto"/>
              </w:divBdr>
            </w:div>
            <w:div w:id="932395521">
              <w:marLeft w:val="0"/>
              <w:marRight w:val="0"/>
              <w:marTop w:val="0"/>
              <w:marBottom w:val="0"/>
              <w:divBdr>
                <w:top w:val="none" w:sz="0" w:space="0" w:color="auto"/>
                <w:left w:val="none" w:sz="0" w:space="0" w:color="auto"/>
                <w:bottom w:val="none" w:sz="0" w:space="0" w:color="auto"/>
                <w:right w:val="none" w:sz="0" w:space="0" w:color="auto"/>
              </w:divBdr>
            </w:div>
            <w:div w:id="1391230871">
              <w:marLeft w:val="0"/>
              <w:marRight w:val="0"/>
              <w:marTop w:val="0"/>
              <w:marBottom w:val="0"/>
              <w:divBdr>
                <w:top w:val="none" w:sz="0" w:space="0" w:color="auto"/>
                <w:left w:val="none" w:sz="0" w:space="0" w:color="auto"/>
                <w:bottom w:val="none" w:sz="0" w:space="0" w:color="auto"/>
                <w:right w:val="none" w:sz="0" w:space="0" w:color="auto"/>
              </w:divBdr>
            </w:div>
            <w:div w:id="1738670522">
              <w:marLeft w:val="0"/>
              <w:marRight w:val="0"/>
              <w:marTop w:val="0"/>
              <w:marBottom w:val="0"/>
              <w:divBdr>
                <w:top w:val="none" w:sz="0" w:space="0" w:color="auto"/>
                <w:left w:val="none" w:sz="0" w:space="0" w:color="auto"/>
                <w:bottom w:val="none" w:sz="0" w:space="0" w:color="auto"/>
                <w:right w:val="none" w:sz="0" w:space="0" w:color="auto"/>
              </w:divBdr>
            </w:div>
            <w:div w:id="1462460711">
              <w:marLeft w:val="0"/>
              <w:marRight w:val="0"/>
              <w:marTop w:val="0"/>
              <w:marBottom w:val="0"/>
              <w:divBdr>
                <w:top w:val="none" w:sz="0" w:space="0" w:color="auto"/>
                <w:left w:val="none" w:sz="0" w:space="0" w:color="auto"/>
                <w:bottom w:val="none" w:sz="0" w:space="0" w:color="auto"/>
                <w:right w:val="none" w:sz="0" w:space="0" w:color="auto"/>
              </w:divBdr>
            </w:div>
            <w:div w:id="1045257424">
              <w:marLeft w:val="0"/>
              <w:marRight w:val="0"/>
              <w:marTop w:val="0"/>
              <w:marBottom w:val="0"/>
              <w:divBdr>
                <w:top w:val="none" w:sz="0" w:space="0" w:color="auto"/>
                <w:left w:val="none" w:sz="0" w:space="0" w:color="auto"/>
                <w:bottom w:val="none" w:sz="0" w:space="0" w:color="auto"/>
                <w:right w:val="none" w:sz="0" w:space="0" w:color="auto"/>
              </w:divBdr>
            </w:div>
            <w:div w:id="1273631704">
              <w:marLeft w:val="0"/>
              <w:marRight w:val="0"/>
              <w:marTop w:val="0"/>
              <w:marBottom w:val="0"/>
              <w:divBdr>
                <w:top w:val="none" w:sz="0" w:space="0" w:color="auto"/>
                <w:left w:val="none" w:sz="0" w:space="0" w:color="auto"/>
                <w:bottom w:val="none" w:sz="0" w:space="0" w:color="auto"/>
                <w:right w:val="none" w:sz="0" w:space="0" w:color="auto"/>
              </w:divBdr>
            </w:div>
            <w:div w:id="1462453768">
              <w:marLeft w:val="0"/>
              <w:marRight w:val="0"/>
              <w:marTop w:val="0"/>
              <w:marBottom w:val="0"/>
              <w:divBdr>
                <w:top w:val="none" w:sz="0" w:space="0" w:color="auto"/>
                <w:left w:val="none" w:sz="0" w:space="0" w:color="auto"/>
                <w:bottom w:val="none" w:sz="0" w:space="0" w:color="auto"/>
                <w:right w:val="none" w:sz="0" w:space="0" w:color="auto"/>
              </w:divBdr>
            </w:div>
            <w:div w:id="1185903934">
              <w:marLeft w:val="0"/>
              <w:marRight w:val="0"/>
              <w:marTop w:val="0"/>
              <w:marBottom w:val="0"/>
              <w:divBdr>
                <w:top w:val="none" w:sz="0" w:space="0" w:color="auto"/>
                <w:left w:val="none" w:sz="0" w:space="0" w:color="auto"/>
                <w:bottom w:val="none" w:sz="0" w:space="0" w:color="auto"/>
                <w:right w:val="none" w:sz="0" w:space="0" w:color="auto"/>
              </w:divBdr>
            </w:div>
            <w:div w:id="2044135516">
              <w:marLeft w:val="0"/>
              <w:marRight w:val="0"/>
              <w:marTop w:val="0"/>
              <w:marBottom w:val="0"/>
              <w:divBdr>
                <w:top w:val="none" w:sz="0" w:space="0" w:color="auto"/>
                <w:left w:val="none" w:sz="0" w:space="0" w:color="auto"/>
                <w:bottom w:val="none" w:sz="0" w:space="0" w:color="auto"/>
                <w:right w:val="none" w:sz="0" w:space="0" w:color="auto"/>
              </w:divBdr>
            </w:div>
            <w:div w:id="1035692374">
              <w:marLeft w:val="0"/>
              <w:marRight w:val="0"/>
              <w:marTop w:val="0"/>
              <w:marBottom w:val="0"/>
              <w:divBdr>
                <w:top w:val="none" w:sz="0" w:space="0" w:color="auto"/>
                <w:left w:val="none" w:sz="0" w:space="0" w:color="auto"/>
                <w:bottom w:val="none" w:sz="0" w:space="0" w:color="auto"/>
                <w:right w:val="none" w:sz="0" w:space="0" w:color="auto"/>
              </w:divBdr>
            </w:div>
            <w:div w:id="983775959">
              <w:marLeft w:val="0"/>
              <w:marRight w:val="0"/>
              <w:marTop w:val="0"/>
              <w:marBottom w:val="0"/>
              <w:divBdr>
                <w:top w:val="none" w:sz="0" w:space="0" w:color="auto"/>
                <w:left w:val="none" w:sz="0" w:space="0" w:color="auto"/>
                <w:bottom w:val="none" w:sz="0" w:space="0" w:color="auto"/>
                <w:right w:val="none" w:sz="0" w:space="0" w:color="auto"/>
              </w:divBdr>
            </w:div>
            <w:div w:id="1600068286">
              <w:marLeft w:val="0"/>
              <w:marRight w:val="0"/>
              <w:marTop w:val="0"/>
              <w:marBottom w:val="0"/>
              <w:divBdr>
                <w:top w:val="none" w:sz="0" w:space="0" w:color="auto"/>
                <w:left w:val="none" w:sz="0" w:space="0" w:color="auto"/>
                <w:bottom w:val="none" w:sz="0" w:space="0" w:color="auto"/>
                <w:right w:val="none" w:sz="0" w:space="0" w:color="auto"/>
              </w:divBdr>
            </w:div>
            <w:div w:id="53312146">
              <w:marLeft w:val="0"/>
              <w:marRight w:val="0"/>
              <w:marTop w:val="0"/>
              <w:marBottom w:val="0"/>
              <w:divBdr>
                <w:top w:val="none" w:sz="0" w:space="0" w:color="auto"/>
                <w:left w:val="none" w:sz="0" w:space="0" w:color="auto"/>
                <w:bottom w:val="none" w:sz="0" w:space="0" w:color="auto"/>
                <w:right w:val="none" w:sz="0" w:space="0" w:color="auto"/>
              </w:divBdr>
            </w:div>
            <w:div w:id="1692147564">
              <w:marLeft w:val="0"/>
              <w:marRight w:val="0"/>
              <w:marTop w:val="0"/>
              <w:marBottom w:val="0"/>
              <w:divBdr>
                <w:top w:val="none" w:sz="0" w:space="0" w:color="auto"/>
                <w:left w:val="none" w:sz="0" w:space="0" w:color="auto"/>
                <w:bottom w:val="none" w:sz="0" w:space="0" w:color="auto"/>
                <w:right w:val="none" w:sz="0" w:space="0" w:color="auto"/>
              </w:divBdr>
            </w:div>
            <w:div w:id="117603785">
              <w:marLeft w:val="0"/>
              <w:marRight w:val="0"/>
              <w:marTop w:val="0"/>
              <w:marBottom w:val="0"/>
              <w:divBdr>
                <w:top w:val="none" w:sz="0" w:space="0" w:color="auto"/>
                <w:left w:val="none" w:sz="0" w:space="0" w:color="auto"/>
                <w:bottom w:val="none" w:sz="0" w:space="0" w:color="auto"/>
                <w:right w:val="none" w:sz="0" w:space="0" w:color="auto"/>
              </w:divBdr>
            </w:div>
            <w:div w:id="695889298">
              <w:marLeft w:val="0"/>
              <w:marRight w:val="0"/>
              <w:marTop w:val="0"/>
              <w:marBottom w:val="0"/>
              <w:divBdr>
                <w:top w:val="none" w:sz="0" w:space="0" w:color="auto"/>
                <w:left w:val="none" w:sz="0" w:space="0" w:color="auto"/>
                <w:bottom w:val="none" w:sz="0" w:space="0" w:color="auto"/>
                <w:right w:val="none" w:sz="0" w:space="0" w:color="auto"/>
              </w:divBdr>
            </w:div>
            <w:div w:id="632104816">
              <w:marLeft w:val="0"/>
              <w:marRight w:val="0"/>
              <w:marTop w:val="0"/>
              <w:marBottom w:val="0"/>
              <w:divBdr>
                <w:top w:val="none" w:sz="0" w:space="0" w:color="auto"/>
                <w:left w:val="none" w:sz="0" w:space="0" w:color="auto"/>
                <w:bottom w:val="none" w:sz="0" w:space="0" w:color="auto"/>
                <w:right w:val="none" w:sz="0" w:space="0" w:color="auto"/>
              </w:divBdr>
            </w:div>
            <w:div w:id="2117017571">
              <w:marLeft w:val="0"/>
              <w:marRight w:val="0"/>
              <w:marTop w:val="0"/>
              <w:marBottom w:val="0"/>
              <w:divBdr>
                <w:top w:val="none" w:sz="0" w:space="0" w:color="auto"/>
                <w:left w:val="none" w:sz="0" w:space="0" w:color="auto"/>
                <w:bottom w:val="none" w:sz="0" w:space="0" w:color="auto"/>
                <w:right w:val="none" w:sz="0" w:space="0" w:color="auto"/>
              </w:divBdr>
            </w:div>
            <w:div w:id="1766804532">
              <w:marLeft w:val="0"/>
              <w:marRight w:val="0"/>
              <w:marTop w:val="0"/>
              <w:marBottom w:val="0"/>
              <w:divBdr>
                <w:top w:val="none" w:sz="0" w:space="0" w:color="auto"/>
                <w:left w:val="none" w:sz="0" w:space="0" w:color="auto"/>
                <w:bottom w:val="none" w:sz="0" w:space="0" w:color="auto"/>
                <w:right w:val="none" w:sz="0" w:space="0" w:color="auto"/>
              </w:divBdr>
            </w:div>
            <w:div w:id="323511959">
              <w:marLeft w:val="0"/>
              <w:marRight w:val="0"/>
              <w:marTop w:val="0"/>
              <w:marBottom w:val="0"/>
              <w:divBdr>
                <w:top w:val="none" w:sz="0" w:space="0" w:color="auto"/>
                <w:left w:val="none" w:sz="0" w:space="0" w:color="auto"/>
                <w:bottom w:val="none" w:sz="0" w:space="0" w:color="auto"/>
                <w:right w:val="none" w:sz="0" w:space="0" w:color="auto"/>
              </w:divBdr>
            </w:div>
            <w:div w:id="1389645580">
              <w:marLeft w:val="0"/>
              <w:marRight w:val="0"/>
              <w:marTop w:val="0"/>
              <w:marBottom w:val="0"/>
              <w:divBdr>
                <w:top w:val="none" w:sz="0" w:space="0" w:color="auto"/>
                <w:left w:val="none" w:sz="0" w:space="0" w:color="auto"/>
                <w:bottom w:val="none" w:sz="0" w:space="0" w:color="auto"/>
                <w:right w:val="none" w:sz="0" w:space="0" w:color="auto"/>
              </w:divBdr>
            </w:div>
            <w:div w:id="459686964">
              <w:marLeft w:val="0"/>
              <w:marRight w:val="0"/>
              <w:marTop w:val="0"/>
              <w:marBottom w:val="0"/>
              <w:divBdr>
                <w:top w:val="none" w:sz="0" w:space="0" w:color="auto"/>
                <w:left w:val="none" w:sz="0" w:space="0" w:color="auto"/>
                <w:bottom w:val="none" w:sz="0" w:space="0" w:color="auto"/>
                <w:right w:val="none" w:sz="0" w:space="0" w:color="auto"/>
              </w:divBdr>
            </w:div>
            <w:div w:id="542592757">
              <w:marLeft w:val="0"/>
              <w:marRight w:val="0"/>
              <w:marTop w:val="0"/>
              <w:marBottom w:val="0"/>
              <w:divBdr>
                <w:top w:val="none" w:sz="0" w:space="0" w:color="auto"/>
                <w:left w:val="none" w:sz="0" w:space="0" w:color="auto"/>
                <w:bottom w:val="none" w:sz="0" w:space="0" w:color="auto"/>
                <w:right w:val="none" w:sz="0" w:space="0" w:color="auto"/>
              </w:divBdr>
            </w:div>
            <w:div w:id="491220758">
              <w:marLeft w:val="0"/>
              <w:marRight w:val="0"/>
              <w:marTop w:val="0"/>
              <w:marBottom w:val="0"/>
              <w:divBdr>
                <w:top w:val="none" w:sz="0" w:space="0" w:color="auto"/>
                <w:left w:val="none" w:sz="0" w:space="0" w:color="auto"/>
                <w:bottom w:val="none" w:sz="0" w:space="0" w:color="auto"/>
                <w:right w:val="none" w:sz="0" w:space="0" w:color="auto"/>
              </w:divBdr>
            </w:div>
            <w:div w:id="1210873837">
              <w:marLeft w:val="0"/>
              <w:marRight w:val="0"/>
              <w:marTop w:val="0"/>
              <w:marBottom w:val="0"/>
              <w:divBdr>
                <w:top w:val="none" w:sz="0" w:space="0" w:color="auto"/>
                <w:left w:val="none" w:sz="0" w:space="0" w:color="auto"/>
                <w:bottom w:val="none" w:sz="0" w:space="0" w:color="auto"/>
                <w:right w:val="none" w:sz="0" w:space="0" w:color="auto"/>
              </w:divBdr>
            </w:div>
            <w:div w:id="1923105851">
              <w:marLeft w:val="0"/>
              <w:marRight w:val="0"/>
              <w:marTop w:val="0"/>
              <w:marBottom w:val="0"/>
              <w:divBdr>
                <w:top w:val="none" w:sz="0" w:space="0" w:color="auto"/>
                <w:left w:val="none" w:sz="0" w:space="0" w:color="auto"/>
                <w:bottom w:val="none" w:sz="0" w:space="0" w:color="auto"/>
                <w:right w:val="none" w:sz="0" w:space="0" w:color="auto"/>
              </w:divBdr>
            </w:div>
            <w:div w:id="513374979">
              <w:marLeft w:val="0"/>
              <w:marRight w:val="0"/>
              <w:marTop w:val="0"/>
              <w:marBottom w:val="0"/>
              <w:divBdr>
                <w:top w:val="none" w:sz="0" w:space="0" w:color="auto"/>
                <w:left w:val="none" w:sz="0" w:space="0" w:color="auto"/>
                <w:bottom w:val="none" w:sz="0" w:space="0" w:color="auto"/>
                <w:right w:val="none" w:sz="0" w:space="0" w:color="auto"/>
              </w:divBdr>
            </w:div>
            <w:div w:id="1566601585">
              <w:marLeft w:val="0"/>
              <w:marRight w:val="0"/>
              <w:marTop w:val="0"/>
              <w:marBottom w:val="0"/>
              <w:divBdr>
                <w:top w:val="none" w:sz="0" w:space="0" w:color="auto"/>
                <w:left w:val="none" w:sz="0" w:space="0" w:color="auto"/>
                <w:bottom w:val="none" w:sz="0" w:space="0" w:color="auto"/>
                <w:right w:val="none" w:sz="0" w:space="0" w:color="auto"/>
              </w:divBdr>
            </w:div>
            <w:div w:id="733091039">
              <w:marLeft w:val="0"/>
              <w:marRight w:val="0"/>
              <w:marTop w:val="0"/>
              <w:marBottom w:val="0"/>
              <w:divBdr>
                <w:top w:val="none" w:sz="0" w:space="0" w:color="auto"/>
                <w:left w:val="none" w:sz="0" w:space="0" w:color="auto"/>
                <w:bottom w:val="none" w:sz="0" w:space="0" w:color="auto"/>
                <w:right w:val="none" w:sz="0" w:space="0" w:color="auto"/>
              </w:divBdr>
            </w:div>
            <w:div w:id="1219322450">
              <w:marLeft w:val="0"/>
              <w:marRight w:val="0"/>
              <w:marTop w:val="0"/>
              <w:marBottom w:val="0"/>
              <w:divBdr>
                <w:top w:val="none" w:sz="0" w:space="0" w:color="auto"/>
                <w:left w:val="none" w:sz="0" w:space="0" w:color="auto"/>
                <w:bottom w:val="none" w:sz="0" w:space="0" w:color="auto"/>
                <w:right w:val="none" w:sz="0" w:space="0" w:color="auto"/>
              </w:divBdr>
            </w:div>
            <w:div w:id="429474926">
              <w:marLeft w:val="0"/>
              <w:marRight w:val="0"/>
              <w:marTop w:val="0"/>
              <w:marBottom w:val="0"/>
              <w:divBdr>
                <w:top w:val="none" w:sz="0" w:space="0" w:color="auto"/>
                <w:left w:val="none" w:sz="0" w:space="0" w:color="auto"/>
                <w:bottom w:val="none" w:sz="0" w:space="0" w:color="auto"/>
                <w:right w:val="none" w:sz="0" w:space="0" w:color="auto"/>
              </w:divBdr>
            </w:div>
            <w:div w:id="1370688032">
              <w:marLeft w:val="0"/>
              <w:marRight w:val="0"/>
              <w:marTop w:val="0"/>
              <w:marBottom w:val="0"/>
              <w:divBdr>
                <w:top w:val="none" w:sz="0" w:space="0" w:color="auto"/>
                <w:left w:val="none" w:sz="0" w:space="0" w:color="auto"/>
                <w:bottom w:val="none" w:sz="0" w:space="0" w:color="auto"/>
                <w:right w:val="none" w:sz="0" w:space="0" w:color="auto"/>
              </w:divBdr>
            </w:div>
            <w:div w:id="2111003351">
              <w:marLeft w:val="0"/>
              <w:marRight w:val="0"/>
              <w:marTop w:val="0"/>
              <w:marBottom w:val="0"/>
              <w:divBdr>
                <w:top w:val="none" w:sz="0" w:space="0" w:color="auto"/>
                <w:left w:val="none" w:sz="0" w:space="0" w:color="auto"/>
                <w:bottom w:val="none" w:sz="0" w:space="0" w:color="auto"/>
                <w:right w:val="none" w:sz="0" w:space="0" w:color="auto"/>
              </w:divBdr>
            </w:div>
            <w:div w:id="2090541902">
              <w:marLeft w:val="0"/>
              <w:marRight w:val="0"/>
              <w:marTop w:val="0"/>
              <w:marBottom w:val="0"/>
              <w:divBdr>
                <w:top w:val="none" w:sz="0" w:space="0" w:color="auto"/>
                <w:left w:val="none" w:sz="0" w:space="0" w:color="auto"/>
                <w:bottom w:val="none" w:sz="0" w:space="0" w:color="auto"/>
                <w:right w:val="none" w:sz="0" w:space="0" w:color="auto"/>
              </w:divBdr>
            </w:div>
            <w:div w:id="1768965739">
              <w:marLeft w:val="0"/>
              <w:marRight w:val="0"/>
              <w:marTop w:val="0"/>
              <w:marBottom w:val="0"/>
              <w:divBdr>
                <w:top w:val="none" w:sz="0" w:space="0" w:color="auto"/>
                <w:left w:val="none" w:sz="0" w:space="0" w:color="auto"/>
                <w:bottom w:val="none" w:sz="0" w:space="0" w:color="auto"/>
                <w:right w:val="none" w:sz="0" w:space="0" w:color="auto"/>
              </w:divBdr>
            </w:div>
            <w:div w:id="152642972">
              <w:marLeft w:val="0"/>
              <w:marRight w:val="0"/>
              <w:marTop w:val="0"/>
              <w:marBottom w:val="0"/>
              <w:divBdr>
                <w:top w:val="none" w:sz="0" w:space="0" w:color="auto"/>
                <w:left w:val="none" w:sz="0" w:space="0" w:color="auto"/>
                <w:bottom w:val="none" w:sz="0" w:space="0" w:color="auto"/>
                <w:right w:val="none" w:sz="0" w:space="0" w:color="auto"/>
              </w:divBdr>
            </w:div>
            <w:div w:id="1885093782">
              <w:marLeft w:val="0"/>
              <w:marRight w:val="0"/>
              <w:marTop w:val="0"/>
              <w:marBottom w:val="0"/>
              <w:divBdr>
                <w:top w:val="none" w:sz="0" w:space="0" w:color="auto"/>
                <w:left w:val="none" w:sz="0" w:space="0" w:color="auto"/>
                <w:bottom w:val="none" w:sz="0" w:space="0" w:color="auto"/>
                <w:right w:val="none" w:sz="0" w:space="0" w:color="auto"/>
              </w:divBdr>
            </w:div>
            <w:div w:id="49618352">
              <w:marLeft w:val="0"/>
              <w:marRight w:val="0"/>
              <w:marTop w:val="0"/>
              <w:marBottom w:val="0"/>
              <w:divBdr>
                <w:top w:val="none" w:sz="0" w:space="0" w:color="auto"/>
                <w:left w:val="none" w:sz="0" w:space="0" w:color="auto"/>
                <w:bottom w:val="none" w:sz="0" w:space="0" w:color="auto"/>
                <w:right w:val="none" w:sz="0" w:space="0" w:color="auto"/>
              </w:divBdr>
            </w:div>
            <w:div w:id="1774204602">
              <w:marLeft w:val="0"/>
              <w:marRight w:val="0"/>
              <w:marTop w:val="0"/>
              <w:marBottom w:val="0"/>
              <w:divBdr>
                <w:top w:val="none" w:sz="0" w:space="0" w:color="auto"/>
                <w:left w:val="none" w:sz="0" w:space="0" w:color="auto"/>
                <w:bottom w:val="none" w:sz="0" w:space="0" w:color="auto"/>
                <w:right w:val="none" w:sz="0" w:space="0" w:color="auto"/>
              </w:divBdr>
            </w:div>
            <w:div w:id="259920790">
              <w:marLeft w:val="0"/>
              <w:marRight w:val="0"/>
              <w:marTop w:val="0"/>
              <w:marBottom w:val="0"/>
              <w:divBdr>
                <w:top w:val="none" w:sz="0" w:space="0" w:color="auto"/>
                <w:left w:val="none" w:sz="0" w:space="0" w:color="auto"/>
                <w:bottom w:val="none" w:sz="0" w:space="0" w:color="auto"/>
                <w:right w:val="none" w:sz="0" w:space="0" w:color="auto"/>
              </w:divBdr>
            </w:div>
            <w:div w:id="1626080176">
              <w:marLeft w:val="0"/>
              <w:marRight w:val="0"/>
              <w:marTop w:val="0"/>
              <w:marBottom w:val="0"/>
              <w:divBdr>
                <w:top w:val="none" w:sz="0" w:space="0" w:color="auto"/>
                <w:left w:val="none" w:sz="0" w:space="0" w:color="auto"/>
                <w:bottom w:val="none" w:sz="0" w:space="0" w:color="auto"/>
                <w:right w:val="none" w:sz="0" w:space="0" w:color="auto"/>
              </w:divBdr>
            </w:div>
            <w:div w:id="25446783">
              <w:marLeft w:val="0"/>
              <w:marRight w:val="0"/>
              <w:marTop w:val="0"/>
              <w:marBottom w:val="0"/>
              <w:divBdr>
                <w:top w:val="none" w:sz="0" w:space="0" w:color="auto"/>
                <w:left w:val="none" w:sz="0" w:space="0" w:color="auto"/>
                <w:bottom w:val="none" w:sz="0" w:space="0" w:color="auto"/>
                <w:right w:val="none" w:sz="0" w:space="0" w:color="auto"/>
              </w:divBdr>
            </w:div>
            <w:div w:id="566769253">
              <w:marLeft w:val="0"/>
              <w:marRight w:val="0"/>
              <w:marTop w:val="0"/>
              <w:marBottom w:val="0"/>
              <w:divBdr>
                <w:top w:val="none" w:sz="0" w:space="0" w:color="auto"/>
                <w:left w:val="none" w:sz="0" w:space="0" w:color="auto"/>
                <w:bottom w:val="none" w:sz="0" w:space="0" w:color="auto"/>
                <w:right w:val="none" w:sz="0" w:space="0" w:color="auto"/>
              </w:divBdr>
            </w:div>
            <w:div w:id="1197695592">
              <w:marLeft w:val="0"/>
              <w:marRight w:val="0"/>
              <w:marTop w:val="0"/>
              <w:marBottom w:val="0"/>
              <w:divBdr>
                <w:top w:val="none" w:sz="0" w:space="0" w:color="auto"/>
                <w:left w:val="none" w:sz="0" w:space="0" w:color="auto"/>
                <w:bottom w:val="none" w:sz="0" w:space="0" w:color="auto"/>
                <w:right w:val="none" w:sz="0" w:space="0" w:color="auto"/>
              </w:divBdr>
            </w:div>
            <w:div w:id="1285845976">
              <w:marLeft w:val="0"/>
              <w:marRight w:val="0"/>
              <w:marTop w:val="0"/>
              <w:marBottom w:val="0"/>
              <w:divBdr>
                <w:top w:val="none" w:sz="0" w:space="0" w:color="auto"/>
                <w:left w:val="none" w:sz="0" w:space="0" w:color="auto"/>
                <w:bottom w:val="none" w:sz="0" w:space="0" w:color="auto"/>
                <w:right w:val="none" w:sz="0" w:space="0" w:color="auto"/>
              </w:divBdr>
            </w:div>
            <w:div w:id="1322275096">
              <w:marLeft w:val="0"/>
              <w:marRight w:val="0"/>
              <w:marTop w:val="0"/>
              <w:marBottom w:val="0"/>
              <w:divBdr>
                <w:top w:val="none" w:sz="0" w:space="0" w:color="auto"/>
                <w:left w:val="none" w:sz="0" w:space="0" w:color="auto"/>
                <w:bottom w:val="none" w:sz="0" w:space="0" w:color="auto"/>
                <w:right w:val="none" w:sz="0" w:space="0" w:color="auto"/>
              </w:divBdr>
            </w:div>
            <w:div w:id="765425971">
              <w:marLeft w:val="0"/>
              <w:marRight w:val="0"/>
              <w:marTop w:val="0"/>
              <w:marBottom w:val="0"/>
              <w:divBdr>
                <w:top w:val="none" w:sz="0" w:space="0" w:color="auto"/>
                <w:left w:val="none" w:sz="0" w:space="0" w:color="auto"/>
                <w:bottom w:val="none" w:sz="0" w:space="0" w:color="auto"/>
                <w:right w:val="none" w:sz="0" w:space="0" w:color="auto"/>
              </w:divBdr>
            </w:div>
            <w:div w:id="1198273100">
              <w:marLeft w:val="0"/>
              <w:marRight w:val="0"/>
              <w:marTop w:val="0"/>
              <w:marBottom w:val="0"/>
              <w:divBdr>
                <w:top w:val="none" w:sz="0" w:space="0" w:color="auto"/>
                <w:left w:val="none" w:sz="0" w:space="0" w:color="auto"/>
                <w:bottom w:val="none" w:sz="0" w:space="0" w:color="auto"/>
                <w:right w:val="none" w:sz="0" w:space="0" w:color="auto"/>
              </w:divBdr>
            </w:div>
            <w:div w:id="348264822">
              <w:marLeft w:val="0"/>
              <w:marRight w:val="0"/>
              <w:marTop w:val="0"/>
              <w:marBottom w:val="0"/>
              <w:divBdr>
                <w:top w:val="none" w:sz="0" w:space="0" w:color="auto"/>
                <w:left w:val="none" w:sz="0" w:space="0" w:color="auto"/>
                <w:bottom w:val="none" w:sz="0" w:space="0" w:color="auto"/>
                <w:right w:val="none" w:sz="0" w:space="0" w:color="auto"/>
              </w:divBdr>
            </w:div>
            <w:div w:id="1519927956">
              <w:marLeft w:val="0"/>
              <w:marRight w:val="0"/>
              <w:marTop w:val="0"/>
              <w:marBottom w:val="0"/>
              <w:divBdr>
                <w:top w:val="none" w:sz="0" w:space="0" w:color="auto"/>
                <w:left w:val="none" w:sz="0" w:space="0" w:color="auto"/>
                <w:bottom w:val="none" w:sz="0" w:space="0" w:color="auto"/>
                <w:right w:val="none" w:sz="0" w:space="0" w:color="auto"/>
              </w:divBdr>
            </w:div>
            <w:div w:id="1173255458">
              <w:marLeft w:val="0"/>
              <w:marRight w:val="0"/>
              <w:marTop w:val="0"/>
              <w:marBottom w:val="0"/>
              <w:divBdr>
                <w:top w:val="none" w:sz="0" w:space="0" w:color="auto"/>
                <w:left w:val="none" w:sz="0" w:space="0" w:color="auto"/>
                <w:bottom w:val="none" w:sz="0" w:space="0" w:color="auto"/>
                <w:right w:val="none" w:sz="0" w:space="0" w:color="auto"/>
              </w:divBdr>
            </w:div>
            <w:div w:id="1034844304">
              <w:marLeft w:val="0"/>
              <w:marRight w:val="0"/>
              <w:marTop w:val="0"/>
              <w:marBottom w:val="0"/>
              <w:divBdr>
                <w:top w:val="none" w:sz="0" w:space="0" w:color="auto"/>
                <w:left w:val="none" w:sz="0" w:space="0" w:color="auto"/>
                <w:bottom w:val="none" w:sz="0" w:space="0" w:color="auto"/>
                <w:right w:val="none" w:sz="0" w:space="0" w:color="auto"/>
              </w:divBdr>
            </w:div>
            <w:div w:id="1358585370">
              <w:marLeft w:val="0"/>
              <w:marRight w:val="0"/>
              <w:marTop w:val="0"/>
              <w:marBottom w:val="0"/>
              <w:divBdr>
                <w:top w:val="none" w:sz="0" w:space="0" w:color="auto"/>
                <w:left w:val="none" w:sz="0" w:space="0" w:color="auto"/>
                <w:bottom w:val="none" w:sz="0" w:space="0" w:color="auto"/>
                <w:right w:val="none" w:sz="0" w:space="0" w:color="auto"/>
              </w:divBdr>
            </w:div>
            <w:div w:id="873734163">
              <w:marLeft w:val="0"/>
              <w:marRight w:val="0"/>
              <w:marTop w:val="0"/>
              <w:marBottom w:val="0"/>
              <w:divBdr>
                <w:top w:val="none" w:sz="0" w:space="0" w:color="auto"/>
                <w:left w:val="none" w:sz="0" w:space="0" w:color="auto"/>
                <w:bottom w:val="none" w:sz="0" w:space="0" w:color="auto"/>
                <w:right w:val="none" w:sz="0" w:space="0" w:color="auto"/>
              </w:divBdr>
            </w:div>
            <w:div w:id="2117554301">
              <w:marLeft w:val="0"/>
              <w:marRight w:val="0"/>
              <w:marTop w:val="0"/>
              <w:marBottom w:val="0"/>
              <w:divBdr>
                <w:top w:val="none" w:sz="0" w:space="0" w:color="auto"/>
                <w:left w:val="none" w:sz="0" w:space="0" w:color="auto"/>
                <w:bottom w:val="none" w:sz="0" w:space="0" w:color="auto"/>
                <w:right w:val="none" w:sz="0" w:space="0" w:color="auto"/>
              </w:divBdr>
            </w:div>
            <w:div w:id="1671758387">
              <w:marLeft w:val="0"/>
              <w:marRight w:val="0"/>
              <w:marTop w:val="0"/>
              <w:marBottom w:val="0"/>
              <w:divBdr>
                <w:top w:val="none" w:sz="0" w:space="0" w:color="auto"/>
                <w:left w:val="none" w:sz="0" w:space="0" w:color="auto"/>
                <w:bottom w:val="none" w:sz="0" w:space="0" w:color="auto"/>
                <w:right w:val="none" w:sz="0" w:space="0" w:color="auto"/>
              </w:divBdr>
            </w:div>
            <w:div w:id="1793013886">
              <w:marLeft w:val="0"/>
              <w:marRight w:val="0"/>
              <w:marTop w:val="0"/>
              <w:marBottom w:val="0"/>
              <w:divBdr>
                <w:top w:val="none" w:sz="0" w:space="0" w:color="auto"/>
                <w:left w:val="none" w:sz="0" w:space="0" w:color="auto"/>
                <w:bottom w:val="none" w:sz="0" w:space="0" w:color="auto"/>
                <w:right w:val="none" w:sz="0" w:space="0" w:color="auto"/>
              </w:divBdr>
            </w:div>
            <w:div w:id="1137603961">
              <w:marLeft w:val="0"/>
              <w:marRight w:val="0"/>
              <w:marTop w:val="0"/>
              <w:marBottom w:val="0"/>
              <w:divBdr>
                <w:top w:val="none" w:sz="0" w:space="0" w:color="auto"/>
                <w:left w:val="none" w:sz="0" w:space="0" w:color="auto"/>
                <w:bottom w:val="none" w:sz="0" w:space="0" w:color="auto"/>
                <w:right w:val="none" w:sz="0" w:space="0" w:color="auto"/>
              </w:divBdr>
            </w:div>
            <w:div w:id="1122923283">
              <w:marLeft w:val="0"/>
              <w:marRight w:val="0"/>
              <w:marTop w:val="0"/>
              <w:marBottom w:val="0"/>
              <w:divBdr>
                <w:top w:val="none" w:sz="0" w:space="0" w:color="auto"/>
                <w:left w:val="none" w:sz="0" w:space="0" w:color="auto"/>
                <w:bottom w:val="none" w:sz="0" w:space="0" w:color="auto"/>
                <w:right w:val="none" w:sz="0" w:space="0" w:color="auto"/>
              </w:divBdr>
            </w:div>
            <w:div w:id="1175150096">
              <w:marLeft w:val="0"/>
              <w:marRight w:val="0"/>
              <w:marTop w:val="0"/>
              <w:marBottom w:val="0"/>
              <w:divBdr>
                <w:top w:val="none" w:sz="0" w:space="0" w:color="auto"/>
                <w:left w:val="none" w:sz="0" w:space="0" w:color="auto"/>
                <w:bottom w:val="none" w:sz="0" w:space="0" w:color="auto"/>
                <w:right w:val="none" w:sz="0" w:space="0" w:color="auto"/>
              </w:divBdr>
            </w:div>
            <w:div w:id="826943425">
              <w:marLeft w:val="0"/>
              <w:marRight w:val="0"/>
              <w:marTop w:val="0"/>
              <w:marBottom w:val="0"/>
              <w:divBdr>
                <w:top w:val="none" w:sz="0" w:space="0" w:color="auto"/>
                <w:left w:val="none" w:sz="0" w:space="0" w:color="auto"/>
                <w:bottom w:val="none" w:sz="0" w:space="0" w:color="auto"/>
                <w:right w:val="none" w:sz="0" w:space="0" w:color="auto"/>
              </w:divBdr>
            </w:div>
            <w:div w:id="661280362">
              <w:marLeft w:val="0"/>
              <w:marRight w:val="0"/>
              <w:marTop w:val="0"/>
              <w:marBottom w:val="0"/>
              <w:divBdr>
                <w:top w:val="none" w:sz="0" w:space="0" w:color="auto"/>
                <w:left w:val="none" w:sz="0" w:space="0" w:color="auto"/>
                <w:bottom w:val="none" w:sz="0" w:space="0" w:color="auto"/>
                <w:right w:val="none" w:sz="0" w:space="0" w:color="auto"/>
              </w:divBdr>
            </w:div>
            <w:div w:id="911621731">
              <w:marLeft w:val="0"/>
              <w:marRight w:val="0"/>
              <w:marTop w:val="0"/>
              <w:marBottom w:val="0"/>
              <w:divBdr>
                <w:top w:val="none" w:sz="0" w:space="0" w:color="auto"/>
                <w:left w:val="none" w:sz="0" w:space="0" w:color="auto"/>
                <w:bottom w:val="none" w:sz="0" w:space="0" w:color="auto"/>
                <w:right w:val="none" w:sz="0" w:space="0" w:color="auto"/>
              </w:divBdr>
            </w:div>
            <w:div w:id="1906378395">
              <w:marLeft w:val="0"/>
              <w:marRight w:val="0"/>
              <w:marTop w:val="0"/>
              <w:marBottom w:val="0"/>
              <w:divBdr>
                <w:top w:val="none" w:sz="0" w:space="0" w:color="auto"/>
                <w:left w:val="none" w:sz="0" w:space="0" w:color="auto"/>
                <w:bottom w:val="none" w:sz="0" w:space="0" w:color="auto"/>
                <w:right w:val="none" w:sz="0" w:space="0" w:color="auto"/>
              </w:divBdr>
            </w:div>
            <w:div w:id="2102754350">
              <w:marLeft w:val="0"/>
              <w:marRight w:val="0"/>
              <w:marTop w:val="0"/>
              <w:marBottom w:val="0"/>
              <w:divBdr>
                <w:top w:val="none" w:sz="0" w:space="0" w:color="auto"/>
                <w:left w:val="none" w:sz="0" w:space="0" w:color="auto"/>
                <w:bottom w:val="none" w:sz="0" w:space="0" w:color="auto"/>
                <w:right w:val="none" w:sz="0" w:space="0" w:color="auto"/>
              </w:divBdr>
            </w:div>
            <w:div w:id="620691655">
              <w:marLeft w:val="0"/>
              <w:marRight w:val="0"/>
              <w:marTop w:val="0"/>
              <w:marBottom w:val="0"/>
              <w:divBdr>
                <w:top w:val="none" w:sz="0" w:space="0" w:color="auto"/>
                <w:left w:val="none" w:sz="0" w:space="0" w:color="auto"/>
                <w:bottom w:val="none" w:sz="0" w:space="0" w:color="auto"/>
                <w:right w:val="none" w:sz="0" w:space="0" w:color="auto"/>
              </w:divBdr>
            </w:div>
            <w:div w:id="1489904178">
              <w:marLeft w:val="0"/>
              <w:marRight w:val="0"/>
              <w:marTop w:val="0"/>
              <w:marBottom w:val="0"/>
              <w:divBdr>
                <w:top w:val="none" w:sz="0" w:space="0" w:color="auto"/>
                <w:left w:val="none" w:sz="0" w:space="0" w:color="auto"/>
                <w:bottom w:val="none" w:sz="0" w:space="0" w:color="auto"/>
                <w:right w:val="none" w:sz="0" w:space="0" w:color="auto"/>
              </w:divBdr>
            </w:div>
            <w:div w:id="1834956054">
              <w:marLeft w:val="0"/>
              <w:marRight w:val="0"/>
              <w:marTop w:val="0"/>
              <w:marBottom w:val="0"/>
              <w:divBdr>
                <w:top w:val="none" w:sz="0" w:space="0" w:color="auto"/>
                <w:left w:val="none" w:sz="0" w:space="0" w:color="auto"/>
                <w:bottom w:val="none" w:sz="0" w:space="0" w:color="auto"/>
                <w:right w:val="none" w:sz="0" w:space="0" w:color="auto"/>
              </w:divBdr>
            </w:div>
            <w:div w:id="909194487">
              <w:marLeft w:val="0"/>
              <w:marRight w:val="0"/>
              <w:marTop w:val="0"/>
              <w:marBottom w:val="0"/>
              <w:divBdr>
                <w:top w:val="none" w:sz="0" w:space="0" w:color="auto"/>
                <w:left w:val="none" w:sz="0" w:space="0" w:color="auto"/>
                <w:bottom w:val="none" w:sz="0" w:space="0" w:color="auto"/>
                <w:right w:val="none" w:sz="0" w:space="0" w:color="auto"/>
              </w:divBdr>
            </w:div>
            <w:div w:id="3627534">
              <w:marLeft w:val="0"/>
              <w:marRight w:val="0"/>
              <w:marTop w:val="0"/>
              <w:marBottom w:val="0"/>
              <w:divBdr>
                <w:top w:val="none" w:sz="0" w:space="0" w:color="auto"/>
                <w:left w:val="none" w:sz="0" w:space="0" w:color="auto"/>
                <w:bottom w:val="none" w:sz="0" w:space="0" w:color="auto"/>
                <w:right w:val="none" w:sz="0" w:space="0" w:color="auto"/>
              </w:divBdr>
            </w:div>
            <w:div w:id="1582064429">
              <w:marLeft w:val="0"/>
              <w:marRight w:val="0"/>
              <w:marTop w:val="0"/>
              <w:marBottom w:val="0"/>
              <w:divBdr>
                <w:top w:val="none" w:sz="0" w:space="0" w:color="auto"/>
                <w:left w:val="none" w:sz="0" w:space="0" w:color="auto"/>
                <w:bottom w:val="none" w:sz="0" w:space="0" w:color="auto"/>
                <w:right w:val="none" w:sz="0" w:space="0" w:color="auto"/>
              </w:divBdr>
            </w:div>
            <w:div w:id="1303123272">
              <w:marLeft w:val="0"/>
              <w:marRight w:val="0"/>
              <w:marTop w:val="0"/>
              <w:marBottom w:val="0"/>
              <w:divBdr>
                <w:top w:val="none" w:sz="0" w:space="0" w:color="auto"/>
                <w:left w:val="none" w:sz="0" w:space="0" w:color="auto"/>
                <w:bottom w:val="none" w:sz="0" w:space="0" w:color="auto"/>
                <w:right w:val="none" w:sz="0" w:space="0" w:color="auto"/>
              </w:divBdr>
            </w:div>
            <w:div w:id="1906991567">
              <w:marLeft w:val="0"/>
              <w:marRight w:val="0"/>
              <w:marTop w:val="0"/>
              <w:marBottom w:val="0"/>
              <w:divBdr>
                <w:top w:val="none" w:sz="0" w:space="0" w:color="auto"/>
                <w:left w:val="none" w:sz="0" w:space="0" w:color="auto"/>
                <w:bottom w:val="none" w:sz="0" w:space="0" w:color="auto"/>
                <w:right w:val="none" w:sz="0" w:space="0" w:color="auto"/>
              </w:divBdr>
            </w:div>
            <w:div w:id="1720669401">
              <w:marLeft w:val="0"/>
              <w:marRight w:val="0"/>
              <w:marTop w:val="0"/>
              <w:marBottom w:val="0"/>
              <w:divBdr>
                <w:top w:val="none" w:sz="0" w:space="0" w:color="auto"/>
                <w:left w:val="none" w:sz="0" w:space="0" w:color="auto"/>
                <w:bottom w:val="none" w:sz="0" w:space="0" w:color="auto"/>
                <w:right w:val="none" w:sz="0" w:space="0" w:color="auto"/>
              </w:divBdr>
            </w:div>
            <w:div w:id="462624011">
              <w:marLeft w:val="0"/>
              <w:marRight w:val="0"/>
              <w:marTop w:val="0"/>
              <w:marBottom w:val="0"/>
              <w:divBdr>
                <w:top w:val="none" w:sz="0" w:space="0" w:color="auto"/>
                <w:left w:val="none" w:sz="0" w:space="0" w:color="auto"/>
                <w:bottom w:val="none" w:sz="0" w:space="0" w:color="auto"/>
                <w:right w:val="none" w:sz="0" w:space="0" w:color="auto"/>
              </w:divBdr>
            </w:div>
            <w:div w:id="1615095356">
              <w:marLeft w:val="0"/>
              <w:marRight w:val="0"/>
              <w:marTop w:val="0"/>
              <w:marBottom w:val="0"/>
              <w:divBdr>
                <w:top w:val="none" w:sz="0" w:space="0" w:color="auto"/>
                <w:left w:val="none" w:sz="0" w:space="0" w:color="auto"/>
                <w:bottom w:val="none" w:sz="0" w:space="0" w:color="auto"/>
                <w:right w:val="none" w:sz="0" w:space="0" w:color="auto"/>
              </w:divBdr>
            </w:div>
            <w:div w:id="996420185">
              <w:marLeft w:val="0"/>
              <w:marRight w:val="0"/>
              <w:marTop w:val="0"/>
              <w:marBottom w:val="0"/>
              <w:divBdr>
                <w:top w:val="none" w:sz="0" w:space="0" w:color="auto"/>
                <w:left w:val="none" w:sz="0" w:space="0" w:color="auto"/>
                <w:bottom w:val="none" w:sz="0" w:space="0" w:color="auto"/>
                <w:right w:val="none" w:sz="0" w:space="0" w:color="auto"/>
              </w:divBdr>
            </w:div>
            <w:div w:id="1013383507">
              <w:marLeft w:val="0"/>
              <w:marRight w:val="0"/>
              <w:marTop w:val="0"/>
              <w:marBottom w:val="0"/>
              <w:divBdr>
                <w:top w:val="none" w:sz="0" w:space="0" w:color="auto"/>
                <w:left w:val="none" w:sz="0" w:space="0" w:color="auto"/>
                <w:bottom w:val="none" w:sz="0" w:space="0" w:color="auto"/>
                <w:right w:val="none" w:sz="0" w:space="0" w:color="auto"/>
              </w:divBdr>
            </w:div>
            <w:div w:id="1337346970">
              <w:marLeft w:val="0"/>
              <w:marRight w:val="0"/>
              <w:marTop w:val="0"/>
              <w:marBottom w:val="0"/>
              <w:divBdr>
                <w:top w:val="none" w:sz="0" w:space="0" w:color="auto"/>
                <w:left w:val="none" w:sz="0" w:space="0" w:color="auto"/>
                <w:bottom w:val="none" w:sz="0" w:space="0" w:color="auto"/>
                <w:right w:val="none" w:sz="0" w:space="0" w:color="auto"/>
              </w:divBdr>
            </w:div>
            <w:div w:id="1754937159">
              <w:marLeft w:val="0"/>
              <w:marRight w:val="0"/>
              <w:marTop w:val="0"/>
              <w:marBottom w:val="0"/>
              <w:divBdr>
                <w:top w:val="none" w:sz="0" w:space="0" w:color="auto"/>
                <w:left w:val="none" w:sz="0" w:space="0" w:color="auto"/>
                <w:bottom w:val="none" w:sz="0" w:space="0" w:color="auto"/>
                <w:right w:val="none" w:sz="0" w:space="0" w:color="auto"/>
              </w:divBdr>
            </w:div>
            <w:div w:id="774400227">
              <w:marLeft w:val="0"/>
              <w:marRight w:val="0"/>
              <w:marTop w:val="0"/>
              <w:marBottom w:val="0"/>
              <w:divBdr>
                <w:top w:val="none" w:sz="0" w:space="0" w:color="auto"/>
                <w:left w:val="none" w:sz="0" w:space="0" w:color="auto"/>
                <w:bottom w:val="none" w:sz="0" w:space="0" w:color="auto"/>
                <w:right w:val="none" w:sz="0" w:space="0" w:color="auto"/>
              </w:divBdr>
            </w:div>
            <w:div w:id="89472261">
              <w:marLeft w:val="0"/>
              <w:marRight w:val="0"/>
              <w:marTop w:val="0"/>
              <w:marBottom w:val="0"/>
              <w:divBdr>
                <w:top w:val="none" w:sz="0" w:space="0" w:color="auto"/>
                <w:left w:val="none" w:sz="0" w:space="0" w:color="auto"/>
                <w:bottom w:val="none" w:sz="0" w:space="0" w:color="auto"/>
                <w:right w:val="none" w:sz="0" w:space="0" w:color="auto"/>
              </w:divBdr>
            </w:div>
            <w:div w:id="104620589">
              <w:marLeft w:val="0"/>
              <w:marRight w:val="0"/>
              <w:marTop w:val="0"/>
              <w:marBottom w:val="0"/>
              <w:divBdr>
                <w:top w:val="none" w:sz="0" w:space="0" w:color="auto"/>
                <w:left w:val="none" w:sz="0" w:space="0" w:color="auto"/>
                <w:bottom w:val="none" w:sz="0" w:space="0" w:color="auto"/>
                <w:right w:val="none" w:sz="0" w:space="0" w:color="auto"/>
              </w:divBdr>
            </w:div>
            <w:div w:id="1971547096">
              <w:marLeft w:val="0"/>
              <w:marRight w:val="0"/>
              <w:marTop w:val="0"/>
              <w:marBottom w:val="0"/>
              <w:divBdr>
                <w:top w:val="none" w:sz="0" w:space="0" w:color="auto"/>
                <w:left w:val="none" w:sz="0" w:space="0" w:color="auto"/>
                <w:bottom w:val="none" w:sz="0" w:space="0" w:color="auto"/>
                <w:right w:val="none" w:sz="0" w:space="0" w:color="auto"/>
              </w:divBdr>
            </w:div>
            <w:div w:id="1578855202">
              <w:marLeft w:val="0"/>
              <w:marRight w:val="0"/>
              <w:marTop w:val="0"/>
              <w:marBottom w:val="0"/>
              <w:divBdr>
                <w:top w:val="none" w:sz="0" w:space="0" w:color="auto"/>
                <w:left w:val="none" w:sz="0" w:space="0" w:color="auto"/>
                <w:bottom w:val="none" w:sz="0" w:space="0" w:color="auto"/>
                <w:right w:val="none" w:sz="0" w:space="0" w:color="auto"/>
              </w:divBdr>
            </w:div>
            <w:div w:id="358819268">
              <w:marLeft w:val="0"/>
              <w:marRight w:val="0"/>
              <w:marTop w:val="0"/>
              <w:marBottom w:val="0"/>
              <w:divBdr>
                <w:top w:val="none" w:sz="0" w:space="0" w:color="auto"/>
                <w:left w:val="none" w:sz="0" w:space="0" w:color="auto"/>
                <w:bottom w:val="none" w:sz="0" w:space="0" w:color="auto"/>
                <w:right w:val="none" w:sz="0" w:space="0" w:color="auto"/>
              </w:divBdr>
            </w:div>
            <w:div w:id="1921256561">
              <w:marLeft w:val="0"/>
              <w:marRight w:val="0"/>
              <w:marTop w:val="0"/>
              <w:marBottom w:val="0"/>
              <w:divBdr>
                <w:top w:val="none" w:sz="0" w:space="0" w:color="auto"/>
                <w:left w:val="none" w:sz="0" w:space="0" w:color="auto"/>
                <w:bottom w:val="none" w:sz="0" w:space="0" w:color="auto"/>
                <w:right w:val="none" w:sz="0" w:space="0" w:color="auto"/>
              </w:divBdr>
            </w:div>
            <w:div w:id="1557475437">
              <w:marLeft w:val="0"/>
              <w:marRight w:val="0"/>
              <w:marTop w:val="0"/>
              <w:marBottom w:val="0"/>
              <w:divBdr>
                <w:top w:val="none" w:sz="0" w:space="0" w:color="auto"/>
                <w:left w:val="none" w:sz="0" w:space="0" w:color="auto"/>
                <w:bottom w:val="none" w:sz="0" w:space="0" w:color="auto"/>
                <w:right w:val="none" w:sz="0" w:space="0" w:color="auto"/>
              </w:divBdr>
            </w:div>
            <w:div w:id="1531649841">
              <w:marLeft w:val="0"/>
              <w:marRight w:val="0"/>
              <w:marTop w:val="0"/>
              <w:marBottom w:val="0"/>
              <w:divBdr>
                <w:top w:val="none" w:sz="0" w:space="0" w:color="auto"/>
                <w:left w:val="none" w:sz="0" w:space="0" w:color="auto"/>
                <w:bottom w:val="none" w:sz="0" w:space="0" w:color="auto"/>
                <w:right w:val="none" w:sz="0" w:space="0" w:color="auto"/>
              </w:divBdr>
            </w:div>
            <w:div w:id="541600081">
              <w:marLeft w:val="0"/>
              <w:marRight w:val="0"/>
              <w:marTop w:val="0"/>
              <w:marBottom w:val="0"/>
              <w:divBdr>
                <w:top w:val="none" w:sz="0" w:space="0" w:color="auto"/>
                <w:left w:val="none" w:sz="0" w:space="0" w:color="auto"/>
                <w:bottom w:val="none" w:sz="0" w:space="0" w:color="auto"/>
                <w:right w:val="none" w:sz="0" w:space="0" w:color="auto"/>
              </w:divBdr>
            </w:div>
            <w:div w:id="392119072">
              <w:marLeft w:val="0"/>
              <w:marRight w:val="0"/>
              <w:marTop w:val="0"/>
              <w:marBottom w:val="0"/>
              <w:divBdr>
                <w:top w:val="none" w:sz="0" w:space="0" w:color="auto"/>
                <w:left w:val="none" w:sz="0" w:space="0" w:color="auto"/>
                <w:bottom w:val="none" w:sz="0" w:space="0" w:color="auto"/>
                <w:right w:val="none" w:sz="0" w:space="0" w:color="auto"/>
              </w:divBdr>
            </w:div>
            <w:div w:id="1180895795">
              <w:marLeft w:val="0"/>
              <w:marRight w:val="0"/>
              <w:marTop w:val="0"/>
              <w:marBottom w:val="0"/>
              <w:divBdr>
                <w:top w:val="none" w:sz="0" w:space="0" w:color="auto"/>
                <w:left w:val="none" w:sz="0" w:space="0" w:color="auto"/>
                <w:bottom w:val="none" w:sz="0" w:space="0" w:color="auto"/>
                <w:right w:val="none" w:sz="0" w:space="0" w:color="auto"/>
              </w:divBdr>
            </w:div>
            <w:div w:id="1605117329">
              <w:marLeft w:val="0"/>
              <w:marRight w:val="0"/>
              <w:marTop w:val="0"/>
              <w:marBottom w:val="0"/>
              <w:divBdr>
                <w:top w:val="none" w:sz="0" w:space="0" w:color="auto"/>
                <w:left w:val="none" w:sz="0" w:space="0" w:color="auto"/>
                <w:bottom w:val="none" w:sz="0" w:space="0" w:color="auto"/>
                <w:right w:val="none" w:sz="0" w:space="0" w:color="auto"/>
              </w:divBdr>
            </w:div>
            <w:div w:id="1169056347">
              <w:marLeft w:val="0"/>
              <w:marRight w:val="0"/>
              <w:marTop w:val="0"/>
              <w:marBottom w:val="0"/>
              <w:divBdr>
                <w:top w:val="none" w:sz="0" w:space="0" w:color="auto"/>
                <w:left w:val="none" w:sz="0" w:space="0" w:color="auto"/>
                <w:bottom w:val="none" w:sz="0" w:space="0" w:color="auto"/>
                <w:right w:val="none" w:sz="0" w:space="0" w:color="auto"/>
              </w:divBdr>
            </w:div>
            <w:div w:id="1703895532">
              <w:marLeft w:val="0"/>
              <w:marRight w:val="0"/>
              <w:marTop w:val="0"/>
              <w:marBottom w:val="0"/>
              <w:divBdr>
                <w:top w:val="none" w:sz="0" w:space="0" w:color="auto"/>
                <w:left w:val="none" w:sz="0" w:space="0" w:color="auto"/>
                <w:bottom w:val="none" w:sz="0" w:space="0" w:color="auto"/>
                <w:right w:val="none" w:sz="0" w:space="0" w:color="auto"/>
              </w:divBdr>
            </w:div>
            <w:div w:id="1362391772">
              <w:marLeft w:val="0"/>
              <w:marRight w:val="0"/>
              <w:marTop w:val="0"/>
              <w:marBottom w:val="0"/>
              <w:divBdr>
                <w:top w:val="none" w:sz="0" w:space="0" w:color="auto"/>
                <w:left w:val="none" w:sz="0" w:space="0" w:color="auto"/>
                <w:bottom w:val="none" w:sz="0" w:space="0" w:color="auto"/>
                <w:right w:val="none" w:sz="0" w:space="0" w:color="auto"/>
              </w:divBdr>
            </w:div>
            <w:div w:id="377625895">
              <w:marLeft w:val="0"/>
              <w:marRight w:val="0"/>
              <w:marTop w:val="0"/>
              <w:marBottom w:val="0"/>
              <w:divBdr>
                <w:top w:val="none" w:sz="0" w:space="0" w:color="auto"/>
                <w:left w:val="none" w:sz="0" w:space="0" w:color="auto"/>
                <w:bottom w:val="none" w:sz="0" w:space="0" w:color="auto"/>
                <w:right w:val="none" w:sz="0" w:space="0" w:color="auto"/>
              </w:divBdr>
            </w:div>
            <w:div w:id="1686596600">
              <w:marLeft w:val="0"/>
              <w:marRight w:val="0"/>
              <w:marTop w:val="0"/>
              <w:marBottom w:val="0"/>
              <w:divBdr>
                <w:top w:val="none" w:sz="0" w:space="0" w:color="auto"/>
                <w:left w:val="none" w:sz="0" w:space="0" w:color="auto"/>
                <w:bottom w:val="none" w:sz="0" w:space="0" w:color="auto"/>
                <w:right w:val="none" w:sz="0" w:space="0" w:color="auto"/>
              </w:divBdr>
            </w:div>
            <w:div w:id="564994857">
              <w:marLeft w:val="0"/>
              <w:marRight w:val="0"/>
              <w:marTop w:val="0"/>
              <w:marBottom w:val="0"/>
              <w:divBdr>
                <w:top w:val="none" w:sz="0" w:space="0" w:color="auto"/>
                <w:left w:val="none" w:sz="0" w:space="0" w:color="auto"/>
                <w:bottom w:val="none" w:sz="0" w:space="0" w:color="auto"/>
                <w:right w:val="none" w:sz="0" w:space="0" w:color="auto"/>
              </w:divBdr>
            </w:div>
            <w:div w:id="1966811482">
              <w:marLeft w:val="0"/>
              <w:marRight w:val="0"/>
              <w:marTop w:val="0"/>
              <w:marBottom w:val="0"/>
              <w:divBdr>
                <w:top w:val="none" w:sz="0" w:space="0" w:color="auto"/>
                <w:left w:val="none" w:sz="0" w:space="0" w:color="auto"/>
                <w:bottom w:val="none" w:sz="0" w:space="0" w:color="auto"/>
                <w:right w:val="none" w:sz="0" w:space="0" w:color="auto"/>
              </w:divBdr>
            </w:div>
            <w:div w:id="1787969410">
              <w:marLeft w:val="0"/>
              <w:marRight w:val="0"/>
              <w:marTop w:val="0"/>
              <w:marBottom w:val="0"/>
              <w:divBdr>
                <w:top w:val="none" w:sz="0" w:space="0" w:color="auto"/>
                <w:left w:val="none" w:sz="0" w:space="0" w:color="auto"/>
                <w:bottom w:val="none" w:sz="0" w:space="0" w:color="auto"/>
                <w:right w:val="none" w:sz="0" w:space="0" w:color="auto"/>
              </w:divBdr>
            </w:div>
            <w:div w:id="2019113655">
              <w:marLeft w:val="0"/>
              <w:marRight w:val="0"/>
              <w:marTop w:val="0"/>
              <w:marBottom w:val="0"/>
              <w:divBdr>
                <w:top w:val="none" w:sz="0" w:space="0" w:color="auto"/>
                <w:left w:val="none" w:sz="0" w:space="0" w:color="auto"/>
                <w:bottom w:val="none" w:sz="0" w:space="0" w:color="auto"/>
                <w:right w:val="none" w:sz="0" w:space="0" w:color="auto"/>
              </w:divBdr>
            </w:div>
            <w:div w:id="544365880">
              <w:marLeft w:val="0"/>
              <w:marRight w:val="0"/>
              <w:marTop w:val="0"/>
              <w:marBottom w:val="0"/>
              <w:divBdr>
                <w:top w:val="none" w:sz="0" w:space="0" w:color="auto"/>
                <w:left w:val="none" w:sz="0" w:space="0" w:color="auto"/>
                <w:bottom w:val="none" w:sz="0" w:space="0" w:color="auto"/>
                <w:right w:val="none" w:sz="0" w:space="0" w:color="auto"/>
              </w:divBdr>
            </w:div>
            <w:div w:id="1553886258">
              <w:marLeft w:val="0"/>
              <w:marRight w:val="0"/>
              <w:marTop w:val="0"/>
              <w:marBottom w:val="0"/>
              <w:divBdr>
                <w:top w:val="none" w:sz="0" w:space="0" w:color="auto"/>
                <w:left w:val="none" w:sz="0" w:space="0" w:color="auto"/>
                <w:bottom w:val="none" w:sz="0" w:space="0" w:color="auto"/>
                <w:right w:val="none" w:sz="0" w:space="0" w:color="auto"/>
              </w:divBdr>
            </w:div>
            <w:div w:id="1350523482">
              <w:marLeft w:val="0"/>
              <w:marRight w:val="0"/>
              <w:marTop w:val="0"/>
              <w:marBottom w:val="0"/>
              <w:divBdr>
                <w:top w:val="none" w:sz="0" w:space="0" w:color="auto"/>
                <w:left w:val="none" w:sz="0" w:space="0" w:color="auto"/>
                <w:bottom w:val="none" w:sz="0" w:space="0" w:color="auto"/>
                <w:right w:val="none" w:sz="0" w:space="0" w:color="auto"/>
              </w:divBdr>
            </w:div>
            <w:div w:id="11429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99047">
      <w:bodyDiv w:val="1"/>
      <w:marLeft w:val="0"/>
      <w:marRight w:val="0"/>
      <w:marTop w:val="0"/>
      <w:marBottom w:val="0"/>
      <w:divBdr>
        <w:top w:val="none" w:sz="0" w:space="0" w:color="auto"/>
        <w:left w:val="none" w:sz="0" w:space="0" w:color="auto"/>
        <w:bottom w:val="none" w:sz="0" w:space="0" w:color="auto"/>
        <w:right w:val="none" w:sz="0" w:space="0" w:color="auto"/>
      </w:divBdr>
      <w:divsChild>
        <w:div w:id="1283997641">
          <w:marLeft w:val="0"/>
          <w:marRight w:val="0"/>
          <w:marTop w:val="0"/>
          <w:marBottom w:val="0"/>
          <w:divBdr>
            <w:top w:val="none" w:sz="0" w:space="0" w:color="auto"/>
            <w:left w:val="none" w:sz="0" w:space="0" w:color="auto"/>
            <w:bottom w:val="none" w:sz="0" w:space="0" w:color="auto"/>
            <w:right w:val="none" w:sz="0" w:space="0" w:color="auto"/>
          </w:divBdr>
          <w:divsChild>
            <w:div w:id="1937590393">
              <w:marLeft w:val="0"/>
              <w:marRight w:val="0"/>
              <w:marTop w:val="0"/>
              <w:marBottom w:val="0"/>
              <w:divBdr>
                <w:top w:val="none" w:sz="0" w:space="0" w:color="auto"/>
                <w:left w:val="none" w:sz="0" w:space="0" w:color="auto"/>
                <w:bottom w:val="none" w:sz="0" w:space="0" w:color="auto"/>
                <w:right w:val="none" w:sz="0" w:space="0" w:color="auto"/>
              </w:divBdr>
            </w:div>
            <w:div w:id="1791850685">
              <w:marLeft w:val="0"/>
              <w:marRight w:val="0"/>
              <w:marTop w:val="0"/>
              <w:marBottom w:val="0"/>
              <w:divBdr>
                <w:top w:val="none" w:sz="0" w:space="0" w:color="auto"/>
                <w:left w:val="none" w:sz="0" w:space="0" w:color="auto"/>
                <w:bottom w:val="none" w:sz="0" w:space="0" w:color="auto"/>
                <w:right w:val="none" w:sz="0" w:space="0" w:color="auto"/>
              </w:divBdr>
            </w:div>
            <w:div w:id="338701529">
              <w:marLeft w:val="0"/>
              <w:marRight w:val="0"/>
              <w:marTop w:val="0"/>
              <w:marBottom w:val="0"/>
              <w:divBdr>
                <w:top w:val="none" w:sz="0" w:space="0" w:color="auto"/>
                <w:left w:val="none" w:sz="0" w:space="0" w:color="auto"/>
                <w:bottom w:val="none" w:sz="0" w:space="0" w:color="auto"/>
                <w:right w:val="none" w:sz="0" w:space="0" w:color="auto"/>
              </w:divBdr>
            </w:div>
            <w:div w:id="659961740">
              <w:marLeft w:val="0"/>
              <w:marRight w:val="0"/>
              <w:marTop w:val="0"/>
              <w:marBottom w:val="0"/>
              <w:divBdr>
                <w:top w:val="none" w:sz="0" w:space="0" w:color="auto"/>
                <w:left w:val="none" w:sz="0" w:space="0" w:color="auto"/>
                <w:bottom w:val="none" w:sz="0" w:space="0" w:color="auto"/>
                <w:right w:val="none" w:sz="0" w:space="0" w:color="auto"/>
              </w:divBdr>
            </w:div>
            <w:div w:id="269775783">
              <w:marLeft w:val="0"/>
              <w:marRight w:val="0"/>
              <w:marTop w:val="0"/>
              <w:marBottom w:val="0"/>
              <w:divBdr>
                <w:top w:val="none" w:sz="0" w:space="0" w:color="auto"/>
                <w:left w:val="none" w:sz="0" w:space="0" w:color="auto"/>
                <w:bottom w:val="none" w:sz="0" w:space="0" w:color="auto"/>
                <w:right w:val="none" w:sz="0" w:space="0" w:color="auto"/>
              </w:divBdr>
            </w:div>
            <w:div w:id="1888643748">
              <w:marLeft w:val="0"/>
              <w:marRight w:val="0"/>
              <w:marTop w:val="0"/>
              <w:marBottom w:val="0"/>
              <w:divBdr>
                <w:top w:val="none" w:sz="0" w:space="0" w:color="auto"/>
                <w:left w:val="none" w:sz="0" w:space="0" w:color="auto"/>
                <w:bottom w:val="none" w:sz="0" w:space="0" w:color="auto"/>
                <w:right w:val="none" w:sz="0" w:space="0" w:color="auto"/>
              </w:divBdr>
            </w:div>
            <w:div w:id="1249344513">
              <w:marLeft w:val="0"/>
              <w:marRight w:val="0"/>
              <w:marTop w:val="0"/>
              <w:marBottom w:val="0"/>
              <w:divBdr>
                <w:top w:val="none" w:sz="0" w:space="0" w:color="auto"/>
                <w:left w:val="none" w:sz="0" w:space="0" w:color="auto"/>
                <w:bottom w:val="none" w:sz="0" w:space="0" w:color="auto"/>
                <w:right w:val="none" w:sz="0" w:space="0" w:color="auto"/>
              </w:divBdr>
            </w:div>
            <w:div w:id="1622227826">
              <w:marLeft w:val="0"/>
              <w:marRight w:val="0"/>
              <w:marTop w:val="0"/>
              <w:marBottom w:val="0"/>
              <w:divBdr>
                <w:top w:val="none" w:sz="0" w:space="0" w:color="auto"/>
                <w:left w:val="none" w:sz="0" w:space="0" w:color="auto"/>
                <w:bottom w:val="none" w:sz="0" w:space="0" w:color="auto"/>
                <w:right w:val="none" w:sz="0" w:space="0" w:color="auto"/>
              </w:divBdr>
            </w:div>
            <w:div w:id="825585375">
              <w:marLeft w:val="0"/>
              <w:marRight w:val="0"/>
              <w:marTop w:val="0"/>
              <w:marBottom w:val="0"/>
              <w:divBdr>
                <w:top w:val="none" w:sz="0" w:space="0" w:color="auto"/>
                <w:left w:val="none" w:sz="0" w:space="0" w:color="auto"/>
                <w:bottom w:val="none" w:sz="0" w:space="0" w:color="auto"/>
                <w:right w:val="none" w:sz="0" w:space="0" w:color="auto"/>
              </w:divBdr>
            </w:div>
            <w:div w:id="285820346">
              <w:marLeft w:val="0"/>
              <w:marRight w:val="0"/>
              <w:marTop w:val="0"/>
              <w:marBottom w:val="0"/>
              <w:divBdr>
                <w:top w:val="none" w:sz="0" w:space="0" w:color="auto"/>
                <w:left w:val="none" w:sz="0" w:space="0" w:color="auto"/>
                <w:bottom w:val="none" w:sz="0" w:space="0" w:color="auto"/>
                <w:right w:val="none" w:sz="0" w:space="0" w:color="auto"/>
              </w:divBdr>
            </w:div>
            <w:div w:id="344020954">
              <w:marLeft w:val="0"/>
              <w:marRight w:val="0"/>
              <w:marTop w:val="0"/>
              <w:marBottom w:val="0"/>
              <w:divBdr>
                <w:top w:val="none" w:sz="0" w:space="0" w:color="auto"/>
                <w:left w:val="none" w:sz="0" w:space="0" w:color="auto"/>
                <w:bottom w:val="none" w:sz="0" w:space="0" w:color="auto"/>
                <w:right w:val="none" w:sz="0" w:space="0" w:color="auto"/>
              </w:divBdr>
            </w:div>
            <w:div w:id="1443374902">
              <w:marLeft w:val="0"/>
              <w:marRight w:val="0"/>
              <w:marTop w:val="0"/>
              <w:marBottom w:val="0"/>
              <w:divBdr>
                <w:top w:val="none" w:sz="0" w:space="0" w:color="auto"/>
                <w:left w:val="none" w:sz="0" w:space="0" w:color="auto"/>
                <w:bottom w:val="none" w:sz="0" w:space="0" w:color="auto"/>
                <w:right w:val="none" w:sz="0" w:space="0" w:color="auto"/>
              </w:divBdr>
            </w:div>
            <w:div w:id="1632058452">
              <w:marLeft w:val="0"/>
              <w:marRight w:val="0"/>
              <w:marTop w:val="0"/>
              <w:marBottom w:val="0"/>
              <w:divBdr>
                <w:top w:val="none" w:sz="0" w:space="0" w:color="auto"/>
                <w:left w:val="none" w:sz="0" w:space="0" w:color="auto"/>
                <w:bottom w:val="none" w:sz="0" w:space="0" w:color="auto"/>
                <w:right w:val="none" w:sz="0" w:space="0" w:color="auto"/>
              </w:divBdr>
            </w:div>
            <w:div w:id="2117552471">
              <w:marLeft w:val="0"/>
              <w:marRight w:val="0"/>
              <w:marTop w:val="0"/>
              <w:marBottom w:val="0"/>
              <w:divBdr>
                <w:top w:val="none" w:sz="0" w:space="0" w:color="auto"/>
                <w:left w:val="none" w:sz="0" w:space="0" w:color="auto"/>
                <w:bottom w:val="none" w:sz="0" w:space="0" w:color="auto"/>
                <w:right w:val="none" w:sz="0" w:space="0" w:color="auto"/>
              </w:divBdr>
            </w:div>
            <w:div w:id="743339750">
              <w:marLeft w:val="0"/>
              <w:marRight w:val="0"/>
              <w:marTop w:val="0"/>
              <w:marBottom w:val="0"/>
              <w:divBdr>
                <w:top w:val="none" w:sz="0" w:space="0" w:color="auto"/>
                <w:left w:val="none" w:sz="0" w:space="0" w:color="auto"/>
                <w:bottom w:val="none" w:sz="0" w:space="0" w:color="auto"/>
                <w:right w:val="none" w:sz="0" w:space="0" w:color="auto"/>
              </w:divBdr>
            </w:div>
            <w:div w:id="224679574">
              <w:marLeft w:val="0"/>
              <w:marRight w:val="0"/>
              <w:marTop w:val="0"/>
              <w:marBottom w:val="0"/>
              <w:divBdr>
                <w:top w:val="none" w:sz="0" w:space="0" w:color="auto"/>
                <w:left w:val="none" w:sz="0" w:space="0" w:color="auto"/>
                <w:bottom w:val="none" w:sz="0" w:space="0" w:color="auto"/>
                <w:right w:val="none" w:sz="0" w:space="0" w:color="auto"/>
              </w:divBdr>
            </w:div>
            <w:div w:id="1224219751">
              <w:marLeft w:val="0"/>
              <w:marRight w:val="0"/>
              <w:marTop w:val="0"/>
              <w:marBottom w:val="0"/>
              <w:divBdr>
                <w:top w:val="none" w:sz="0" w:space="0" w:color="auto"/>
                <w:left w:val="none" w:sz="0" w:space="0" w:color="auto"/>
                <w:bottom w:val="none" w:sz="0" w:space="0" w:color="auto"/>
                <w:right w:val="none" w:sz="0" w:space="0" w:color="auto"/>
              </w:divBdr>
            </w:div>
            <w:div w:id="998115927">
              <w:marLeft w:val="0"/>
              <w:marRight w:val="0"/>
              <w:marTop w:val="0"/>
              <w:marBottom w:val="0"/>
              <w:divBdr>
                <w:top w:val="none" w:sz="0" w:space="0" w:color="auto"/>
                <w:left w:val="none" w:sz="0" w:space="0" w:color="auto"/>
                <w:bottom w:val="none" w:sz="0" w:space="0" w:color="auto"/>
                <w:right w:val="none" w:sz="0" w:space="0" w:color="auto"/>
              </w:divBdr>
            </w:div>
            <w:div w:id="1014842079">
              <w:marLeft w:val="0"/>
              <w:marRight w:val="0"/>
              <w:marTop w:val="0"/>
              <w:marBottom w:val="0"/>
              <w:divBdr>
                <w:top w:val="none" w:sz="0" w:space="0" w:color="auto"/>
                <w:left w:val="none" w:sz="0" w:space="0" w:color="auto"/>
                <w:bottom w:val="none" w:sz="0" w:space="0" w:color="auto"/>
                <w:right w:val="none" w:sz="0" w:space="0" w:color="auto"/>
              </w:divBdr>
            </w:div>
            <w:div w:id="2016880147">
              <w:marLeft w:val="0"/>
              <w:marRight w:val="0"/>
              <w:marTop w:val="0"/>
              <w:marBottom w:val="0"/>
              <w:divBdr>
                <w:top w:val="none" w:sz="0" w:space="0" w:color="auto"/>
                <w:left w:val="none" w:sz="0" w:space="0" w:color="auto"/>
                <w:bottom w:val="none" w:sz="0" w:space="0" w:color="auto"/>
                <w:right w:val="none" w:sz="0" w:space="0" w:color="auto"/>
              </w:divBdr>
            </w:div>
            <w:div w:id="704914075">
              <w:marLeft w:val="0"/>
              <w:marRight w:val="0"/>
              <w:marTop w:val="0"/>
              <w:marBottom w:val="0"/>
              <w:divBdr>
                <w:top w:val="none" w:sz="0" w:space="0" w:color="auto"/>
                <w:left w:val="none" w:sz="0" w:space="0" w:color="auto"/>
                <w:bottom w:val="none" w:sz="0" w:space="0" w:color="auto"/>
                <w:right w:val="none" w:sz="0" w:space="0" w:color="auto"/>
              </w:divBdr>
            </w:div>
            <w:div w:id="651712062">
              <w:marLeft w:val="0"/>
              <w:marRight w:val="0"/>
              <w:marTop w:val="0"/>
              <w:marBottom w:val="0"/>
              <w:divBdr>
                <w:top w:val="none" w:sz="0" w:space="0" w:color="auto"/>
                <w:left w:val="none" w:sz="0" w:space="0" w:color="auto"/>
                <w:bottom w:val="none" w:sz="0" w:space="0" w:color="auto"/>
                <w:right w:val="none" w:sz="0" w:space="0" w:color="auto"/>
              </w:divBdr>
            </w:div>
            <w:div w:id="995957766">
              <w:marLeft w:val="0"/>
              <w:marRight w:val="0"/>
              <w:marTop w:val="0"/>
              <w:marBottom w:val="0"/>
              <w:divBdr>
                <w:top w:val="none" w:sz="0" w:space="0" w:color="auto"/>
                <w:left w:val="none" w:sz="0" w:space="0" w:color="auto"/>
                <w:bottom w:val="none" w:sz="0" w:space="0" w:color="auto"/>
                <w:right w:val="none" w:sz="0" w:space="0" w:color="auto"/>
              </w:divBdr>
            </w:div>
            <w:div w:id="445586988">
              <w:marLeft w:val="0"/>
              <w:marRight w:val="0"/>
              <w:marTop w:val="0"/>
              <w:marBottom w:val="0"/>
              <w:divBdr>
                <w:top w:val="none" w:sz="0" w:space="0" w:color="auto"/>
                <w:left w:val="none" w:sz="0" w:space="0" w:color="auto"/>
                <w:bottom w:val="none" w:sz="0" w:space="0" w:color="auto"/>
                <w:right w:val="none" w:sz="0" w:space="0" w:color="auto"/>
              </w:divBdr>
            </w:div>
            <w:div w:id="283654299">
              <w:marLeft w:val="0"/>
              <w:marRight w:val="0"/>
              <w:marTop w:val="0"/>
              <w:marBottom w:val="0"/>
              <w:divBdr>
                <w:top w:val="none" w:sz="0" w:space="0" w:color="auto"/>
                <w:left w:val="none" w:sz="0" w:space="0" w:color="auto"/>
                <w:bottom w:val="none" w:sz="0" w:space="0" w:color="auto"/>
                <w:right w:val="none" w:sz="0" w:space="0" w:color="auto"/>
              </w:divBdr>
            </w:div>
            <w:div w:id="916667303">
              <w:marLeft w:val="0"/>
              <w:marRight w:val="0"/>
              <w:marTop w:val="0"/>
              <w:marBottom w:val="0"/>
              <w:divBdr>
                <w:top w:val="none" w:sz="0" w:space="0" w:color="auto"/>
                <w:left w:val="none" w:sz="0" w:space="0" w:color="auto"/>
                <w:bottom w:val="none" w:sz="0" w:space="0" w:color="auto"/>
                <w:right w:val="none" w:sz="0" w:space="0" w:color="auto"/>
              </w:divBdr>
            </w:div>
            <w:div w:id="545486747">
              <w:marLeft w:val="0"/>
              <w:marRight w:val="0"/>
              <w:marTop w:val="0"/>
              <w:marBottom w:val="0"/>
              <w:divBdr>
                <w:top w:val="none" w:sz="0" w:space="0" w:color="auto"/>
                <w:left w:val="none" w:sz="0" w:space="0" w:color="auto"/>
                <w:bottom w:val="none" w:sz="0" w:space="0" w:color="auto"/>
                <w:right w:val="none" w:sz="0" w:space="0" w:color="auto"/>
              </w:divBdr>
            </w:div>
            <w:div w:id="242686596">
              <w:marLeft w:val="0"/>
              <w:marRight w:val="0"/>
              <w:marTop w:val="0"/>
              <w:marBottom w:val="0"/>
              <w:divBdr>
                <w:top w:val="none" w:sz="0" w:space="0" w:color="auto"/>
                <w:left w:val="none" w:sz="0" w:space="0" w:color="auto"/>
                <w:bottom w:val="none" w:sz="0" w:space="0" w:color="auto"/>
                <w:right w:val="none" w:sz="0" w:space="0" w:color="auto"/>
              </w:divBdr>
            </w:div>
            <w:div w:id="982392995">
              <w:marLeft w:val="0"/>
              <w:marRight w:val="0"/>
              <w:marTop w:val="0"/>
              <w:marBottom w:val="0"/>
              <w:divBdr>
                <w:top w:val="none" w:sz="0" w:space="0" w:color="auto"/>
                <w:left w:val="none" w:sz="0" w:space="0" w:color="auto"/>
                <w:bottom w:val="none" w:sz="0" w:space="0" w:color="auto"/>
                <w:right w:val="none" w:sz="0" w:space="0" w:color="auto"/>
              </w:divBdr>
            </w:div>
            <w:div w:id="657882193">
              <w:marLeft w:val="0"/>
              <w:marRight w:val="0"/>
              <w:marTop w:val="0"/>
              <w:marBottom w:val="0"/>
              <w:divBdr>
                <w:top w:val="none" w:sz="0" w:space="0" w:color="auto"/>
                <w:left w:val="none" w:sz="0" w:space="0" w:color="auto"/>
                <w:bottom w:val="none" w:sz="0" w:space="0" w:color="auto"/>
                <w:right w:val="none" w:sz="0" w:space="0" w:color="auto"/>
              </w:divBdr>
            </w:div>
            <w:div w:id="1653438377">
              <w:marLeft w:val="0"/>
              <w:marRight w:val="0"/>
              <w:marTop w:val="0"/>
              <w:marBottom w:val="0"/>
              <w:divBdr>
                <w:top w:val="none" w:sz="0" w:space="0" w:color="auto"/>
                <w:left w:val="none" w:sz="0" w:space="0" w:color="auto"/>
                <w:bottom w:val="none" w:sz="0" w:space="0" w:color="auto"/>
                <w:right w:val="none" w:sz="0" w:space="0" w:color="auto"/>
              </w:divBdr>
            </w:div>
            <w:div w:id="1291977853">
              <w:marLeft w:val="0"/>
              <w:marRight w:val="0"/>
              <w:marTop w:val="0"/>
              <w:marBottom w:val="0"/>
              <w:divBdr>
                <w:top w:val="none" w:sz="0" w:space="0" w:color="auto"/>
                <w:left w:val="none" w:sz="0" w:space="0" w:color="auto"/>
                <w:bottom w:val="none" w:sz="0" w:space="0" w:color="auto"/>
                <w:right w:val="none" w:sz="0" w:space="0" w:color="auto"/>
              </w:divBdr>
            </w:div>
            <w:div w:id="715391905">
              <w:marLeft w:val="0"/>
              <w:marRight w:val="0"/>
              <w:marTop w:val="0"/>
              <w:marBottom w:val="0"/>
              <w:divBdr>
                <w:top w:val="none" w:sz="0" w:space="0" w:color="auto"/>
                <w:left w:val="none" w:sz="0" w:space="0" w:color="auto"/>
                <w:bottom w:val="none" w:sz="0" w:space="0" w:color="auto"/>
                <w:right w:val="none" w:sz="0" w:space="0" w:color="auto"/>
              </w:divBdr>
            </w:div>
            <w:div w:id="1282374593">
              <w:marLeft w:val="0"/>
              <w:marRight w:val="0"/>
              <w:marTop w:val="0"/>
              <w:marBottom w:val="0"/>
              <w:divBdr>
                <w:top w:val="none" w:sz="0" w:space="0" w:color="auto"/>
                <w:left w:val="none" w:sz="0" w:space="0" w:color="auto"/>
                <w:bottom w:val="none" w:sz="0" w:space="0" w:color="auto"/>
                <w:right w:val="none" w:sz="0" w:space="0" w:color="auto"/>
              </w:divBdr>
            </w:div>
            <w:div w:id="1341005229">
              <w:marLeft w:val="0"/>
              <w:marRight w:val="0"/>
              <w:marTop w:val="0"/>
              <w:marBottom w:val="0"/>
              <w:divBdr>
                <w:top w:val="none" w:sz="0" w:space="0" w:color="auto"/>
                <w:left w:val="none" w:sz="0" w:space="0" w:color="auto"/>
                <w:bottom w:val="none" w:sz="0" w:space="0" w:color="auto"/>
                <w:right w:val="none" w:sz="0" w:space="0" w:color="auto"/>
              </w:divBdr>
            </w:div>
            <w:div w:id="220017374">
              <w:marLeft w:val="0"/>
              <w:marRight w:val="0"/>
              <w:marTop w:val="0"/>
              <w:marBottom w:val="0"/>
              <w:divBdr>
                <w:top w:val="none" w:sz="0" w:space="0" w:color="auto"/>
                <w:left w:val="none" w:sz="0" w:space="0" w:color="auto"/>
                <w:bottom w:val="none" w:sz="0" w:space="0" w:color="auto"/>
                <w:right w:val="none" w:sz="0" w:space="0" w:color="auto"/>
              </w:divBdr>
            </w:div>
            <w:div w:id="127166774">
              <w:marLeft w:val="0"/>
              <w:marRight w:val="0"/>
              <w:marTop w:val="0"/>
              <w:marBottom w:val="0"/>
              <w:divBdr>
                <w:top w:val="none" w:sz="0" w:space="0" w:color="auto"/>
                <w:left w:val="none" w:sz="0" w:space="0" w:color="auto"/>
                <w:bottom w:val="none" w:sz="0" w:space="0" w:color="auto"/>
                <w:right w:val="none" w:sz="0" w:space="0" w:color="auto"/>
              </w:divBdr>
            </w:div>
            <w:div w:id="1947494121">
              <w:marLeft w:val="0"/>
              <w:marRight w:val="0"/>
              <w:marTop w:val="0"/>
              <w:marBottom w:val="0"/>
              <w:divBdr>
                <w:top w:val="none" w:sz="0" w:space="0" w:color="auto"/>
                <w:left w:val="none" w:sz="0" w:space="0" w:color="auto"/>
                <w:bottom w:val="none" w:sz="0" w:space="0" w:color="auto"/>
                <w:right w:val="none" w:sz="0" w:space="0" w:color="auto"/>
              </w:divBdr>
            </w:div>
            <w:div w:id="489753322">
              <w:marLeft w:val="0"/>
              <w:marRight w:val="0"/>
              <w:marTop w:val="0"/>
              <w:marBottom w:val="0"/>
              <w:divBdr>
                <w:top w:val="none" w:sz="0" w:space="0" w:color="auto"/>
                <w:left w:val="none" w:sz="0" w:space="0" w:color="auto"/>
                <w:bottom w:val="none" w:sz="0" w:space="0" w:color="auto"/>
                <w:right w:val="none" w:sz="0" w:space="0" w:color="auto"/>
              </w:divBdr>
            </w:div>
            <w:div w:id="853038182">
              <w:marLeft w:val="0"/>
              <w:marRight w:val="0"/>
              <w:marTop w:val="0"/>
              <w:marBottom w:val="0"/>
              <w:divBdr>
                <w:top w:val="none" w:sz="0" w:space="0" w:color="auto"/>
                <w:left w:val="none" w:sz="0" w:space="0" w:color="auto"/>
                <w:bottom w:val="none" w:sz="0" w:space="0" w:color="auto"/>
                <w:right w:val="none" w:sz="0" w:space="0" w:color="auto"/>
              </w:divBdr>
            </w:div>
            <w:div w:id="2018843447">
              <w:marLeft w:val="0"/>
              <w:marRight w:val="0"/>
              <w:marTop w:val="0"/>
              <w:marBottom w:val="0"/>
              <w:divBdr>
                <w:top w:val="none" w:sz="0" w:space="0" w:color="auto"/>
                <w:left w:val="none" w:sz="0" w:space="0" w:color="auto"/>
                <w:bottom w:val="none" w:sz="0" w:space="0" w:color="auto"/>
                <w:right w:val="none" w:sz="0" w:space="0" w:color="auto"/>
              </w:divBdr>
            </w:div>
            <w:div w:id="434060407">
              <w:marLeft w:val="0"/>
              <w:marRight w:val="0"/>
              <w:marTop w:val="0"/>
              <w:marBottom w:val="0"/>
              <w:divBdr>
                <w:top w:val="none" w:sz="0" w:space="0" w:color="auto"/>
                <w:left w:val="none" w:sz="0" w:space="0" w:color="auto"/>
                <w:bottom w:val="none" w:sz="0" w:space="0" w:color="auto"/>
                <w:right w:val="none" w:sz="0" w:space="0" w:color="auto"/>
              </w:divBdr>
            </w:div>
            <w:div w:id="1232082236">
              <w:marLeft w:val="0"/>
              <w:marRight w:val="0"/>
              <w:marTop w:val="0"/>
              <w:marBottom w:val="0"/>
              <w:divBdr>
                <w:top w:val="none" w:sz="0" w:space="0" w:color="auto"/>
                <w:left w:val="none" w:sz="0" w:space="0" w:color="auto"/>
                <w:bottom w:val="none" w:sz="0" w:space="0" w:color="auto"/>
                <w:right w:val="none" w:sz="0" w:space="0" w:color="auto"/>
              </w:divBdr>
            </w:div>
            <w:div w:id="783041721">
              <w:marLeft w:val="0"/>
              <w:marRight w:val="0"/>
              <w:marTop w:val="0"/>
              <w:marBottom w:val="0"/>
              <w:divBdr>
                <w:top w:val="none" w:sz="0" w:space="0" w:color="auto"/>
                <w:left w:val="none" w:sz="0" w:space="0" w:color="auto"/>
                <w:bottom w:val="none" w:sz="0" w:space="0" w:color="auto"/>
                <w:right w:val="none" w:sz="0" w:space="0" w:color="auto"/>
              </w:divBdr>
            </w:div>
            <w:div w:id="2062288191">
              <w:marLeft w:val="0"/>
              <w:marRight w:val="0"/>
              <w:marTop w:val="0"/>
              <w:marBottom w:val="0"/>
              <w:divBdr>
                <w:top w:val="none" w:sz="0" w:space="0" w:color="auto"/>
                <w:left w:val="none" w:sz="0" w:space="0" w:color="auto"/>
                <w:bottom w:val="none" w:sz="0" w:space="0" w:color="auto"/>
                <w:right w:val="none" w:sz="0" w:space="0" w:color="auto"/>
              </w:divBdr>
            </w:div>
            <w:div w:id="1096289726">
              <w:marLeft w:val="0"/>
              <w:marRight w:val="0"/>
              <w:marTop w:val="0"/>
              <w:marBottom w:val="0"/>
              <w:divBdr>
                <w:top w:val="none" w:sz="0" w:space="0" w:color="auto"/>
                <w:left w:val="none" w:sz="0" w:space="0" w:color="auto"/>
                <w:bottom w:val="none" w:sz="0" w:space="0" w:color="auto"/>
                <w:right w:val="none" w:sz="0" w:space="0" w:color="auto"/>
              </w:divBdr>
            </w:div>
            <w:div w:id="1194344544">
              <w:marLeft w:val="0"/>
              <w:marRight w:val="0"/>
              <w:marTop w:val="0"/>
              <w:marBottom w:val="0"/>
              <w:divBdr>
                <w:top w:val="none" w:sz="0" w:space="0" w:color="auto"/>
                <w:left w:val="none" w:sz="0" w:space="0" w:color="auto"/>
                <w:bottom w:val="none" w:sz="0" w:space="0" w:color="auto"/>
                <w:right w:val="none" w:sz="0" w:space="0" w:color="auto"/>
              </w:divBdr>
            </w:div>
            <w:div w:id="1102147889">
              <w:marLeft w:val="0"/>
              <w:marRight w:val="0"/>
              <w:marTop w:val="0"/>
              <w:marBottom w:val="0"/>
              <w:divBdr>
                <w:top w:val="none" w:sz="0" w:space="0" w:color="auto"/>
                <w:left w:val="none" w:sz="0" w:space="0" w:color="auto"/>
                <w:bottom w:val="none" w:sz="0" w:space="0" w:color="auto"/>
                <w:right w:val="none" w:sz="0" w:space="0" w:color="auto"/>
              </w:divBdr>
            </w:div>
            <w:div w:id="297418448">
              <w:marLeft w:val="0"/>
              <w:marRight w:val="0"/>
              <w:marTop w:val="0"/>
              <w:marBottom w:val="0"/>
              <w:divBdr>
                <w:top w:val="none" w:sz="0" w:space="0" w:color="auto"/>
                <w:left w:val="none" w:sz="0" w:space="0" w:color="auto"/>
                <w:bottom w:val="none" w:sz="0" w:space="0" w:color="auto"/>
                <w:right w:val="none" w:sz="0" w:space="0" w:color="auto"/>
              </w:divBdr>
            </w:div>
            <w:div w:id="1391615106">
              <w:marLeft w:val="0"/>
              <w:marRight w:val="0"/>
              <w:marTop w:val="0"/>
              <w:marBottom w:val="0"/>
              <w:divBdr>
                <w:top w:val="none" w:sz="0" w:space="0" w:color="auto"/>
                <w:left w:val="none" w:sz="0" w:space="0" w:color="auto"/>
                <w:bottom w:val="none" w:sz="0" w:space="0" w:color="auto"/>
                <w:right w:val="none" w:sz="0" w:space="0" w:color="auto"/>
              </w:divBdr>
            </w:div>
            <w:div w:id="250893872">
              <w:marLeft w:val="0"/>
              <w:marRight w:val="0"/>
              <w:marTop w:val="0"/>
              <w:marBottom w:val="0"/>
              <w:divBdr>
                <w:top w:val="none" w:sz="0" w:space="0" w:color="auto"/>
                <w:left w:val="none" w:sz="0" w:space="0" w:color="auto"/>
                <w:bottom w:val="none" w:sz="0" w:space="0" w:color="auto"/>
                <w:right w:val="none" w:sz="0" w:space="0" w:color="auto"/>
              </w:divBdr>
            </w:div>
            <w:div w:id="472597256">
              <w:marLeft w:val="0"/>
              <w:marRight w:val="0"/>
              <w:marTop w:val="0"/>
              <w:marBottom w:val="0"/>
              <w:divBdr>
                <w:top w:val="none" w:sz="0" w:space="0" w:color="auto"/>
                <w:left w:val="none" w:sz="0" w:space="0" w:color="auto"/>
                <w:bottom w:val="none" w:sz="0" w:space="0" w:color="auto"/>
                <w:right w:val="none" w:sz="0" w:space="0" w:color="auto"/>
              </w:divBdr>
            </w:div>
            <w:div w:id="405760889">
              <w:marLeft w:val="0"/>
              <w:marRight w:val="0"/>
              <w:marTop w:val="0"/>
              <w:marBottom w:val="0"/>
              <w:divBdr>
                <w:top w:val="none" w:sz="0" w:space="0" w:color="auto"/>
                <w:left w:val="none" w:sz="0" w:space="0" w:color="auto"/>
                <w:bottom w:val="none" w:sz="0" w:space="0" w:color="auto"/>
                <w:right w:val="none" w:sz="0" w:space="0" w:color="auto"/>
              </w:divBdr>
            </w:div>
            <w:div w:id="561257575">
              <w:marLeft w:val="0"/>
              <w:marRight w:val="0"/>
              <w:marTop w:val="0"/>
              <w:marBottom w:val="0"/>
              <w:divBdr>
                <w:top w:val="none" w:sz="0" w:space="0" w:color="auto"/>
                <w:left w:val="none" w:sz="0" w:space="0" w:color="auto"/>
                <w:bottom w:val="none" w:sz="0" w:space="0" w:color="auto"/>
                <w:right w:val="none" w:sz="0" w:space="0" w:color="auto"/>
              </w:divBdr>
            </w:div>
            <w:div w:id="856693507">
              <w:marLeft w:val="0"/>
              <w:marRight w:val="0"/>
              <w:marTop w:val="0"/>
              <w:marBottom w:val="0"/>
              <w:divBdr>
                <w:top w:val="none" w:sz="0" w:space="0" w:color="auto"/>
                <w:left w:val="none" w:sz="0" w:space="0" w:color="auto"/>
                <w:bottom w:val="none" w:sz="0" w:space="0" w:color="auto"/>
                <w:right w:val="none" w:sz="0" w:space="0" w:color="auto"/>
              </w:divBdr>
            </w:div>
            <w:div w:id="1204950940">
              <w:marLeft w:val="0"/>
              <w:marRight w:val="0"/>
              <w:marTop w:val="0"/>
              <w:marBottom w:val="0"/>
              <w:divBdr>
                <w:top w:val="none" w:sz="0" w:space="0" w:color="auto"/>
                <w:left w:val="none" w:sz="0" w:space="0" w:color="auto"/>
                <w:bottom w:val="none" w:sz="0" w:space="0" w:color="auto"/>
                <w:right w:val="none" w:sz="0" w:space="0" w:color="auto"/>
              </w:divBdr>
            </w:div>
            <w:div w:id="1386492254">
              <w:marLeft w:val="0"/>
              <w:marRight w:val="0"/>
              <w:marTop w:val="0"/>
              <w:marBottom w:val="0"/>
              <w:divBdr>
                <w:top w:val="none" w:sz="0" w:space="0" w:color="auto"/>
                <w:left w:val="none" w:sz="0" w:space="0" w:color="auto"/>
                <w:bottom w:val="none" w:sz="0" w:space="0" w:color="auto"/>
                <w:right w:val="none" w:sz="0" w:space="0" w:color="auto"/>
              </w:divBdr>
            </w:div>
            <w:div w:id="2020883728">
              <w:marLeft w:val="0"/>
              <w:marRight w:val="0"/>
              <w:marTop w:val="0"/>
              <w:marBottom w:val="0"/>
              <w:divBdr>
                <w:top w:val="none" w:sz="0" w:space="0" w:color="auto"/>
                <w:left w:val="none" w:sz="0" w:space="0" w:color="auto"/>
                <w:bottom w:val="none" w:sz="0" w:space="0" w:color="auto"/>
                <w:right w:val="none" w:sz="0" w:space="0" w:color="auto"/>
              </w:divBdr>
            </w:div>
            <w:div w:id="466245186">
              <w:marLeft w:val="0"/>
              <w:marRight w:val="0"/>
              <w:marTop w:val="0"/>
              <w:marBottom w:val="0"/>
              <w:divBdr>
                <w:top w:val="none" w:sz="0" w:space="0" w:color="auto"/>
                <w:left w:val="none" w:sz="0" w:space="0" w:color="auto"/>
                <w:bottom w:val="none" w:sz="0" w:space="0" w:color="auto"/>
                <w:right w:val="none" w:sz="0" w:space="0" w:color="auto"/>
              </w:divBdr>
            </w:div>
            <w:div w:id="1105730809">
              <w:marLeft w:val="0"/>
              <w:marRight w:val="0"/>
              <w:marTop w:val="0"/>
              <w:marBottom w:val="0"/>
              <w:divBdr>
                <w:top w:val="none" w:sz="0" w:space="0" w:color="auto"/>
                <w:left w:val="none" w:sz="0" w:space="0" w:color="auto"/>
                <w:bottom w:val="none" w:sz="0" w:space="0" w:color="auto"/>
                <w:right w:val="none" w:sz="0" w:space="0" w:color="auto"/>
              </w:divBdr>
            </w:div>
            <w:div w:id="153840932">
              <w:marLeft w:val="0"/>
              <w:marRight w:val="0"/>
              <w:marTop w:val="0"/>
              <w:marBottom w:val="0"/>
              <w:divBdr>
                <w:top w:val="none" w:sz="0" w:space="0" w:color="auto"/>
                <w:left w:val="none" w:sz="0" w:space="0" w:color="auto"/>
                <w:bottom w:val="none" w:sz="0" w:space="0" w:color="auto"/>
                <w:right w:val="none" w:sz="0" w:space="0" w:color="auto"/>
              </w:divBdr>
            </w:div>
            <w:div w:id="747077330">
              <w:marLeft w:val="0"/>
              <w:marRight w:val="0"/>
              <w:marTop w:val="0"/>
              <w:marBottom w:val="0"/>
              <w:divBdr>
                <w:top w:val="none" w:sz="0" w:space="0" w:color="auto"/>
                <w:left w:val="none" w:sz="0" w:space="0" w:color="auto"/>
                <w:bottom w:val="none" w:sz="0" w:space="0" w:color="auto"/>
                <w:right w:val="none" w:sz="0" w:space="0" w:color="auto"/>
              </w:divBdr>
            </w:div>
            <w:div w:id="1536233356">
              <w:marLeft w:val="0"/>
              <w:marRight w:val="0"/>
              <w:marTop w:val="0"/>
              <w:marBottom w:val="0"/>
              <w:divBdr>
                <w:top w:val="none" w:sz="0" w:space="0" w:color="auto"/>
                <w:left w:val="none" w:sz="0" w:space="0" w:color="auto"/>
                <w:bottom w:val="none" w:sz="0" w:space="0" w:color="auto"/>
                <w:right w:val="none" w:sz="0" w:space="0" w:color="auto"/>
              </w:divBdr>
            </w:div>
            <w:div w:id="2132167431">
              <w:marLeft w:val="0"/>
              <w:marRight w:val="0"/>
              <w:marTop w:val="0"/>
              <w:marBottom w:val="0"/>
              <w:divBdr>
                <w:top w:val="none" w:sz="0" w:space="0" w:color="auto"/>
                <w:left w:val="none" w:sz="0" w:space="0" w:color="auto"/>
                <w:bottom w:val="none" w:sz="0" w:space="0" w:color="auto"/>
                <w:right w:val="none" w:sz="0" w:space="0" w:color="auto"/>
              </w:divBdr>
            </w:div>
            <w:div w:id="1844974290">
              <w:marLeft w:val="0"/>
              <w:marRight w:val="0"/>
              <w:marTop w:val="0"/>
              <w:marBottom w:val="0"/>
              <w:divBdr>
                <w:top w:val="none" w:sz="0" w:space="0" w:color="auto"/>
                <w:left w:val="none" w:sz="0" w:space="0" w:color="auto"/>
                <w:bottom w:val="none" w:sz="0" w:space="0" w:color="auto"/>
                <w:right w:val="none" w:sz="0" w:space="0" w:color="auto"/>
              </w:divBdr>
            </w:div>
            <w:div w:id="372388982">
              <w:marLeft w:val="0"/>
              <w:marRight w:val="0"/>
              <w:marTop w:val="0"/>
              <w:marBottom w:val="0"/>
              <w:divBdr>
                <w:top w:val="none" w:sz="0" w:space="0" w:color="auto"/>
                <w:left w:val="none" w:sz="0" w:space="0" w:color="auto"/>
                <w:bottom w:val="none" w:sz="0" w:space="0" w:color="auto"/>
                <w:right w:val="none" w:sz="0" w:space="0" w:color="auto"/>
              </w:divBdr>
            </w:div>
            <w:div w:id="862086014">
              <w:marLeft w:val="0"/>
              <w:marRight w:val="0"/>
              <w:marTop w:val="0"/>
              <w:marBottom w:val="0"/>
              <w:divBdr>
                <w:top w:val="none" w:sz="0" w:space="0" w:color="auto"/>
                <w:left w:val="none" w:sz="0" w:space="0" w:color="auto"/>
                <w:bottom w:val="none" w:sz="0" w:space="0" w:color="auto"/>
                <w:right w:val="none" w:sz="0" w:space="0" w:color="auto"/>
              </w:divBdr>
            </w:div>
            <w:div w:id="1874151771">
              <w:marLeft w:val="0"/>
              <w:marRight w:val="0"/>
              <w:marTop w:val="0"/>
              <w:marBottom w:val="0"/>
              <w:divBdr>
                <w:top w:val="none" w:sz="0" w:space="0" w:color="auto"/>
                <w:left w:val="none" w:sz="0" w:space="0" w:color="auto"/>
                <w:bottom w:val="none" w:sz="0" w:space="0" w:color="auto"/>
                <w:right w:val="none" w:sz="0" w:space="0" w:color="auto"/>
              </w:divBdr>
            </w:div>
            <w:div w:id="889532896">
              <w:marLeft w:val="0"/>
              <w:marRight w:val="0"/>
              <w:marTop w:val="0"/>
              <w:marBottom w:val="0"/>
              <w:divBdr>
                <w:top w:val="none" w:sz="0" w:space="0" w:color="auto"/>
                <w:left w:val="none" w:sz="0" w:space="0" w:color="auto"/>
                <w:bottom w:val="none" w:sz="0" w:space="0" w:color="auto"/>
                <w:right w:val="none" w:sz="0" w:space="0" w:color="auto"/>
              </w:divBdr>
            </w:div>
            <w:div w:id="74938068">
              <w:marLeft w:val="0"/>
              <w:marRight w:val="0"/>
              <w:marTop w:val="0"/>
              <w:marBottom w:val="0"/>
              <w:divBdr>
                <w:top w:val="none" w:sz="0" w:space="0" w:color="auto"/>
                <w:left w:val="none" w:sz="0" w:space="0" w:color="auto"/>
                <w:bottom w:val="none" w:sz="0" w:space="0" w:color="auto"/>
                <w:right w:val="none" w:sz="0" w:space="0" w:color="auto"/>
              </w:divBdr>
            </w:div>
            <w:div w:id="1598293781">
              <w:marLeft w:val="0"/>
              <w:marRight w:val="0"/>
              <w:marTop w:val="0"/>
              <w:marBottom w:val="0"/>
              <w:divBdr>
                <w:top w:val="none" w:sz="0" w:space="0" w:color="auto"/>
                <w:left w:val="none" w:sz="0" w:space="0" w:color="auto"/>
                <w:bottom w:val="none" w:sz="0" w:space="0" w:color="auto"/>
                <w:right w:val="none" w:sz="0" w:space="0" w:color="auto"/>
              </w:divBdr>
            </w:div>
            <w:div w:id="847985597">
              <w:marLeft w:val="0"/>
              <w:marRight w:val="0"/>
              <w:marTop w:val="0"/>
              <w:marBottom w:val="0"/>
              <w:divBdr>
                <w:top w:val="none" w:sz="0" w:space="0" w:color="auto"/>
                <w:left w:val="none" w:sz="0" w:space="0" w:color="auto"/>
                <w:bottom w:val="none" w:sz="0" w:space="0" w:color="auto"/>
                <w:right w:val="none" w:sz="0" w:space="0" w:color="auto"/>
              </w:divBdr>
            </w:div>
            <w:div w:id="1220432901">
              <w:marLeft w:val="0"/>
              <w:marRight w:val="0"/>
              <w:marTop w:val="0"/>
              <w:marBottom w:val="0"/>
              <w:divBdr>
                <w:top w:val="none" w:sz="0" w:space="0" w:color="auto"/>
                <w:left w:val="none" w:sz="0" w:space="0" w:color="auto"/>
                <w:bottom w:val="none" w:sz="0" w:space="0" w:color="auto"/>
                <w:right w:val="none" w:sz="0" w:space="0" w:color="auto"/>
              </w:divBdr>
            </w:div>
            <w:div w:id="1719356970">
              <w:marLeft w:val="0"/>
              <w:marRight w:val="0"/>
              <w:marTop w:val="0"/>
              <w:marBottom w:val="0"/>
              <w:divBdr>
                <w:top w:val="none" w:sz="0" w:space="0" w:color="auto"/>
                <w:left w:val="none" w:sz="0" w:space="0" w:color="auto"/>
                <w:bottom w:val="none" w:sz="0" w:space="0" w:color="auto"/>
                <w:right w:val="none" w:sz="0" w:space="0" w:color="auto"/>
              </w:divBdr>
            </w:div>
            <w:div w:id="1220364031">
              <w:marLeft w:val="0"/>
              <w:marRight w:val="0"/>
              <w:marTop w:val="0"/>
              <w:marBottom w:val="0"/>
              <w:divBdr>
                <w:top w:val="none" w:sz="0" w:space="0" w:color="auto"/>
                <w:left w:val="none" w:sz="0" w:space="0" w:color="auto"/>
                <w:bottom w:val="none" w:sz="0" w:space="0" w:color="auto"/>
                <w:right w:val="none" w:sz="0" w:space="0" w:color="auto"/>
              </w:divBdr>
            </w:div>
            <w:div w:id="1167138544">
              <w:marLeft w:val="0"/>
              <w:marRight w:val="0"/>
              <w:marTop w:val="0"/>
              <w:marBottom w:val="0"/>
              <w:divBdr>
                <w:top w:val="none" w:sz="0" w:space="0" w:color="auto"/>
                <w:left w:val="none" w:sz="0" w:space="0" w:color="auto"/>
                <w:bottom w:val="none" w:sz="0" w:space="0" w:color="auto"/>
                <w:right w:val="none" w:sz="0" w:space="0" w:color="auto"/>
              </w:divBdr>
            </w:div>
            <w:div w:id="2072532804">
              <w:marLeft w:val="0"/>
              <w:marRight w:val="0"/>
              <w:marTop w:val="0"/>
              <w:marBottom w:val="0"/>
              <w:divBdr>
                <w:top w:val="none" w:sz="0" w:space="0" w:color="auto"/>
                <w:left w:val="none" w:sz="0" w:space="0" w:color="auto"/>
                <w:bottom w:val="none" w:sz="0" w:space="0" w:color="auto"/>
                <w:right w:val="none" w:sz="0" w:space="0" w:color="auto"/>
              </w:divBdr>
            </w:div>
            <w:div w:id="1725712909">
              <w:marLeft w:val="0"/>
              <w:marRight w:val="0"/>
              <w:marTop w:val="0"/>
              <w:marBottom w:val="0"/>
              <w:divBdr>
                <w:top w:val="none" w:sz="0" w:space="0" w:color="auto"/>
                <w:left w:val="none" w:sz="0" w:space="0" w:color="auto"/>
                <w:bottom w:val="none" w:sz="0" w:space="0" w:color="auto"/>
                <w:right w:val="none" w:sz="0" w:space="0" w:color="auto"/>
              </w:divBdr>
            </w:div>
            <w:div w:id="1979992021">
              <w:marLeft w:val="0"/>
              <w:marRight w:val="0"/>
              <w:marTop w:val="0"/>
              <w:marBottom w:val="0"/>
              <w:divBdr>
                <w:top w:val="none" w:sz="0" w:space="0" w:color="auto"/>
                <w:left w:val="none" w:sz="0" w:space="0" w:color="auto"/>
                <w:bottom w:val="none" w:sz="0" w:space="0" w:color="auto"/>
                <w:right w:val="none" w:sz="0" w:space="0" w:color="auto"/>
              </w:divBdr>
            </w:div>
            <w:div w:id="1252276016">
              <w:marLeft w:val="0"/>
              <w:marRight w:val="0"/>
              <w:marTop w:val="0"/>
              <w:marBottom w:val="0"/>
              <w:divBdr>
                <w:top w:val="none" w:sz="0" w:space="0" w:color="auto"/>
                <w:left w:val="none" w:sz="0" w:space="0" w:color="auto"/>
                <w:bottom w:val="none" w:sz="0" w:space="0" w:color="auto"/>
                <w:right w:val="none" w:sz="0" w:space="0" w:color="auto"/>
              </w:divBdr>
            </w:div>
            <w:div w:id="1300960579">
              <w:marLeft w:val="0"/>
              <w:marRight w:val="0"/>
              <w:marTop w:val="0"/>
              <w:marBottom w:val="0"/>
              <w:divBdr>
                <w:top w:val="none" w:sz="0" w:space="0" w:color="auto"/>
                <w:left w:val="none" w:sz="0" w:space="0" w:color="auto"/>
                <w:bottom w:val="none" w:sz="0" w:space="0" w:color="auto"/>
                <w:right w:val="none" w:sz="0" w:space="0" w:color="auto"/>
              </w:divBdr>
            </w:div>
            <w:div w:id="896742864">
              <w:marLeft w:val="0"/>
              <w:marRight w:val="0"/>
              <w:marTop w:val="0"/>
              <w:marBottom w:val="0"/>
              <w:divBdr>
                <w:top w:val="none" w:sz="0" w:space="0" w:color="auto"/>
                <w:left w:val="none" w:sz="0" w:space="0" w:color="auto"/>
                <w:bottom w:val="none" w:sz="0" w:space="0" w:color="auto"/>
                <w:right w:val="none" w:sz="0" w:space="0" w:color="auto"/>
              </w:divBdr>
            </w:div>
            <w:div w:id="66925904">
              <w:marLeft w:val="0"/>
              <w:marRight w:val="0"/>
              <w:marTop w:val="0"/>
              <w:marBottom w:val="0"/>
              <w:divBdr>
                <w:top w:val="none" w:sz="0" w:space="0" w:color="auto"/>
                <w:left w:val="none" w:sz="0" w:space="0" w:color="auto"/>
                <w:bottom w:val="none" w:sz="0" w:space="0" w:color="auto"/>
                <w:right w:val="none" w:sz="0" w:space="0" w:color="auto"/>
              </w:divBdr>
            </w:div>
            <w:div w:id="1460225008">
              <w:marLeft w:val="0"/>
              <w:marRight w:val="0"/>
              <w:marTop w:val="0"/>
              <w:marBottom w:val="0"/>
              <w:divBdr>
                <w:top w:val="none" w:sz="0" w:space="0" w:color="auto"/>
                <w:left w:val="none" w:sz="0" w:space="0" w:color="auto"/>
                <w:bottom w:val="none" w:sz="0" w:space="0" w:color="auto"/>
                <w:right w:val="none" w:sz="0" w:space="0" w:color="auto"/>
              </w:divBdr>
            </w:div>
            <w:div w:id="1749501221">
              <w:marLeft w:val="0"/>
              <w:marRight w:val="0"/>
              <w:marTop w:val="0"/>
              <w:marBottom w:val="0"/>
              <w:divBdr>
                <w:top w:val="none" w:sz="0" w:space="0" w:color="auto"/>
                <w:left w:val="none" w:sz="0" w:space="0" w:color="auto"/>
                <w:bottom w:val="none" w:sz="0" w:space="0" w:color="auto"/>
                <w:right w:val="none" w:sz="0" w:space="0" w:color="auto"/>
              </w:divBdr>
            </w:div>
            <w:div w:id="708803423">
              <w:marLeft w:val="0"/>
              <w:marRight w:val="0"/>
              <w:marTop w:val="0"/>
              <w:marBottom w:val="0"/>
              <w:divBdr>
                <w:top w:val="none" w:sz="0" w:space="0" w:color="auto"/>
                <w:left w:val="none" w:sz="0" w:space="0" w:color="auto"/>
                <w:bottom w:val="none" w:sz="0" w:space="0" w:color="auto"/>
                <w:right w:val="none" w:sz="0" w:space="0" w:color="auto"/>
              </w:divBdr>
            </w:div>
            <w:div w:id="379669329">
              <w:marLeft w:val="0"/>
              <w:marRight w:val="0"/>
              <w:marTop w:val="0"/>
              <w:marBottom w:val="0"/>
              <w:divBdr>
                <w:top w:val="none" w:sz="0" w:space="0" w:color="auto"/>
                <w:left w:val="none" w:sz="0" w:space="0" w:color="auto"/>
                <w:bottom w:val="none" w:sz="0" w:space="0" w:color="auto"/>
                <w:right w:val="none" w:sz="0" w:space="0" w:color="auto"/>
              </w:divBdr>
            </w:div>
            <w:div w:id="308099089">
              <w:marLeft w:val="0"/>
              <w:marRight w:val="0"/>
              <w:marTop w:val="0"/>
              <w:marBottom w:val="0"/>
              <w:divBdr>
                <w:top w:val="none" w:sz="0" w:space="0" w:color="auto"/>
                <w:left w:val="none" w:sz="0" w:space="0" w:color="auto"/>
                <w:bottom w:val="none" w:sz="0" w:space="0" w:color="auto"/>
                <w:right w:val="none" w:sz="0" w:space="0" w:color="auto"/>
              </w:divBdr>
            </w:div>
            <w:div w:id="2138184314">
              <w:marLeft w:val="0"/>
              <w:marRight w:val="0"/>
              <w:marTop w:val="0"/>
              <w:marBottom w:val="0"/>
              <w:divBdr>
                <w:top w:val="none" w:sz="0" w:space="0" w:color="auto"/>
                <w:left w:val="none" w:sz="0" w:space="0" w:color="auto"/>
                <w:bottom w:val="none" w:sz="0" w:space="0" w:color="auto"/>
                <w:right w:val="none" w:sz="0" w:space="0" w:color="auto"/>
              </w:divBdr>
            </w:div>
            <w:div w:id="1037966813">
              <w:marLeft w:val="0"/>
              <w:marRight w:val="0"/>
              <w:marTop w:val="0"/>
              <w:marBottom w:val="0"/>
              <w:divBdr>
                <w:top w:val="none" w:sz="0" w:space="0" w:color="auto"/>
                <w:left w:val="none" w:sz="0" w:space="0" w:color="auto"/>
                <w:bottom w:val="none" w:sz="0" w:space="0" w:color="auto"/>
                <w:right w:val="none" w:sz="0" w:space="0" w:color="auto"/>
              </w:divBdr>
            </w:div>
            <w:div w:id="1257396787">
              <w:marLeft w:val="0"/>
              <w:marRight w:val="0"/>
              <w:marTop w:val="0"/>
              <w:marBottom w:val="0"/>
              <w:divBdr>
                <w:top w:val="none" w:sz="0" w:space="0" w:color="auto"/>
                <w:left w:val="none" w:sz="0" w:space="0" w:color="auto"/>
                <w:bottom w:val="none" w:sz="0" w:space="0" w:color="auto"/>
                <w:right w:val="none" w:sz="0" w:space="0" w:color="auto"/>
              </w:divBdr>
            </w:div>
            <w:div w:id="5062091">
              <w:marLeft w:val="0"/>
              <w:marRight w:val="0"/>
              <w:marTop w:val="0"/>
              <w:marBottom w:val="0"/>
              <w:divBdr>
                <w:top w:val="none" w:sz="0" w:space="0" w:color="auto"/>
                <w:left w:val="none" w:sz="0" w:space="0" w:color="auto"/>
                <w:bottom w:val="none" w:sz="0" w:space="0" w:color="auto"/>
                <w:right w:val="none" w:sz="0" w:space="0" w:color="auto"/>
              </w:divBdr>
            </w:div>
            <w:div w:id="783958986">
              <w:marLeft w:val="0"/>
              <w:marRight w:val="0"/>
              <w:marTop w:val="0"/>
              <w:marBottom w:val="0"/>
              <w:divBdr>
                <w:top w:val="none" w:sz="0" w:space="0" w:color="auto"/>
                <w:left w:val="none" w:sz="0" w:space="0" w:color="auto"/>
                <w:bottom w:val="none" w:sz="0" w:space="0" w:color="auto"/>
                <w:right w:val="none" w:sz="0" w:space="0" w:color="auto"/>
              </w:divBdr>
            </w:div>
            <w:div w:id="1077630043">
              <w:marLeft w:val="0"/>
              <w:marRight w:val="0"/>
              <w:marTop w:val="0"/>
              <w:marBottom w:val="0"/>
              <w:divBdr>
                <w:top w:val="none" w:sz="0" w:space="0" w:color="auto"/>
                <w:left w:val="none" w:sz="0" w:space="0" w:color="auto"/>
                <w:bottom w:val="none" w:sz="0" w:space="0" w:color="auto"/>
                <w:right w:val="none" w:sz="0" w:space="0" w:color="auto"/>
              </w:divBdr>
            </w:div>
            <w:div w:id="1364936148">
              <w:marLeft w:val="0"/>
              <w:marRight w:val="0"/>
              <w:marTop w:val="0"/>
              <w:marBottom w:val="0"/>
              <w:divBdr>
                <w:top w:val="none" w:sz="0" w:space="0" w:color="auto"/>
                <w:left w:val="none" w:sz="0" w:space="0" w:color="auto"/>
                <w:bottom w:val="none" w:sz="0" w:space="0" w:color="auto"/>
                <w:right w:val="none" w:sz="0" w:space="0" w:color="auto"/>
              </w:divBdr>
            </w:div>
            <w:div w:id="1800999194">
              <w:marLeft w:val="0"/>
              <w:marRight w:val="0"/>
              <w:marTop w:val="0"/>
              <w:marBottom w:val="0"/>
              <w:divBdr>
                <w:top w:val="none" w:sz="0" w:space="0" w:color="auto"/>
                <w:left w:val="none" w:sz="0" w:space="0" w:color="auto"/>
                <w:bottom w:val="none" w:sz="0" w:space="0" w:color="auto"/>
                <w:right w:val="none" w:sz="0" w:space="0" w:color="auto"/>
              </w:divBdr>
            </w:div>
            <w:div w:id="318121115">
              <w:marLeft w:val="0"/>
              <w:marRight w:val="0"/>
              <w:marTop w:val="0"/>
              <w:marBottom w:val="0"/>
              <w:divBdr>
                <w:top w:val="none" w:sz="0" w:space="0" w:color="auto"/>
                <w:left w:val="none" w:sz="0" w:space="0" w:color="auto"/>
                <w:bottom w:val="none" w:sz="0" w:space="0" w:color="auto"/>
                <w:right w:val="none" w:sz="0" w:space="0" w:color="auto"/>
              </w:divBdr>
            </w:div>
            <w:div w:id="1935476390">
              <w:marLeft w:val="0"/>
              <w:marRight w:val="0"/>
              <w:marTop w:val="0"/>
              <w:marBottom w:val="0"/>
              <w:divBdr>
                <w:top w:val="none" w:sz="0" w:space="0" w:color="auto"/>
                <w:left w:val="none" w:sz="0" w:space="0" w:color="auto"/>
                <w:bottom w:val="none" w:sz="0" w:space="0" w:color="auto"/>
                <w:right w:val="none" w:sz="0" w:space="0" w:color="auto"/>
              </w:divBdr>
            </w:div>
            <w:div w:id="187256293">
              <w:marLeft w:val="0"/>
              <w:marRight w:val="0"/>
              <w:marTop w:val="0"/>
              <w:marBottom w:val="0"/>
              <w:divBdr>
                <w:top w:val="none" w:sz="0" w:space="0" w:color="auto"/>
                <w:left w:val="none" w:sz="0" w:space="0" w:color="auto"/>
                <w:bottom w:val="none" w:sz="0" w:space="0" w:color="auto"/>
                <w:right w:val="none" w:sz="0" w:space="0" w:color="auto"/>
              </w:divBdr>
            </w:div>
            <w:div w:id="1623920442">
              <w:marLeft w:val="0"/>
              <w:marRight w:val="0"/>
              <w:marTop w:val="0"/>
              <w:marBottom w:val="0"/>
              <w:divBdr>
                <w:top w:val="none" w:sz="0" w:space="0" w:color="auto"/>
                <w:left w:val="none" w:sz="0" w:space="0" w:color="auto"/>
                <w:bottom w:val="none" w:sz="0" w:space="0" w:color="auto"/>
                <w:right w:val="none" w:sz="0" w:space="0" w:color="auto"/>
              </w:divBdr>
            </w:div>
            <w:div w:id="706683933">
              <w:marLeft w:val="0"/>
              <w:marRight w:val="0"/>
              <w:marTop w:val="0"/>
              <w:marBottom w:val="0"/>
              <w:divBdr>
                <w:top w:val="none" w:sz="0" w:space="0" w:color="auto"/>
                <w:left w:val="none" w:sz="0" w:space="0" w:color="auto"/>
                <w:bottom w:val="none" w:sz="0" w:space="0" w:color="auto"/>
                <w:right w:val="none" w:sz="0" w:space="0" w:color="auto"/>
              </w:divBdr>
            </w:div>
            <w:div w:id="1980572902">
              <w:marLeft w:val="0"/>
              <w:marRight w:val="0"/>
              <w:marTop w:val="0"/>
              <w:marBottom w:val="0"/>
              <w:divBdr>
                <w:top w:val="none" w:sz="0" w:space="0" w:color="auto"/>
                <w:left w:val="none" w:sz="0" w:space="0" w:color="auto"/>
                <w:bottom w:val="none" w:sz="0" w:space="0" w:color="auto"/>
                <w:right w:val="none" w:sz="0" w:space="0" w:color="auto"/>
              </w:divBdr>
            </w:div>
            <w:div w:id="831530044">
              <w:marLeft w:val="0"/>
              <w:marRight w:val="0"/>
              <w:marTop w:val="0"/>
              <w:marBottom w:val="0"/>
              <w:divBdr>
                <w:top w:val="none" w:sz="0" w:space="0" w:color="auto"/>
                <w:left w:val="none" w:sz="0" w:space="0" w:color="auto"/>
                <w:bottom w:val="none" w:sz="0" w:space="0" w:color="auto"/>
                <w:right w:val="none" w:sz="0" w:space="0" w:color="auto"/>
              </w:divBdr>
            </w:div>
            <w:div w:id="367686854">
              <w:marLeft w:val="0"/>
              <w:marRight w:val="0"/>
              <w:marTop w:val="0"/>
              <w:marBottom w:val="0"/>
              <w:divBdr>
                <w:top w:val="none" w:sz="0" w:space="0" w:color="auto"/>
                <w:left w:val="none" w:sz="0" w:space="0" w:color="auto"/>
                <w:bottom w:val="none" w:sz="0" w:space="0" w:color="auto"/>
                <w:right w:val="none" w:sz="0" w:space="0" w:color="auto"/>
              </w:divBdr>
            </w:div>
            <w:div w:id="223025889">
              <w:marLeft w:val="0"/>
              <w:marRight w:val="0"/>
              <w:marTop w:val="0"/>
              <w:marBottom w:val="0"/>
              <w:divBdr>
                <w:top w:val="none" w:sz="0" w:space="0" w:color="auto"/>
                <w:left w:val="none" w:sz="0" w:space="0" w:color="auto"/>
                <w:bottom w:val="none" w:sz="0" w:space="0" w:color="auto"/>
                <w:right w:val="none" w:sz="0" w:space="0" w:color="auto"/>
              </w:divBdr>
            </w:div>
            <w:div w:id="857542493">
              <w:marLeft w:val="0"/>
              <w:marRight w:val="0"/>
              <w:marTop w:val="0"/>
              <w:marBottom w:val="0"/>
              <w:divBdr>
                <w:top w:val="none" w:sz="0" w:space="0" w:color="auto"/>
                <w:left w:val="none" w:sz="0" w:space="0" w:color="auto"/>
                <w:bottom w:val="none" w:sz="0" w:space="0" w:color="auto"/>
                <w:right w:val="none" w:sz="0" w:space="0" w:color="auto"/>
              </w:divBdr>
            </w:div>
            <w:div w:id="1745495743">
              <w:marLeft w:val="0"/>
              <w:marRight w:val="0"/>
              <w:marTop w:val="0"/>
              <w:marBottom w:val="0"/>
              <w:divBdr>
                <w:top w:val="none" w:sz="0" w:space="0" w:color="auto"/>
                <w:left w:val="none" w:sz="0" w:space="0" w:color="auto"/>
                <w:bottom w:val="none" w:sz="0" w:space="0" w:color="auto"/>
                <w:right w:val="none" w:sz="0" w:space="0" w:color="auto"/>
              </w:divBdr>
            </w:div>
            <w:div w:id="128400457">
              <w:marLeft w:val="0"/>
              <w:marRight w:val="0"/>
              <w:marTop w:val="0"/>
              <w:marBottom w:val="0"/>
              <w:divBdr>
                <w:top w:val="none" w:sz="0" w:space="0" w:color="auto"/>
                <w:left w:val="none" w:sz="0" w:space="0" w:color="auto"/>
                <w:bottom w:val="none" w:sz="0" w:space="0" w:color="auto"/>
                <w:right w:val="none" w:sz="0" w:space="0" w:color="auto"/>
              </w:divBdr>
            </w:div>
            <w:div w:id="1445073275">
              <w:marLeft w:val="0"/>
              <w:marRight w:val="0"/>
              <w:marTop w:val="0"/>
              <w:marBottom w:val="0"/>
              <w:divBdr>
                <w:top w:val="none" w:sz="0" w:space="0" w:color="auto"/>
                <w:left w:val="none" w:sz="0" w:space="0" w:color="auto"/>
                <w:bottom w:val="none" w:sz="0" w:space="0" w:color="auto"/>
                <w:right w:val="none" w:sz="0" w:space="0" w:color="auto"/>
              </w:divBdr>
            </w:div>
            <w:div w:id="410473093">
              <w:marLeft w:val="0"/>
              <w:marRight w:val="0"/>
              <w:marTop w:val="0"/>
              <w:marBottom w:val="0"/>
              <w:divBdr>
                <w:top w:val="none" w:sz="0" w:space="0" w:color="auto"/>
                <w:left w:val="none" w:sz="0" w:space="0" w:color="auto"/>
                <w:bottom w:val="none" w:sz="0" w:space="0" w:color="auto"/>
                <w:right w:val="none" w:sz="0" w:space="0" w:color="auto"/>
              </w:divBdr>
            </w:div>
            <w:div w:id="1447041131">
              <w:marLeft w:val="0"/>
              <w:marRight w:val="0"/>
              <w:marTop w:val="0"/>
              <w:marBottom w:val="0"/>
              <w:divBdr>
                <w:top w:val="none" w:sz="0" w:space="0" w:color="auto"/>
                <w:left w:val="none" w:sz="0" w:space="0" w:color="auto"/>
                <w:bottom w:val="none" w:sz="0" w:space="0" w:color="auto"/>
                <w:right w:val="none" w:sz="0" w:space="0" w:color="auto"/>
              </w:divBdr>
            </w:div>
            <w:div w:id="1155029697">
              <w:marLeft w:val="0"/>
              <w:marRight w:val="0"/>
              <w:marTop w:val="0"/>
              <w:marBottom w:val="0"/>
              <w:divBdr>
                <w:top w:val="none" w:sz="0" w:space="0" w:color="auto"/>
                <w:left w:val="none" w:sz="0" w:space="0" w:color="auto"/>
                <w:bottom w:val="none" w:sz="0" w:space="0" w:color="auto"/>
                <w:right w:val="none" w:sz="0" w:space="0" w:color="auto"/>
              </w:divBdr>
            </w:div>
            <w:div w:id="883758017">
              <w:marLeft w:val="0"/>
              <w:marRight w:val="0"/>
              <w:marTop w:val="0"/>
              <w:marBottom w:val="0"/>
              <w:divBdr>
                <w:top w:val="none" w:sz="0" w:space="0" w:color="auto"/>
                <w:left w:val="none" w:sz="0" w:space="0" w:color="auto"/>
                <w:bottom w:val="none" w:sz="0" w:space="0" w:color="auto"/>
                <w:right w:val="none" w:sz="0" w:space="0" w:color="auto"/>
              </w:divBdr>
            </w:div>
            <w:div w:id="1760253100">
              <w:marLeft w:val="0"/>
              <w:marRight w:val="0"/>
              <w:marTop w:val="0"/>
              <w:marBottom w:val="0"/>
              <w:divBdr>
                <w:top w:val="none" w:sz="0" w:space="0" w:color="auto"/>
                <w:left w:val="none" w:sz="0" w:space="0" w:color="auto"/>
                <w:bottom w:val="none" w:sz="0" w:space="0" w:color="auto"/>
                <w:right w:val="none" w:sz="0" w:space="0" w:color="auto"/>
              </w:divBdr>
            </w:div>
            <w:div w:id="2108111390">
              <w:marLeft w:val="0"/>
              <w:marRight w:val="0"/>
              <w:marTop w:val="0"/>
              <w:marBottom w:val="0"/>
              <w:divBdr>
                <w:top w:val="none" w:sz="0" w:space="0" w:color="auto"/>
                <w:left w:val="none" w:sz="0" w:space="0" w:color="auto"/>
                <w:bottom w:val="none" w:sz="0" w:space="0" w:color="auto"/>
                <w:right w:val="none" w:sz="0" w:space="0" w:color="auto"/>
              </w:divBdr>
            </w:div>
            <w:div w:id="454371435">
              <w:marLeft w:val="0"/>
              <w:marRight w:val="0"/>
              <w:marTop w:val="0"/>
              <w:marBottom w:val="0"/>
              <w:divBdr>
                <w:top w:val="none" w:sz="0" w:space="0" w:color="auto"/>
                <w:left w:val="none" w:sz="0" w:space="0" w:color="auto"/>
                <w:bottom w:val="none" w:sz="0" w:space="0" w:color="auto"/>
                <w:right w:val="none" w:sz="0" w:space="0" w:color="auto"/>
              </w:divBdr>
            </w:div>
            <w:div w:id="317076730">
              <w:marLeft w:val="0"/>
              <w:marRight w:val="0"/>
              <w:marTop w:val="0"/>
              <w:marBottom w:val="0"/>
              <w:divBdr>
                <w:top w:val="none" w:sz="0" w:space="0" w:color="auto"/>
                <w:left w:val="none" w:sz="0" w:space="0" w:color="auto"/>
                <w:bottom w:val="none" w:sz="0" w:space="0" w:color="auto"/>
                <w:right w:val="none" w:sz="0" w:space="0" w:color="auto"/>
              </w:divBdr>
            </w:div>
            <w:div w:id="1972592030">
              <w:marLeft w:val="0"/>
              <w:marRight w:val="0"/>
              <w:marTop w:val="0"/>
              <w:marBottom w:val="0"/>
              <w:divBdr>
                <w:top w:val="none" w:sz="0" w:space="0" w:color="auto"/>
                <w:left w:val="none" w:sz="0" w:space="0" w:color="auto"/>
                <w:bottom w:val="none" w:sz="0" w:space="0" w:color="auto"/>
                <w:right w:val="none" w:sz="0" w:space="0" w:color="auto"/>
              </w:divBdr>
            </w:div>
            <w:div w:id="724985139">
              <w:marLeft w:val="0"/>
              <w:marRight w:val="0"/>
              <w:marTop w:val="0"/>
              <w:marBottom w:val="0"/>
              <w:divBdr>
                <w:top w:val="none" w:sz="0" w:space="0" w:color="auto"/>
                <w:left w:val="none" w:sz="0" w:space="0" w:color="auto"/>
                <w:bottom w:val="none" w:sz="0" w:space="0" w:color="auto"/>
                <w:right w:val="none" w:sz="0" w:space="0" w:color="auto"/>
              </w:divBdr>
            </w:div>
            <w:div w:id="1756784415">
              <w:marLeft w:val="0"/>
              <w:marRight w:val="0"/>
              <w:marTop w:val="0"/>
              <w:marBottom w:val="0"/>
              <w:divBdr>
                <w:top w:val="none" w:sz="0" w:space="0" w:color="auto"/>
                <w:left w:val="none" w:sz="0" w:space="0" w:color="auto"/>
                <w:bottom w:val="none" w:sz="0" w:space="0" w:color="auto"/>
                <w:right w:val="none" w:sz="0" w:space="0" w:color="auto"/>
              </w:divBdr>
            </w:div>
            <w:div w:id="1196431985">
              <w:marLeft w:val="0"/>
              <w:marRight w:val="0"/>
              <w:marTop w:val="0"/>
              <w:marBottom w:val="0"/>
              <w:divBdr>
                <w:top w:val="none" w:sz="0" w:space="0" w:color="auto"/>
                <w:left w:val="none" w:sz="0" w:space="0" w:color="auto"/>
                <w:bottom w:val="none" w:sz="0" w:space="0" w:color="auto"/>
                <w:right w:val="none" w:sz="0" w:space="0" w:color="auto"/>
              </w:divBdr>
            </w:div>
            <w:div w:id="1882012255">
              <w:marLeft w:val="0"/>
              <w:marRight w:val="0"/>
              <w:marTop w:val="0"/>
              <w:marBottom w:val="0"/>
              <w:divBdr>
                <w:top w:val="none" w:sz="0" w:space="0" w:color="auto"/>
                <w:left w:val="none" w:sz="0" w:space="0" w:color="auto"/>
                <w:bottom w:val="none" w:sz="0" w:space="0" w:color="auto"/>
                <w:right w:val="none" w:sz="0" w:space="0" w:color="auto"/>
              </w:divBdr>
            </w:div>
            <w:div w:id="1850292745">
              <w:marLeft w:val="0"/>
              <w:marRight w:val="0"/>
              <w:marTop w:val="0"/>
              <w:marBottom w:val="0"/>
              <w:divBdr>
                <w:top w:val="none" w:sz="0" w:space="0" w:color="auto"/>
                <w:left w:val="none" w:sz="0" w:space="0" w:color="auto"/>
                <w:bottom w:val="none" w:sz="0" w:space="0" w:color="auto"/>
                <w:right w:val="none" w:sz="0" w:space="0" w:color="auto"/>
              </w:divBdr>
            </w:div>
            <w:div w:id="327515912">
              <w:marLeft w:val="0"/>
              <w:marRight w:val="0"/>
              <w:marTop w:val="0"/>
              <w:marBottom w:val="0"/>
              <w:divBdr>
                <w:top w:val="none" w:sz="0" w:space="0" w:color="auto"/>
                <w:left w:val="none" w:sz="0" w:space="0" w:color="auto"/>
                <w:bottom w:val="none" w:sz="0" w:space="0" w:color="auto"/>
                <w:right w:val="none" w:sz="0" w:space="0" w:color="auto"/>
              </w:divBdr>
            </w:div>
            <w:div w:id="2097708112">
              <w:marLeft w:val="0"/>
              <w:marRight w:val="0"/>
              <w:marTop w:val="0"/>
              <w:marBottom w:val="0"/>
              <w:divBdr>
                <w:top w:val="none" w:sz="0" w:space="0" w:color="auto"/>
                <w:left w:val="none" w:sz="0" w:space="0" w:color="auto"/>
                <w:bottom w:val="none" w:sz="0" w:space="0" w:color="auto"/>
                <w:right w:val="none" w:sz="0" w:space="0" w:color="auto"/>
              </w:divBdr>
            </w:div>
            <w:div w:id="1050691142">
              <w:marLeft w:val="0"/>
              <w:marRight w:val="0"/>
              <w:marTop w:val="0"/>
              <w:marBottom w:val="0"/>
              <w:divBdr>
                <w:top w:val="none" w:sz="0" w:space="0" w:color="auto"/>
                <w:left w:val="none" w:sz="0" w:space="0" w:color="auto"/>
                <w:bottom w:val="none" w:sz="0" w:space="0" w:color="auto"/>
                <w:right w:val="none" w:sz="0" w:space="0" w:color="auto"/>
              </w:divBdr>
            </w:div>
            <w:div w:id="1994867549">
              <w:marLeft w:val="0"/>
              <w:marRight w:val="0"/>
              <w:marTop w:val="0"/>
              <w:marBottom w:val="0"/>
              <w:divBdr>
                <w:top w:val="none" w:sz="0" w:space="0" w:color="auto"/>
                <w:left w:val="none" w:sz="0" w:space="0" w:color="auto"/>
                <w:bottom w:val="none" w:sz="0" w:space="0" w:color="auto"/>
                <w:right w:val="none" w:sz="0" w:space="0" w:color="auto"/>
              </w:divBdr>
            </w:div>
            <w:div w:id="1808551539">
              <w:marLeft w:val="0"/>
              <w:marRight w:val="0"/>
              <w:marTop w:val="0"/>
              <w:marBottom w:val="0"/>
              <w:divBdr>
                <w:top w:val="none" w:sz="0" w:space="0" w:color="auto"/>
                <w:left w:val="none" w:sz="0" w:space="0" w:color="auto"/>
                <w:bottom w:val="none" w:sz="0" w:space="0" w:color="auto"/>
                <w:right w:val="none" w:sz="0" w:space="0" w:color="auto"/>
              </w:divBdr>
            </w:div>
            <w:div w:id="972439774">
              <w:marLeft w:val="0"/>
              <w:marRight w:val="0"/>
              <w:marTop w:val="0"/>
              <w:marBottom w:val="0"/>
              <w:divBdr>
                <w:top w:val="none" w:sz="0" w:space="0" w:color="auto"/>
                <w:left w:val="none" w:sz="0" w:space="0" w:color="auto"/>
                <w:bottom w:val="none" w:sz="0" w:space="0" w:color="auto"/>
                <w:right w:val="none" w:sz="0" w:space="0" w:color="auto"/>
              </w:divBdr>
            </w:div>
            <w:div w:id="815923628">
              <w:marLeft w:val="0"/>
              <w:marRight w:val="0"/>
              <w:marTop w:val="0"/>
              <w:marBottom w:val="0"/>
              <w:divBdr>
                <w:top w:val="none" w:sz="0" w:space="0" w:color="auto"/>
                <w:left w:val="none" w:sz="0" w:space="0" w:color="auto"/>
                <w:bottom w:val="none" w:sz="0" w:space="0" w:color="auto"/>
                <w:right w:val="none" w:sz="0" w:space="0" w:color="auto"/>
              </w:divBdr>
            </w:div>
            <w:div w:id="742801194">
              <w:marLeft w:val="0"/>
              <w:marRight w:val="0"/>
              <w:marTop w:val="0"/>
              <w:marBottom w:val="0"/>
              <w:divBdr>
                <w:top w:val="none" w:sz="0" w:space="0" w:color="auto"/>
                <w:left w:val="none" w:sz="0" w:space="0" w:color="auto"/>
                <w:bottom w:val="none" w:sz="0" w:space="0" w:color="auto"/>
                <w:right w:val="none" w:sz="0" w:space="0" w:color="auto"/>
              </w:divBdr>
            </w:div>
            <w:div w:id="1050108636">
              <w:marLeft w:val="0"/>
              <w:marRight w:val="0"/>
              <w:marTop w:val="0"/>
              <w:marBottom w:val="0"/>
              <w:divBdr>
                <w:top w:val="none" w:sz="0" w:space="0" w:color="auto"/>
                <w:left w:val="none" w:sz="0" w:space="0" w:color="auto"/>
                <w:bottom w:val="none" w:sz="0" w:space="0" w:color="auto"/>
                <w:right w:val="none" w:sz="0" w:space="0" w:color="auto"/>
              </w:divBdr>
            </w:div>
            <w:div w:id="1164013447">
              <w:marLeft w:val="0"/>
              <w:marRight w:val="0"/>
              <w:marTop w:val="0"/>
              <w:marBottom w:val="0"/>
              <w:divBdr>
                <w:top w:val="none" w:sz="0" w:space="0" w:color="auto"/>
                <w:left w:val="none" w:sz="0" w:space="0" w:color="auto"/>
                <w:bottom w:val="none" w:sz="0" w:space="0" w:color="auto"/>
                <w:right w:val="none" w:sz="0" w:space="0" w:color="auto"/>
              </w:divBdr>
            </w:div>
            <w:div w:id="753089351">
              <w:marLeft w:val="0"/>
              <w:marRight w:val="0"/>
              <w:marTop w:val="0"/>
              <w:marBottom w:val="0"/>
              <w:divBdr>
                <w:top w:val="none" w:sz="0" w:space="0" w:color="auto"/>
                <w:left w:val="none" w:sz="0" w:space="0" w:color="auto"/>
                <w:bottom w:val="none" w:sz="0" w:space="0" w:color="auto"/>
                <w:right w:val="none" w:sz="0" w:space="0" w:color="auto"/>
              </w:divBdr>
            </w:div>
            <w:div w:id="844638340">
              <w:marLeft w:val="0"/>
              <w:marRight w:val="0"/>
              <w:marTop w:val="0"/>
              <w:marBottom w:val="0"/>
              <w:divBdr>
                <w:top w:val="none" w:sz="0" w:space="0" w:color="auto"/>
                <w:left w:val="none" w:sz="0" w:space="0" w:color="auto"/>
                <w:bottom w:val="none" w:sz="0" w:space="0" w:color="auto"/>
                <w:right w:val="none" w:sz="0" w:space="0" w:color="auto"/>
              </w:divBdr>
            </w:div>
            <w:div w:id="1521314767">
              <w:marLeft w:val="0"/>
              <w:marRight w:val="0"/>
              <w:marTop w:val="0"/>
              <w:marBottom w:val="0"/>
              <w:divBdr>
                <w:top w:val="none" w:sz="0" w:space="0" w:color="auto"/>
                <w:left w:val="none" w:sz="0" w:space="0" w:color="auto"/>
                <w:bottom w:val="none" w:sz="0" w:space="0" w:color="auto"/>
                <w:right w:val="none" w:sz="0" w:space="0" w:color="auto"/>
              </w:divBdr>
            </w:div>
            <w:div w:id="246616701">
              <w:marLeft w:val="0"/>
              <w:marRight w:val="0"/>
              <w:marTop w:val="0"/>
              <w:marBottom w:val="0"/>
              <w:divBdr>
                <w:top w:val="none" w:sz="0" w:space="0" w:color="auto"/>
                <w:left w:val="none" w:sz="0" w:space="0" w:color="auto"/>
                <w:bottom w:val="none" w:sz="0" w:space="0" w:color="auto"/>
                <w:right w:val="none" w:sz="0" w:space="0" w:color="auto"/>
              </w:divBdr>
            </w:div>
            <w:div w:id="1475903171">
              <w:marLeft w:val="0"/>
              <w:marRight w:val="0"/>
              <w:marTop w:val="0"/>
              <w:marBottom w:val="0"/>
              <w:divBdr>
                <w:top w:val="none" w:sz="0" w:space="0" w:color="auto"/>
                <w:left w:val="none" w:sz="0" w:space="0" w:color="auto"/>
                <w:bottom w:val="none" w:sz="0" w:space="0" w:color="auto"/>
                <w:right w:val="none" w:sz="0" w:space="0" w:color="auto"/>
              </w:divBdr>
            </w:div>
            <w:div w:id="546453341">
              <w:marLeft w:val="0"/>
              <w:marRight w:val="0"/>
              <w:marTop w:val="0"/>
              <w:marBottom w:val="0"/>
              <w:divBdr>
                <w:top w:val="none" w:sz="0" w:space="0" w:color="auto"/>
                <w:left w:val="none" w:sz="0" w:space="0" w:color="auto"/>
                <w:bottom w:val="none" w:sz="0" w:space="0" w:color="auto"/>
                <w:right w:val="none" w:sz="0" w:space="0" w:color="auto"/>
              </w:divBdr>
            </w:div>
            <w:div w:id="296645983">
              <w:marLeft w:val="0"/>
              <w:marRight w:val="0"/>
              <w:marTop w:val="0"/>
              <w:marBottom w:val="0"/>
              <w:divBdr>
                <w:top w:val="none" w:sz="0" w:space="0" w:color="auto"/>
                <w:left w:val="none" w:sz="0" w:space="0" w:color="auto"/>
                <w:bottom w:val="none" w:sz="0" w:space="0" w:color="auto"/>
                <w:right w:val="none" w:sz="0" w:space="0" w:color="auto"/>
              </w:divBdr>
            </w:div>
            <w:div w:id="1708027045">
              <w:marLeft w:val="0"/>
              <w:marRight w:val="0"/>
              <w:marTop w:val="0"/>
              <w:marBottom w:val="0"/>
              <w:divBdr>
                <w:top w:val="none" w:sz="0" w:space="0" w:color="auto"/>
                <w:left w:val="none" w:sz="0" w:space="0" w:color="auto"/>
                <w:bottom w:val="none" w:sz="0" w:space="0" w:color="auto"/>
                <w:right w:val="none" w:sz="0" w:space="0" w:color="auto"/>
              </w:divBdr>
            </w:div>
            <w:div w:id="545871442">
              <w:marLeft w:val="0"/>
              <w:marRight w:val="0"/>
              <w:marTop w:val="0"/>
              <w:marBottom w:val="0"/>
              <w:divBdr>
                <w:top w:val="none" w:sz="0" w:space="0" w:color="auto"/>
                <w:left w:val="none" w:sz="0" w:space="0" w:color="auto"/>
                <w:bottom w:val="none" w:sz="0" w:space="0" w:color="auto"/>
                <w:right w:val="none" w:sz="0" w:space="0" w:color="auto"/>
              </w:divBdr>
            </w:div>
            <w:div w:id="987170385">
              <w:marLeft w:val="0"/>
              <w:marRight w:val="0"/>
              <w:marTop w:val="0"/>
              <w:marBottom w:val="0"/>
              <w:divBdr>
                <w:top w:val="none" w:sz="0" w:space="0" w:color="auto"/>
                <w:left w:val="none" w:sz="0" w:space="0" w:color="auto"/>
                <w:bottom w:val="none" w:sz="0" w:space="0" w:color="auto"/>
                <w:right w:val="none" w:sz="0" w:space="0" w:color="auto"/>
              </w:divBdr>
            </w:div>
            <w:div w:id="1646621800">
              <w:marLeft w:val="0"/>
              <w:marRight w:val="0"/>
              <w:marTop w:val="0"/>
              <w:marBottom w:val="0"/>
              <w:divBdr>
                <w:top w:val="none" w:sz="0" w:space="0" w:color="auto"/>
                <w:left w:val="none" w:sz="0" w:space="0" w:color="auto"/>
                <w:bottom w:val="none" w:sz="0" w:space="0" w:color="auto"/>
                <w:right w:val="none" w:sz="0" w:space="0" w:color="auto"/>
              </w:divBdr>
            </w:div>
            <w:div w:id="1686905008">
              <w:marLeft w:val="0"/>
              <w:marRight w:val="0"/>
              <w:marTop w:val="0"/>
              <w:marBottom w:val="0"/>
              <w:divBdr>
                <w:top w:val="none" w:sz="0" w:space="0" w:color="auto"/>
                <w:left w:val="none" w:sz="0" w:space="0" w:color="auto"/>
                <w:bottom w:val="none" w:sz="0" w:space="0" w:color="auto"/>
                <w:right w:val="none" w:sz="0" w:space="0" w:color="auto"/>
              </w:divBdr>
            </w:div>
            <w:div w:id="513804118">
              <w:marLeft w:val="0"/>
              <w:marRight w:val="0"/>
              <w:marTop w:val="0"/>
              <w:marBottom w:val="0"/>
              <w:divBdr>
                <w:top w:val="none" w:sz="0" w:space="0" w:color="auto"/>
                <w:left w:val="none" w:sz="0" w:space="0" w:color="auto"/>
                <w:bottom w:val="none" w:sz="0" w:space="0" w:color="auto"/>
                <w:right w:val="none" w:sz="0" w:space="0" w:color="auto"/>
              </w:divBdr>
            </w:div>
            <w:div w:id="184589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0761">
      <w:bodyDiv w:val="1"/>
      <w:marLeft w:val="0"/>
      <w:marRight w:val="0"/>
      <w:marTop w:val="0"/>
      <w:marBottom w:val="0"/>
      <w:divBdr>
        <w:top w:val="none" w:sz="0" w:space="0" w:color="auto"/>
        <w:left w:val="none" w:sz="0" w:space="0" w:color="auto"/>
        <w:bottom w:val="none" w:sz="0" w:space="0" w:color="auto"/>
        <w:right w:val="none" w:sz="0" w:space="0" w:color="auto"/>
      </w:divBdr>
    </w:div>
    <w:div w:id="1096092849">
      <w:bodyDiv w:val="1"/>
      <w:marLeft w:val="0"/>
      <w:marRight w:val="0"/>
      <w:marTop w:val="0"/>
      <w:marBottom w:val="0"/>
      <w:divBdr>
        <w:top w:val="none" w:sz="0" w:space="0" w:color="auto"/>
        <w:left w:val="none" w:sz="0" w:space="0" w:color="auto"/>
        <w:bottom w:val="none" w:sz="0" w:space="0" w:color="auto"/>
        <w:right w:val="none" w:sz="0" w:space="0" w:color="auto"/>
      </w:divBdr>
    </w:div>
    <w:div w:id="1229149306">
      <w:bodyDiv w:val="1"/>
      <w:marLeft w:val="0"/>
      <w:marRight w:val="0"/>
      <w:marTop w:val="0"/>
      <w:marBottom w:val="0"/>
      <w:divBdr>
        <w:top w:val="none" w:sz="0" w:space="0" w:color="auto"/>
        <w:left w:val="none" w:sz="0" w:space="0" w:color="auto"/>
        <w:bottom w:val="none" w:sz="0" w:space="0" w:color="auto"/>
        <w:right w:val="none" w:sz="0" w:space="0" w:color="auto"/>
      </w:divBdr>
    </w:div>
    <w:div w:id="1234730916">
      <w:bodyDiv w:val="1"/>
      <w:marLeft w:val="0"/>
      <w:marRight w:val="0"/>
      <w:marTop w:val="0"/>
      <w:marBottom w:val="0"/>
      <w:divBdr>
        <w:top w:val="none" w:sz="0" w:space="0" w:color="auto"/>
        <w:left w:val="none" w:sz="0" w:space="0" w:color="auto"/>
        <w:bottom w:val="none" w:sz="0" w:space="0" w:color="auto"/>
        <w:right w:val="none" w:sz="0" w:space="0" w:color="auto"/>
      </w:divBdr>
    </w:div>
    <w:div w:id="1416517195">
      <w:bodyDiv w:val="1"/>
      <w:marLeft w:val="0"/>
      <w:marRight w:val="0"/>
      <w:marTop w:val="0"/>
      <w:marBottom w:val="0"/>
      <w:divBdr>
        <w:top w:val="none" w:sz="0" w:space="0" w:color="auto"/>
        <w:left w:val="none" w:sz="0" w:space="0" w:color="auto"/>
        <w:bottom w:val="none" w:sz="0" w:space="0" w:color="auto"/>
        <w:right w:val="none" w:sz="0" w:space="0" w:color="auto"/>
      </w:divBdr>
      <w:divsChild>
        <w:div w:id="2112774113">
          <w:marLeft w:val="0"/>
          <w:marRight w:val="0"/>
          <w:marTop w:val="0"/>
          <w:marBottom w:val="0"/>
          <w:divBdr>
            <w:top w:val="none" w:sz="0" w:space="0" w:color="auto"/>
            <w:left w:val="none" w:sz="0" w:space="0" w:color="auto"/>
            <w:bottom w:val="none" w:sz="0" w:space="0" w:color="auto"/>
            <w:right w:val="none" w:sz="0" w:space="0" w:color="auto"/>
          </w:divBdr>
          <w:divsChild>
            <w:div w:id="1451121681">
              <w:marLeft w:val="0"/>
              <w:marRight w:val="0"/>
              <w:marTop w:val="0"/>
              <w:marBottom w:val="0"/>
              <w:divBdr>
                <w:top w:val="none" w:sz="0" w:space="0" w:color="auto"/>
                <w:left w:val="none" w:sz="0" w:space="0" w:color="auto"/>
                <w:bottom w:val="none" w:sz="0" w:space="0" w:color="auto"/>
                <w:right w:val="none" w:sz="0" w:space="0" w:color="auto"/>
              </w:divBdr>
            </w:div>
            <w:div w:id="286861377">
              <w:marLeft w:val="0"/>
              <w:marRight w:val="0"/>
              <w:marTop w:val="0"/>
              <w:marBottom w:val="0"/>
              <w:divBdr>
                <w:top w:val="none" w:sz="0" w:space="0" w:color="auto"/>
                <w:left w:val="none" w:sz="0" w:space="0" w:color="auto"/>
                <w:bottom w:val="none" w:sz="0" w:space="0" w:color="auto"/>
                <w:right w:val="none" w:sz="0" w:space="0" w:color="auto"/>
              </w:divBdr>
            </w:div>
            <w:div w:id="1808431578">
              <w:marLeft w:val="0"/>
              <w:marRight w:val="0"/>
              <w:marTop w:val="0"/>
              <w:marBottom w:val="0"/>
              <w:divBdr>
                <w:top w:val="none" w:sz="0" w:space="0" w:color="auto"/>
                <w:left w:val="none" w:sz="0" w:space="0" w:color="auto"/>
                <w:bottom w:val="none" w:sz="0" w:space="0" w:color="auto"/>
                <w:right w:val="none" w:sz="0" w:space="0" w:color="auto"/>
              </w:divBdr>
            </w:div>
            <w:div w:id="1380012138">
              <w:marLeft w:val="0"/>
              <w:marRight w:val="0"/>
              <w:marTop w:val="0"/>
              <w:marBottom w:val="0"/>
              <w:divBdr>
                <w:top w:val="none" w:sz="0" w:space="0" w:color="auto"/>
                <w:left w:val="none" w:sz="0" w:space="0" w:color="auto"/>
                <w:bottom w:val="none" w:sz="0" w:space="0" w:color="auto"/>
                <w:right w:val="none" w:sz="0" w:space="0" w:color="auto"/>
              </w:divBdr>
            </w:div>
            <w:div w:id="512184058">
              <w:marLeft w:val="0"/>
              <w:marRight w:val="0"/>
              <w:marTop w:val="0"/>
              <w:marBottom w:val="0"/>
              <w:divBdr>
                <w:top w:val="none" w:sz="0" w:space="0" w:color="auto"/>
                <w:left w:val="none" w:sz="0" w:space="0" w:color="auto"/>
                <w:bottom w:val="none" w:sz="0" w:space="0" w:color="auto"/>
                <w:right w:val="none" w:sz="0" w:space="0" w:color="auto"/>
              </w:divBdr>
            </w:div>
            <w:div w:id="1848592125">
              <w:marLeft w:val="0"/>
              <w:marRight w:val="0"/>
              <w:marTop w:val="0"/>
              <w:marBottom w:val="0"/>
              <w:divBdr>
                <w:top w:val="none" w:sz="0" w:space="0" w:color="auto"/>
                <w:left w:val="none" w:sz="0" w:space="0" w:color="auto"/>
                <w:bottom w:val="none" w:sz="0" w:space="0" w:color="auto"/>
                <w:right w:val="none" w:sz="0" w:space="0" w:color="auto"/>
              </w:divBdr>
            </w:div>
            <w:div w:id="7103395">
              <w:marLeft w:val="0"/>
              <w:marRight w:val="0"/>
              <w:marTop w:val="0"/>
              <w:marBottom w:val="0"/>
              <w:divBdr>
                <w:top w:val="none" w:sz="0" w:space="0" w:color="auto"/>
                <w:left w:val="none" w:sz="0" w:space="0" w:color="auto"/>
                <w:bottom w:val="none" w:sz="0" w:space="0" w:color="auto"/>
                <w:right w:val="none" w:sz="0" w:space="0" w:color="auto"/>
              </w:divBdr>
            </w:div>
            <w:div w:id="111484340">
              <w:marLeft w:val="0"/>
              <w:marRight w:val="0"/>
              <w:marTop w:val="0"/>
              <w:marBottom w:val="0"/>
              <w:divBdr>
                <w:top w:val="none" w:sz="0" w:space="0" w:color="auto"/>
                <w:left w:val="none" w:sz="0" w:space="0" w:color="auto"/>
                <w:bottom w:val="none" w:sz="0" w:space="0" w:color="auto"/>
                <w:right w:val="none" w:sz="0" w:space="0" w:color="auto"/>
              </w:divBdr>
            </w:div>
            <w:div w:id="43987201">
              <w:marLeft w:val="0"/>
              <w:marRight w:val="0"/>
              <w:marTop w:val="0"/>
              <w:marBottom w:val="0"/>
              <w:divBdr>
                <w:top w:val="none" w:sz="0" w:space="0" w:color="auto"/>
                <w:left w:val="none" w:sz="0" w:space="0" w:color="auto"/>
                <w:bottom w:val="none" w:sz="0" w:space="0" w:color="auto"/>
                <w:right w:val="none" w:sz="0" w:space="0" w:color="auto"/>
              </w:divBdr>
            </w:div>
            <w:div w:id="436877787">
              <w:marLeft w:val="0"/>
              <w:marRight w:val="0"/>
              <w:marTop w:val="0"/>
              <w:marBottom w:val="0"/>
              <w:divBdr>
                <w:top w:val="none" w:sz="0" w:space="0" w:color="auto"/>
                <w:left w:val="none" w:sz="0" w:space="0" w:color="auto"/>
                <w:bottom w:val="none" w:sz="0" w:space="0" w:color="auto"/>
                <w:right w:val="none" w:sz="0" w:space="0" w:color="auto"/>
              </w:divBdr>
            </w:div>
            <w:div w:id="714040552">
              <w:marLeft w:val="0"/>
              <w:marRight w:val="0"/>
              <w:marTop w:val="0"/>
              <w:marBottom w:val="0"/>
              <w:divBdr>
                <w:top w:val="none" w:sz="0" w:space="0" w:color="auto"/>
                <w:left w:val="none" w:sz="0" w:space="0" w:color="auto"/>
                <w:bottom w:val="none" w:sz="0" w:space="0" w:color="auto"/>
                <w:right w:val="none" w:sz="0" w:space="0" w:color="auto"/>
              </w:divBdr>
            </w:div>
            <w:div w:id="984744992">
              <w:marLeft w:val="0"/>
              <w:marRight w:val="0"/>
              <w:marTop w:val="0"/>
              <w:marBottom w:val="0"/>
              <w:divBdr>
                <w:top w:val="none" w:sz="0" w:space="0" w:color="auto"/>
                <w:left w:val="none" w:sz="0" w:space="0" w:color="auto"/>
                <w:bottom w:val="none" w:sz="0" w:space="0" w:color="auto"/>
                <w:right w:val="none" w:sz="0" w:space="0" w:color="auto"/>
              </w:divBdr>
            </w:div>
            <w:div w:id="1491404846">
              <w:marLeft w:val="0"/>
              <w:marRight w:val="0"/>
              <w:marTop w:val="0"/>
              <w:marBottom w:val="0"/>
              <w:divBdr>
                <w:top w:val="none" w:sz="0" w:space="0" w:color="auto"/>
                <w:left w:val="none" w:sz="0" w:space="0" w:color="auto"/>
                <w:bottom w:val="none" w:sz="0" w:space="0" w:color="auto"/>
                <w:right w:val="none" w:sz="0" w:space="0" w:color="auto"/>
              </w:divBdr>
            </w:div>
            <w:div w:id="1451126505">
              <w:marLeft w:val="0"/>
              <w:marRight w:val="0"/>
              <w:marTop w:val="0"/>
              <w:marBottom w:val="0"/>
              <w:divBdr>
                <w:top w:val="none" w:sz="0" w:space="0" w:color="auto"/>
                <w:left w:val="none" w:sz="0" w:space="0" w:color="auto"/>
                <w:bottom w:val="none" w:sz="0" w:space="0" w:color="auto"/>
                <w:right w:val="none" w:sz="0" w:space="0" w:color="auto"/>
              </w:divBdr>
            </w:div>
            <w:div w:id="20908099">
              <w:marLeft w:val="0"/>
              <w:marRight w:val="0"/>
              <w:marTop w:val="0"/>
              <w:marBottom w:val="0"/>
              <w:divBdr>
                <w:top w:val="none" w:sz="0" w:space="0" w:color="auto"/>
                <w:left w:val="none" w:sz="0" w:space="0" w:color="auto"/>
                <w:bottom w:val="none" w:sz="0" w:space="0" w:color="auto"/>
                <w:right w:val="none" w:sz="0" w:space="0" w:color="auto"/>
              </w:divBdr>
            </w:div>
            <w:div w:id="2091846433">
              <w:marLeft w:val="0"/>
              <w:marRight w:val="0"/>
              <w:marTop w:val="0"/>
              <w:marBottom w:val="0"/>
              <w:divBdr>
                <w:top w:val="none" w:sz="0" w:space="0" w:color="auto"/>
                <w:left w:val="none" w:sz="0" w:space="0" w:color="auto"/>
                <w:bottom w:val="none" w:sz="0" w:space="0" w:color="auto"/>
                <w:right w:val="none" w:sz="0" w:space="0" w:color="auto"/>
              </w:divBdr>
            </w:div>
            <w:div w:id="171382270">
              <w:marLeft w:val="0"/>
              <w:marRight w:val="0"/>
              <w:marTop w:val="0"/>
              <w:marBottom w:val="0"/>
              <w:divBdr>
                <w:top w:val="none" w:sz="0" w:space="0" w:color="auto"/>
                <w:left w:val="none" w:sz="0" w:space="0" w:color="auto"/>
                <w:bottom w:val="none" w:sz="0" w:space="0" w:color="auto"/>
                <w:right w:val="none" w:sz="0" w:space="0" w:color="auto"/>
              </w:divBdr>
            </w:div>
            <w:div w:id="1080758810">
              <w:marLeft w:val="0"/>
              <w:marRight w:val="0"/>
              <w:marTop w:val="0"/>
              <w:marBottom w:val="0"/>
              <w:divBdr>
                <w:top w:val="none" w:sz="0" w:space="0" w:color="auto"/>
                <w:left w:val="none" w:sz="0" w:space="0" w:color="auto"/>
                <w:bottom w:val="none" w:sz="0" w:space="0" w:color="auto"/>
                <w:right w:val="none" w:sz="0" w:space="0" w:color="auto"/>
              </w:divBdr>
            </w:div>
            <w:div w:id="1917399896">
              <w:marLeft w:val="0"/>
              <w:marRight w:val="0"/>
              <w:marTop w:val="0"/>
              <w:marBottom w:val="0"/>
              <w:divBdr>
                <w:top w:val="none" w:sz="0" w:space="0" w:color="auto"/>
                <w:left w:val="none" w:sz="0" w:space="0" w:color="auto"/>
                <w:bottom w:val="none" w:sz="0" w:space="0" w:color="auto"/>
                <w:right w:val="none" w:sz="0" w:space="0" w:color="auto"/>
              </w:divBdr>
            </w:div>
            <w:div w:id="1570731075">
              <w:marLeft w:val="0"/>
              <w:marRight w:val="0"/>
              <w:marTop w:val="0"/>
              <w:marBottom w:val="0"/>
              <w:divBdr>
                <w:top w:val="none" w:sz="0" w:space="0" w:color="auto"/>
                <w:left w:val="none" w:sz="0" w:space="0" w:color="auto"/>
                <w:bottom w:val="none" w:sz="0" w:space="0" w:color="auto"/>
                <w:right w:val="none" w:sz="0" w:space="0" w:color="auto"/>
              </w:divBdr>
            </w:div>
            <w:div w:id="1351712302">
              <w:marLeft w:val="0"/>
              <w:marRight w:val="0"/>
              <w:marTop w:val="0"/>
              <w:marBottom w:val="0"/>
              <w:divBdr>
                <w:top w:val="none" w:sz="0" w:space="0" w:color="auto"/>
                <w:left w:val="none" w:sz="0" w:space="0" w:color="auto"/>
                <w:bottom w:val="none" w:sz="0" w:space="0" w:color="auto"/>
                <w:right w:val="none" w:sz="0" w:space="0" w:color="auto"/>
              </w:divBdr>
            </w:div>
            <w:div w:id="1240872135">
              <w:marLeft w:val="0"/>
              <w:marRight w:val="0"/>
              <w:marTop w:val="0"/>
              <w:marBottom w:val="0"/>
              <w:divBdr>
                <w:top w:val="none" w:sz="0" w:space="0" w:color="auto"/>
                <w:left w:val="none" w:sz="0" w:space="0" w:color="auto"/>
                <w:bottom w:val="none" w:sz="0" w:space="0" w:color="auto"/>
                <w:right w:val="none" w:sz="0" w:space="0" w:color="auto"/>
              </w:divBdr>
            </w:div>
            <w:div w:id="1398284470">
              <w:marLeft w:val="0"/>
              <w:marRight w:val="0"/>
              <w:marTop w:val="0"/>
              <w:marBottom w:val="0"/>
              <w:divBdr>
                <w:top w:val="none" w:sz="0" w:space="0" w:color="auto"/>
                <w:left w:val="none" w:sz="0" w:space="0" w:color="auto"/>
                <w:bottom w:val="none" w:sz="0" w:space="0" w:color="auto"/>
                <w:right w:val="none" w:sz="0" w:space="0" w:color="auto"/>
              </w:divBdr>
            </w:div>
            <w:div w:id="2120442813">
              <w:marLeft w:val="0"/>
              <w:marRight w:val="0"/>
              <w:marTop w:val="0"/>
              <w:marBottom w:val="0"/>
              <w:divBdr>
                <w:top w:val="none" w:sz="0" w:space="0" w:color="auto"/>
                <w:left w:val="none" w:sz="0" w:space="0" w:color="auto"/>
                <w:bottom w:val="none" w:sz="0" w:space="0" w:color="auto"/>
                <w:right w:val="none" w:sz="0" w:space="0" w:color="auto"/>
              </w:divBdr>
            </w:div>
            <w:div w:id="1937009582">
              <w:marLeft w:val="0"/>
              <w:marRight w:val="0"/>
              <w:marTop w:val="0"/>
              <w:marBottom w:val="0"/>
              <w:divBdr>
                <w:top w:val="none" w:sz="0" w:space="0" w:color="auto"/>
                <w:left w:val="none" w:sz="0" w:space="0" w:color="auto"/>
                <w:bottom w:val="none" w:sz="0" w:space="0" w:color="auto"/>
                <w:right w:val="none" w:sz="0" w:space="0" w:color="auto"/>
              </w:divBdr>
            </w:div>
            <w:div w:id="499125429">
              <w:marLeft w:val="0"/>
              <w:marRight w:val="0"/>
              <w:marTop w:val="0"/>
              <w:marBottom w:val="0"/>
              <w:divBdr>
                <w:top w:val="none" w:sz="0" w:space="0" w:color="auto"/>
                <w:left w:val="none" w:sz="0" w:space="0" w:color="auto"/>
                <w:bottom w:val="none" w:sz="0" w:space="0" w:color="auto"/>
                <w:right w:val="none" w:sz="0" w:space="0" w:color="auto"/>
              </w:divBdr>
            </w:div>
            <w:div w:id="135800457">
              <w:marLeft w:val="0"/>
              <w:marRight w:val="0"/>
              <w:marTop w:val="0"/>
              <w:marBottom w:val="0"/>
              <w:divBdr>
                <w:top w:val="none" w:sz="0" w:space="0" w:color="auto"/>
                <w:left w:val="none" w:sz="0" w:space="0" w:color="auto"/>
                <w:bottom w:val="none" w:sz="0" w:space="0" w:color="auto"/>
                <w:right w:val="none" w:sz="0" w:space="0" w:color="auto"/>
              </w:divBdr>
            </w:div>
            <w:div w:id="1475680441">
              <w:marLeft w:val="0"/>
              <w:marRight w:val="0"/>
              <w:marTop w:val="0"/>
              <w:marBottom w:val="0"/>
              <w:divBdr>
                <w:top w:val="none" w:sz="0" w:space="0" w:color="auto"/>
                <w:left w:val="none" w:sz="0" w:space="0" w:color="auto"/>
                <w:bottom w:val="none" w:sz="0" w:space="0" w:color="auto"/>
                <w:right w:val="none" w:sz="0" w:space="0" w:color="auto"/>
              </w:divBdr>
            </w:div>
            <w:div w:id="2020620601">
              <w:marLeft w:val="0"/>
              <w:marRight w:val="0"/>
              <w:marTop w:val="0"/>
              <w:marBottom w:val="0"/>
              <w:divBdr>
                <w:top w:val="none" w:sz="0" w:space="0" w:color="auto"/>
                <w:left w:val="none" w:sz="0" w:space="0" w:color="auto"/>
                <w:bottom w:val="none" w:sz="0" w:space="0" w:color="auto"/>
                <w:right w:val="none" w:sz="0" w:space="0" w:color="auto"/>
              </w:divBdr>
            </w:div>
            <w:div w:id="1633243371">
              <w:marLeft w:val="0"/>
              <w:marRight w:val="0"/>
              <w:marTop w:val="0"/>
              <w:marBottom w:val="0"/>
              <w:divBdr>
                <w:top w:val="none" w:sz="0" w:space="0" w:color="auto"/>
                <w:left w:val="none" w:sz="0" w:space="0" w:color="auto"/>
                <w:bottom w:val="none" w:sz="0" w:space="0" w:color="auto"/>
                <w:right w:val="none" w:sz="0" w:space="0" w:color="auto"/>
              </w:divBdr>
            </w:div>
            <w:div w:id="2008357985">
              <w:marLeft w:val="0"/>
              <w:marRight w:val="0"/>
              <w:marTop w:val="0"/>
              <w:marBottom w:val="0"/>
              <w:divBdr>
                <w:top w:val="none" w:sz="0" w:space="0" w:color="auto"/>
                <w:left w:val="none" w:sz="0" w:space="0" w:color="auto"/>
                <w:bottom w:val="none" w:sz="0" w:space="0" w:color="auto"/>
                <w:right w:val="none" w:sz="0" w:space="0" w:color="auto"/>
              </w:divBdr>
            </w:div>
            <w:div w:id="1301229159">
              <w:marLeft w:val="0"/>
              <w:marRight w:val="0"/>
              <w:marTop w:val="0"/>
              <w:marBottom w:val="0"/>
              <w:divBdr>
                <w:top w:val="none" w:sz="0" w:space="0" w:color="auto"/>
                <w:left w:val="none" w:sz="0" w:space="0" w:color="auto"/>
                <w:bottom w:val="none" w:sz="0" w:space="0" w:color="auto"/>
                <w:right w:val="none" w:sz="0" w:space="0" w:color="auto"/>
              </w:divBdr>
            </w:div>
            <w:div w:id="815073277">
              <w:marLeft w:val="0"/>
              <w:marRight w:val="0"/>
              <w:marTop w:val="0"/>
              <w:marBottom w:val="0"/>
              <w:divBdr>
                <w:top w:val="none" w:sz="0" w:space="0" w:color="auto"/>
                <w:left w:val="none" w:sz="0" w:space="0" w:color="auto"/>
                <w:bottom w:val="none" w:sz="0" w:space="0" w:color="auto"/>
                <w:right w:val="none" w:sz="0" w:space="0" w:color="auto"/>
              </w:divBdr>
            </w:div>
            <w:div w:id="42411992">
              <w:marLeft w:val="0"/>
              <w:marRight w:val="0"/>
              <w:marTop w:val="0"/>
              <w:marBottom w:val="0"/>
              <w:divBdr>
                <w:top w:val="none" w:sz="0" w:space="0" w:color="auto"/>
                <w:left w:val="none" w:sz="0" w:space="0" w:color="auto"/>
                <w:bottom w:val="none" w:sz="0" w:space="0" w:color="auto"/>
                <w:right w:val="none" w:sz="0" w:space="0" w:color="auto"/>
              </w:divBdr>
            </w:div>
            <w:div w:id="768546490">
              <w:marLeft w:val="0"/>
              <w:marRight w:val="0"/>
              <w:marTop w:val="0"/>
              <w:marBottom w:val="0"/>
              <w:divBdr>
                <w:top w:val="none" w:sz="0" w:space="0" w:color="auto"/>
                <w:left w:val="none" w:sz="0" w:space="0" w:color="auto"/>
                <w:bottom w:val="none" w:sz="0" w:space="0" w:color="auto"/>
                <w:right w:val="none" w:sz="0" w:space="0" w:color="auto"/>
              </w:divBdr>
            </w:div>
            <w:div w:id="1836803581">
              <w:marLeft w:val="0"/>
              <w:marRight w:val="0"/>
              <w:marTop w:val="0"/>
              <w:marBottom w:val="0"/>
              <w:divBdr>
                <w:top w:val="none" w:sz="0" w:space="0" w:color="auto"/>
                <w:left w:val="none" w:sz="0" w:space="0" w:color="auto"/>
                <w:bottom w:val="none" w:sz="0" w:space="0" w:color="auto"/>
                <w:right w:val="none" w:sz="0" w:space="0" w:color="auto"/>
              </w:divBdr>
            </w:div>
            <w:div w:id="1388341356">
              <w:marLeft w:val="0"/>
              <w:marRight w:val="0"/>
              <w:marTop w:val="0"/>
              <w:marBottom w:val="0"/>
              <w:divBdr>
                <w:top w:val="none" w:sz="0" w:space="0" w:color="auto"/>
                <w:left w:val="none" w:sz="0" w:space="0" w:color="auto"/>
                <w:bottom w:val="none" w:sz="0" w:space="0" w:color="auto"/>
                <w:right w:val="none" w:sz="0" w:space="0" w:color="auto"/>
              </w:divBdr>
            </w:div>
            <w:div w:id="631716512">
              <w:marLeft w:val="0"/>
              <w:marRight w:val="0"/>
              <w:marTop w:val="0"/>
              <w:marBottom w:val="0"/>
              <w:divBdr>
                <w:top w:val="none" w:sz="0" w:space="0" w:color="auto"/>
                <w:left w:val="none" w:sz="0" w:space="0" w:color="auto"/>
                <w:bottom w:val="none" w:sz="0" w:space="0" w:color="auto"/>
                <w:right w:val="none" w:sz="0" w:space="0" w:color="auto"/>
              </w:divBdr>
            </w:div>
            <w:div w:id="871306556">
              <w:marLeft w:val="0"/>
              <w:marRight w:val="0"/>
              <w:marTop w:val="0"/>
              <w:marBottom w:val="0"/>
              <w:divBdr>
                <w:top w:val="none" w:sz="0" w:space="0" w:color="auto"/>
                <w:left w:val="none" w:sz="0" w:space="0" w:color="auto"/>
                <w:bottom w:val="none" w:sz="0" w:space="0" w:color="auto"/>
                <w:right w:val="none" w:sz="0" w:space="0" w:color="auto"/>
              </w:divBdr>
            </w:div>
            <w:div w:id="787967146">
              <w:marLeft w:val="0"/>
              <w:marRight w:val="0"/>
              <w:marTop w:val="0"/>
              <w:marBottom w:val="0"/>
              <w:divBdr>
                <w:top w:val="none" w:sz="0" w:space="0" w:color="auto"/>
                <w:left w:val="none" w:sz="0" w:space="0" w:color="auto"/>
                <w:bottom w:val="none" w:sz="0" w:space="0" w:color="auto"/>
                <w:right w:val="none" w:sz="0" w:space="0" w:color="auto"/>
              </w:divBdr>
            </w:div>
            <w:div w:id="1781290515">
              <w:marLeft w:val="0"/>
              <w:marRight w:val="0"/>
              <w:marTop w:val="0"/>
              <w:marBottom w:val="0"/>
              <w:divBdr>
                <w:top w:val="none" w:sz="0" w:space="0" w:color="auto"/>
                <w:left w:val="none" w:sz="0" w:space="0" w:color="auto"/>
                <w:bottom w:val="none" w:sz="0" w:space="0" w:color="auto"/>
                <w:right w:val="none" w:sz="0" w:space="0" w:color="auto"/>
              </w:divBdr>
            </w:div>
            <w:div w:id="1152793975">
              <w:marLeft w:val="0"/>
              <w:marRight w:val="0"/>
              <w:marTop w:val="0"/>
              <w:marBottom w:val="0"/>
              <w:divBdr>
                <w:top w:val="none" w:sz="0" w:space="0" w:color="auto"/>
                <w:left w:val="none" w:sz="0" w:space="0" w:color="auto"/>
                <w:bottom w:val="none" w:sz="0" w:space="0" w:color="auto"/>
                <w:right w:val="none" w:sz="0" w:space="0" w:color="auto"/>
              </w:divBdr>
            </w:div>
            <w:div w:id="388964692">
              <w:marLeft w:val="0"/>
              <w:marRight w:val="0"/>
              <w:marTop w:val="0"/>
              <w:marBottom w:val="0"/>
              <w:divBdr>
                <w:top w:val="none" w:sz="0" w:space="0" w:color="auto"/>
                <w:left w:val="none" w:sz="0" w:space="0" w:color="auto"/>
                <w:bottom w:val="none" w:sz="0" w:space="0" w:color="auto"/>
                <w:right w:val="none" w:sz="0" w:space="0" w:color="auto"/>
              </w:divBdr>
            </w:div>
            <w:div w:id="876813470">
              <w:marLeft w:val="0"/>
              <w:marRight w:val="0"/>
              <w:marTop w:val="0"/>
              <w:marBottom w:val="0"/>
              <w:divBdr>
                <w:top w:val="none" w:sz="0" w:space="0" w:color="auto"/>
                <w:left w:val="none" w:sz="0" w:space="0" w:color="auto"/>
                <w:bottom w:val="none" w:sz="0" w:space="0" w:color="auto"/>
                <w:right w:val="none" w:sz="0" w:space="0" w:color="auto"/>
              </w:divBdr>
            </w:div>
            <w:div w:id="2031948037">
              <w:marLeft w:val="0"/>
              <w:marRight w:val="0"/>
              <w:marTop w:val="0"/>
              <w:marBottom w:val="0"/>
              <w:divBdr>
                <w:top w:val="none" w:sz="0" w:space="0" w:color="auto"/>
                <w:left w:val="none" w:sz="0" w:space="0" w:color="auto"/>
                <w:bottom w:val="none" w:sz="0" w:space="0" w:color="auto"/>
                <w:right w:val="none" w:sz="0" w:space="0" w:color="auto"/>
              </w:divBdr>
            </w:div>
            <w:div w:id="2009360257">
              <w:marLeft w:val="0"/>
              <w:marRight w:val="0"/>
              <w:marTop w:val="0"/>
              <w:marBottom w:val="0"/>
              <w:divBdr>
                <w:top w:val="none" w:sz="0" w:space="0" w:color="auto"/>
                <w:left w:val="none" w:sz="0" w:space="0" w:color="auto"/>
                <w:bottom w:val="none" w:sz="0" w:space="0" w:color="auto"/>
                <w:right w:val="none" w:sz="0" w:space="0" w:color="auto"/>
              </w:divBdr>
            </w:div>
            <w:div w:id="1624844006">
              <w:marLeft w:val="0"/>
              <w:marRight w:val="0"/>
              <w:marTop w:val="0"/>
              <w:marBottom w:val="0"/>
              <w:divBdr>
                <w:top w:val="none" w:sz="0" w:space="0" w:color="auto"/>
                <w:left w:val="none" w:sz="0" w:space="0" w:color="auto"/>
                <w:bottom w:val="none" w:sz="0" w:space="0" w:color="auto"/>
                <w:right w:val="none" w:sz="0" w:space="0" w:color="auto"/>
              </w:divBdr>
            </w:div>
            <w:div w:id="1666199724">
              <w:marLeft w:val="0"/>
              <w:marRight w:val="0"/>
              <w:marTop w:val="0"/>
              <w:marBottom w:val="0"/>
              <w:divBdr>
                <w:top w:val="none" w:sz="0" w:space="0" w:color="auto"/>
                <w:left w:val="none" w:sz="0" w:space="0" w:color="auto"/>
                <w:bottom w:val="none" w:sz="0" w:space="0" w:color="auto"/>
                <w:right w:val="none" w:sz="0" w:space="0" w:color="auto"/>
              </w:divBdr>
            </w:div>
            <w:div w:id="1199472143">
              <w:marLeft w:val="0"/>
              <w:marRight w:val="0"/>
              <w:marTop w:val="0"/>
              <w:marBottom w:val="0"/>
              <w:divBdr>
                <w:top w:val="none" w:sz="0" w:space="0" w:color="auto"/>
                <w:left w:val="none" w:sz="0" w:space="0" w:color="auto"/>
                <w:bottom w:val="none" w:sz="0" w:space="0" w:color="auto"/>
                <w:right w:val="none" w:sz="0" w:space="0" w:color="auto"/>
              </w:divBdr>
            </w:div>
            <w:div w:id="678312041">
              <w:marLeft w:val="0"/>
              <w:marRight w:val="0"/>
              <w:marTop w:val="0"/>
              <w:marBottom w:val="0"/>
              <w:divBdr>
                <w:top w:val="none" w:sz="0" w:space="0" w:color="auto"/>
                <w:left w:val="none" w:sz="0" w:space="0" w:color="auto"/>
                <w:bottom w:val="none" w:sz="0" w:space="0" w:color="auto"/>
                <w:right w:val="none" w:sz="0" w:space="0" w:color="auto"/>
              </w:divBdr>
            </w:div>
            <w:div w:id="759568616">
              <w:marLeft w:val="0"/>
              <w:marRight w:val="0"/>
              <w:marTop w:val="0"/>
              <w:marBottom w:val="0"/>
              <w:divBdr>
                <w:top w:val="none" w:sz="0" w:space="0" w:color="auto"/>
                <w:left w:val="none" w:sz="0" w:space="0" w:color="auto"/>
                <w:bottom w:val="none" w:sz="0" w:space="0" w:color="auto"/>
                <w:right w:val="none" w:sz="0" w:space="0" w:color="auto"/>
              </w:divBdr>
            </w:div>
            <w:div w:id="7758761">
              <w:marLeft w:val="0"/>
              <w:marRight w:val="0"/>
              <w:marTop w:val="0"/>
              <w:marBottom w:val="0"/>
              <w:divBdr>
                <w:top w:val="none" w:sz="0" w:space="0" w:color="auto"/>
                <w:left w:val="none" w:sz="0" w:space="0" w:color="auto"/>
                <w:bottom w:val="none" w:sz="0" w:space="0" w:color="auto"/>
                <w:right w:val="none" w:sz="0" w:space="0" w:color="auto"/>
              </w:divBdr>
            </w:div>
            <w:div w:id="1883589385">
              <w:marLeft w:val="0"/>
              <w:marRight w:val="0"/>
              <w:marTop w:val="0"/>
              <w:marBottom w:val="0"/>
              <w:divBdr>
                <w:top w:val="none" w:sz="0" w:space="0" w:color="auto"/>
                <w:left w:val="none" w:sz="0" w:space="0" w:color="auto"/>
                <w:bottom w:val="none" w:sz="0" w:space="0" w:color="auto"/>
                <w:right w:val="none" w:sz="0" w:space="0" w:color="auto"/>
              </w:divBdr>
            </w:div>
            <w:div w:id="834417007">
              <w:marLeft w:val="0"/>
              <w:marRight w:val="0"/>
              <w:marTop w:val="0"/>
              <w:marBottom w:val="0"/>
              <w:divBdr>
                <w:top w:val="none" w:sz="0" w:space="0" w:color="auto"/>
                <w:left w:val="none" w:sz="0" w:space="0" w:color="auto"/>
                <w:bottom w:val="none" w:sz="0" w:space="0" w:color="auto"/>
                <w:right w:val="none" w:sz="0" w:space="0" w:color="auto"/>
              </w:divBdr>
            </w:div>
            <w:div w:id="211618947">
              <w:marLeft w:val="0"/>
              <w:marRight w:val="0"/>
              <w:marTop w:val="0"/>
              <w:marBottom w:val="0"/>
              <w:divBdr>
                <w:top w:val="none" w:sz="0" w:space="0" w:color="auto"/>
                <w:left w:val="none" w:sz="0" w:space="0" w:color="auto"/>
                <w:bottom w:val="none" w:sz="0" w:space="0" w:color="auto"/>
                <w:right w:val="none" w:sz="0" w:space="0" w:color="auto"/>
              </w:divBdr>
            </w:div>
            <w:div w:id="232276179">
              <w:marLeft w:val="0"/>
              <w:marRight w:val="0"/>
              <w:marTop w:val="0"/>
              <w:marBottom w:val="0"/>
              <w:divBdr>
                <w:top w:val="none" w:sz="0" w:space="0" w:color="auto"/>
                <w:left w:val="none" w:sz="0" w:space="0" w:color="auto"/>
                <w:bottom w:val="none" w:sz="0" w:space="0" w:color="auto"/>
                <w:right w:val="none" w:sz="0" w:space="0" w:color="auto"/>
              </w:divBdr>
            </w:div>
            <w:div w:id="2119182428">
              <w:marLeft w:val="0"/>
              <w:marRight w:val="0"/>
              <w:marTop w:val="0"/>
              <w:marBottom w:val="0"/>
              <w:divBdr>
                <w:top w:val="none" w:sz="0" w:space="0" w:color="auto"/>
                <w:left w:val="none" w:sz="0" w:space="0" w:color="auto"/>
                <w:bottom w:val="none" w:sz="0" w:space="0" w:color="auto"/>
                <w:right w:val="none" w:sz="0" w:space="0" w:color="auto"/>
              </w:divBdr>
            </w:div>
            <w:div w:id="1721981357">
              <w:marLeft w:val="0"/>
              <w:marRight w:val="0"/>
              <w:marTop w:val="0"/>
              <w:marBottom w:val="0"/>
              <w:divBdr>
                <w:top w:val="none" w:sz="0" w:space="0" w:color="auto"/>
                <w:left w:val="none" w:sz="0" w:space="0" w:color="auto"/>
                <w:bottom w:val="none" w:sz="0" w:space="0" w:color="auto"/>
                <w:right w:val="none" w:sz="0" w:space="0" w:color="auto"/>
              </w:divBdr>
            </w:div>
            <w:div w:id="1698194598">
              <w:marLeft w:val="0"/>
              <w:marRight w:val="0"/>
              <w:marTop w:val="0"/>
              <w:marBottom w:val="0"/>
              <w:divBdr>
                <w:top w:val="none" w:sz="0" w:space="0" w:color="auto"/>
                <w:left w:val="none" w:sz="0" w:space="0" w:color="auto"/>
                <w:bottom w:val="none" w:sz="0" w:space="0" w:color="auto"/>
                <w:right w:val="none" w:sz="0" w:space="0" w:color="auto"/>
              </w:divBdr>
            </w:div>
            <w:div w:id="1744373276">
              <w:marLeft w:val="0"/>
              <w:marRight w:val="0"/>
              <w:marTop w:val="0"/>
              <w:marBottom w:val="0"/>
              <w:divBdr>
                <w:top w:val="none" w:sz="0" w:space="0" w:color="auto"/>
                <w:left w:val="none" w:sz="0" w:space="0" w:color="auto"/>
                <w:bottom w:val="none" w:sz="0" w:space="0" w:color="auto"/>
                <w:right w:val="none" w:sz="0" w:space="0" w:color="auto"/>
              </w:divBdr>
            </w:div>
            <w:div w:id="1905601006">
              <w:marLeft w:val="0"/>
              <w:marRight w:val="0"/>
              <w:marTop w:val="0"/>
              <w:marBottom w:val="0"/>
              <w:divBdr>
                <w:top w:val="none" w:sz="0" w:space="0" w:color="auto"/>
                <w:left w:val="none" w:sz="0" w:space="0" w:color="auto"/>
                <w:bottom w:val="none" w:sz="0" w:space="0" w:color="auto"/>
                <w:right w:val="none" w:sz="0" w:space="0" w:color="auto"/>
              </w:divBdr>
            </w:div>
            <w:div w:id="430703983">
              <w:marLeft w:val="0"/>
              <w:marRight w:val="0"/>
              <w:marTop w:val="0"/>
              <w:marBottom w:val="0"/>
              <w:divBdr>
                <w:top w:val="none" w:sz="0" w:space="0" w:color="auto"/>
                <w:left w:val="none" w:sz="0" w:space="0" w:color="auto"/>
                <w:bottom w:val="none" w:sz="0" w:space="0" w:color="auto"/>
                <w:right w:val="none" w:sz="0" w:space="0" w:color="auto"/>
              </w:divBdr>
            </w:div>
            <w:div w:id="53477885">
              <w:marLeft w:val="0"/>
              <w:marRight w:val="0"/>
              <w:marTop w:val="0"/>
              <w:marBottom w:val="0"/>
              <w:divBdr>
                <w:top w:val="none" w:sz="0" w:space="0" w:color="auto"/>
                <w:left w:val="none" w:sz="0" w:space="0" w:color="auto"/>
                <w:bottom w:val="none" w:sz="0" w:space="0" w:color="auto"/>
                <w:right w:val="none" w:sz="0" w:space="0" w:color="auto"/>
              </w:divBdr>
            </w:div>
            <w:div w:id="1155218548">
              <w:marLeft w:val="0"/>
              <w:marRight w:val="0"/>
              <w:marTop w:val="0"/>
              <w:marBottom w:val="0"/>
              <w:divBdr>
                <w:top w:val="none" w:sz="0" w:space="0" w:color="auto"/>
                <w:left w:val="none" w:sz="0" w:space="0" w:color="auto"/>
                <w:bottom w:val="none" w:sz="0" w:space="0" w:color="auto"/>
                <w:right w:val="none" w:sz="0" w:space="0" w:color="auto"/>
              </w:divBdr>
            </w:div>
            <w:div w:id="1447457108">
              <w:marLeft w:val="0"/>
              <w:marRight w:val="0"/>
              <w:marTop w:val="0"/>
              <w:marBottom w:val="0"/>
              <w:divBdr>
                <w:top w:val="none" w:sz="0" w:space="0" w:color="auto"/>
                <w:left w:val="none" w:sz="0" w:space="0" w:color="auto"/>
                <w:bottom w:val="none" w:sz="0" w:space="0" w:color="auto"/>
                <w:right w:val="none" w:sz="0" w:space="0" w:color="auto"/>
              </w:divBdr>
            </w:div>
            <w:div w:id="1160150163">
              <w:marLeft w:val="0"/>
              <w:marRight w:val="0"/>
              <w:marTop w:val="0"/>
              <w:marBottom w:val="0"/>
              <w:divBdr>
                <w:top w:val="none" w:sz="0" w:space="0" w:color="auto"/>
                <w:left w:val="none" w:sz="0" w:space="0" w:color="auto"/>
                <w:bottom w:val="none" w:sz="0" w:space="0" w:color="auto"/>
                <w:right w:val="none" w:sz="0" w:space="0" w:color="auto"/>
              </w:divBdr>
            </w:div>
            <w:div w:id="1296522792">
              <w:marLeft w:val="0"/>
              <w:marRight w:val="0"/>
              <w:marTop w:val="0"/>
              <w:marBottom w:val="0"/>
              <w:divBdr>
                <w:top w:val="none" w:sz="0" w:space="0" w:color="auto"/>
                <w:left w:val="none" w:sz="0" w:space="0" w:color="auto"/>
                <w:bottom w:val="none" w:sz="0" w:space="0" w:color="auto"/>
                <w:right w:val="none" w:sz="0" w:space="0" w:color="auto"/>
              </w:divBdr>
            </w:div>
            <w:div w:id="1507941440">
              <w:marLeft w:val="0"/>
              <w:marRight w:val="0"/>
              <w:marTop w:val="0"/>
              <w:marBottom w:val="0"/>
              <w:divBdr>
                <w:top w:val="none" w:sz="0" w:space="0" w:color="auto"/>
                <w:left w:val="none" w:sz="0" w:space="0" w:color="auto"/>
                <w:bottom w:val="none" w:sz="0" w:space="0" w:color="auto"/>
                <w:right w:val="none" w:sz="0" w:space="0" w:color="auto"/>
              </w:divBdr>
            </w:div>
            <w:div w:id="493646184">
              <w:marLeft w:val="0"/>
              <w:marRight w:val="0"/>
              <w:marTop w:val="0"/>
              <w:marBottom w:val="0"/>
              <w:divBdr>
                <w:top w:val="none" w:sz="0" w:space="0" w:color="auto"/>
                <w:left w:val="none" w:sz="0" w:space="0" w:color="auto"/>
                <w:bottom w:val="none" w:sz="0" w:space="0" w:color="auto"/>
                <w:right w:val="none" w:sz="0" w:space="0" w:color="auto"/>
              </w:divBdr>
            </w:div>
            <w:div w:id="1347318688">
              <w:marLeft w:val="0"/>
              <w:marRight w:val="0"/>
              <w:marTop w:val="0"/>
              <w:marBottom w:val="0"/>
              <w:divBdr>
                <w:top w:val="none" w:sz="0" w:space="0" w:color="auto"/>
                <w:left w:val="none" w:sz="0" w:space="0" w:color="auto"/>
                <w:bottom w:val="none" w:sz="0" w:space="0" w:color="auto"/>
                <w:right w:val="none" w:sz="0" w:space="0" w:color="auto"/>
              </w:divBdr>
            </w:div>
            <w:div w:id="1492409235">
              <w:marLeft w:val="0"/>
              <w:marRight w:val="0"/>
              <w:marTop w:val="0"/>
              <w:marBottom w:val="0"/>
              <w:divBdr>
                <w:top w:val="none" w:sz="0" w:space="0" w:color="auto"/>
                <w:left w:val="none" w:sz="0" w:space="0" w:color="auto"/>
                <w:bottom w:val="none" w:sz="0" w:space="0" w:color="auto"/>
                <w:right w:val="none" w:sz="0" w:space="0" w:color="auto"/>
              </w:divBdr>
            </w:div>
            <w:div w:id="939264200">
              <w:marLeft w:val="0"/>
              <w:marRight w:val="0"/>
              <w:marTop w:val="0"/>
              <w:marBottom w:val="0"/>
              <w:divBdr>
                <w:top w:val="none" w:sz="0" w:space="0" w:color="auto"/>
                <w:left w:val="none" w:sz="0" w:space="0" w:color="auto"/>
                <w:bottom w:val="none" w:sz="0" w:space="0" w:color="auto"/>
                <w:right w:val="none" w:sz="0" w:space="0" w:color="auto"/>
              </w:divBdr>
            </w:div>
            <w:div w:id="1593319232">
              <w:marLeft w:val="0"/>
              <w:marRight w:val="0"/>
              <w:marTop w:val="0"/>
              <w:marBottom w:val="0"/>
              <w:divBdr>
                <w:top w:val="none" w:sz="0" w:space="0" w:color="auto"/>
                <w:left w:val="none" w:sz="0" w:space="0" w:color="auto"/>
                <w:bottom w:val="none" w:sz="0" w:space="0" w:color="auto"/>
                <w:right w:val="none" w:sz="0" w:space="0" w:color="auto"/>
              </w:divBdr>
            </w:div>
            <w:div w:id="1833523997">
              <w:marLeft w:val="0"/>
              <w:marRight w:val="0"/>
              <w:marTop w:val="0"/>
              <w:marBottom w:val="0"/>
              <w:divBdr>
                <w:top w:val="none" w:sz="0" w:space="0" w:color="auto"/>
                <w:left w:val="none" w:sz="0" w:space="0" w:color="auto"/>
                <w:bottom w:val="none" w:sz="0" w:space="0" w:color="auto"/>
                <w:right w:val="none" w:sz="0" w:space="0" w:color="auto"/>
              </w:divBdr>
            </w:div>
            <w:div w:id="60298715">
              <w:marLeft w:val="0"/>
              <w:marRight w:val="0"/>
              <w:marTop w:val="0"/>
              <w:marBottom w:val="0"/>
              <w:divBdr>
                <w:top w:val="none" w:sz="0" w:space="0" w:color="auto"/>
                <w:left w:val="none" w:sz="0" w:space="0" w:color="auto"/>
                <w:bottom w:val="none" w:sz="0" w:space="0" w:color="auto"/>
                <w:right w:val="none" w:sz="0" w:space="0" w:color="auto"/>
              </w:divBdr>
            </w:div>
            <w:div w:id="80298806">
              <w:marLeft w:val="0"/>
              <w:marRight w:val="0"/>
              <w:marTop w:val="0"/>
              <w:marBottom w:val="0"/>
              <w:divBdr>
                <w:top w:val="none" w:sz="0" w:space="0" w:color="auto"/>
                <w:left w:val="none" w:sz="0" w:space="0" w:color="auto"/>
                <w:bottom w:val="none" w:sz="0" w:space="0" w:color="auto"/>
                <w:right w:val="none" w:sz="0" w:space="0" w:color="auto"/>
              </w:divBdr>
            </w:div>
            <w:div w:id="281378135">
              <w:marLeft w:val="0"/>
              <w:marRight w:val="0"/>
              <w:marTop w:val="0"/>
              <w:marBottom w:val="0"/>
              <w:divBdr>
                <w:top w:val="none" w:sz="0" w:space="0" w:color="auto"/>
                <w:left w:val="none" w:sz="0" w:space="0" w:color="auto"/>
                <w:bottom w:val="none" w:sz="0" w:space="0" w:color="auto"/>
                <w:right w:val="none" w:sz="0" w:space="0" w:color="auto"/>
              </w:divBdr>
            </w:div>
            <w:div w:id="506411339">
              <w:marLeft w:val="0"/>
              <w:marRight w:val="0"/>
              <w:marTop w:val="0"/>
              <w:marBottom w:val="0"/>
              <w:divBdr>
                <w:top w:val="none" w:sz="0" w:space="0" w:color="auto"/>
                <w:left w:val="none" w:sz="0" w:space="0" w:color="auto"/>
                <w:bottom w:val="none" w:sz="0" w:space="0" w:color="auto"/>
                <w:right w:val="none" w:sz="0" w:space="0" w:color="auto"/>
              </w:divBdr>
            </w:div>
            <w:div w:id="155386320">
              <w:marLeft w:val="0"/>
              <w:marRight w:val="0"/>
              <w:marTop w:val="0"/>
              <w:marBottom w:val="0"/>
              <w:divBdr>
                <w:top w:val="none" w:sz="0" w:space="0" w:color="auto"/>
                <w:left w:val="none" w:sz="0" w:space="0" w:color="auto"/>
                <w:bottom w:val="none" w:sz="0" w:space="0" w:color="auto"/>
                <w:right w:val="none" w:sz="0" w:space="0" w:color="auto"/>
              </w:divBdr>
            </w:div>
            <w:div w:id="364060474">
              <w:marLeft w:val="0"/>
              <w:marRight w:val="0"/>
              <w:marTop w:val="0"/>
              <w:marBottom w:val="0"/>
              <w:divBdr>
                <w:top w:val="none" w:sz="0" w:space="0" w:color="auto"/>
                <w:left w:val="none" w:sz="0" w:space="0" w:color="auto"/>
                <w:bottom w:val="none" w:sz="0" w:space="0" w:color="auto"/>
                <w:right w:val="none" w:sz="0" w:space="0" w:color="auto"/>
              </w:divBdr>
            </w:div>
            <w:div w:id="97070077">
              <w:marLeft w:val="0"/>
              <w:marRight w:val="0"/>
              <w:marTop w:val="0"/>
              <w:marBottom w:val="0"/>
              <w:divBdr>
                <w:top w:val="none" w:sz="0" w:space="0" w:color="auto"/>
                <w:left w:val="none" w:sz="0" w:space="0" w:color="auto"/>
                <w:bottom w:val="none" w:sz="0" w:space="0" w:color="auto"/>
                <w:right w:val="none" w:sz="0" w:space="0" w:color="auto"/>
              </w:divBdr>
            </w:div>
            <w:div w:id="288435722">
              <w:marLeft w:val="0"/>
              <w:marRight w:val="0"/>
              <w:marTop w:val="0"/>
              <w:marBottom w:val="0"/>
              <w:divBdr>
                <w:top w:val="none" w:sz="0" w:space="0" w:color="auto"/>
                <w:left w:val="none" w:sz="0" w:space="0" w:color="auto"/>
                <w:bottom w:val="none" w:sz="0" w:space="0" w:color="auto"/>
                <w:right w:val="none" w:sz="0" w:space="0" w:color="auto"/>
              </w:divBdr>
            </w:div>
            <w:div w:id="955982593">
              <w:marLeft w:val="0"/>
              <w:marRight w:val="0"/>
              <w:marTop w:val="0"/>
              <w:marBottom w:val="0"/>
              <w:divBdr>
                <w:top w:val="none" w:sz="0" w:space="0" w:color="auto"/>
                <w:left w:val="none" w:sz="0" w:space="0" w:color="auto"/>
                <w:bottom w:val="none" w:sz="0" w:space="0" w:color="auto"/>
                <w:right w:val="none" w:sz="0" w:space="0" w:color="auto"/>
              </w:divBdr>
            </w:div>
            <w:div w:id="1928734835">
              <w:marLeft w:val="0"/>
              <w:marRight w:val="0"/>
              <w:marTop w:val="0"/>
              <w:marBottom w:val="0"/>
              <w:divBdr>
                <w:top w:val="none" w:sz="0" w:space="0" w:color="auto"/>
                <w:left w:val="none" w:sz="0" w:space="0" w:color="auto"/>
                <w:bottom w:val="none" w:sz="0" w:space="0" w:color="auto"/>
                <w:right w:val="none" w:sz="0" w:space="0" w:color="auto"/>
              </w:divBdr>
            </w:div>
            <w:div w:id="1237978461">
              <w:marLeft w:val="0"/>
              <w:marRight w:val="0"/>
              <w:marTop w:val="0"/>
              <w:marBottom w:val="0"/>
              <w:divBdr>
                <w:top w:val="none" w:sz="0" w:space="0" w:color="auto"/>
                <w:left w:val="none" w:sz="0" w:space="0" w:color="auto"/>
                <w:bottom w:val="none" w:sz="0" w:space="0" w:color="auto"/>
                <w:right w:val="none" w:sz="0" w:space="0" w:color="auto"/>
              </w:divBdr>
            </w:div>
            <w:div w:id="1155533147">
              <w:marLeft w:val="0"/>
              <w:marRight w:val="0"/>
              <w:marTop w:val="0"/>
              <w:marBottom w:val="0"/>
              <w:divBdr>
                <w:top w:val="none" w:sz="0" w:space="0" w:color="auto"/>
                <w:left w:val="none" w:sz="0" w:space="0" w:color="auto"/>
                <w:bottom w:val="none" w:sz="0" w:space="0" w:color="auto"/>
                <w:right w:val="none" w:sz="0" w:space="0" w:color="auto"/>
              </w:divBdr>
            </w:div>
            <w:div w:id="1817793794">
              <w:marLeft w:val="0"/>
              <w:marRight w:val="0"/>
              <w:marTop w:val="0"/>
              <w:marBottom w:val="0"/>
              <w:divBdr>
                <w:top w:val="none" w:sz="0" w:space="0" w:color="auto"/>
                <w:left w:val="none" w:sz="0" w:space="0" w:color="auto"/>
                <w:bottom w:val="none" w:sz="0" w:space="0" w:color="auto"/>
                <w:right w:val="none" w:sz="0" w:space="0" w:color="auto"/>
              </w:divBdr>
            </w:div>
            <w:div w:id="1031029508">
              <w:marLeft w:val="0"/>
              <w:marRight w:val="0"/>
              <w:marTop w:val="0"/>
              <w:marBottom w:val="0"/>
              <w:divBdr>
                <w:top w:val="none" w:sz="0" w:space="0" w:color="auto"/>
                <w:left w:val="none" w:sz="0" w:space="0" w:color="auto"/>
                <w:bottom w:val="none" w:sz="0" w:space="0" w:color="auto"/>
                <w:right w:val="none" w:sz="0" w:space="0" w:color="auto"/>
              </w:divBdr>
            </w:div>
            <w:div w:id="177887001">
              <w:marLeft w:val="0"/>
              <w:marRight w:val="0"/>
              <w:marTop w:val="0"/>
              <w:marBottom w:val="0"/>
              <w:divBdr>
                <w:top w:val="none" w:sz="0" w:space="0" w:color="auto"/>
                <w:left w:val="none" w:sz="0" w:space="0" w:color="auto"/>
                <w:bottom w:val="none" w:sz="0" w:space="0" w:color="auto"/>
                <w:right w:val="none" w:sz="0" w:space="0" w:color="auto"/>
              </w:divBdr>
            </w:div>
            <w:div w:id="1832061948">
              <w:marLeft w:val="0"/>
              <w:marRight w:val="0"/>
              <w:marTop w:val="0"/>
              <w:marBottom w:val="0"/>
              <w:divBdr>
                <w:top w:val="none" w:sz="0" w:space="0" w:color="auto"/>
                <w:left w:val="none" w:sz="0" w:space="0" w:color="auto"/>
                <w:bottom w:val="none" w:sz="0" w:space="0" w:color="auto"/>
                <w:right w:val="none" w:sz="0" w:space="0" w:color="auto"/>
              </w:divBdr>
            </w:div>
            <w:div w:id="1117600985">
              <w:marLeft w:val="0"/>
              <w:marRight w:val="0"/>
              <w:marTop w:val="0"/>
              <w:marBottom w:val="0"/>
              <w:divBdr>
                <w:top w:val="none" w:sz="0" w:space="0" w:color="auto"/>
                <w:left w:val="none" w:sz="0" w:space="0" w:color="auto"/>
                <w:bottom w:val="none" w:sz="0" w:space="0" w:color="auto"/>
                <w:right w:val="none" w:sz="0" w:space="0" w:color="auto"/>
              </w:divBdr>
            </w:div>
            <w:div w:id="2012297112">
              <w:marLeft w:val="0"/>
              <w:marRight w:val="0"/>
              <w:marTop w:val="0"/>
              <w:marBottom w:val="0"/>
              <w:divBdr>
                <w:top w:val="none" w:sz="0" w:space="0" w:color="auto"/>
                <w:left w:val="none" w:sz="0" w:space="0" w:color="auto"/>
                <w:bottom w:val="none" w:sz="0" w:space="0" w:color="auto"/>
                <w:right w:val="none" w:sz="0" w:space="0" w:color="auto"/>
              </w:divBdr>
            </w:div>
            <w:div w:id="1665352814">
              <w:marLeft w:val="0"/>
              <w:marRight w:val="0"/>
              <w:marTop w:val="0"/>
              <w:marBottom w:val="0"/>
              <w:divBdr>
                <w:top w:val="none" w:sz="0" w:space="0" w:color="auto"/>
                <w:left w:val="none" w:sz="0" w:space="0" w:color="auto"/>
                <w:bottom w:val="none" w:sz="0" w:space="0" w:color="auto"/>
                <w:right w:val="none" w:sz="0" w:space="0" w:color="auto"/>
              </w:divBdr>
            </w:div>
            <w:div w:id="1023361239">
              <w:marLeft w:val="0"/>
              <w:marRight w:val="0"/>
              <w:marTop w:val="0"/>
              <w:marBottom w:val="0"/>
              <w:divBdr>
                <w:top w:val="none" w:sz="0" w:space="0" w:color="auto"/>
                <w:left w:val="none" w:sz="0" w:space="0" w:color="auto"/>
                <w:bottom w:val="none" w:sz="0" w:space="0" w:color="auto"/>
                <w:right w:val="none" w:sz="0" w:space="0" w:color="auto"/>
              </w:divBdr>
            </w:div>
            <w:div w:id="419527808">
              <w:marLeft w:val="0"/>
              <w:marRight w:val="0"/>
              <w:marTop w:val="0"/>
              <w:marBottom w:val="0"/>
              <w:divBdr>
                <w:top w:val="none" w:sz="0" w:space="0" w:color="auto"/>
                <w:left w:val="none" w:sz="0" w:space="0" w:color="auto"/>
                <w:bottom w:val="none" w:sz="0" w:space="0" w:color="auto"/>
                <w:right w:val="none" w:sz="0" w:space="0" w:color="auto"/>
              </w:divBdr>
            </w:div>
            <w:div w:id="1489521291">
              <w:marLeft w:val="0"/>
              <w:marRight w:val="0"/>
              <w:marTop w:val="0"/>
              <w:marBottom w:val="0"/>
              <w:divBdr>
                <w:top w:val="none" w:sz="0" w:space="0" w:color="auto"/>
                <w:left w:val="none" w:sz="0" w:space="0" w:color="auto"/>
                <w:bottom w:val="none" w:sz="0" w:space="0" w:color="auto"/>
                <w:right w:val="none" w:sz="0" w:space="0" w:color="auto"/>
              </w:divBdr>
            </w:div>
            <w:div w:id="1456872266">
              <w:marLeft w:val="0"/>
              <w:marRight w:val="0"/>
              <w:marTop w:val="0"/>
              <w:marBottom w:val="0"/>
              <w:divBdr>
                <w:top w:val="none" w:sz="0" w:space="0" w:color="auto"/>
                <w:left w:val="none" w:sz="0" w:space="0" w:color="auto"/>
                <w:bottom w:val="none" w:sz="0" w:space="0" w:color="auto"/>
                <w:right w:val="none" w:sz="0" w:space="0" w:color="auto"/>
              </w:divBdr>
            </w:div>
            <w:div w:id="1717972611">
              <w:marLeft w:val="0"/>
              <w:marRight w:val="0"/>
              <w:marTop w:val="0"/>
              <w:marBottom w:val="0"/>
              <w:divBdr>
                <w:top w:val="none" w:sz="0" w:space="0" w:color="auto"/>
                <w:left w:val="none" w:sz="0" w:space="0" w:color="auto"/>
                <w:bottom w:val="none" w:sz="0" w:space="0" w:color="auto"/>
                <w:right w:val="none" w:sz="0" w:space="0" w:color="auto"/>
              </w:divBdr>
            </w:div>
            <w:div w:id="2056076517">
              <w:marLeft w:val="0"/>
              <w:marRight w:val="0"/>
              <w:marTop w:val="0"/>
              <w:marBottom w:val="0"/>
              <w:divBdr>
                <w:top w:val="none" w:sz="0" w:space="0" w:color="auto"/>
                <w:left w:val="none" w:sz="0" w:space="0" w:color="auto"/>
                <w:bottom w:val="none" w:sz="0" w:space="0" w:color="auto"/>
                <w:right w:val="none" w:sz="0" w:space="0" w:color="auto"/>
              </w:divBdr>
            </w:div>
            <w:div w:id="782575956">
              <w:marLeft w:val="0"/>
              <w:marRight w:val="0"/>
              <w:marTop w:val="0"/>
              <w:marBottom w:val="0"/>
              <w:divBdr>
                <w:top w:val="none" w:sz="0" w:space="0" w:color="auto"/>
                <w:left w:val="none" w:sz="0" w:space="0" w:color="auto"/>
                <w:bottom w:val="none" w:sz="0" w:space="0" w:color="auto"/>
                <w:right w:val="none" w:sz="0" w:space="0" w:color="auto"/>
              </w:divBdr>
            </w:div>
            <w:div w:id="390471344">
              <w:marLeft w:val="0"/>
              <w:marRight w:val="0"/>
              <w:marTop w:val="0"/>
              <w:marBottom w:val="0"/>
              <w:divBdr>
                <w:top w:val="none" w:sz="0" w:space="0" w:color="auto"/>
                <w:left w:val="none" w:sz="0" w:space="0" w:color="auto"/>
                <w:bottom w:val="none" w:sz="0" w:space="0" w:color="auto"/>
                <w:right w:val="none" w:sz="0" w:space="0" w:color="auto"/>
              </w:divBdr>
            </w:div>
            <w:div w:id="1635990529">
              <w:marLeft w:val="0"/>
              <w:marRight w:val="0"/>
              <w:marTop w:val="0"/>
              <w:marBottom w:val="0"/>
              <w:divBdr>
                <w:top w:val="none" w:sz="0" w:space="0" w:color="auto"/>
                <w:left w:val="none" w:sz="0" w:space="0" w:color="auto"/>
                <w:bottom w:val="none" w:sz="0" w:space="0" w:color="auto"/>
                <w:right w:val="none" w:sz="0" w:space="0" w:color="auto"/>
              </w:divBdr>
            </w:div>
            <w:div w:id="124540950">
              <w:marLeft w:val="0"/>
              <w:marRight w:val="0"/>
              <w:marTop w:val="0"/>
              <w:marBottom w:val="0"/>
              <w:divBdr>
                <w:top w:val="none" w:sz="0" w:space="0" w:color="auto"/>
                <w:left w:val="none" w:sz="0" w:space="0" w:color="auto"/>
                <w:bottom w:val="none" w:sz="0" w:space="0" w:color="auto"/>
                <w:right w:val="none" w:sz="0" w:space="0" w:color="auto"/>
              </w:divBdr>
            </w:div>
            <w:div w:id="1860699322">
              <w:marLeft w:val="0"/>
              <w:marRight w:val="0"/>
              <w:marTop w:val="0"/>
              <w:marBottom w:val="0"/>
              <w:divBdr>
                <w:top w:val="none" w:sz="0" w:space="0" w:color="auto"/>
                <w:left w:val="none" w:sz="0" w:space="0" w:color="auto"/>
                <w:bottom w:val="none" w:sz="0" w:space="0" w:color="auto"/>
                <w:right w:val="none" w:sz="0" w:space="0" w:color="auto"/>
              </w:divBdr>
            </w:div>
            <w:div w:id="1349793581">
              <w:marLeft w:val="0"/>
              <w:marRight w:val="0"/>
              <w:marTop w:val="0"/>
              <w:marBottom w:val="0"/>
              <w:divBdr>
                <w:top w:val="none" w:sz="0" w:space="0" w:color="auto"/>
                <w:left w:val="none" w:sz="0" w:space="0" w:color="auto"/>
                <w:bottom w:val="none" w:sz="0" w:space="0" w:color="auto"/>
                <w:right w:val="none" w:sz="0" w:space="0" w:color="auto"/>
              </w:divBdr>
            </w:div>
            <w:div w:id="1471098037">
              <w:marLeft w:val="0"/>
              <w:marRight w:val="0"/>
              <w:marTop w:val="0"/>
              <w:marBottom w:val="0"/>
              <w:divBdr>
                <w:top w:val="none" w:sz="0" w:space="0" w:color="auto"/>
                <w:left w:val="none" w:sz="0" w:space="0" w:color="auto"/>
                <w:bottom w:val="none" w:sz="0" w:space="0" w:color="auto"/>
                <w:right w:val="none" w:sz="0" w:space="0" w:color="auto"/>
              </w:divBdr>
            </w:div>
            <w:div w:id="631596904">
              <w:marLeft w:val="0"/>
              <w:marRight w:val="0"/>
              <w:marTop w:val="0"/>
              <w:marBottom w:val="0"/>
              <w:divBdr>
                <w:top w:val="none" w:sz="0" w:space="0" w:color="auto"/>
                <w:left w:val="none" w:sz="0" w:space="0" w:color="auto"/>
                <w:bottom w:val="none" w:sz="0" w:space="0" w:color="auto"/>
                <w:right w:val="none" w:sz="0" w:space="0" w:color="auto"/>
              </w:divBdr>
            </w:div>
            <w:div w:id="728840028">
              <w:marLeft w:val="0"/>
              <w:marRight w:val="0"/>
              <w:marTop w:val="0"/>
              <w:marBottom w:val="0"/>
              <w:divBdr>
                <w:top w:val="none" w:sz="0" w:space="0" w:color="auto"/>
                <w:left w:val="none" w:sz="0" w:space="0" w:color="auto"/>
                <w:bottom w:val="none" w:sz="0" w:space="0" w:color="auto"/>
                <w:right w:val="none" w:sz="0" w:space="0" w:color="auto"/>
              </w:divBdr>
            </w:div>
            <w:div w:id="1372724206">
              <w:marLeft w:val="0"/>
              <w:marRight w:val="0"/>
              <w:marTop w:val="0"/>
              <w:marBottom w:val="0"/>
              <w:divBdr>
                <w:top w:val="none" w:sz="0" w:space="0" w:color="auto"/>
                <w:left w:val="none" w:sz="0" w:space="0" w:color="auto"/>
                <w:bottom w:val="none" w:sz="0" w:space="0" w:color="auto"/>
                <w:right w:val="none" w:sz="0" w:space="0" w:color="auto"/>
              </w:divBdr>
            </w:div>
            <w:div w:id="1992979197">
              <w:marLeft w:val="0"/>
              <w:marRight w:val="0"/>
              <w:marTop w:val="0"/>
              <w:marBottom w:val="0"/>
              <w:divBdr>
                <w:top w:val="none" w:sz="0" w:space="0" w:color="auto"/>
                <w:left w:val="none" w:sz="0" w:space="0" w:color="auto"/>
                <w:bottom w:val="none" w:sz="0" w:space="0" w:color="auto"/>
                <w:right w:val="none" w:sz="0" w:space="0" w:color="auto"/>
              </w:divBdr>
            </w:div>
            <w:div w:id="98112529">
              <w:marLeft w:val="0"/>
              <w:marRight w:val="0"/>
              <w:marTop w:val="0"/>
              <w:marBottom w:val="0"/>
              <w:divBdr>
                <w:top w:val="none" w:sz="0" w:space="0" w:color="auto"/>
                <w:left w:val="none" w:sz="0" w:space="0" w:color="auto"/>
                <w:bottom w:val="none" w:sz="0" w:space="0" w:color="auto"/>
                <w:right w:val="none" w:sz="0" w:space="0" w:color="auto"/>
              </w:divBdr>
            </w:div>
            <w:div w:id="1428038632">
              <w:marLeft w:val="0"/>
              <w:marRight w:val="0"/>
              <w:marTop w:val="0"/>
              <w:marBottom w:val="0"/>
              <w:divBdr>
                <w:top w:val="none" w:sz="0" w:space="0" w:color="auto"/>
                <w:left w:val="none" w:sz="0" w:space="0" w:color="auto"/>
                <w:bottom w:val="none" w:sz="0" w:space="0" w:color="auto"/>
                <w:right w:val="none" w:sz="0" w:space="0" w:color="auto"/>
              </w:divBdr>
            </w:div>
            <w:div w:id="393088738">
              <w:marLeft w:val="0"/>
              <w:marRight w:val="0"/>
              <w:marTop w:val="0"/>
              <w:marBottom w:val="0"/>
              <w:divBdr>
                <w:top w:val="none" w:sz="0" w:space="0" w:color="auto"/>
                <w:left w:val="none" w:sz="0" w:space="0" w:color="auto"/>
                <w:bottom w:val="none" w:sz="0" w:space="0" w:color="auto"/>
                <w:right w:val="none" w:sz="0" w:space="0" w:color="auto"/>
              </w:divBdr>
            </w:div>
            <w:div w:id="1876693912">
              <w:marLeft w:val="0"/>
              <w:marRight w:val="0"/>
              <w:marTop w:val="0"/>
              <w:marBottom w:val="0"/>
              <w:divBdr>
                <w:top w:val="none" w:sz="0" w:space="0" w:color="auto"/>
                <w:left w:val="none" w:sz="0" w:space="0" w:color="auto"/>
                <w:bottom w:val="none" w:sz="0" w:space="0" w:color="auto"/>
                <w:right w:val="none" w:sz="0" w:space="0" w:color="auto"/>
              </w:divBdr>
            </w:div>
            <w:div w:id="1315334503">
              <w:marLeft w:val="0"/>
              <w:marRight w:val="0"/>
              <w:marTop w:val="0"/>
              <w:marBottom w:val="0"/>
              <w:divBdr>
                <w:top w:val="none" w:sz="0" w:space="0" w:color="auto"/>
                <w:left w:val="none" w:sz="0" w:space="0" w:color="auto"/>
                <w:bottom w:val="none" w:sz="0" w:space="0" w:color="auto"/>
                <w:right w:val="none" w:sz="0" w:space="0" w:color="auto"/>
              </w:divBdr>
            </w:div>
            <w:div w:id="1120108172">
              <w:marLeft w:val="0"/>
              <w:marRight w:val="0"/>
              <w:marTop w:val="0"/>
              <w:marBottom w:val="0"/>
              <w:divBdr>
                <w:top w:val="none" w:sz="0" w:space="0" w:color="auto"/>
                <w:left w:val="none" w:sz="0" w:space="0" w:color="auto"/>
                <w:bottom w:val="none" w:sz="0" w:space="0" w:color="auto"/>
                <w:right w:val="none" w:sz="0" w:space="0" w:color="auto"/>
              </w:divBdr>
            </w:div>
            <w:div w:id="2013599818">
              <w:marLeft w:val="0"/>
              <w:marRight w:val="0"/>
              <w:marTop w:val="0"/>
              <w:marBottom w:val="0"/>
              <w:divBdr>
                <w:top w:val="none" w:sz="0" w:space="0" w:color="auto"/>
                <w:left w:val="none" w:sz="0" w:space="0" w:color="auto"/>
                <w:bottom w:val="none" w:sz="0" w:space="0" w:color="auto"/>
                <w:right w:val="none" w:sz="0" w:space="0" w:color="auto"/>
              </w:divBdr>
            </w:div>
            <w:div w:id="1402212301">
              <w:marLeft w:val="0"/>
              <w:marRight w:val="0"/>
              <w:marTop w:val="0"/>
              <w:marBottom w:val="0"/>
              <w:divBdr>
                <w:top w:val="none" w:sz="0" w:space="0" w:color="auto"/>
                <w:left w:val="none" w:sz="0" w:space="0" w:color="auto"/>
                <w:bottom w:val="none" w:sz="0" w:space="0" w:color="auto"/>
                <w:right w:val="none" w:sz="0" w:space="0" w:color="auto"/>
              </w:divBdr>
            </w:div>
            <w:div w:id="1051268777">
              <w:marLeft w:val="0"/>
              <w:marRight w:val="0"/>
              <w:marTop w:val="0"/>
              <w:marBottom w:val="0"/>
              <w:divBdr>
                <w:top w:val="none" w:sz="0" w:space="0" w:color="auto"/>
                <w:left w:val="none" w:sz="0" w:space="0" w:color="auto"/>
                <w:bottom w:val="none" w:sz="0" w:space="0" w:color="auto"/>
                <w:right w:val="none" w:sz="0" w:space="0" w:color="auto"/>
              </w:divBdr>
            </w:div>
            <w:div w:id="1820657707">
              <w:marLeft w:val="0"/>
              <w:marRight w:val="0"/>
              <w:marTop w:val="0"/>
              <w:marBottom w:val="0"/>
              <w:divBdr>
                <w:top w:val="none" w:sz="0" w:space="0" w:color="auto"/>
                <w:left w:val="none" w:sz="0" w:space="0" w:color="auto"/>
                <w:bottom w:val="none" w:sz="0" w:space="0" w:color="auto"/>
                <w:right w:val="none" w:sz="0" w:space="0" w:color="auto"/>
              </w:divBdr>
            </w:div>
            <w:div w:id="1998261581">
              <w:marLeft w:val="0"/>
              <w:marRight w:val="0"/>
              <w:marTop w:val="0"/>
              <w:marBottom w:val="0"/>
              <w:divBdr>
                <w:top w:val="none" w:sz="0" w:space="0" w:color="auto"/>
                <w:left w:val="none" w:sz="0" w:space="0" w:color="auto"/>
                <w:bottom w:val="none" w:sz="0" w:space="0" w:color="auto"/>
                <w:right w:val="none" w:sz="0" w:space="0" w:color="auto"/>
              </w:divBdr>
            </w:div>
            <w:div w:id="1167676630">
              <w:marLeft w:val="0"/>
              <w:marRight w:val="0"/>
              <w:marTop w:val="0"/>
              <w:marBottom w:val="0"/>
              <w:divBdr>
                <w:top w:val="none" w:sz="0" w:space="0" w:color="auto"/>
                <w:left w:val="none" w:sz="0" w:space="0" w:color="auto"/>
                <w:bottom w:val="none" w:sz="0" w:space="0" w:color="auto"/>
                <w:right w:val="none" w:sz="0" w:space="0" w:color="auto"/>
              </w:divBdr>
            </w:div>
            <w:div w:id="881602303">
              <w:marLeft w:val="0"/>
              <w:marRight w:val="0"/>
              <w:marTop w:val="0"/>
              <w:marBottom w:val="0"/>
              <w:divBdr>
                <w:top w:val="none" w:sz="0" w:space="0" w:color="auto"/>
                <w:left w:val="none" w:sz="0" w:space="0" w:color="auto"/>
                <w:bottom w:val="none" w:sz="0" w:space="0" w:color="auto"/>
                <w:right w:val="none" w:sz="0" w:space="0" w:color="auto"/>
              </w:divBdr>
            </w:div>
            <w:div w:id="2143187777">
              <w:marLeft w:val="0"/>
              <w:marRight w:val="0"/>
              <w:marTop w:val="0"/>
              <w:marBottom w:val="0"/>
              <w:divBdr>
                <w:top w:val="none" w:sz="0" w:space="0" w:color="auto"/>
                <w:left w:val="none" w:sz="0" w:space="0" w:color="auto"/>
                <w:bottom w:val="none" w:sz="0" w:space="0" w:color="auto"/>
                <w:right w:val="none" w:sz="0" w:space="0" w:color="auto"/>
              </w:divBdr>
            </w:div>
            <w:div w:id="904335161">
              <w:marLeft w:val="0"/>
              <w:marRight w:val="0"/>
              <w:marTop w:val="0"/>
              <w:marBottom w:val="0"/>
              <w:divBdr>
                <w:top w:val="none" w:sz="0" w:space="0" w:color="auto"/>
                <w:left w:val="none" w:sz="0" w:space="0" w:color="auto"/>
                <w:bottom w:val="none" w:sz="0" w:space="0" w:color="auto"/>
                <w:right w:val="none" w:sz="0" w:space="0" w:color="auto"/>
              </w:divBdr>
            </w:div>
            <w:div w:id="457602370">
              <w:marLeft w:val="0"/>
              <w:marRight w:val="0"/>
              <w:marTop w:val="0"/>
              <w:marBottom w:val="0"/>
              <w:divBdr>
                <w:top w:val="none" w:sz="0" w:space="0" w:color="auto"/>
                <w:left w:val="none" w:sz="0" w:space="0" w:color="auto"/>
                <w:bottom w:val="none" w:sz="0" w:space="0" w:color="auto"/>
                <w:right w:val="none" w:sz="0" w:space="0" w:color="auto"/>
              </w:divBdr>
            </w:div>
            <w:div w:id="50006773">
              <w:marLeft w:val="0"/>
              <w:marRight w:val="0"/>
              <w:marTop w:val="0"/>
              <w:marBottom w:val="0"/>
              <w:divBdr>
                <w:top w:val="none" w:sz="0" w:space="0" w:color="auto"/>
                <w:left w:val="none" w:sz="0" w:space="0" w:color="auto"/>
                <w:bottom w:val="none" w:sz="0" w:space="0" w:color="auto"/>
                <w:right w:val="none" w:sz="0" w:space="0" w:color="auto"/>
              </w:divBdr>
            </w:div>
            <w:div w:id="1961911843">
              <w:marLeft w:val="0"/>
              <w:marRight w:val="0"/>
              <w:marTop w:val="0"/>
              <w:marBottom w:val="0"/>
              <w:divBdr>
                <w:top w:val="none" w:sz="0" w:space="0" w:color="auto"/>
                <w:left w:val="none" w:sz="0" w:space="0" w:color="auto"/>
                <w:bottom w:val="none" w:sz="0" w:space="0" w:color="auto"/>
                <w:right w:val="none" w:sz="0" w:space="0" w:color="auto"/>
              </w:divBdr>
            </w:div>
            <w:div w:id="2125466502">
              <w:marLeft w:val="0"/>
              <w:marRight w:val="0"/>
              <w:marTop w:val="0"/>
              <w:marBottom w:val="0"/>
              <w:divBdr>
                <w:top w:val="none" w:sz="0" w:space="0" w:color="auto"/>
                <w:left w:val="none" w:sz="0" w:space="0" w:color="auto"/>
                <w:bottom w:val="none" w:sz="0" w:space="0" w:color="auto"/>
                <w:right w:val="none" w:sz="0" w:space="0" w:color="auto"/>
              </w:divBdr>
            </w:div>
            <w:div w:id="377900731">
              <w:marLeft w:val="0"/>
              <w:marRight w:val="0"/>
              <w:marTop w:val="0"/>
              <w:marBottom w:val="0"/>
              <w:divBdr>
                <w:top w:val="none" w:sz="0" w:space="0" w:color="auto"/>
                <w:left w:val="none" w:sz="0" w:space="0" w:color="auto"/>
                <w:bottom w:val="none" w:sz="0" w:space="0" w:color="auto"/>
                <w:right w:val="none" w:sz="0" w:space="0" w:color="auto"/>
              </w:divBdr>
            </w:div>
            <w:div w:id="2074085891">
              <w:marLeft w:val="0"/>
              <w:marRight w:val="0"/>
              <w:marTop w:val="0"/>
              <w:marBottom w:val="0"/>
              <w:divBdr>
                <w:top w:val="none" w:sz="0" w:space="0" w:color="auto"/>
                <w:left w:val="none" w:sz="0" w:space="0" w:color="auto"/>
                <w:bottom w:val="none" w:sz="0" w:space="0" w:color="auto"/>
                <w:right w:val="none" w:sz="0" w:space="0" w:color="auto"/>
              </w:divBdr>
            </w:div>
            <w:div w:id="639311582">
              <w:marLeft w:val="0"/>
              <w:marRight w:val="0"/>
              <w:marTop w:val="0"/>
              <w:marBottom w:val="0"/>
              <w:divBdr>
                <w:top w:val="none" w:sz="0" w:space="0" w:color="auto"/>
                <w:left w:val="none" w:sz="0" w:space="0" w:color="auto"/>
                <w:bottom w:val="none" w:sz="0" w:space="0" w:color="auto"/>
                <w:right w:val="none" w:sz="0" w:space="0" w:color="auto"/>
              </w:divBdr>
            </w:div>
            <w:div w:id="722020792">
              <w:marLeft w:val="0"/>
              <w:marRight w:val="0"/>
              <w:marTop w:val="0"/>
              <w:marBottom w:val="0"/>
              <w:divBdr>
                <w:top w:val="none" w:sz="0" w:space="0" w:color="auto"/>
                <w:left w:val="none" w:sz="0" w:space="0" w:color="auto"/>
                <w:bottom w:val="none" w:sz="0" w:space="0" w:color="auto"/>
                <w:right w:val="none" w:sz="0" w:space="0" w:color="auto"/>
              </w:divBdr>
            </w:div>
            <w:div w:id="2142112414">
              <w:marLeft w:val="0"/>
              <w:marRight w:val="0"/>
              <w:marTop w:val="0"/>
              <w:marBottom w:val="0"/>
              <w:divBdr>
                <w:top w:val="none" w:sz="0" w:space="0" w:color="auto"/>
                <w:left w:val="none" w:sz="0" w:space="0" w:color="auto"/>
                <w:bottom w:val="none" w:sz="0" w:space="0" w:color="auto"/>
                <w:right w:val="none" w:sz="0" w:space="0" w:color="auto"/>
              </w:divBdr>
            </w:div>
            <w:div w:id="1273242749">
              <w:marLeft w:val="0"/>
              <w:marRight w:val="0"/>
              <w:marTop w:val="0"/>
              <w:marBottom w:val="0"/>
              <w:divBdr>
                <w:top w:val="none" w:sz="0" w:space="0" w:color="auto"/>
                <w:left w:val="none" w:sz="0" w:space="0" w:color="auto"/>
                <w:bottom w:val="none" w:sz="0" w:space="0" w:color="auto"/>
                <w:right w:val="none" w:sz="0" w:space="0" w:color="auto"/>
              </w:divBdr>
            </w:div>
            <w:div w:id="1883907064">
              <w:marLeft w:val="0"/>
              <w:marRight w:val="0"/>
              <w:marTop w:val="0"/>
              <w:marBottom w:val="0"/>
              <w:divBdr>
                <w:top w:val="none" w:sz="0" w:space="0" w:color="auto"/>
                <w:left w:val="none" w:sz="0" w:space="0" w:color="auto"/>
                <w:bottom w:val="none" w:sz="0" w:space="0" w:color="auto"/>
                <w:right w:val="none" w:sz="0" w:space="0" w:color="auto"/>
              </w:divBdr>
            </w:div>
            <w:div w:id="1894148765">
              <w:marLeft w:val="0"/>
              <w:marRight w:val="0"/>
              <w:marTop w:val="0"/>
              <w:marBottom w:val="0"/>
              <w:divBdr>
                <w:top w:val="none" w:sz="0" w:space="0" w:color="auto"/>
                <w:left w:val="none" w:sz="0" w:space="0" w:color="auto"/>
                <w:bottom w:val="none" w:sz="0" w:space="0" w:color="auto"/>
                <w:right w:val="none" w:sz="0" w:space="0" w:color="auto"/>
              </w:divBdr>
            </w:div>
            <w:div w:id="575435404">
              <w:marLeft w:val="0"/>
              <w:marRight w:val="0"/>
              <w:marTop w:val="0"/>
              <w:marBottom w:val="0"/>
              <w:divBdr>
                <w:top w:val="none" w:sz="0" w:space="0" w:color="auto"/>
                <w:left w:val="none" w:sz="0" w:space="0" w:color="auto"/>
                <w:bottom w:val="none" w:sz="0" w:space="0" w:color="auto"/>
                <w:right w:val="none" w:sz="0" w:space="0" w:color="auto"/>
              </w:divBdr>
            </w:div>
            <w:div w:id="290674241">
              <w:marLeft w:val="0"/>
              <w:marRight w:val="0"/>
              <w:marTop w:val="0"/>
              <w:marBottom w:val="0"/>
              <w:divBdr>
                <w:top w:val="none" w:sz="0" w:space="0" w:color="auto"/>
                <w:left w:val="none" w:sz="0" w:space="0" w:color="auto"/>
                <w:bottom w:val="none" w:sz="0" w:space="0" w:color="auto"/>
                <w:right w:val="none" w:sz="0" w:space="0" w:color="auto"/>
              </w:divBdr>
            </w:div>
            <w:div w:id="395737530">
              <w:marLeft w:val="0"/>
              <w:marRight w:val="0"/>
              <w:marTop w:val="0"/>
              <w:marBottom w:val="0"/>
              <w:divBdr>
                <w:top w:val="none" w:sz="0" w:space="0" w:color="auto"/>
                <w:left w:val="none" w:sz="0" w:space="0" w:color="auto"/>
                <w:bottom w:val="none" w:sz="0" w:space="0" w:color="auto"/>
                <w:right w:val="none" w:sz="0" w:space="0" w:color="auto"/>
              </w:divBdr>
            </w:div>
            <w:div w:id="2026907364">
              <w:marLeft w:val="0"/>
              <w:marRight w:val="0"/>
              <w:marTop w:val="0"/>
              <w:marBottom w:val="0"/>
              <w:divBdr>
                <w:top w:val="none" w:sz="0" w:space="0" w:color="auto"/>
                <w:left w:val="none" w:sz="0" w:space="0" w:color="auto"/>
                <w:bottom w:val="none" w:sz="0" w:space="0" w:color="auto"/>
                <w:right w:val="none" w:sz="0" w:space="0" w:color="auto"/>
              </w:divBdr>
            </w:div>
            <w:div w:id="474840284">
              <w:marLeft w:val="0"/>
              <w:marRight w:val="0"/>
              <w:marTop w:val="0"/>
              <w:marBottom w:val="0"/>
              <w:divBdr>
                <w:top w:val="none" w:sz="0" w:space="0" w:color="auto"/>
                <w:left w:val="none" w:sz="0" w:space="0" w:color="auto"/>
                <w:bottom w:val="none" w:sz="0" w:space="0" w:color="auto"/>
                <w:right w:val="none" w:sz="0" w:space="0" w:color="auto"/>
              </w:divBdr>
            </w:div>
            <w:div w:id="1095399462">
              <w:marLeft w:val="0"/>
              <w:marRight w:val="0"/>
              <w:marTop w:val="0"/>
              <w:marBottom w:val="0"/>
              <w:divBdr>
                <w:top w:val="none" w:sz="0" w:space="0" w:color="auto"/>
                <w:left w:val="none" w:sz="0" w:space="0" w:color="auto"/>
                <w:bottom w:val="none" w:sz="0" w:space="0" w:color="auto"/>
                <w:right w:val="none" w:sz="0" w:space="0" w:color="auto"/>
              </w:divBdr>
            </w:div>
            <w:div w:id="1782141867">
              <w:marLeft w:val="0"/>
              <w:marRight w:val="0"/>
              <w:marTop w:val="0"/>
              <w:marBottom w:val="0"/>
              <w:divBdr>
                <w:top w:val="none" w:sz="0" w:space="0" w:color="auto"/>
                <w:left w:val="none" w:sz="0" w:space="0" w:color="auto"/>
                <w:bottom w:val="none" w:sz="0" w:space="0" w:color="auto"/>
                <w:right w:val="none" w:sz="0" w:space="0" w:color="auto"/>
              </w:divBdr>
            </w:div>
            <w:div w:id="1965382430">
              <w:marLeft w:val="0"/>
              <w:marRight w:val="0"/>
              <w:marTop w:val="0"/>
              <w:marBottom w:val="0"/>
              <w:divBdr>
                <w:top w:val="none" w:sz="0" w:space="0" w:color="auto"/>
                <w:left w:val="none" w:sz="0" w:space="0" w:color="auto"/>
                <w:bottom w:val="none" w:sz="0" w:space="0" w:color="auto"/>
                <w:right w:val="none" w:sz="0" w:space="0" w:color="auto"/>
              </w:divBdr>
            </w:div>
            <w:div w:id="851721691">
              <w:marLeft w:val="0"/>
              <w:marRight w:val="0"/>
              <w:marTop w:val="0"/>
              <w:marBottom w:val="0"/>
              <w:divBdr>
                <w:top w:val="none" w:sz="0" w:space="0" w:color="auto"/>
                <w:left w:val="none" w:sz="0" w:space="0" w:color="auto"/>
                <w:bottom w:val="none" w:sz="0" w:space="0" w:color="auto"/>
                <w:right w:val="none" w:sz="0" w:space="0" w:color="auto"/>
              </w:divBdr>
            </w:div>
            <w:div w:id="224099901">
              <w:marLeft w:val="0"/>
              <w:marRight w:val="0"/>
              <w:marTop w:val="0"/>
              <w:marBottom w:val="0"/>
              <w:divBdr>
                <w:top w:val="none" w:sz="0" w:space="0" w:color="auto"/>
                <w:left w:val="none" w:sz="0" w:space="0" w:color="auto"/>
                <w:bottom w:val="none" w:sz="0" w:space="0" w:color="auto"/>
                <w:right w:val="none" w:sz="0" w:space="0" w:color="auto"/>
              </w:divBdr>
            </w:div>
            <w:div w:id="615253031">
              <w:marLeft w:val="0"/>
              <w:marRight w:val="0"/>
              <w:marTop w:val="0"/>
              <w:marBottom w:val="0"/>
              <w:divBdr>
                <w:top w:val="none" w:sz="0" w:space="0" w:color="auto"/>
                <w:left w:val="none" w:sz="0" w:space="0" w:color="auto"/>
                <w:bottom w:val="none" w:sz="0" w:space="0" w:color="auto"/>
                <w:right w:val="none" w:sz="0" w:space="0" w:color="auto"/>
              </w:divBdr>
            </w:div>
            <w:div w:id="1113405564">
              <w:marLeft w:val="0"/>
              <w:marRight w:val="0"/>
              <w:marTop w:val="0"/>
              <w:marBottom w:val="0"/>
              <w:divBdr>
                <w:top w:val="none" w:sz="0" w:space="0" w:color="auto"/>
                <w:left w:val="none" w:sz="0" w:space="0" w:color="auto"/>
                <w:bottom w:val="none" w:sz="0" w:space="0" w:color="auto"/>
                <w:right w:val="none" w:sz="0" w:space="0" w:color="auto"/>
              </w:divBdr>
            </w:div>
            <w:div w:id="412581353">
              <w:marLeft w:val="0"/>
              <w:marRight w:val="0"/>
              <w:marTop w:val="0"/>
              <w:marBottom w:val="0"/>
              <w:divBdr>
                <w:top w:val="none" w:sz="0" w:space="0" w:color="auto"/>
                <w:left w:val="none" w:sz="0" w:space="0" w:color="auto"/>
                <w:bottom w:val="none" w:sz="0" w:space="0" w:color="auto"/>
                <w:right w:val="none" w:sz="0" w:space="0" w:color="auto"/>
              </w:divBdr>
            </w:div>
            <w:div w:id="1944338652">
              <w:marLeft w:val="0"/>
              <w:marRight w:val="0"/>
              <w:marTop w:val="0"/>
              <w:marBottom w:val="0"/>
              <w:divBdr>
                <w:top w:val="none" w:sz="0" w:space="0" w:color="auto"/>
                <w:left w:val="none" w:sz="0" w:space="0" w:color="auto"/>
                <w:bottom w:val="none" w:sz="0" w:space="0" w:color="auto"/>
                <w:right w:val="none" w:sz="0" w:space="0" w:color="auto"/>
              </w:divBdr>
            </w:div>
            <w:div w:id="1118832940">
              <w:marLeft w:val="0"/>
              <w:marRight w:val="0"/>
              <w:marTop w:val="0"/>
              <w:marBottom w:val="0"/>
              <w:divBdr>
                <w:top w:val="none" w:sz="0" w:space="0" w:color="auto"/>
                <w:left w:val="none" w:sz="0" w:space="0" w:color="auto"/>
                <w:bottom w:val="none" w:sz="0" w:space="0" w:color="auto"/>
                <w:right w:val="none" w:sz="0" w:space="0" w:color="auto"/>
              </w:divBdr>
            </w:div>
            <w:div w:id="1936092521">
              <w:marLeft w:val="0"/>
              <w:marRight w:val="0"/>
              <w:marTop w:val="0"/>
              <w:marBottom w:val="0"/>
              <w:divBdr>
                <w:top w:val="none" w:sz="0" w:space="0" w:color="auto"/>
                <w:left w:val="none" w:sz="0" w:space="0" w:color="auto"/>
                <w:bottom w:val="none" w:sz="0" w:space="0" w:color="auto"/>
                <w:right w:val="none" w:sz="0" w:space="0" w:color="auto"/>
              </w:divBdr>
            </w:div>
            <w:div w:id="14427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93016">
      <w:bodyDiv w:val="1"/>
      <w:marLeft w:val="0"/>
      <w:marRight w:val="0"/>
      <w:marTop w:val="0"/>
      <w:marBottom w:val="0"/>
      <w:divBdr>
        <w:top w:val="none" w:sz="0" w:space="0" w:color="auto"/>
        <w:left w:val="none" w:sz="0" w:space="0" w:color="auto"/>
        <w:bottom w:val="none" w:sz="0" w:space="0" w:color="auto"/>
        <w:right w:val="none" w:sz="0" w:space="0" w:color="auto"/>
      </w:divBdr>
    </w:div>
    <w:div w:id="1814373071">
      <w:bodyDiv w:val="1"/>
      <w:marLeft w:val="0"/>
      <w:marRight w:val="0"/>
      <w:marTop w:val="0"/>
      <w:marBottom w:val="0"/>
      <w:divBdr>
        <w:top w:val="none" w:sz="0" w:space="0" w:color="auto"/>
        <w:left w:val="none" w:sz="0" w:space="0" w:color="auto"/>
        <w:bottom w:val="none" w:sz="0" w:space="0" w:color="auto"/>
        <w:right w:val="none" w:sz="0" w:space="0" w:color="auto"/>
      </w:divBdr>
      <w:divsChild>
        <w:div w:id="2000688095">
          <w:marLeft w:val="0"/>
          <w:marRight w:val="0"/>
          <w:marTop w:val="0"/>
          <w:marBottom w:val="0"/>
          <w:divBdr>
            <w:top w:val="none" w:sz="0" w:space="0" w:color="auto"/>
            <w:left w:val="none" w:sz="0" w:space="0" w:color="auto"/>
            <w:bottom w:val="none" w:sz="0" w:space="0" w:color="auto"/>
            <w:right w:val="none" w:sz="0" w:space="0" w:color="auto"/>
          </w:divBdr>
          <w:divsChild>
            <w:div w:id="739643351">
              <w:marLeft w:val="0"/>
              <w:marRight w:val="0"/>
              <w:marTop w:val="0"/>
              <w:marBottom w:val="0"/>
              <w:divBdr>
                <w:top w:val="none" w:sz="0" w:space="0" w:color="auto"/>
                <w:left w:val="none" w:sz="0" w:space="0" w:color="auto"/>
                <w:bottom w:val="none" w:sz="0" w:space="0" w:color="auto"/>
                <w:right w:val="none" w:sz="0" w:space="0" w:color="auto"/>
              </w:divBdr>
            </w:div>
            <w:div w:id="775104874">
              <w:marLeft w:val="0"/>
              <w:marRight w:val="0"/>
              <w:marTop w:val="0"/>
              <w:marBottom w:val="0"/>
              <w:divBdr>
                <w:top w:val="none" w:sz="0" w:space="0" w:color="auto"/>
                <w:left w:val="none" w:sz="0" w:space="0" w:color="auto"/>
                <w:bottom w:val="none" w:sz="0" w:space="0" w:color="auto"/>
                <w:right w:val="none" w:sz="0" w:space="0" w:color="auto"/>
              </w:divBdr>
            </w:div>
            <w:div w:id="1852986938">
              <w:marLeft w:val="0"/>
              <w:marRight w:val="0"/>
              <w:marTop w:val="0"/>
              <w:marBottom w:val="0"/>
              <w:divBdr>
                <w:top w:val="none" w:sz="0" w:space="0" w:color="auto"/>
                <w:left w:val="none" w:sz="0" w:space="0" w:color="auto"/>
                <w:bottom w:val="none" w:sz="0" w:space="0" w:color="auto"/>
                <w:right w:val="none" w:sz="0" w:space="0" w:color="auto"/>
              </w:divBdr>
            </w:div>
            <w:div w:id="498158449">
              <w:marLeft w:val="0"/>
              <w:marRight w:val="0"/>
              <w:marTop w:val="0"/>
              <w:marBottom w:val="0"/>
              <w:divBdr>
                <w:top w:val="none" w:sz="0" w:space="0" w:color="auto"/>
                <w:left w:val="none" w:sz="0" w:space="0" w:color="auto"/>
                <w:bottom w:val="none" w:sz="0" w:space="0" w:color="auto"/>
                <w:right w:val="none" w:sz="0" w:space="0" w:color="auto"/>
              </w:divBdr>
            </w:div>
            <w:div w:id="1154033816">
              <w:marLeft w:val="0"/>
              <w:marRight w:val="0"/>
              <w:marTop w:val="0"/>
              <w:marBottom w:val="0"/>
              <w:divBdr>
                <w:top w:val="none" w:sz="0" w:space="0" w:color="auto"/>
                <w:left w:val="none" w:sz="0" w:space="0" w:color="auto"/>
                <w:bottom w:val="none" w:sz="0" w:space="0" w:color="auto"/>
                <w:right w:val="none" w:sz="0" w:space="0" w:color="auto"/>
              </w:divBdr>
            </w:div>
            <w:div w:id="1753697355">
              <w:marLeft w:val="0"/>
              <w:marRight w:val="0"/>
              <w:marTop w:val="0"/>
              <w:marBottom w:val="0"/>
              <w:divBdr>
                <w:top w:val="none" w:sz="0" w:space="0" w:color="auto"/>
                <w:left w:val="none" w:sz="0" w:space="0" w:color="auto"/>
                <w:bottom w:val="none" w:sz="0" w:space="0" w:color="auto"/>
                <w:right w:val="none" w:sz="0" w:space="0" w:color="auto"/>
              </w:divBdr>
            </w:div>
            <w:div w:id="1840541231">
              <w:marLeft w:val="0"/>
              <w:marRight w:val="0"/>
              <w:marTop w:val="0"/>
              <w:marBottom w:val="0"/>
              <w:divBdr>
                <w:top w:val="none" w:sz="0" w:space="0" w:color="auto"/>
                <w:left w:val="none" w:sz="0" w:space="0" w:color="auto"/>
                <w:bottom w:val="none" w:sz="0" w:space="0" w:color="auto"/>
                <w:right w:val="none" w:sz="0" w:space="0" w:color="auto"/>
              </w:divBdr>
            </w:div>
            <w:div w:id="748623099">
              <w:marLeft w:val="0"/>
              <w:marRight w:val="0"/>
              <w:marTop w:val="0"/>
              <w:marBottom w:val="0"/>
              <w:divBdr>
                <w:top w:val="none" w:sz="0" w:space="0" w:color="auto"/>
                <w:left w:val="none" w:sz="0" w:space="0" w:color="auto"/>
                <w:bottom w:val="none" w:sz="0" w:space="0" w:color="auto"/>
                <w:right w:val="none" w:sz="0" w:space="0" w:color="auto"/>
              </w:divBdr>
            </w:div>
            <w:div w:id="1979872928">
              <w:marLeft w:val="0"/>
              <w:marRight w:val="0"/>
              <w:marTop w:val="0"/>
              <w:marBottom w:val="0"/>
              <w:divBdr>
                <w:top w:val="none" w:sz="0" w:space="0" w:color="auto"/>
                <w:left w:val="none" w:sz="0" w:space="0" w:color="auto"/>
                <w:bottom w:val="none" w:sz="0" w:space="0" w:color="auto"/>
                <w:right w:val="none" w:sz="0" w:space="0" w:color="auto"/>
              </w:divBdr>
            </w:div>
            <w:div w:id="284627784">
              <w:marLeft w:val="0"/>
              <w:marRight w:val="0"/>
              <w:marTop w:val="0"/>
              <w:marBottom w:val="0"/>
              <w:divBdr>
                <w:top w:val="none" w:sz="0" w:space="0" w:color="auto"/>
                <w:left w:val="none" w:sz="0" w:space="0" w:color="auto"/>
                <w:bottom w:val="none" w:sz="0" w:space="0" w:color="auto"/>
                <w:right w:val="none" w:sz="0" w:space="0" w:color="auto"/>
              </w:divBdr>
            </w:div>
            <w:div w:id="815679473">
              <w:marLeft w:val="0"/>
              <w:marRight w:val="0"/>
              <w:marTop w:val="0"/>
              <w:marBottom w:val="0"/>
              <w:divBdr>
                <w:top w:val="none" w:sz="0" w:space="0" w:color="auto"/>
                <w:left w:val="none" w:sz="0" w:space="0" w:color="auto"/>
                <w:bottom w:val="none" w:sz="0" w:space="0" w:color="auto"/>
                <w:right w:val="none" w:sz="0" w:space="0" w:color="auto"/>
              </w:divBdr>
            </w:div>
            <w:div w:id="379475991">
              <w:marLeft w:val="0"/>
              <w:marRight w:val="0"/>
              <w:marTop w:val="0"/>
              <w:marBottom w:val="0"/>
              <w:divBdr>
                <w:top w:val="none" w:sz="0" w:space="0" w:color="auto"/>
                <w:left w:val="none" w:sz="0" w:space="0" w:color="auto"/>
                <w:bottom w:val="none" w:sz="0" w:space="0" w:color="auto"/>
                <w:right w:val="none" w:sz="0" w:space="0" w:color="auto"/>
              </w:divBdr>
            </w:div>
            <w:div w:id="283117080">
              <w:marLeft w:val="0"/>
              <w:marRight w:val="0"/>
              <w:marTop w:val="0"/>
              <w:marBottom w:val="0"/>
              <w:divBdr>
                <w:top w:val="none" w:sz="0" w:space="0" w:color="auto"/>
                <w:left w:val="none" w:sz="0" w:space="0" w:color="auto"/>
                <w:bottom w:val="none" w:sz="0" w:space="0" w:color="auto"/>
                <w:right w:val="none" w:sz="0" w:space="0" w:color="auto"/>
              </w:divBdr>
            </w:div>
            <w:div w:id="1659961719">
              <w:marLeft w:val="0"/>
              <w:marRight w:val="0"/>
              <w:marTop w:val="0"/>
              <w:marBottom w:val="0"/>
              <w:divBdr>
                <w:top w:val="none" w:sz="0" w:space="0" w:color="auto"/>
                <w:left w:val="none" w:sz="0" w:space="0" w:color="auto"/>
                <w:bottom w:val="none" w:sz="0" w:space="0" w:color="auto"/>
                <w:right w:val="none" w:sz="0" w:space="0" w:color="auto"/>
              </w:divBdr>
            </w:div>
            <w:div w:id="1187644344">
              <w:marLeft w:val="0"/>
              <w:marRight w:val="0"/>
              <w:marTop w:val="0"/>
              <w:marBottom w:val="0"/>
              <w:divBdr>
                <w:top w:val="none" w:sz="0" w:space="0" w:color="auto"/>
                <w:left w:val="none" w:sz="0" w:space="0" w:color="auto"/>
                <w:bottom w:val="none" w:sz="0" w:space="0" w:color="auto"/>
                <w:right w:val="none" w:sz="0" w:space="0" w:color="auto"/>
              </w:divBdr>
            </w:div>
            <w:div w:id="959413497">
              <w:marLeft w:val="0"/>
              <w:marRight w:val="0"/>
              <w:marTop w:val="0"/>
              <w:marBottom w:val="0"/>
              <w:divBdr>
                <w:top w:val="none" w:sz="0" w:space="0" w:color="auto"/>
                <w:left w:val="none" w:sz="0" w:space="0" w:color="auto"/>
                <w:bottom w:val="none" w:sz="0" w:space="0" w:color="auto"/>
                <w:right w:val="none" w:sz="0" w:space="0" w:color="auto"/>
              </w:divBdr>
            </w:div>
            <w:div w:id="2084720410">
              <w:marLeft w:val="0"/>
              <w:marRight w:val="0"/>
              <w:marTop w:val="0"/>
              <w:marBottom w:val="0"/>
              <w:divBdr>
                <w:top w:val="none" w:sz="0" w:space="0" w:color="auto"/>
                <w:left w:val="none" w:sz="0" w:space="0" w:color="auto"/>
                <w:bottom w:val="none" w:sz="0" w:space="0" w:color="auto"/>
                <w:right w:val="none" w:sz="0" w:space="0" w:color="auto"/>
              </w:divBdr>
            </w:div>
            <w:div w:id="857617047">
              <w:marLeft w:val="0"/>
              <w:marRight w:val="0"/>
              <w:marTop w:val="0"/>
              <w:marBottom w:val="0"/>
              <w:divBdr>
                <w:top w:val="none" w:sz="0" w:space="0" w:color="auto"/>
                <w:left w:val="none" w:sz="0" w:space="0" w:color="auto"/>
                <w:bottom w:val="none" w:sz="0" w:space="0" w:color="auto"/>
                <w:right w:val="none" w:sz="0" w:space="0" w:color="auto"/>
              </w:divBdr>
            </w:div>
            <w:div w:id="1381973804">
              <w:marLeft w:val="0"/>
              <w:marRight w:val="0"/>
              <w:marTop w:val="0"/>
              <w:marBottom w:val="0"/>
              <w:divBdr>
                <w:top w:val="none" w:sz="0" w:space="0" w:color="auto"/>
                <w:left w:val="none" w:sz="0" w:space="0" w:color="auto"/>
                <w:bottom w:val="none" w:sz="0" w:space="0" w:color="auto"/>
                <w:right w:val="none" w:sz="0" w:space="0" w:color="auto"/>
              </w:divBdr>
            </w:div>
            <w:div w:id="358967108">
              <w:marLeft w:val="0"/>
              <w:marRight w:val="0"/>
              <w:marTop w:val="0"/>
              <w:marBottom w:val="0"/>
              <w:divBdr>
                <w:top w:val="none" w:sz="0" w:space="0" w:color="auto"/>
                <w:left w:val="none" w:sz="0" w:space="0" w:color="auto"/>
                <w:bottom w:val="none" w:sz="0" w:space="0" w:color="auto"/>
                <w:right w:val="none" w:sz="0" w:space="0" w:color="auto"/>
              </w:divBdr>
            </w:div>
            <w:div w:id="946038635">
              <w:marLeft w:val="0"/>
              <w:marRight w:val="0"/>
              <w:marTop w:val="0"/>
              <w:marBottom w:val="0"/>
              <w:divBdr>
                <w:top w:val="none" w:sz="0" w:space="0" w:color="auto"/>
                <w:left w:val="none" w:sz="0" w:space="0" w:color="auto"/>
                <w:bottom w:val="none" w:sz="0" w:space="0" w:color="auto"/>
                <w:right w:val="none" w:sz="0" w:space="0" w:color="auto"/>
              </w:divBdr>
            </w:div>
            <w:div w:id="429859799">
              <w:marLeft w:val="0"/>
              <w:marRight w:val="0"/>
              <w:marTop w:val="0"/>
              <w:marBottom w:val="0"/>
              <w:divBdr>
                <w:top w:val="none" w:sz="0" w:space="0" w:color="auto"/>
                <w:left w:val="none" w:sz="0" w:space="0" w:color="auto"/>
                <w:bottom w:val="none" w:sz="0" w:space="0" w:color="auto"/>
                <w:right w:val="none" w:sz="0" w:space="0" w:color="auto"/>
              </w:divBdr>
            </w:div>
            <w:div w:id="119417907">
              <w:marLeft w:val="0"/>
              <w:marRight w:val="0"/>
              <w:marTop w:val="0"/>
              <w:marBottom w:val="0"/>
              <w:divBdr>
                <w:top w:val="none" w:sz="0" w:space="0" w:color="auto"/>
                <w:left w:val="none" w:sz="0" w:space="0" w:color="auto"/>
                <w:bottom w:val="none" w:sz="0" w:space="0" w:color="auto"/>
                <w:right w:val="none" w:sz="0" w:space="0" w:color="auto"/>
              </w:divBdr>
            </w:div>
            <w:div w:id="1070999237">
              <w:marLeft w:val="0"/>
              <w:marRight w:val="0"/>
              <w:marTop w:val="0"/>
              <w:marBottom w:val="0"/>
              <w:divBdr>
                <w:top w:val="none" w:sz="0" w:space="0" w:color="auto"/>
                <w:left w:val="none" w:sz="0" w:space="0" w:color="auto"/>
                <w:bottom w:val="none" w:sz="0" w:space="0" w:color="auto"/>
                <w:right w:val="none" w:sz="0" w:space="0" w:color="auto"/>
              </w:divBdr>
            </w:div>
            <w:div w:id="1852067415">
              <w:marLeft w:val="0"/>
              <w:marRight w:val="0"/>
              <w:marTop w:val="0"/>
              <w:marBottom w:val="0"/>
              <w:divBdr>
                <w:top w:val="none" w:sz="0" w:space="0" w:color="auto"/>
                <w:left w:val="none" w:sz="0" w:space="0" w:color="auto"/>
                <w:bottom w:val="none" w:sz="0" w:space="0" w:color="auto"/>
                <w:right w:val="none" w:sz="0" w:space="0" w:color="auto"/>
              </w:divBdr>
            </w:div>
            <w:div w:id="102044175">
              <w:marLeft w:val="0"/>
              <w:marRight w:val="0"/>
              <w:marTop w:val="0"/>
              <w:marBottom w:val="0"/>
              <w:divBdr>
                <w:top w:val="none" w:sz="0" w:space="0" w:color="auto"/>
                <w:left w:val="none" w:sz="0" w:space="0" w:color="auto"/>
                <w:bottom w:val="none" w:sz="0" w:space="0" w:color="auto"/>
                <w:right w:val="none" w:sz="0" w:space="0" w:color="auto"/>
              </w:divBdr>
            </w:div>
            <w:div w:id="1354570730">
              <w:marLeft w:val="0"/>
              <w:marRight w:val="0"/>
              <w:marTop w:val="0"/>
              <w:marBottom w:val="0"/>
              <w:divBdr>
                <w:top w:val="none" w:sz="0" w:space="0" w:color="auto"/>
                <w:left w:val="none" w:sz="0" w:space="0" w:color="auto"/>
                <w:bottom w:val="none" w:sz="0" w:space="0" w:color="auto"/>
                <w:right w:val="none" w:sz="0" w:space="0" w:color="auto"/>
              </w:divBdr>
            </w:div>
            <w:div w:id="1945064930">
              <w:marLeft w:val="0"/>
              <w:marRight w:val="0"/>
              <w:marTop w:val="0"/>
              <w:marBottom w:val="0"/>
              <w:divBdr>
                <w:top w:val="none" w:sz="0" w:space="0" w:color="auto"/>
                <w:left w:val="none" w:sz="0" w:space="0" w:color="auto"/>
                <w:bottom w:val="none" w:sz="0" w:space="0" w:color="auto"/>
                <w:right w:val="none" w:sz="0" w:space="0" w:color="auto"/>
              </w:divBdr>
            </w:div>
            <w:div w:id="1353722229">
              <w:marLeft w:val="0"/>
              <w:marRight w:val="0"/>
              <w:marTop w:val="0"/>
              <w:marBottom w:val="0"/>
              <w:divBdr>
                <w:top w:val="none" w:sz="0" w:space="0" w:color="auto"/>
                <w:left w:val="none" w:sz="0" w:space="0" w:color="auto"/>
                <w:bottom w:val="none" w:sz="0" w:space="0" w:color="auto"/>
                <w:right w:val="none" w:sz="0" w:space="0" w:color="auto"/>
              </w:divBdr>
            </w:div>
            <w:div w:id="1858930730">
              <w:marLeft w:val="0"/>
              <w:marRight w:val="0"/>
              <w:marTop w:val="0"/>
              <w:marBottom w:val="0"/>
              <w:divBdr>
                <w:top w:val="none" w:sz="0" w:space="0" w:color="auto"/>
                <w:left w:val="none" w:sz="0" w:space="0" w:color="auto"/>
                <w:bottom w:val="none" w:sz="0" w:space="0" w:color="auto"/>
                <w:right w:val="none" w:sz="0" w:space="0" w:color="auto"/>
              </w:divBdr>
            </w:div>
            <w:div w:id="1334182961">
              <w:marLeft w:val="0"/>
              <w:marRight w:val="0"/>
              <w:marTop w:val="0"/>
              <w:marBottom w:val="0"/>
              <w:divBdr>
                <w:top w:val="none" w:sz="0" w:space="0" w:color="auto"/>
                <w:left w:val="none" w:sz="0" w:space="0" w:color="auto"/>
                <w:bottom w:val="none" w:sz="0" w:space="0" w:color="auto"/>
                <w:right w:val="none" w:sz="0" w:space="0" w:color="auto"/>
              </w:divBdr>
            </w:div>
            <w:div w:id="1611546862">
              <w:marLeft w:val="0"/>
              <w:marRight w:val="0"/>
              <w:marTop w:val="0"/>
              <w:marBottom w:val="0"/>
              <w:divBdr>
                <w:top w:val="none" w:sz="0" w:space="0" w:color="auto"/>
                <w:left w:val="none" w:sz="0" w:space="0" w:color="auto"/>
                <w:bottom w:val="none" w:sz="0" w:space="0" w:color="auto"/>
                <w:right w:val="none" w:sz="0" w:space="0" w:color="auto"/>
              </w:divBdr>
            </w:div>
            <w:div w:id="143621863">
              <w:marLeft w:val="0"/>
              <w:marRight w:val="0"/>
              <w:marTop w:val="0"/>
              <w:marBottom w:val="0"/>
              <w:divBdr>
                <w:top w:val="none" w:sz="0" w:space="0" w:color="auto"/>
                <w:left w:val="none" w:sz="0" w:space="0" w:color="auto"/>
                <w:bottom w:val="none" w:sz="0" w:space="0" w:color="auto"/>
                <w:right w:val="none" w:sz="0" w:space="0" w:color="auto"/>
              </w:divBdr>
            </w:div>
            <w:div w:id="440229631">
              <w:marLeft w:val="0"/>
              <w:marRight w:val="0"/>
              <w:marTop w:val="0"/>
              <w:marBottom w:val="0"/>
              <w:divBdr>
                <w:top w:val="none" w:sz="0" w:space="0" w:color="auto"/>
                <w:left w:val="none" w:sz="0" w:space="0" w:color="auto"/>
                <w:bottom w:val="none" w:sz="0" w:space="0" w:color="auto"/>
                <w:right w:val="none" w:sz="0" w:space="0" w:color="auto"/>
              </w:divBdr>
            </w:div>
            <w:div w:id="2091611911">
              <w:marLeft w:val="0"/>
              <w:marRight w:val="0"/>
              <w:marTop w:val="0"/>
              <w:marBottom w:val="0"/>
              <w:divBdr>
                <w:top w:val="none" w:sz="0" w:space="0" w:color="auto"/>
                <w:left w:val="none" w:sz="0" w:space="0" w:color="auto"/>
                <w:bottom w:val="none" w:sz="0" w:space="0" w:color="auto"/>
                <w:right w:val="none" w:sz="0" w:space="0" w:color="auto"/>
              </w:divBdr>
            </w:div>
            <w:div w:id="2098593816">
              <w:marLeft w:val="0"/>
              <w:marRight w:val="0"/>
              <w:marTop w:val="0"/>
              <w:marBottom w:val="0"/>
              <w:divBdr>
                <w:top w:val="none" w:sz="0" w:space="0" w:color="auto"/>
                <w:left w:val="none" w:sz="0" w:space="0" w:color="auto"/>
                <w:bottom w:val="none" w:sz="0" w:space="0" w:color="auto"/>
                <w:right w:val="none" w:sz="0" w:space="0" w:color="auto"/>
              </w:divBdr>
            </w:div>
            <w:div w:id="386608337">
              <w:marLeft w:val="0"/>
              <w:marRight w:val="0"/>
              <w:marTop w:val="0"/>
              <w:marBottom w:val="0"/>
              <w:divBdr>
                <w:top w:val="none" w:sz="0" w:space="0" w:color="auto"/>
                <w:left w:val="none" w:sz="0" w:space="0" w:color="auto"/>
                <w:bottom w:val="none" w:sz="0" w:space="0" w:color="auto"/>
                <w:right w:val="none" w:sz="0" w:space="0" w:color="auto"/>
              </w:divBdr>
            </w:div>
            <w:div w:id="1972205534">
              <w:marLeft w:val="0"/>
              <w:marRight w:val="0"/>
              <w:marTop w:val="0"/>
              <w:marBottom w:val="0"/>
              <w:divBdr>
                <w:top w:val="none" w:sz="0" w:space="0" w:color="auto"/>
                <w:left w:val="none" w:sz="0" w:space="0" w:color="auto"/>
                <w:bottom w:val="none" w:sz="0" w:space="0" w:color="auto"/>
                <w:right w:val="none" w:sz="0" w:space="0" w:color="auto"/>
              </w:divBdr>
            </w:div>
            <w:div w:id="587229063">
              <w:marLeft w:val="0"/>
              <w:marRight w:val="0"/>
              <w:marTop w:val="0"/>
              <w:marBottom w:val="0"/>
              <w:divBdr>
                <w:top w:val="none" w:sz="0" w:space="0" w:color="auto"/>
                <w:left w:val="none" w:sz="0" w:space="0" w:color="auto"/>
                <w:bottom w:val="none" w:sz="0" w:space="0" w:color="auto"/>
                <w:right w:val="none" w:sz="0" w:space="0" w:color="auto"/>
              </w:divBdr>
            </w:div>
            <w:div w:id="1514761184">
              <w:marLeft w:val="0"/>
              <w:marRight w:val="0"/>
              <w:marTop w:val="0"/>
              <w:marBottom w:val="0"/>
              <w:divBdr>
                <w:top w:val="none" w:sz="0" w:space="0" w:color="auto"/>
                <w:left w:val="none" w:sz="0" w:space="0" w:color="auto"/>
                <w:bottom w:val="none" w:sz="0" w:space="0" w:color="auto"/>
                <w:right w:val="none" w:sz="0" w:space="0" w:color="auto"/>
              </w:divBdr>
            </w:div>
            <w:div w:id="488178811">
              <w:marLeft w:val="0"/>
              <w:marRight w:val="0"/>
              <w:marTop w:val="0"/>
              <w:marBottom w:val="0"/>
              <w:divBdr>
                <w:top w:val="none" w:sz="0" w:space="0" w:color="auto"/>
                <w:left w:val="none" w:sz="0" w:space="0" w:color="auto"/>
                <w:bottom w:val="none" w:sz="0" w:space="0" w:color="auto"/>
                <w:right w:val="none" w:sz="0" w:space="0" w:color="auto"/>
              </w:divBdr>
            </w:div>
            <w:div w:id="1681662979">
              <w:marLeft w:val="0"/>
              <w:marRight w:val="0"/>
              <w:marTop w:val="0"/>
              <w:marBottom w:val="0"/>
              <w:divBdr>
                <w:top w:val="none" w:sz="0" w:space="0" w:color="auto"/>
                <w:left w:val="none" w:sz="0" w:space="0" w:color="auto"/>
                <w:bottom w:val="none" w:sz="0" w:space="0" w:color="auto"/>
                <w:right w:val="none" w:sz="0" w:space="0" w:color="auto"/>
              </w:divBdr>
            </w:div>
            <w:div w:id="285360138">
              <w:marLeft w:val="0"/>
              <w:marRight w:val="0"/>
              <w:marTop w:val="0"/>
              <w:marBottom w:val="0"/>
              <w:divBdr>
                <w:top w:val="none" w:sz="0" w:space="0" w:color="auto"/>
                <w:left w:val="none" w:sz="0" w:space="0" w:color="auto"/>
                <w:bottom w:val="none" w:sz="0" w:space="0" w:color="auto"/>
                <w:right w:val="none" w:sz="0" w:space="0" w:color="auto"/>
              </w:divBdr>
            </w:div>
            <w:div w:id="1364945357">
              <w:marLeft w:val="0"/>
              <w:marRight w:val="0"/>
              <w:marTop w:val="0"/>
              <w:marBottom w:val="0"/>
              <w:divBdr>
                <w:top w:val="none" w:sz="0" w:space="0" w:color="auto"/>
                <w:left w:val="none" w:sz="0" w:space="0" w:color="auto"/>
                <w:bottom w:val="none" w:sz="0" w:space="0" w:color="auto"/>
                <w:right w:val="none" w:sz="0" w:space="0" w:color="auto"/>
              </w:divBdr>
            </w:div>
            <w:div w:id="2082560593">
              <w:marLeft w:val="0"/>
              <w:marRight w:val="0"/>
              <w:marTop w:val="0"/>
              <w:marBottom w:val="0"/>
              <w:divBdr>
                <w:top w:val="none" w:sz="0" w:space="0" w:color="auto"/>
                <w:left w:val="none" w:sz="0" w:space="0" w:color="auto"/>
                <w:bottom w:val="none" w:sz="0" w:space="0" w:color="auto"/>
                <w:right w:val="none" w:sz="0" w:space="0" w:color="auto"/>
              </w:divBdr>
            </w:div>
            <w:div w:id="1859537969">
              <w:marLeft w:val="0"/>
              <w:marRight w:val="0"/>
              <w:marTop w:val="0"/>
              <w:marBottom w:val="0"/>
              <w:divBdr>
                <w:top w:val="none" w:sz="0" w:space="0" w:color="auto"/>
                <w:left w:val="none" w:sz="0" w:space="0" w:color="auto"/>
                <w:bottom w:val="none" w:sz="0" w:space="0" w:color="auto"/>
                <w:right w:val="none" w:sz="0" w:space="0" w:color="auto"/>
              </w:divBdr>
            </w:div>
            <w:div w:id="35742302">
              <w:marLeft w:val="0"/>
              <w:marRight w:val="0"/>
              <w:marTop w:val="0"/>
              <w:marBottom w:val="0"/>
              <w:divBdr>
                <w:top w:val="none" w:sz="0" w:space="0" w:color="auto"/>
                <w:left w:val="none" w:sz="0" w:space="0" w:color="auto"/>
                <w:bottom w:val="none" w:sz="0" w:space="0" w:color="auto"/>
                <w:right w:val="none" w:sz="0" w:space="0" w:color="auto"/>
              </w:divBdr>
            </w:div>
            <w:div w:id="1551259741">
              <w:marLeft w:val="0"/>
              <w:marRight w:val="0"/>
              <w:marTop w:val="0"/>
              <w:marBottom w:val="0"/>
              <w:divBdr>
                <w:top w:val="none" w:sz="0" w:space="0" w:color="auto"/>
                <w:left w:val="none" w:sz="0" w:space="0" w:color="auto"/>
                <w:bottom w:val="none" w:sz="0" w:space="0" w:color="auto"/>
                <w:right w:val="none" w:sz="0" w:space="0" w:color="auto"/>
              </w:divBdr>
            </w:div>
            <w:div w:id="195393056">
              <w:marLeft w:val="0"/>
              <w:marRight w:val="0"/>
              <w:marTop w:val="0"/>
              <w:marBottom w:val="0"/>
              <w:divBdr>
                <w:top w:val="none" w:sz="0" w:space="0" w:color="auto"/>
                <w:left w:val="none" w:sz="0" w:space="0" w:color="auto"/>
                <w:bottom w:val="none" w:sz="0" w:space="0" w:color="auto"/>
                <w:right w:val="none" w:sz="0" w:space="0" w:color="auto"/>
              </w:divBdr>
            </w:div>
            <w:div w:id="1205407798">
              <w:marLeft w:val="0"/>
              <w:marRight w:val="0"/>
              <w:marTop w:val="0"/>
              <w:marBottom w:val="0"/>
              <w:divBdr>
                <w:top w:val="none" w:sz="0" w:space="0" w:color="auto"/>
                <w:left w:val="none" w:sz="0" w:space="0" w:color="auto"/>
                <w:bottom w:val="none" w:sz="0" w:space="0" w:color="auto"/>
                <w:right w:val="none" w:sz="0" w:space="0" w:color="auto"/>
              </w:divBdr>
            </w:div>
            <w:div w:id="1741902615">
              <w:marLeft w:val="0"/>
              <w:marRight w:val="0"/>
              <w:marTop w:val="0"/>
              <w:marBottom w:val="0"/>
              <w:divBdr>
                <w:top w:val="none" w:sz="0" w:space="0" w:color="auto"/>
                <w:left w:val="none" w:sz="0" w:space="0" w:color="auto"/>
                <w:bottom w:val="none" w:sz="0" w:space="0" w:color="auto"/>
                <w:right w:val="none" w:sz="0" w:space="0" w:color="auto"/>
              </w:divBdr>
            </w:div>
            <w:div w:id="1001930008">
              <w:marLeft w:val="0"/>
              <w:marRight w:val="0"/>
              <w:marTop w:val="0"/>
              <w:marBottom w:val="0"/>
              <w:divBdr>
                <w:top w:val="none" w:sz="0" w:space="0" w:color="auto"/>
                <w:left w:val="none" w:sz="0" w:space="0" w:color="auto"/>
                <w:bottom w:val="none" w:sz="0" w:space="0" w:color="auto"/>
                <w:right w:val="none" w:sz="0" w:space="0" w:color="auto"/>
              </w:divBdr>
            </w:div>
            <w:div w:id="1862694712">
              <w:marLeft w:val="0"/>
              <w:marRight w:val="0"/>
              <w:marTop w:val="0"/>
              <w:marBottom w:val="0"/>
              <w:divBdr>
                <w:top w:val="none" w:sz="0" w:space="0" w:color="auto"/>
                <w:left w:val="none" w:sz="0" w:space="0" w:color="auto"/>
                <w:bottom w:val="none" w:sz="0" w:space="0" w:color="auto"/>
                <w:right w:val="none" w:sz="0" w:space="0" w:color="auto"/>
              </w:divBdr>
            </w:div>
            <w:div w:id="1357774864">
              <w:marLeft w:val="0"/>
              <w:marRight w:val="0"/>
              <w:marTop w:val="0"/>
              <w:marBottom w:val="0"/>
              <w:divBdr>
                <w:top w:val="none" w:sz="0" w:space="0" w:color="auto"/>
                <w:left w:val="none" w:sz="0" w:space="0" w:color="auto"/>
                <w:bottom w:val="none" w:sz="0" w:space="0" w:color="auto"/>
                <w:right w:val="none" w:sz="0" w:space="0" w:color="auto"/>
              </w:divBdr>
            </w:div>
            <w:div w:id="1635403529">
              <w:marLeft w:val="0"/>
              <w:marRight w:val="0"/>
              <w:marTop w:val="0"/>
              <w:marBottom w:val="0"/>
              <w:divBdr>
                <w:top w:val="none" w:sz="0" w:space="0" w:color="auto"/>
                <w:left w:val="none" w:sz="0" w:space="0" w:color="auto"/>
                <w:bottom w:val="none" w:sz="0" w:space="0" w:color="auto"/>
                <w:right w:val="none" w:sz="0" w:space="0" w:color="auto"/>
              </w:divBdr>
            </w:div>
            <w:div w:id="1140027818">
              <w:marLeft w:val="0"/>
              <w:marRight w:val="0"/>
              <w:marTop w:val="0"/>
              <w:marBottom w:val="0"/>
              <w:divBdr>
                <w:top w:val="none" w:sz="0" w:space="0" w:color="auto"/>
                <w:left w:val="none" w:sz="0" w:space="0" w:color="auto"/>
                <w:bottom w:val="none" w:sz="0" w:space="0" w:color="auto"/>
                <w:right w:val="none" w:sz="0" w:space="0" w:color="auto"/>
              </w:divBdr>
            </w:div>
            <w:div w:id="711001739">
              <w:marLeft w:val="0"/>
              <w:marRight w:val="0"/>
              <w:marTop w:val="0"/>
              <w:marBottom w:val="0"/>
              <w:divBdr>
                <w:top w:val="none" w:sz="0" w:space="0" w:color="auto"/>
                <w:left w:val="none" w:sz="0" w:space="0" w:color="auto"/>
                <w:bottom w:val="none" w:sz="0" w:space="0" w:color="auto"/>
                <w:right w:val="none" w:sz="0" w:space="0" w:color="auto"/>
              </w:divBdr>
            </w:div>
            <w:div w:id="465855020">
              <w:marLeft w:val="0"/>
              <w:marRight w:val="0"/>
              <w:marTop w:val="0"/>
              <w:marBottom w:val="0"/>
              <w:divBdr>
                <w:top w:val="none" w:sz="0" w:space="0" w:color="auto"/>
                <w:left w:val="none" w:sz="0" w:space="0" w:color="auto"/>
                <w:bottom w:val="none" w:sz="0" w:space="0" w:color="auto"/>
                <w:right w:val="none" w:sz="0" w:space="0" w:color="auto"/>
              </w:divBdr>
            </w:div>
            <w:div w:id="1723945429">
              <w:marLeft w:val="0"/>
              <w:marRight w:val="0"/>
              <w:marTop w:val="0"/>
              <w:marBottom w:val="0"/>
              <w:divBdr>
                <w:top w:val="none" w:sz="0" w:space="0" w:color="auto"/>
                <w:left w:val="none" w:sz="0" w:space="0" w:color="auto"/>
                <w:bottom w:val="none" w:sz="0" w:space="0" w:color="auto"/>
                <w:right w:val="none" w:sz="0" w:space="0" w:color="auto"/>
              </w:divBdr>
            </w:div>
            <w:div w:id="1811170519">
              <w:marLeft w:val="0"/>
              <w:marRight w:val="0"/>
              <w:marTop w:val="0"/>
              <w:marBottom w:val="0"/>
              <w:divBdr>
                <w:top w:val="none" w:sz="0" w:space="0" w:color="auto"/>
                <w:left w:val="none" w:sz="0" w:space="0" w:color="auto"/>
                <w:bottom w:val="none" w:sz="0" w:space="0" w:color="auto"/>
                <w:right w:val="none" w:sz="0" w:space="0" w:color="auto"/>
              </w:divBdr>
            </w:div>
            <w:div w:id="233785111">
              <w:marLeft w:val="0"/>
              <w:marRight w:val="0"/>
              <w:marTop w:val="0"/>
              <w:marBottom w:val="0"/>
              <w:divBdr>
                <w:top w:val="none" w:sz="0" w:space="0" w:color="auto"/>
                <w:left w:val="none" w:sz="0" w:space="0" w:color="auto"/>
                <w:bottom w:val="none" w:sz="0" w:space="0" w:color="auto"/>
                <w:right w:val="none" w:sz="0" w:space="0" w:color="auto"/>
              </w:divBdr>
            </w:div>
            <w:div w:id="1304041737">
              <w:marLeft w:val="0"/>
              <w:marRight w:val="0"/>
              <w:marTop w:val="0"/>
              <w:marBottom w:val="0"/>
              <w:divBdr>
                <w:top w:val="none" w:sz="0" w:space="0" w:color="auto"/>
                <w:left w:val="none" w:sz="0" w:space="0" w:color="auto"/>
                <w:bottom w:val="none" w:sz="0" w:space="0" w:color="auto"/>
                <w:right w:val="none" w:sz="0" w:space="0" w:color="auto"/>
              </w:divBdr>
            </w:div>
            <w:div w:id="28117813">
              <w:marLeft w:val="0"/>
              <w:marRight w:val="0"/>
              <w:marTop w:val="0"/>
              <w:marBottom w:val="0"/>
              <w:divBdr>
                <w:top w:val="none" w:sz="0" w:space="0" w:color="auto"/>
                <w:left w:val="none" w:sz="0" w:space="0" w:color="auto"/>
                <w:bottom w:val="none" w:sz="0" w:space="0" w:color="auto"/>
                <w:right w:val="none" w:sz="0" w:space="0" w:color="auto"/>
              </w:divBdr>
            </w:div>
            <w:div w:id="1958828007">
              <w:marLeft w:val="0"/>
              <w:marRight w:val="0"/>
              <w:marTop w:val="0"/>
              <w:marBottom w:val="0"/>
              <w:divBdr>
                <w:top w:val="none" w:sz="0" w:space="0" w:color="auto"/>
                <w:left w:val="none" w:sz="0" w:space="0" w:color="auto"/>
                <w:bottom w:val="none" w:sz="0" w:space="0" w:color="auto"/>
                <w:right w:val="none" w:sz="0" w:space="0" w:color="auto"/>
              </w:divBdr>
            </w:div>
            <w:div w:id="1640919706">
              <w:marLeft w:val="0"/>
              <w:marRight w:val="0"/>
              <w:marTop w:val="0"/>
              <w:marBottom w:val="0"/>
              <w:divBdr>
                <w:top w:val="none" w:sz="0" w:space="0" w:color="auto"/>
                <w:left w:val="none" w:sz="0" w:space="0" w:color="auto"/>
                <w:bottom w:val="none" w:sz="0" w:space="0" w:color="auto"/>
                <w:right w:val="none" w:sz="0" w:space="0" w:color="auto"/>
              </w:divBdr>
            </w:div>
            <w:div w:id="548608906">
              <w:marLeft w:val="0"/>
              <w:marRight w:val="0"/>
              <w:marTop w:val="0"/>
              <w:marBottom w:val="0"/>
              <w:divBdr>
                <w:top w:val="none" w:sz="0" w:space="0" w:color="auto"/>
                <w:left w:val="none" w:sz="0" w:space="0" w:color="auto"/>
                <w:bottom w:val="none" w:sz="0" w:space="0" w:color="auto"/>
                <w:right w:val="none" w:sz="0" w:space="0" w:color="auto"/>
              </w:divBdr>
            </w:div>
            <w:div w:id="305791067">
              <w:marLeft w:val="0"/>
              <w:marRight w:val="0"/>
              <w:marTop w:val="0"/>
              <w:marBottom w:val="0"/>
              <w:divBdr>
                <w:top w:val="none" w:sz="0" w:space="0" w:color="auto"/>
                <w:left w:val="none" w:sz="0" w:space="0" w:color="auto"/>
                <w:bottom w:val="none" w:sz="0" w:space="0" w:color="auto"/>
                <w:right w:val="none" w:sz="0" w:space="0" w:color="auto"/>
              </w:divBdr>
            </w:div>
            <w:div w:id="707724988">
              <w:marLeft w:val="0"/>
              <w:marRight w:val="0"/>
              <w:marTop w:val="0"/>
              <w:marBottom w:val="0"/>
              <w:divBdr>
                <w:top w:val="none" w:sz="0" w:space="0" w:color="auto"/>
                <w:left w:val="none" w:sz="0" w:space="0" w:color="auto"/>
                <w:bottom w:val="none" w:sz="0" w:space="0" w:color="auto"/>
                <w:right w:val="none" w:sz="0" w:space="0" w:color="auto"/>
              </w:divBdr>
            </w:div>
            <w:div w:id="1912617864">
              <w:marLeft w:val="0"/>
              <w:marRight w:val="0"/>
              <w:marTop w:val="0"/>
              <w:marBottom w:val="0"/>
              <w:divBdr>
                <w:top w:val="none" w:sz="0" w:space="0" w:color="auto"/>
                <w:left w:val="none" w:sz="0" w:space="0" w:color="auto"/>
                <w:bottom w:val="none" w:sz="0" w:space="0" w:color="auto"/>
                <w:right w:val="none" w:sz="0" w:space="0" w:color="auto"/>
              </w:divBdr>
            </w:div>
            <w:div w:id="2101831013">
              <w:marLeft w:val="0"/>
              <w:marRight w:val="0"/>
              <w:marTop w:val="0"/>
              <w:marBottom w:val="0"/>
              <w:divBdr>
                <w:top w:val="none" w:sz="0" w:space="0" w:color="auto"/>
                <w:left w:val="none" w:sz="0" w:space="0" w:color="auto"/>
                <w:bottom w:val="none" w:sz="0" w:space="0" w:color="auto"/>
                <w:right w:val="none" w:sz="0" w:space="0" w:color="auto"/>
              </w:divBdr>
            </w:div>
            <w:div w:id="98527207">
              <w:marLeft w:val="0"/>
              <w:marRight w:val="0"/>
              <w:marTop w:val="0"/>
              <w:marBottom w:val="0"/>
              <w:divBdr>
                <w:top w:val="none" w:sz="0" w:space="0" w:color="auto"/>
                <w:left w:val="none" w:sz="0" w:space="0" w:color="auto"/>
                <w:bottom w:val="none" w:sz="0" w:space="0" w:color="auto"/>
                <w:right w:val="none" w:sz="0" w:space="0" w:color="auto"/>
              </w:divBdr>
            </w:div>
            <w:div w:id="1077703606">
              <w:marLeft w:val="0"/>
              <w:marRight w:val="0"/>
              <w:marTop w:val="0"/>
              <w:marBottom w:val="0"/>
              <w:divBdr>
                <w:top w:val="none" w:sz="0" w:space="0" w:color="auto"/>
                <w:left w:val="none" w:sz="0" w:space="0" w:color="auto"/>
                <w:bottom w:val="none" w:sz="0" w:space="0" w:color="auto"/>
                <w:right w:val="none" w:sz="0" w:space="0" w:color="auto"/>
              </w:divBdr>
            </w:div>
            <w:div w:id="900485368">
              <w:marLeft w:val="0"/>
              <w:marRight w:val="0"/>
              <w:marTop w:val="0"/>
              <w:marBottom w:val="0"/>
              <w:divBdr>
                <w:top w:val="none" w:sz="0" w:space="0" w:color="auto"/>
                <w:left w:val="none" w:sz="0" w:space="0" w:color="auto"/>
                <w:bottom w:val="none" w:sz="0" w:space="0" w:color="auto"/>
                <w:right w:val="none" w:sz="0" w:space="0" w:color="auto"/>
              </w:divBdr>
            </w:div>
            <w:div w:id="1272929533">
              <w:marLeft w:val="0"/>
              <w:marRight w:val="0"/>
              <w:marTop w:val="0"/>
              <w:marBottom w:val="0"/>
              <w:divBdr>
                <w:top w:val="none" w:sz="0" w:space="0" w:color="auto"/>
                <w:left w:val="none" w:sz="0" w:space="0" w:color="auto"/>
                <w:bottom w:val="none" w:sz="0" w:space="0" w:color="auto"/>
                <w:right w:val="none" w:sz="0" w:space="0" w:color="auto"/>
              </w:divBdr>
            </w:div>
            <w:div w:id="2007248959">
              <w:marLeft w:val="0"/>
              <w:marRight w:val="0"/>
              <w:marTop w:val="0"/>
              <w:marBottom w:val="0"/>
              <w:divBdr>
                <w:top w:val="none" w:sz="0" w:space="0" w:color="auto"/>
                <w:left w:val="none" w:sz="0" w:space="0" w:color="auto"/>
                <w:bottom w:val="none" w:sz="0" w:space="0" w:color="auto"/>
                <w:right w:val="none" w:sz="0" w:space="0" w:color="auto"/>
              </w:divBdr>
            </w:div>
            <w:div w:id="1988391781">
              <w:marLeft w:val="0"/>
              <w:marRight w:val="0"/>
              <w:marTop w:val="0"/>
              <w:marBottom w:val="0"/>
              <w:divBdr>
                <w:top w:val="none" w:sz="0" w:space="0" w:color="auto"/>
                <w:left w:val="none" w:sz="0" w:space="0" w:color="auto"/>
                <w:bottom w:val="none" w:sz="0" w:space="0" w:color="auto"/>
                <w:right w:val="none" w:sz="0" w:space="0" w:color="auto"/>
              </w:divBdr>
            </w:div>
            <w:div w:id="418867594">
              <w:marLeft w:val="0"/>
              <w:marRight w:val="0"/>
              <w:marTop w:val="0"/>
              <w:marBottom w:val="0"/>
              <w:divBdr>
                <w:top w:val="none" w:sz="0" w:space="0" w:color="auto"/>
                <w:left w:val="none" w:sz="0" w:space="0" w:color="auto"/>
                <w:bottom w:val="none" w:sz="0" w:space="0" w:color="auto"/>
                <w:right w:val="none" w:sz="0" w:space="0" w:color="auto"/>
              </w:divBdr>
            </w:div>
            <w:div w:id="2036076142">
              <w:marLeft w:val="0"/>
              <w:marRight w:val="0"/>
              <w:marTop w:val="0"/>
              <w:marBottom w:val="0"/>
              <w:divBdr>
                <w:top w:val="none" w:sz="0" w:space="0" w:color="auto"/>
                <w:left w:val="none" w:sz="0" w:space="0" w:color="auto"/>
                <w:bottom w:val="none" w:sz="0" w:space="0" w:color="auto"/>
                <w:right w:val="none" w:sz="0" w:space="0" w:color="auto"/>
              </w:divBdr>
            </w:div>
            <w:div w:id="293563957">
              <w:marLeft w:val="0"/>
              <w:marRight w:val="0"/>
              <w:marTop w:val="0"/>
              <w:marBottom w:val="0"/>
              <w:divBdr>
                <w:top w:val="none" w:sz="0" w:space="0" w:color="auto"/>
                <w:left w:val="none" w:sz="0" w:space="0" w:color="auto"/>
                <w:bottom w:val="none" w:sz="0" w:space="0" w:color="auto"/>
                <w:right w:val="none" w:sz="0" w:space="0" w:color="auto"/>
              </w:divBdr>
            </w:div>
            <w:div w:id="2136680432">
              <w:marLeft w:val="0"/>
              <w:marRight w:val="0"/>
              <w:marTop w:val="0"/>
              <w:marBottom w:val="0"/>
              <w:divBdr>
                <w:top w:val="none" w:sz="0" w:space="0" w:color="auto"/>
                <w:left w:val="none" w:sz="0" w:space="0" w:color="auto"/>
                <w:bottom w:val="none" w:sz="0" w:space="0" w:color="auto"/>
                <w:right w:val="none" w:sz="0" w:space="0" w:color="auto"/>
              </w:divBdr>
            </w:div>
            <w:div w:id="1061515989">
              <w:marLeft w:val="0"/>
              <w:marRight w:val="0"/>
              <w:marTop w:val="0"/>
              <w:marBottom w:val="0"/>
              <w:divBdr>
                <w:top w:val="none" w:sz="0" w:space="0" w:color="auto"/>
                <w:left w:val="none" w:sz="0" w:space="0" w:color="auto"/>
                <w:bottom w:val="none" w:sz="0" w:space="0" w:color="auto"/>
                <w:right w:val="none" w:sz="0" w:space="0" w:color="auto"/>
              </w:divBdr>
            </w:div>
            <w:div w:id="2052460396">
              <w:marLeft w:val="0"/>
              <w:marRight w:val="0"/>
              <w:marTop w:val="0"/>
              <w:marBottom w:val="0"/>
              <w:divBdr>
                <w:top w:val="none" w:sz="0" w:space="0" w:color="auto"/>
                <w:left w:val="none" w:sz="0" w:space="0" w:color="auto"/>
                <w:bottom w:val="none" w:sz="0" w:space="0" w:color="auto"/>
                <w:right w:val="none" w:sz="0" w:space="0" w:color="auto"/>
              </w:divBdr>
            </w:div>
            <w:div w:id="963074912">
              <w:marLeft w:val="0"/>
              <w:marRight w:val="0"/>
              <w:marTop w:val="0"/>
              <w:marBottom w:val="0"/>
              <w:divBdr>
                <w:top w:val="none" w:sz="0" w:space="0" w:color="auto"/>
                <w:left w:val="none" w:sz="0" w:space="0" w:color="auto"/>
                <w:bottom w:val="none" w:sz="0" w:space="0" w:color="auto"/>
                <w:right w:val="none" w:sz="0" w:space="0" w:color="auto"/>
              </w:divBdr>
            </w:div>
            <w:div w:id="375587886">
              <w:marLeft w:val="0"/>
              <w:marRight w:val="0"/>
              <w:marTop w:val="0"/>
              <w:marBottom w:val="0"/>
              <w:divBdr>
                <w:top w:val="none" w:sz="0" w:space="0" w:color="auto"/>
                <w:left w:val="none" w:sz="0" w:space="0" w:color="auto"/>
                <w:bottom w:val="none" w:sz="0" w:space="0" w:color="auto"/>
                <w:right w:val="none" w:sz="0" w:space="0" w:color="auto"/>
              </w:divBdr>
            </w:div>
            <w:div w:id="1491674158">
              <w:marLeft w:val="0"/>
              <w:marRight w:val="0"/>
              <w:marTop w:val="0"/>
              <w:marBottom w:val="0"/>
              <w:divBdr>
                <w:top w:val="none" w:sz="0" w:space="0" w:color="auto"/>
                <w:left w:val="none" w:sz="0" w:space="0" w:color="auto"/>
                <w:bottom w:val="none" w:sz="0" w:space="0" w:color="auto"/>
                <w:right w:val="none" w:sz="0" w:space="0" w:color="auto"/>
              </w:divBdr>
            </w:div>
            <w:div w:id="410851532">
              <w:marLeft w:val="0"/>
              <w:marRight w:val="0"/>
              <w:marTop w:val="0"/>
              <w:marBottom w:val="0"/>
              <w:divBdr>
                <w:top w:val="none" w:sz="0" w:space="0" w:color="auto"/>
                <w:left w:val="none" w:sz="0" w:space="0" w:color="auto"/>
                <w:bottom w:val="none" w:sz="0" w:space="0" w:color="auto"/>
                <w:right w:val="none" w:sz="0" w:space="0" w:color="auto"/>
              </w:divBdr>
            </w:div>
            <w:div w:id="1178156985">
              <w:marLeft w:val="0"/>
              <w:marRight w:val="0"/>
              <w:marTop w:val="0"/>
              <w:marBottom w:val="0"/>
              <w:divBdr>
                <w:top w:val="none" w:sz="0" w:space="0" w:color="auto"/>
                <w:left w:val="none" w:sz="0" w:space="0" w:color="auto"/>
                <w:bottom w:val="none" w:sz="0" w:space="0" w:color="auto"/>
                <w:right w:val="none" w:sz="0" w:space="0" w:color="auto"/>
              </w:divBdr>
            </w:div>
            <w:div w:id="777602690">
              <w:marLeft w:val="0"/>
              <w:marRight w:val="0"/>
              <w:marTop w:val="0"/>
              <w:marBottom w:val="0"/>
              <w:divBdr>
                <w:top w:val="none" w:sz="0" w:space="0" w:color="auto"/>
                <w:left w:val="none" w:sz="0" w:space="0" w:color="auto"/>
                <w:bottom w:val="none" w:sz="0" w:space="0" w:color="auto"/>
                <w:right w:val="none" w:sz="0" w:space="0" w:color="auto"/>
              </w:divBdr>
            </w:div>
            <w:div w:id="205526016">
              <w:marLeft w:val="0"/>
              <w:marRight w:val="0"/>
              <w:marTop w:val="0"/>
              <w:marBottom w:val="0"/>
              <w:divBdr>
                <w:top w:val="none" w:sz="0" w:space="0" w:color="auto"/>
                <w:left w:val="none" w:sz="0" w:space="0" w:color="auto"/>
                <w:bottom w:val="none" w:sz="0" w:space="0" w:color="auto"/>
                <w:right w:val="none" w:sz="0" w:space="0" w:color="auto"/>
              </w:divBdr>
            </w:div>
            <w:div w:id="1176381901">
              <w:marLeft w:val="0"/>
              <w:marRight w:val="0"/>
              <w:marTop w:val="0"/>
              <w:marBottom w:val="0"/>
              <w:divBdr>
                <w:top w:val="none" w:sz="0" w:space="0" w:color="auto"/>
                <w:left w:val="none" w:sz="0" w:space="0" w:color="auto"/>
                <w:bottom w:val="none" w:sz="0" w:space="0" w:color="auto"/>
                <w:right w:val="none" w:sz="0" w:space="0" w:color="auto"/>
              </w:divBdr>
            </w:div>
            <w:div w:id="702441487">
              <w:marLeft w:val="0"/>
              <w:marRight w:val="0"/>
              <w:marTop w:val="0"/>
              <w:marBottom w:val="0"/>
              <w:divBdr>
                <w:top w:val="none" w:sz="0" w:space="0" w:color="auto"/>
                <w:left w:val="none" w:sz="0" w:space="0" w:color="auto"/>
                <w:bottom w:val="none" w:sz="0" w:space="0" w:color="auto"/>
                <w:right w:val="none" w:sz="0" w:space="0" w:color="auto"/>
              </w:divBdr>
            </w:div>
            <w:div w:id="711685660">
              <w:marLeft w:val="0"/>
              <w:marRight w:val="0"/>
              <w:marTop w:val="0"/>
              <w:marBottom w:val="0"/>
              <w:divBdr>
                <w:top w:val="none" w:sz="0" w:space="0" w:color="auto"/>
                <w:left w:val="none" w:sz="0" w:space="0" w:color="auto"/>
                <w:bottom w:val="none" w:sz="0" w:space="0" w:color="auto"/>
                <w:right w:val="none" w:sz="0" w:space="0" w:color="auto"/>
              </w:divBdr>
            </w:div>
            <w:div w:id="913053357">
              <w:marLeft w:val="0"/>
              <w:marRight w:val="0"/>
              <w:marTop w:val="0"/>
              <w:marBottom w:val="0"/>
              <w:divBdr>
                <w:top w:val="none" w:sz="0" w:space="0" w:color="auto"/>
                <w:left w:val="none" w:sz="0" w:space="0" w:color="auto"/>
                <w:bottom w:val="none" w:sz="0" w:space="0" w:color="auto"/>
                <w:right w:val="none" w:sz="0" w:space="0" w:color="auto"/>
              </w:divBdr>
            </w:div>
            <w:div w:id="814925">
              <w:marLeft w:val="0"/>
              <w:marRight w:val="0"/>
              <w:marTop w:val="0"/>
              <w:marBottom w:val="0"/>
              <w:divBdr>
                <w:top w:val="none" w:sz="0" w:space="0" w:color="auto"/>
                <w:left w:val="none" w:sz="0" w:space="0" w:color="auto"/>
                <w:bottom w:val="none" w:sz="0" w:space="0" w:color="auto"/>
                <w:right w:val="none" w:sz="0" w:space="0" w:color="auto"/>
              </w:divBdr>
            </w:div>
            <w:div w:id="299774142">
              <w:marLeft w:val="0"/>
              <w:marRight w:val="0"/>
              <w:marTop w:val="0"/>
              <w:marBottom w:val="0"/>
              <w:divBdr>
                <w:top w:val="none" w:sz="0" w:space="0" w:color="auto"/>
                <w:left w:val="none" w:sz="0" w:space="0" w:color="auto"/>
                <w:bottom w:val="none" w:sz="0" w:space="0" w:color="auto"/>
                <w:right w:val="none" w:sz="0" w:space="0" w:color="auto"/>
              </w:divBdr>
            </w:div>
            <w:div w:id="1884442138">
              <w:marLeft w:val="0"/>
              <w:marRight w:val="0"/>
              <w:marTop w:val="0"/>
              <w:marBottom w:val="0"/>
              <w:divBdr>
                <w:top w:val="none" w:sz="0" w:space="0" w:color="auto"/>
                <w:left w:val="none" w:sz="0" w:space="0" w:color="auto"/>
                <w:bottom w:val="none" w:sz="0" w:space="0" w:color="auto"/>
                <w:right w:val="none" w:sz="0" w:space="0" w:color="auto"/>
              </w:divBdr>
            </w:div>
            <w:div w:id="1303076887">
              <w:marLeft w:val="0"/>
              <w:marRight w:val="0"/>
              <w:marTop w:val="0"/>
              <w:marBottom w:val="0"/>
              <w:divBdr>
                <w:top w:val="none" w:sz="0" w:space="0" w:color="auto"/>
                <w:left w:val="none" w:sz="0" w:space="0" w:color="auto"/>
                <w:bottom w:val="none" w:sz="0" w:space="0" w:color="auto"/>
                <w:right w:val="none" w:sz="0" w:space="0" w:color="auto"/>
              </w:divBdr>
            </w:div>
            <w:div w:id="2084134915">
              <w:marLeft w:val="0"/>
              <w:marRight w:val="0"/>
              <w:marTop w:val="0"/>
              <w:marBottom w:val="0"/>
              <w:divBdr>
                <w:top w:val="none" w:sz="0" w:space="0" w:color="auto"/>
                <w:left w:val="none" w:sz="0" w:space="0" w:color="auto"/>
                <w:bottom w:val="none" w:sz="0" w:space="0" w:color="auto"/>
                <w:right w:val="none" w:sz="0" w:space="0" w:color="auto"/>
              </w:divBdr>
            </w:div>
            <w:div w:id="74669311">
              <w:marLeft w:val="0"/>
              <w:marRight w:val="0"/>
              <w:marTop w:val="0"/>
              <w:marBottom w:val="0"/>
              <w:divBdr>
                <w:top w:val="none" w:sz="0" w:space="0" w:color="auto"/>
                <w:left w:val="none" w:sz="0" w:space="0" w:color="auto"/>
                <w:bottom w:val="none" w:sz="0" w:space="0" w:color="auto"/>
                <w:right w:val="none" w:sz="0" w:space="0" w:color="auto"/>
              </w:divBdr>
            </w:div>
            <w:div w:id="1122574891">
              <w:marLeft w:val="0"/>
              <w:marRight w:val="0"/>
              <w:marTop w:val="0"/>
              <w:marBottom w:val="0"/>
              <w:divBdr>
                <w:top w:val="none" w:sz="0" w:space="0" w:color="auto"/>
                <w:left w:val="none" w:sz="0" w:space="0" w:color="auto"/>
                <w:bottom w:val="none" w:sz="0" w:space="0" w:color="auto"/>
                <w:right w:val="none" w:sz="0" w:space="0" w:color="auto"/>
              </w:divBdr>
            </w:div>
            <w:div w:id="1501236152">
              <w:marLeft w:val="0"/>
              <w:marRight w:val="0"/>
              <w:marTop w:val="0"/>
              <w:marBottom w:val="0"/>
              <w:divBdr>
                <w:top w:val="none" w:sz="0" w:space="0" w:color="auto"/>
                <w:left w:val="none" w:sz="0" w:space="0" w:color="auto"/>
                <w:bottom w:val="none" w:sz="0" w:space="0" w:color="auto"/>
                <w:right w:val="none" w:sz="0" w:space="0" w:color="auto"/>
              </w:divBdr>
            </w:div>
            <w:div w:id="286744052">
              <w:marLeft w:val="0"/>
              <w:marRight w:val="0"/>
              <w:marTop w:val="0"/>
              <w:marBottom w:val="0"/>
              <w:divBdr>
                <w:top w:val="none" w:sz="0" w:space="0" w:color="auto"/>
                <w:left w:val="none" w:sz="0" w:space="0" w:color="auto"/>
                <w:bottom w:val="none" w:sz="0" w:space="0" w:color="auto"/>
                <w:right w:val="none" w:sz="0" w:space="0" w:color="auto"/>
              </w:divBdr>
            </w:div>
            <w:div w:id="66540107">
              <w:marLeft w:val="0"/>
              <w:marRight w:val="0"/>
              <w:marTop w:val="0"/>
              <w:marBottom w:val="0"/>
              <w:divBdr>
                <w:top w:val="none" w:sz="0" w:space="0" w:color="auto"/>
                <w:left w:val="none" w:sz="0" w:space="0" w:color="auto"/>
                <w:bottom w:val="none" w:sz="0" w:space="0" w:color="auto"/>
                <w:right w:val="none" w:sz="0" w:space="0" w:color="auto"/>
              </w:divBdr>
            </w:div>
            <w:div w:id="696656649">
              <w:marLeft w:val="0"/>
              <w:marRight w:val="0"/>
              <w:marTop w:val="0"/>
              <w:marBottom w:val="0"/>
              <w:divBdr>
                <w:top w:val="none" w:sz="0" w:space="0" w:color="auto"/>
                <w:left w:val="none" w:sz="0" w:space="0" w:color="auto"/>
                <w:bottom w:val="none" w:sz="0" w:space="0" w:color="auto"/>
                <w:right w:val="none" w:sz="0" w:space="0" w:color="auto"/>
              </w:divBdr>
            </w:div>
            <w:div w:id="809129448">
              <w:marLeft w:val="0"/>
              <w:marRight w:val="0"/>
              <w:marTop w:val="0"/>
              <w:marBottom w:val="0"/>
              <w:divBdr>
                <w:top w:val="none" w:sz="0" w:space="0" w:color="auto"/>
                <w:left w:val="none" w:sz="0" w:space="0" w:color="auto"/>
                <w:bottom w:val="none" w:sz="0" w:space="0" w:color="auto"/>
                <w:right w:val="none" w:sz="0" w:space="0" w:color="auto"/>
              </w:divBdr>
            </w:div>
            <w:div w:id="1467117081">
              <w:marLeft w:val="0"/>
              <w:marRight w:val="0"/>
              <w:marTop w:val="0"/>
              <w:marBottom w:val="0"/>
              <w:divBdr>
                <w:top w:val="none" w:sz="0" w:space="0" w:color="auto"/>
                <w:left w:val="none" w:sz="0" w:space="0" w:color="auto"/>
                <w:bottom w:val="none" w:sz="0" w:space="0" w:color="auto"/>
                <w:right w:val="none" w:sz="0" w:space="0" w:color="auto"/>
              </w:divBdr>
            </w:div>
            <w:div w:id="1402559496">
              <w:marLeft w:val="0"/>
              <w:marRight w:val="0"/>
              <w:marTop w:val="0"/>
              <w:marBottom w:val="0"/>
              <w:divBdr>
                <w:top w:val="none" w:sz="0" w:space="0" w:color="auto"/>
                <w:left w:val="none" w:sz="0" w:space="0" w:color="auto"/>
                <w:bottom w:val="none" w:sz="0" w:space="0" w:color="auto"/>
                <w:right w:val="none" w:sz="0" w:space="0" w:color="auto"/>
              </w:divBdr>
            </w:div>
            <w:div w:id="1073889735">
              <w:marLeft w:val="0"/>
              <w:marRight w:val="0"/>
              <w:marTop w:val="0"/>
              <w:marBottom w:val="0"/>
              <w:divBdr>
                <w:top w:val="none" w:sz="0" w:space="0" w:color="auto"/>
                <w:left w:val="none" w:sz="0" w:space="0" w:color="auto"/>
                <w:bottom w:val="none" w:sz="0" w:space="0" w:color="auto"/>
                <w:right w:val="none" w:sz="0" w:space="0" w:color="auto"/>
              </w:divBdr>
            </w:div>
            <w:div w:id="496186860">
              <w:marLeft w:val="0"/>
              <w:marRight w:val="0"/>
              <w:marTop w:val="0"/>
              <w:marBottom w:val="0"/>
              <w:divBdr>
                <w:top w:val="none" w:sz="0" w:space="0" w:color="auto"/>
                <w:left w:val="none" w:sz="0" w:space="0" w:color="auto"/>
                <w:bottom w:val="none" w:sz="0" w:space="0" w:color="auto"/>
                <w:right w:val="none" w:sz="0" w:space="0" w:color="auto"/>
              </w:divBdr>
            </w:div>
            <w:div w:id="610355189">
              <w:marLeft w:val="0"/>
              <w:marRight w:val="0"/>
              <w:marTop w:val="0"/>
              <w:marBottom w:val="0"/>
              <w:divBdr>
                <w:top w:val="none" w:sz="0" w:space="0" w:color="auto"/>
                <w:left w:val="none" w:sz="0" w:space="0" w:color="auto"/>
                <w:bottom w:val="none" w:sz="0" w:space="0" w:color="auto"/>
                <w:right w:val="none" w:sz="0" w:space="0" w:color="auto"/>
              </w:divBdr>
            </w:div>
            <w:div w:id="801001353">
              <w:marLeft w:val="0"/>
              <w:marRight w:val="0"/>
              <w:marTop w:val="0"/>
              <w:marBottom w:val="0"/>
              <w:divBdr>
                <w:top w:val="none" w:sz="0" w:space="0" w:color="auto"/>
                <w:left w:val="none" w:sz="0" w:space="0" w:color="auto"/>
                <w:bottom w:val="none" w:sz="0" w:space="0" w:color="auto"/>
                <w:right w:val="none" w:sz="0" w:space="0" w:color="auto"/>
              </w:divBdr>
            </w:div>
            <w:div w:id="1765371015">
              <w:marLeft w:val="0"/>
              <w:marRight w:val="0"/>
              <w:marTop w:val="0"/>
              <w:marBottom w:val="0"/>
              <w:divBdr>
                <w:top w:val="none" w:sz="0" w:space="0" w:color="auto"/>
                <w:left w:val="none" w:sz="0" w:space="0" w:color="auto"/>
                <w:bottom w:val="none" w:sz="0" w:space="0" w:color="auto"/>
                <w:right w:val="none" w:sz="0" w:space="0" w:color="auto"/>
              </w:divBdr>
            </w:div>
            <w:div w:id="753863523">
              <w:marLeft w:val="0"/>
              <w:marRight w:val="0"/>
              <w:marTop w:val="0"/>
              <w:marBottom w:val="0"/>
              <w:divBdr>
                <w:top w:val="none" w:sz="0" w:space="0" w:color="auto"/>
                <w:left w:val="none" w:sz="0" w:space="0" w:color="auto"/>
                <w:bottom w:val="none" w:sz="0" w:space="0" w:color="auto"/>
                <w:right w:val="none" w:sz="0" w:space="0" w:color="auto"/>
              </w:divBdr>
            </w:div>
            <w:div w:id="1928415063">
              <w:marLeft w:val="0"/>
              <w:marRight w:val="0"/>
              <w:marTop w:val="0"/>
              <w:marBottom w:val="0"/>
              <w:divBdr>
                <w:top w:val="none" w:sz="0" w:space="0" w:color="auto"/>
                <w:left w:val="none" w:sz="0" w:space="0" w:color="auto"/>
                <w:bottom w:val="none" w:sz="0" w:space="0" w:color="auto"/>
                <w:right w:val="none" w:sz="0" w:space="0" w:color="auto"/>
              </w:divBdr>
            </w:div>
            <w:div w:id="2075617722">
              <w:marLeft w:val="0"/>
              <w:marRight w:val="0"/>
              <w:marTop w:val="0"/>
              <w:marBottom w:val="0"/>
              <w:divBdr>
                <w:top w:val="none" w:sz="0" w:space="0" w:color="auto"/>
                <w:left w:val="none" w:sz="0" w:space="0" w:color="auto"/>
                <w:bottom w:val="none" w:sz="0" w:space="0" w:color="auto"/>
                <w:right w:val="none" w:sz="0" w:space="0" w:color="auto"/>
              </w:divBdr>
            </w:div>
            <w:div w:id="473907543">
              <w:marLeft w:val="0"/>
              <w:marRight w:val="0"/>
              <w:marTop w:val="0"/>
              <w:marBottom w:val="0"/>
              <w:divBdr>
                <w:top w:val="none" w:sz="0" w:space="0" w:color="auto"/>
                <w:left w:val="none" w:sz="0" w:space="0" w:color="auto"/>
                <w:bottom w:val="none" w:sz="0" w:space="0" w:color="auto"/>
                <w:right w:val="none" w:sz="0" w:space="0" w:color="auto"/>
              </w:divBdr>
            </w:div>
            <w:div w:id="1069158799">
              <w:marLeft w:val="0"/>
              <w:marRight w:val="0"/>
              <w:marTop w:val="0"/>
              <w:marBottom w:val="0"/>
              <w:divBdr>
                <w:top w:val="none" w:sz="0" w:space="0" w:color="auto"/>
                <w:left w:val="none" w:sz="0" w:space="0" w:color="auto"/>
                <w:bottom w:val="none" w:sz="0" w:space="0" w:color="auto"/>
                <w:right w:val="none" w:sz="0" w:space="0" w:color="auto"/>
              </w:divBdr>
            </w:div>
            <w:div w:id="370426404">
              <w:marLeft w:val="0"/>
              <w:marRight w:val="0"/>
              <w:marTop w:val="0"/>
              <w:marBottom w:val="0"/>
              <w:divBdr>
                <w:top w:val="none" w:sz="0" w:space="0" w:color="auto"/>
                <w:left w:val="none" w:sz="0" w:space="0" w:color="auto"/>
                <w:bottom w:val="none" w:sz="0" w:space="0" w:color="auto"/>
                <w:right w:val="none" w:sz="0" w:space="0" w:color="auto"/>
              </w:divBdr>
            </w:div>
            <w:div w:id="1768891846">
              <w:marLeft w:val="0"/>
              <w:marRight w:val="0"/>
              <w:marTop w:val="0"/>
              <w:marBottom w:val="0"/>
              <w:divBdr>
                <w:top w:val="none" w:sz="0" w:space="0" w:color="auto"/>
                <w:left w:val="none" w:sz="0" w:space="0" w:color="auto"/>
                <w:bottom w:val="none" w:sz="0" w:space="0" w:color="auto"/>
                <w:right w:val="none" w:sz="0" w:space="0" w:color="auto"/>
              </w:divBdr>
            </w:div>
            <w:div w:id="1090083799">
              <w:marLeft w:val="0"/>
              <w:marRight w:val="0"/>
              <w:marTop w:val="0"/>
              <w:marBottom w:val="0"/>
              <w:divBdr>
                <w:top w:val="none" w:sz="0" w:space="0" w:color="auto"/>
                <w:left w:val="none" w:sz="0" w:space="0" w:color="auto"/>
                <w:bottom w:val="none" w:sz="0" w:space="0" w:color="auto"/>
                <w:right w:val="none" w:sz="0" w:space="0" w:color="auto"/>
              </w:divBdr>
            </w:div>
            <w:div w:id="2095322811">
              <w:marLeft w:val="0"/>
              <w:marRight w:val="0"/>
              <w:marTop w:val="0"/>
              <w:marBottom w:val="0"/>
              <w:divBdr>
                <w:top w:val="none" w:sz="0" w:space="0" w:color="auto"/>
                <w:left w:val="none" w:sz="0" w:space="0" w:color="auto"/>
                <w:bottom w:val="none" w:sz="0" w:space="0" w:color="auto"/>
                <w:right w:val="none" w:sz="0" w:space="0" w:color="auto"/>
              </w:divBdr>
            </w:div>
            <w:div w:id="554050737">
              <w:marLeft w:val="0"/>
              <w:marRight w:val="0"/>
              <w:marTop w:val="0"/>
              <w:marBottom w:val="0"/>
              <w:divBdr>
                <w:top w:val="none" w:sz="0" w:space="0" w:color="auto"/>
                <w:left w:val="none" w:sz="0" w:space="0" w:color="auto"/>
                <w:bottom w:val="none" w:sz="0" w:space="0" w:color="auto"/>
                <w:right w:val="none" w:sz="0" w:space="0" w:color="auto"/>
              </w:divBdr>
            </w:div>
            <w:div w:id="839008584">
              <w:marLeft w:val="0"/>
              <w:marRight w:val="0"/>
              <w:marTop w:val="0"/>
              <w:marBottom w:val="0"/>
              <w:divBdr>
                <w:top w:val="none" w:sz="0" w:space="0" w:color="auto"/>
                <w:left w:val="none" w:sz="0" w:space="0" w:color="auto"/>
                <w:bottom w:val="none" w:sz="0" w:space="0" w:color="auto"/>
                <w:right w:val="none" w:sz="0" w:space="0" w:color="auto"/>
              </w:divBdr>
            </w:div>
            <w:div w:id="1976987543">
              <w:marLeft w:val="0"/>
              <w:marRight w:val="0"/>
              <w:marTop w:val="0"/>
              <w:marBottom w:val="0"/>
              <w:divBdr>
                <w:top w:val="none" w:sz="0" w:space="0" w:color="auto"/>
                <w:left w:val="none" w:sz="0" w:space="0" w:color="auto"/>
                <w:bottom w:val="none" w:sz="0" w:space="0" w:color="auto"/>
                <w:right w:val="none" w:sz="0" w:space="0" w:color="auto"/>
              </w:divBdr>
            </w:div>
            <w:div w:id="494491146">
              <w:marLeft w:val="0"/>
              <w:marRight w:val="0"/>
              <w:marTop w:val="0"/>
              <w:marBottom w:val="0"/>
              <w:divBdr>
                <w:top w:val="none" w:sz="0" w:space="0" w:color="auto"/>
                <w:left w:val="none" w:sz="0" w:space="0" w:color="auto"/>
                <w:bottom w:val="none" w:sz="0" w:space="0" w:color="auto"/>
                <w:right w:val="none" w:sz="0" w:space="0" w:color="auto"/>
              </w:divBdr>
            </w:div>
            <w:div w:id="1909535593">
              <w:marLeft w:val="0"/>
              <w:marRight w:val="0"/>
              <w:marTop w:val="0"/>
              <w:marBottom w:val="0"/>
              <w:divBdr>
                <w:top w:val="none" w:sz="0" w:space="0" w:color="auto"/>
                <w:left w:val="none" w:sz="0" w:space="0" w:color="auto"/>
                <w:bottom w:val="none" w:sz="0" w:space="0" w:color="auto"/>
                <w:right w:val="none" w:sz="0" w:space="0" w:color="auto"/>
              </w:divBdr>
            </w:div>
            <w:div w:id="1644656278">
              <w:marLeft w:val="0"/>
              <w:marRight w:val="0"/>
              <w:marTop w:val="0"/>
              <w:marBottom w:val="0"/>
              <w:divBdr>
                <w:top w:val="none" w:sz="0" w:space="0" w:color="auto"/>
                <w:left w:val="none" w:sz="0" w:space="0" w:color="auto"/>
                <w:bottom w:val="none" w:sz="0" w:space="0" w:color="auto"/>
                <w:right w:val="none" w:sz="0" w:space="0" w:color="auto"/>
              </w:divBdr>
            </w:div>
            <w:div w:id="291178898">
              <w:marLeft w:val="0"/>
              <w:marRight w:val="0"/>
              <w:marTop w:val="0"/>
              <w:marBottom w:val="0"/>
              <w:divBdr>
                <w:top w:val="none" w:sz="0" w:space="0" w:color="auto"/>
                <w:left w:val="none" w:sz="0" w:space="0" w:color="auto"/>
                <w:bottom w:val="none" w:sz="0" w:space="0" w:color="auto"/>
                <w:right w:val="none" w:sz="0" w:space="0" w:color="auto"/>
              </w:divBdr>
            </w:div>
            <w:div w:id="1057515117">
              <w:marLeft w:val="0"/>
              <w:marRight w:val="0"/>
              <w:marTop w:val="0"/>
              <w:marBottom w:val="0"/>
              <w:divBdr>
                <w:top w:val="none" w:sz="0" w:space="0" w:color="auto"/>
                <w:left w:val="none" w:sz="0" w:space="0" w:color="auto"/>
                <w:bottom w:val="none" w:sz="0" w:space="0" w:color="auto"/>
                <w:right w:val="none" w:sz="0" w:space="0" w:color="auto"/>
              </w:divBdr>
            </w:div>
            <w:div w:id="255208731">
              <w:marLeft w:val="0"/>
              <w:marRight w:val="0"/>
              <w:marTop w:val="0"/>
              <w:marBottom w:val="0"/>
              <w:divBdr>
                <w:top w:val="none" w:sz="0" w:space="0" w:color="auto"/>
                <w:left w:val="none" w:sz="0" w:space="0" w:color="auto"/>
                <w:bottom w:val="none" w:sz="0" w:space="0" w:color="auto"/>
                <w:right w:val="none" w:sz="0" w:space="0" w:color="auto"/>
              </w:divBdr>
            </w:div>
            <w:div w:id="1780225056">
              <w:marLeft w:val="0"/>
              <w:marRight w:val="0"/>
              <w:marTop w:val="0"/>
              <w:marBottom w:val="0"/>
              <w:divBdr>
                <w:top w:val="none" w:sz="0" w:space="0" w:color="auto"/>
                <w:left w:val="none" w:sz="0" w:space="0" w:color="auto"/>
                <w:bottom w:val="none" w:sz="0" w:space="0" w:color="auto"/>
                <w:right w:val="none" w:sz="0" w:space="0" w:color="auto"/>
              </w:divBdr>
            </w:div>
            <w:div w:id="702947459">
              <w:marLeft w:val="0"/>
              <w:marRight w:val="0"/>
              <w:marTop w:val="0"/>
              <w:marBottom w:val="0"/>
              <w:divBdr>
                <w:top w:val="none" w:sz="0" w:space="0" w:color="auto"/>
                <w:left w:val="none" w:sz="0" w:space="0" w:color="auto"/>
                <w:bottom w:val="none" w:sz="0" w:space="0" w:color="auto"/>
                <w:right w:val="none" w:sz="0" w:space="0" w:color="auto"/>
              </w:divBdr>
            </w:div>
            <w:div w:id="1631780964">
              <w:marLeft w:val="0"/>
              <w:marRight w:val="0"/>
              <w:marTop w:val="0"/>
              <w:marBottom w:val="0"/>
              <w:divBdr>
                <w:top w:val="none" w:sz="0" w:space="0" w:color="auto"/>
                <w:left w:val="none" w:sz="0" w:space="0" w:color="auto"/>
                <w:bottom w:val="none" w:sz="0" w:space="0" w:color="auto"/>
                <w:right w:val="none" w:sz="0" w:space="0" w:color="auto"/>
              </w:divBdr>
            </w:div>
            <w:div w:id="1919094802">
              <w:marLeft w:val="0"/>
              <w:marRight w:val="0"/>
              <w:marTop w:val="0"/>
              <w:marBottom w:val="0"/>
              <w:divBdr>
                <w:top w:val="none" w:sz="0" w:space="0" w:color="auto"/>
                <w:left w:val="none" w:sz="0" w:space="0" w:color="auto"/>
                <w:bottom w:val="none" w:sz="0" w:space="0" w:color="auto"/>
                <w:right w:val="none" w:sz="0" w:space="0" w:color="auto"/>
              </w:divBdr>
            </w:div>
            <w:div w:id="352616240">
              <w:marLeft w:val="0"/>
              <w:marRight w:val="0"/>
              <w:marTop w:val="0"/>
              <w:marBottom w:val="0"/>
              <w:divBdr>
                <w:top w:val="none" w:sz="0" w:space="0" w:color="auto"/>
                <w:left w:val="none" w:sz="0" w:space="0" w:color="auto"/>
                <w:bottom w:val="none" w:sz="0" w:space="0" w:color="auto"/>
                <w:right w:val="none" w:sz="0" w:space="0" w:color="auto"/>
              </w:divBdr>
            </w:div>
            <w:div w:id="2061633957">
              <w:marLeft w:val="0"/>
              <w:marRight w:val="0"/>
              <w:marTop w:val="0"/>
              <w:marBottom w:val="0"/>
              <w:divBdr>
                <w:top w:val="none" w:sz="0" w:space="0" w:color="auto"/>
                <w:left w:val="none" w:sz="0" w:space="0" w:color="auto"/>
                <w:bottom w:val="none" w:sz="0" w:space="0" w:color="auto"/>
                <w:right w:val="none" w:sz="0" w:space="0" w:color="auto"/>
              </w:divBdr>
            </w:div>
            <w:div w:id="322319446">
              <w:marLeft w:val="0"/>
              <w:marRight w:val="0"/>
              <w:marTop w:val="0"/>
              <w:marBottom w:val="0"/>
              <w:divBdr>
                <w:top w:val="none" w:sz="0" w:space="0" w:color="auto"/>
                <w:left w:val="none" w:sz="0" w:space="0" w:color="auto"/>
                <w:bottom w:val="none" w:sz="0" w:space="0" w:color="auto"/>
                <w:right w:val="none" w:sz="0" w:space="0" w:color="auto"/>
              </w:divBdr>
            </w:div>
            <w:div w:id="1321427787">
              <w:marLeft w:val="0"/>
              <w:marRight w:val="0"/>
              <w:marTop w:val="0"/>
              <w:marBottom w:val="0"/>
              <w:divBdr>
                <w:top w:val="none" w:sz="0" w:space="0" w:color="auto"/>
                <w:left w:val="none" w:sz="0" w:space="0" w:color="auto"/>
                <w:bottom w:val="none" w:sz="0" w:space="0" w:color="auto"/>
                <w:right w:val="none" w:sz="0" w:space="0" w:color="auto"/>
              </w:divBdr>
            </w:div>
            <w:div w:id="1656493465">
              <w:marLeft w:val="0"/>
              <w:marRight w:val="0"/>
              <w:marTop w:val="0"/>
              <w:marBottom w:val="0"/>
              <w:divBdr>
                <w:top w:val="none" w:sz="0" w:space="0" w:color="auto"/>
                <w:left w:val="none" w:sz="0" w:space="0" w:color="auto"/>
                <w:bottom w:val="none" w:sz="0" w:space="0" w:color="auto"/>
                <w:right w:val="none" w:sz="0" w:space="0" w:color="auto"/>
              </w:divBdr>
            </w:div>
            <w:div w:id="672339119">
              <w:marLeft w:val="0"/>
              <w:marRight w:val="0"/>
              <w:marTop w:val="0"/>
              <w:marBottom w:val="0"/>
              <w:divBdr>
                <w:top w:val="none" w:sz="0" w:space="0" w:color="auto"/>
                <w:left w:val="none" w:sz="0" w:space="0" w:color="auto"/>
                <w:bottom w:val="none" w:sz="0" w:space="0" w:color="auto"/>
                <w:right w:val="none" w:sz="0" w:space="0" w:color="auto"/>
              </w:divBdr>
            </w:div>
            <w:div w:id="2027977149">
              <w:marLeft w:val="0"/>
              <w:marRight w:val="0"/>
              <w:marTop w:val="0"/>
              <w:marBottom w:val="0"/>
              <w:divBdr>
                <w:top w:val="none" w:sz="0" w:space="0" w:color="auto"/>
                <w:left w:val="none" w:sz="0" w:space="0" w:color="auto"/>
                <w:bottom w:val="none" w:sz="0" w:space="0" w:color="auto"/>
                <w:right w:val="none" w:sz="0" w:space="0" w:color="auto"/>
              </w:divBdr>
            </w:div>
            <w:div w:id="5835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287031">
      <w:bodyDiv w:val="1"/>
      <w:marLeft w:val="0"/>
      <w:marRight w:val="0"/>
      <w:marTop w:val="0"/>
      <w:marBottom w:val="0"/>
      <w:divBdr>
        <w:top w:val="none" w:sz="0" w:space="0" w:color="auto"/>
        <w:left w:val="none" w:sz="0" w:space="0" w:color="auto"/>
        <w:bottom w:val="none" w:sz="0" w:space="0" w:color="auto"/>
        <w:right w:val="none" w:sz="0" w:space="0" w:color="auto"/>
      </w:divBdr>
      <w:divsChild>
        <w:div w:id="799304424">
          <w:marLeft w:val="0"/>
          <w:marRight w:val="0"/>
          <w:marTop w:val="0"/>
          <w:marBottom w:val="0"/>
          <w:divBdr>
            <w:top w:val="none" w:sz="0" w:space="0" w:color="auto"/>
            <w:left w:val="none" w:sz="0" w:space="0" w:color="auto"/>
            <w:bottom w:val="none" w:sz="0" w:space="0" w:color="auto"/>
            <w:right w:val="none" w:sz="0" w:space="0" w:color="auto"/>
          </w:divBdr>
          <w:divsChild>
            <w:div w:id="1872960425">
              <w:marLeft w:val="0"/>
              <w:marRight w:val="0"/>
              <w:marTop w:val="0"/>
              <w:marBottom w:val="0"/>
              <w:divBdr>
                <w:top w:val="none" w:sz="0" w:space="0" w:color="auto"/>
                <w:left w:val="none" w:sz="0" w:space="0" w:color="auto"/>
                <w:bottom w:val="none" w:sz="0" w:space="0" w:color="auto"/>
                <w:right w:val="none" w:sz="0" w:space="0" w:color="auto"/>
              </w:divBdr>
              <w:divsChild>
                <w:div w:id="1682316573">
                  <w:marLeft w:val="225"/>
                  <w:marRight w:val="0"/>
                  <w:marTop w:val="0"/>
                  <w:marBottom w:val="0"/>
                  <w:divBdr>
                    <w:top w:val="none" w:sz="0" w:space="0" w:color="auto"/>
                    <w:left w:val="none" w:sz="0" w:space="0" w:color="auto"/>
                    <w:bottom w:val="none" w:sz="0" w:space="0" w:color="auto"/>
                    <w:right w:val="none" w:sz="0" w:space="0" w:color="auto"/>
                  </w:divBdr>
                  <w:divsChild>
                    <w:div w:id="395905341">
                      <w:marLeft w:val="0"/>
                      <w:marRight w:val="0"/>
                      <w:marTop w:val="0"/>
                      <w:marBottom w:val="0"/>
                      <w:divBdr>
                        <w:top w:val="none" w:sz="0" w:space="0" w:color="auto"/>
                        <w:left w:val="none" w:sz="0" w:space="0" w:color="auto"/>
                        <w:bottom w:val="none" w:sz="0" w:space="0" w:color="auto"/>
                        <w:right w:val="none" w:sz="0" w:space="0" w:color="auto"/>
                      </w:divBdr>
                      <w:divsChild>
                        <w:div w:id="1112474585">
                          <w:marLeft w:val="0"/>
                          <w:marRight w:val="0"/>
                          <w:marTop w:val="0"/>
                          <w:marBottom w:val="0"/>
                          <w:divBdr>
                            <w:top w:val="none" w:sz="0" w:space="0" w:color="auto"/>
                            <w:left w:val="none" w:sz="0" w:space="0" w:color="auto"/>
                            <w:bottom w:val="none" w:sz="0" w:space="0" w:color="auto"/>
                            <w:right w:val="none" w:sz="0" w:space="0" w:color="auto"/>
                          </w:divBdr>
                          <w:divsChild>
                            <w:div w:id="2123568178">
                              <w:marLeft w:val="0"/>
                              <w:marRight w:val="0"/>
                              <w:marTop w:val="0"/>
                              <w:marBottom w:val="0"/>
                              <w:divBdr>
                                <w:top w:val="none" w:sz="0" w:space="0" w:color="auto"/>
                                <w:left w:val="none" w:sz="0" w:space="0" w:color="auto"/>
                                <w:bottom w:val="none" w:sz="0" w:space="0" w:color="auto"/>
                                <w:right w:val="none" w:sz="0" w:space="0" w:color="auto"/>
                              </w:divBdr>
                              <w:divsChild>
                                <w:div w:id="928807311">
                                  <w:marLeft w:val="0"/>
                                  <w:marRight w:val="0"/>
                                  <w:marTop w:val="0"/>
                                  <w:marBottom w:val="0"/>
                                  <w:divBdr>
                                    <w:top w:val="none" w:sz="0" w:space="0" w:color="auto"/>
                                    <w:left w:val="none" w:sz="0" w:space="0" w:color="auto"/>
                                    <w:bottom w:val="none" w:sz="0" w:space="0" w:color="auto"/>
                                    <w:right w:val="none" w:sz="0" w:space="0" w:color="auto"/>
                                  </w:divBdr>
                                  <w:divsChild>
                                    <w:div w:id="1563177348">
                                      <w:marLeft w:val="0"/>
                                      <w:marRight w:val="0"/>
                                      <w:marTop w:val="0"/>
                                      <w:marBottom w:val="0"/>
                                      <w:divBdr>
                                        <w:top w:val="none" w:sz="0" w:space="0" w:color="auto"/>
                                        <w:left w:val="none" w:sz="0" w:space="0" w:color="auto"/>
                                        <w:bottom w:val="none" w:sz="0" w:space="0" w:color="auto"/>
                                        <w:right w:val="none" w:sz="0" w:space="0" w:color="auto"/>
                                      </w:divBdr>
                                      <w:divsChild>
                                        <w:div w:id="850754211">
                                          <w:marLeft w:val="0"/>
                                          <w:marRight w:val="0"/>
                                          <w:marTop w:val="0"/>
                                          <w:marBottom w:val="0"/>
                                          <w:divBdr>
                                            <w:top w:val="none" w:sz="0" w:space="0" w:color="auto"/>
                                            <w:left w:val="none" w:sz="0" w:space="0" w:color="auto"/>
                                            <w:bottom w:val="none" w:sz="0" w:space="0" w:color="auto"/>
                                            <w:right w:val="none" w:sz="0" w:space="0" w:color="auto"/>
                                          </w:divBdr>
                                          <w:divsChild>
                                            <w:div w:id="267784808">
                                              <w:marLeft w:val="0"/>
                                              <w:marRight w:val="0"/>
                                              <w:marTop w:val="0"/>
                                              <w:marBottom w:val="0"/>
                                              <w:divBdr>
                                                <w:top w:val="none" w:sz="0" w:space="0" w:color="auto"/>
                                                <w:left w:val="none" w:sz="0" w:space="0" w:color="auto"/>
                                                <w:bottom w:val="none" w:sz="0" w:space="0" w:color="auto"/>
                                                <w:right w:val="none" w:sz="0" w:space="0" w:color="auto"/>
                                              </w:divBdr>
                                              <w:divsChild>
                                                <w:div w:id="2135713506">
                                                  <w:marLeft w:val="0"/>
                                                  <w:marRight w:val="0"/>
                                                  <w:marTop w:val="0"/>
                                                  <w:marBottom w:val="0"/>
                                                  <w:divBdr>
                                                    <w:top w:val="none" w:sz="0" w:space="0" w:color="auto"/>
                                                    <w:left w:val="none" w:sz="0" w:space="0" w:color="auto"/>
                                                    <w:bottom w:val="none" w:sz="0" w:space="0" w:color="auto"/>
                                                    <w:right w:val="none" w:sz="0" w:space="0" w:color="auto"/>
                                                  </w:divBdr>
                                                </w:div>
                                                <w:div w:id="2217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4483954">
      <w:bodyDiv w:val="1"/>
      <w:marLeft w:val="0"/>
      <w:marRight w:val="0"/>
      <w:marTop w:val="0"/>
      <w:marBottom w:val="0"/>
      <w:divBdr>
        <w:top w:val="none" w:sz="0" w:space="0" w:color="auto"/>
        <w:left w:val="none" w:sz="0" w:space="0" w:color="auto"/>
        <w:bottom w:val="none" w:sz="0" w:space="0" w:color="auto"/>
        <w:right w:val="none" w:sz="0" w:space="0" w:color="auto"/>
      </w:divBdr>
    </w:div>
    <w:div w:id="2108118019">
      <w:bodyDiv w:val="1"/>
      <w:marLeft w:val="0"/>
      <w:marRight w:val="0"/>
      <w:marTop w:val="0"/>
      <w:marBottom w:val="0"/>
      <w:divBdr>
        <w:top w:val="none" w:sz="0" w:space="0" w:color="auto"/>
        <w:left w:val="none" w:sz="0" w:space="0" w:color="auto"/>
        <w:bottom w:val="none" w:sz="0" w:space="0" w:color="auto"/>
        <w:right w:val="none" w:sz="0" w:space="0" w:color="auto"/>
      </w:divBdr>
      <w:divsChild>
        <w:div w:id="1374309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6</Pages>
  <Words>34049</Words>
  <Characters>194080</Characters>
  <Application>Microsoft Office Word</Application>
  <DocSecurity>0</DocSecurity>
  <Lines>1617</Lines>
  <Paragraphs>455</Paragraphs>
  <ScaleCrop>false</ScaleCrop>
  <Company>Veyseloglu LLC</Company>
  <LinksUpToDate>false</LinksUpToDate>
  <CharactersWithSpaces>22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qachayev</dc:creator>
  <cp:keywords/>
  <dc:description/>
  <cp:lastModifiedBy>Ramil Gachayev (SCM)</cp:lastModifiedBy>
  <cp:revision>16</cp:revision>
  <dcterms:created xsi:type="dcterms:W3CDTF">2011-12-12T09:09:00Z</dcterms:created>
  <dcterms:modified xsi:type="dcterms:W3CDTF">2020-02-05T12:35:00Z</dcterms:modified>
</cp:coreProperties>
</file>